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B4F36" w14:textId="652B64B1"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091D0B3D" w14:textId="77777777" w:rsidR="00042F3D" w:rsidRDefault="00042F3D" w:rsidP="006B307D">
      <w:pPr>
        <w:ind w:left="-540"/>
        <w:rPr>
          <w:rFonts w:eastAsia="Arial" w:cstheme="minorHAnsi"/>
          <w:b/>
          <w:color w:val="2F5496"/>
          <w:sz w:val="28"/>
          <w:szCs w:val="28"/>
        </w:rPr>
      </w:pPr>
    </w:p>
    <w:p w14:paraId="2252924F" w14:textId="41F74CA0" w:rsidR="006B307D" w:rsidRPr="006B307D" w:rsidRDefault="006B307D" w:rsidP="3BF0FE84">
      <w:pPr>
        <w:ind w:left="-540"/>
        <w:rPr>
          <w:rFonts w:eastAsia="Arial"/>
          <w:b/>
          <w:bCs/>
          <w:color w:val="2F5496"/>
          <w:sz w:val="28"/>
          <w:szCs w:val="28"/>
        </w:rPr>
      </w:pPr>
      <w:r w:rsidRPr="28A545D6">
        <w:rPr>
          <w:b/>
          <w:bCs/>
          <w:color w:val="000000" w:themeColor="text1"/>
        </w:rPr>
        <w:t xml:space="preserve">PROPOSAL INSTRUCTIONS: </w:t>
      </w:r>
      <w:r w:rsidRPr="28A545D6">
        <w:rPr>
          <w:color w:val="000000" w:themeColor="text1"/>
        </w:rPr>
        <w:t xml:space="preserve">Fill out this document and upload the document into PartnerGrants.  An Offeror can only apply for one program area per proposal. Offerors may submit multiple proposals for different program types. All questions are highlighted in green.  Click on the sections below the Questions to type in your answers.  Any required attachments are indicated by a </w:t>
      </w:r>
      <w:r w:rsidR="34937557">
        <w:rPr>
          <w:noProof/>
        </w:rPr>
        <w:drawing>
          <wp:inline distT="0" distB="0" distL="0" distR="0" wp14:anchorId="54C39872" wp14:editId="0FA97591">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8A545D6">
        <w:rPr>
          <w:color w:val="000000" w:themeColor="text1"/>
        </w:rPr>
        <w:t xml:space="preserve"> symbol, and drop-down menus are indicated by a </w:t>
      </w:r>
      <w:r w:rsidR="34937557">
        <w:rPr>
          <w:noProof/>
        </w:rPr>
        <w:drawing>
          <wp:inline distT="0" distB="0" distL="0" distR="0" wp14:anchorId="4409B0F9" wp14:editId="548FBC6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8A545D6">
        <w:rPr>
          <w:color w:val="000000" w:themeColor="text1"/>
        </w:rPr>
        <w:t xml:space="preserve"> symbol.</w:t>
      </w:r>
    </w:p>
    <w:p w14:paraId="6DDD469F" w14:textId="4B7BB684" w:rsidR="00673A4B" w:rsidRPr="00E17D14" w:rsidRDefault="00673A4B" w:rsidP="00E17D14">
      <w:pPr>
        <w:ind w:left="-540"/>
        <w:rPr>
          <w:b/>
          <w:bCs/>
          <w:color w:val="000000" w:themeColor="text1"/>
        </w:rPr>
      </w:pPr>
      <w:r w:rsidRPr="223AABD3">
        <w:rPr>
          <w:rFonts w:eastAsia="Arial"/>
          <w:b/>
          <w:bCs/>
        </w:rPr>
        <w:t>Please note:</w:t>
      </w:r>
      <w:r w:rsidRPr="223AABD3">
        <w:rPr>
          <w:rFonts w:eastAsia="Arial"/>
        </w:rPr>
        <w:t xml:space="preserve"> If any document is uploaded, the name of the document must not include any characters other than letters and numbers, or the database will not allow it to be uploaded.</w:t>
      </w:r>
    </w:p>
    <w:p w14:paraId="7EBABCFE" w14:textId="159C6E96" w:rsidR="00372354" w:rsidRDefault="005D5D13" w:rsidP="223AABD3">
      <w:pPr>
        <w:ind w:left="-540"/>
        <w:rPr>
          <w:color w:val="000000" w:themeColor="text1"/>
        </w:rPr>
      </w:pPr>
      <w:r w:rsidRPr="223AABD3">
        <w:rPr>
          <w:b/>
          <w:bCs/>
          <w:color w:val="000000" w:themeColor="text1"/>
        </w:rPr>
        <w:t xml:space="preserve">The total word count limit is </w:t>
      </w:r>
      <w:r w:rsidR="00B90920" w:rsidRPr="223AABD3">
        <w:rPr>
          <w:b/>
          <w:bCs/>
          <w:color w:val="000000" w:themeColor="text1"/>
          <w:shd w:val="clear" w:color="auto" w:fill="E2EFD9" w:themeFill="accent6" w:themeFillTint="33"/>
        </w:rPr>
        <w:t>15,000</w:t>
      </w:r>
      <w:r w:rsidR="00B90920" w:rsidRPr="223AABD3">
        <w:rPr>
          <w:b/>
          <w:bCs/>
          <w:color w:val="000000" w:themeColor="text1"/>
        </w:rPr>
        <w:t xml:space="preserve"> </w:t>
      </w:r>
      <w:r w:rsidRPr="223AABD3">
        <w:rPr>
          <w:b/>
          <w:bCs/>
          <w:color w:val="000000" w:themeColor="text1"/>
        </w:rPr>
        <w:t xml:space="preserve">for the entire word document (including </w:t>
      </w:r>
      <w:r w:rsidR="007C418B" w:rsidRPr="223AABD3">
        <w:rPr>
          <w:b/>
          <w:bCs/>
          <w:color w:val="000000" w:themeColor="text1"/>
        </w:rPr>
        <w:t>proposal</w:t>
      </w:r>
      <w:r w:rsidR="00E17D14" w:rsidRPr="223AABD3">
        <w:rPr>
          <w:b/>
          <w:bCs/>
          <w:color w:val="000000" w:themeColor="text1"/>
        </w:rPr>
        <w:t xml:space="preserve"> </w:t>
      </w:r>
      <w:r w:rsidRPr="223AABD3">
        <w:rPr>
          <w:b/>
          <w:bCs/>
          <w:color w:val="000000" w:themeColor="text1"/>
        </w:rPr>
        <w:t xml:space="preserve">questions and your answers).  </w:t>
      </w:r>
      <w:r w:rsidRPr="223AABD3">
        <w:rPr>
          <w:color w:val="000000" w:themeColor="text1"/>
        </w:rPr>
        <w:t xml:space="preserve">The word count is indicated below left on your screen or if you go to the top of the screen to Search “word count”. </w:t>
      </w:r>
    </w:p>
    <w:p w14:paraId="1480E8CB" w14:textId="6EE1EB7C"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291" w:type="pct"/>
        <w:tblInd w:w="-545" w:type="dxa"/>
        <w:tblLook w:val="04A0" w:firstRow="1" w:lastRow="0" w:firstColumn="1" w:lastColumn="0" w:noHBand="0" w:noVBand="1"/>
      </w:tblPr>
      <w:tblGrid>
        <w:gridCol w:w="1832"/>
        <w:gridCol w:w="4688"/>
        <w:gridCol w:w="3374"/>
      </w:tblGrid>
      <w:tr w:rsidR="00A559E1" w:rsidRPr="00680F11" w14:paraId="22AF7FF7" w14:textId="77777777" w:rsidTr="1650011A">
        <w:trPr>
          <w:trHeight w:hRule="exact" w:val="442"/>
        </w:trPr>
        <w:tc>
          <w:tcPr>
            <w:tcW w:w="9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558AF8" w14:textId="46F76230" w:rsidR="00A559E1" w:rsidRPr="00BF7938" w:rsidRDefault="0026232D" w:rsidP="0026232D">
            <w:pPr>
              <w:spacing w:after="0" w:line="240" w:lineRule="auto"/>
              <w:jc w:val="center"/>
              <w:rPr>
                <w:rFonts w:eastAsia="Times New Roman" w:cs="Calibri"/>
                <w:b/>
                <w:bCs/>
              </w:rPr>
            </w:pPr>
            <w:r>
              <w:rPr>
                <w:rFonts w:eastAsia="Times New Roman" w:cs="Calibri"/>
                <w:b/>
                <w:bCs/>
              </w:rPr>
              <w:t xml:space="preserve">Form </w:t>
            </w:r>
            <w:r w:rsidR="006B102B">
              <w:rPr>
                <w:rFonts w:eastAsia="Times New Roman" w:cs="Calibri"/>
                <w:b/>
                <w:bCs/>
              </w:rPr>
              <w:t>Number</w:t>
            </w:r>
          </w:p>
        </w:tc>
        <w:tc>
          <w:tcPr>
            <w:tcW w:w="2369" w:type="pct"/>
            <w:tcBorders>
              <w:top w:val="single" w:sz="4" w:space="0" w:color="auto"/>
              <w:left w:val="nil"/>
              <w:bottom w:val="single" w:sz="4" w:space="0" w:color="auto"/>
              <w:right w:val="single" w:sz="4" w:space="0" w:color="auto"/>
            </w:tcBorders>
            <w:shd w:val="clear" w:color="auto" w:fill="auto"/>
            <w:vAlign w:val="center"/>
            <w:hideMark/>
          </w:tcPr>
          <w:p w14:paraId="61C1561C" w14:textId="01736441"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705" w:type="pct"/>
            <w:tcBorders>
              <w:top w:val="single" w:sz="4" w:space="0" w:color="auto"/>
              <w:left w:val="nil"/>
              <w:bottom w:val="single" w:sz="4" w:space="0" w:color="auto"/>
              <w:right w:val="single" w:sz="4" w:space="0" w:color="auto"/>
            </w:tcBorders>
            <w:shd w:val="clear" w:color="auto" w:fill="auto"/>
            <w:vAlign w:val="center"/>
            <w:hideMark/>
          </w:tcPr>
          <w:p w14:paraId="5111607D"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686E1E" w:rsidRPr="00680F11" w14:paraId="3688C0BF" w14:textId="77777777" w:rsidTr="1650011A">
        <w:trPr>
          <w:trHeight w:hRule="exact" w:val="290"/>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41CCF76E"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1</w:t>
            </w:r>
          </w:p>
        </w:tc>
        <w:tc>
          <w:tcPr>
            <w:tcW w:w="2369" w:type="pct"/>
            <w:tcBorders>
              <w:top w:val="nil"/>
              <w:left w:val="nil"/>
              <w:bottom w:val="single" w:sz="4" w:space="0" w:color="auto"/>
              <w:right w:val="single" w:sz="4" w:space="0" w:color="auto"/>
            </w:tcBorders>
            <w:shd w:val="clear" w:color="auto" w:fill="auto"/>
            <w:vAlign w:val="center"/>
            <w:hideMark/>
          </w:tcPr>
          <w:p w14:paraId="6F3D027C" w14:textId="4DF9BED7" w:rsidR="00A559E1" w:rsidRPr="00BF7938" w:rsidRDefault="00A559E1" w:rsidP="005541AE">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705" w:type="pct"/>
            <w:vMerge w:val="restart"/>
            <w:tcBorders>
              <w:top w:val="single" w:sz="4" w:space="0" w:color="auto"/>
              <w:left w:val="single" w:sz="4" w:space="0" w:color="auto"/>
              <w:right w:val="single" w:sz="4" w:space="0" w:color="auto"/>
            </w:tcBorders>
            <w:shd w:val="clear" w:color="auto" w:fill="auto"/>
            <w:vAlign w:val="center"/>
            <w:hideMark/>
          </w:tcPr>
          <w:p w14:paraId="129552D9" w14:textId="77777777" w:rsidR="00A559E1" w:rsidRDefault="00A559E1" w:rsidP="005541AE">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059815CB" w14:textId="6CF095E0" w:rsidR="00A559E1" w:rsidRPr="0073066B" w:rsidRDefault="2880D108" w:rsidP="010A5359">
            <w:pPr>
              <w:spacing w:after="0" w:line="240" w:lineRule="auto"/>
              <w:jc w:val="center"/>
              <w:rPr>
                <w:rFonts w:eastAsia="Times New Roman" w:cs="Calibri"/>
                <w:b/>
                <w:bCs/>
              </w:rPr>
            </w:pPr>
            <w:r w:rsidRPr="1650011A">
              <w:rPr>
                <w:rFonts w:eastAsia="Times New Roman" w:cs="Calibri"/>
                <w:b/>
                <w:bCs/>
              </w:rPr>
              <w:t xml:space="preserve">April </w:t>
            </w:r>
            <w:r w:rsidR="0B1FCB17" w:rsidRPr="1650011A">
              <w:rPr>
                <w:rFonts w:eastAsia="Times New Roman" w:cs="Calibri"/>
                <w:b/>
                <w:bCs/>
              </w:rPr>
              <w:t>10, 2023</w:t>
            </w:r>
            <w:r w:rsidR="047CD687" w:rsidRPr="1650011A">
              <w:rPr>
                <w:rFonts w:eastAsia="Times New Roman" w:cs="Calibri"/>
                <w:b/>
                <w:bCs/>
              </w:rPr>
              <w:t>, 3PM CST</w:t>
            </w:r>
          </w:p>
        </w:tc>
      </w:tr>
      <w:tr w:rsidR="00686E1E" w:rsidRPr="00680F11" w14:paraId="55560FD1" w14:textId="77777777" w:rsidTr="1650011A">
        <w:trPr>
          <w:trHeight w:hRule="exact" w:val="388"/>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37573B79"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2</w:t>
            </w:r>
          </w:p>
        </w:tc>
        <w:tc>
          <w:tcPr>
            <w:tcW w:w="2369" w:type="pct"/>
            <w:tcBorders>
              <w:top w:val="nil"/>
              <w:left w:val="nil"/>
              <w:bottom w:val="single" w:sz="4" w:space="0" w:color="auto"/>
              <w:right w:val="single" w:sz="4" w:space="0" w:color="auto"/>
            </w:tcBorders>
            <w:shd w:val="clear" w:color="auto" w:fill="auto"/>
            <w:vAlign w:val="center"/>
            <w:hideMark/>
          </w:tcPr>
          <w:p w14:paraId="289173DD" w14:textId="7395D2A8" w:rsidR="00A559E1" w:rsidRPr="00BF7938" w:rsidRDefault="00310122" w:rsidP="005541AE">
            <w:pPr>
              <w:spacing w:after="0" w:line="240" w:lineRule="auto"/>
              <w:rPr>
                <w:rFonts w:eastAsia="Times New Roman" w:cs="Calibri"/>
              </w:rPr>
            </w:pPr>
            <w:r>
              <w:rPr>
                <w:rFonts w:eastAsia="Times New Roman" w:cs="Calibri"/>
              </w:rPr>
              <w:t>Proposal</w:t>
            </w:r>
            <w:r w:rsidR="00A559E1" w:rsidRPr="00BF7938">
              <w:rPr>
                <w:rFonts w:eastAsia="Times New Roman" w:cs="Calibri"/>
              </w:rPr>
              <w:t xml:space="preserve"> </w:t>
            </w:r>
          </w:p>
        </w:tc>
        <w:tc>
          <w:tcPr>
            <w:tcW w:w="1705" w:type="pct"/>
            <w:vMerge/>
            <w:vAlign w:val="center"/>
            <w:hideMark/>
          </w:tcPr>
          <w:p w14:paraId="6F16B621" w14:textId="77777777" w:rsidR="00A559E1" w:rsidRPr="00BF7938" w:rsidRDefault="00A559E1" w:rsidP="005541AE">
            <w:pPr>
              <w:spacing w:after="0" w:line="240" w:lineRule="auto"/>
              <w:rPr>
                <w:rFonts w:eastAsia="Times New Roman" w:cs="Calibri"/>
              </w:rPr>
            </w:pPr>
          </w:p>
        </w:tc>
      </w:tr>
      <w:tr w:rsidR="00686E1E" w:rsidRPr="00680F11" w14:paraId="082FA944" w14:textId="77777777" w:rsidTr="1650011A">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61A99A44"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3</w:t>
            </w:r>
          </w:p>
        </w:tc>
        <w:tc>
          <w:tcPr>
            <w:tcW w:w="2369" w:type="pct"/>
            <w:tcBorders>
              <w:top w:val="nil"/>
              <w:left w:val="nil"/>
              <w:bottom w:val="single" w:sz="4" w:space="0" w:color="auto"/>
              <w:right w:val="single" w:sz="4" w:space="0" w:color="auto"/>
            </w:tcBorders>
            <w:shd w:val="clear" w:color="auto" w:fill="auto"/>
            <w:vAlign w:val="center"/>
            <w:hideMark/>
          </w:tcPr>
          <w:p w14:paraId="42901EA2" w14:textId="05BE8393" w:rsidR="00A559E1" w:rsidRPr="00BF7938" w:rsidRDefault="00310122" w:rsidP="005541AE">
            <w:pPr>
              <w:spacing w:after="0" w:line="240" w:lineRule="auto"/>
              <w:rPr>
                <w:rFonts w:eastAsia="Times New Roman" w:cs="Calibri"/>
              </w:rPr>
            </w:pPr>
            <w:r>
              <w:rPr>
                <w:rFonts w:eastAsia="Times New Roman" w:cs="Calibri"/>
              </w:rPr>
              <w:t xml:space="preserve">Program Budget and Funding Summary </w:t>
            </w:r>
          </w:p>
        </w:tc>
        <w:tc>
          <w:tcPr>
            <w:tcW w:w="1705" w:type="pct"/>
            <w:vMerge/>
            <w:vAlign w:val="center"/>
            <w:hideMark/>
          </w:tcPr>
          <w:p w14:paraId="2DF41753" w14:textId="77777777" w:rsidR="00A559E1" w:rsidRPr="00BF7938" w:rsidRDefault="00A559E1" w:rsidP="005541AE">
            <w:pPr>
              <w:spacing w:after="0" w:line="240" w:lineRule="auto"/>
              <w:rPr>
                <w:rFonts w:eastAsia="Times New Roman" w:cs="Calibri"/>
              </w:rPr>
            </w:pPr>
          </w:p>
        </w:tc>
      </w:tr>
      <w:tr w:rsidR="00686E1E" w:rsidRPr="00680F11" w14:paraId="632C2819" w14:textId="77777777" w:rsidTr="1650011A">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277D4E93"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4</w:t>
            </w:r>
          </w:p>
        </w:tc>
        <w:tc>
          <w:tcPr>
            <w:tcW w:w="2369" w:type="pct"/>
            <w:tcBorders>
              <w:top w:val="nil"/>
              <w:left w:val="nil"/>
              <w:bottom w:val="single" w:sz="4" w:space="0" w:color="auto"/>
              <w:right w:val="single" w:sz="4" w:space="0" w:color="auto"/>
            </w:tcBorders>
            <w:shd w:val="clear" w:color="auto" w:fill="auto"/>
            <w:vAlign w:val="center"/>
            <w:hideMark/>
          </w:tcPr>
          <w:p w14:paraId="0D3C3213" w14:textId="01D43277" w:rsidR="00A559E1" w:rsidRPr="00BF7938" w:rsidRDefault="00A559E1" w:rsidP="005541AE">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705" w:type="pct"/>
            <w:vMerge/>
            <w:vAlign w:val="center"/>
            <w:hideMark/>
          </w:tcPr>
          <w:p w14:paraId="5959C01E" w14:textId="77777777" w:rsidR="00A559E1" w:rsidRPr="00BF7938" w:rsidRDefault="00A559E1" w:rsidP="005541AE">
            <w:pPr>
              <w:spacing w:after="0" w:line="240" w:lineRule="auto"/>
              <w:rPr>
                <w:rFonts w:eastAsia="Times New Roman" w:cs="Calibri"/>
              </w:rPr>
            </w:pPr>
          </w:p>
        </w:tc>
      </w:tr>
      <w:tr w:rsidR="0042483C" w:rsidRPr="0026232D" w14:paraId="0F4A6C69" w14:textId="77777777" w:rsidTr="1650011A">
        <w:trPr>
          <w:trHeight w:hRule="exact" w:val="406"/>
        </w:trPr>
        <w:tc>
          <w:tcPr>
            <w:tcW w:w="926" w:type="pct"/>
            <w:tcBorders>
              <w:top w:val="nil"/>
              <w:left w:val="single" w:sz="4" w:space="0" w:color="auto"/>
              <w:bottom w:val="single" w:sz="4" w:space="0" w:color="auto"/>
              <w:right w:val="single" w:sz="4" w:space="0" w:color="auto"/>
            </w:tcBorders>
            <w:shd w:val="clear" w:color="auto" w:fill="auto"/>
            <w:vAlign w:val="center"/>
          </w:tcPr>
          <w:p w14:paraId="0683945D" w14:textId="00300B2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 xml:space="preserve">Exhibit </w:t>
            </w:r>
            <w:r w:rsidR="006B102B">
              <w:rPr>
                <w:rFonts w:eastAsia="Times New Roman" w:cs="Calibri"/>
                <w:b/>
                <w:bCs/>
              </w:rPr>
              <w:t>Number</w:t>
            </w:r>
          </w:p>
        </w:tc>
        <w:tc>
          <w:tcPr>
            <w:tcW w:w="2369" w:type="pct"/>
            <w:tcBorders>
              <w:top w:val="nil"/>
              <w:left w:val="nil"/>
              <w:bottom w:val="single" w:sz="4" w:space="0" w:color="auto"/>
              <w:right w:val="single" w:sz="4" w:space="0" w:color="auto"/>
            </w:tcBorders>
            <w:shd w:val="clear" w:color="auto" w:fill="auto"/>
            <w:vAlign w:val="center"/>
          </w:tcPr>
          <w:p w14:paraId="00DF6D7C" w14:textId="25DF2BC1"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Title</w:t>
            </w:r>
          </w:p>
        </w:tc>
        <w:tc>
          <w:tcPr>
            <w:tcW w:w="1705" w:type="pct"/>
            <w:tcBorders>
              <w:top w:val="nil"/>
              <w:left w:val="nil"/>
              <w:bottom w:val="single" w:sz="4" w:space="0" w:color="auto"/>
              <w:right w:val="single" w:sz="4" w:space="0" w:color="auto"/>
            </w:tcBorders>
            <w:shd w:val="clear" w:color="auto" w:fill="auto"/>
            <w:vAlign w:val="center"/>
          </w:tcPr>
          <w:p w14:paraId="1677DC48" w14:textId="00380DB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Guidance</w:t>
            </w:r>
          </w:p>
        </w:tc>
      </w:tr>
      <w:tr w:rsidR="0042483C" w:rsidRPr="00680F11" w14:paraId="523502A4" w14:textId="77777777" w:rsidTr="1650011A">
        <w:trPr>
          <w:trHeight w:hRule="exact" w:val="973"/>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300B21D2"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A</w:t>
            </w:r>
          </w:p>
        </w:tc>
        <w:tc>
          <w:tcPr>
            <w:tcW w:w="2369" w:type="pct"/>
            <w:tcBorders>
              <w:top w:val="nil"/>
              <w:left w:val="nil"/>
              <w:bottom w:val="single" w:sz="4" w:space="0" w:color="auto"/>
              <w:right w:val="single" w:sz="4" w:space="0" w:color="auto"/>
            </w:tcBorders>
            <w:shd w:val="clear" w:color="auto" w:fill="auto"/>
            <w:vAlign w:val="center"/>
            <w:hideMark/>
          </w:tcPr>
          <w:p w14:paraId="361D4DDB" w14:textId="005F2C4E" w:rsidR="00A559E1" w:rsidRPr="00BF7938" w:rsidRDefault="00310122" w:rsidP="005541AE">
            <w:pPr>
              <w:spacing w:after="0" w:line="240" w:lineRule="auto"/>
              <w:rPr>
                <w:rFonts w:eastAsia="Times New Roman" w:cs="Calibri"/>
              </w:rPr>
            </w:pPr>
            <w:r>
              <w:rPr>
                <w:rFonts w:eastAsia="Times New Roman" w:cs="Calibri"/>
              </w:rPr>
              <w:t>Threshold Review</w:t>
            </w:r>
            <w:r w:rsidR="00A559E1" w:rsidRPr="00BF7938">
              <w:rPr>
                <w:rFonts w:eastAsia="Times New Roman" w:cs="Calibri"/>
              </w:rPr>
              <w:t xml:space="preserve"> </w:t>
            </w:r>
          </w:p>
        </w:tc>
        <w:tc>
          <w:tcPr>
            <w:tcW w:w="1705" w:type="pct"/>
            <w:tcBorders>
              <w:top w:val="nil"/>
              <w:left w:val="nil"/>
              <w:bottom w:val="single" w:sz="4" w:space="0" w:color="auto"/>
              <w:right w:val="single" w:sz="4" w:space="0" w:color="auto"/>
            </w:tcBorders>
            <w:shd w:val="clear" w:color="auto" w:fill="auto"/>
            <w:vAlign w:val="center"/>
            <w:hideMark/>
          </w:tcPr>
          <w:p w14:paraId="1D4098DC" w14:textId="7A450078" w:rsidR="00A559E1" w:rsidRPr="0073066B" w:rsidRDefault="08100BD7" w:rsidP="005541AE">
            <w:pPr>
              <w:spacing w:after="0" w:line="240" w:lineRule="auto"/>
              <w:jc w:val="center"/>
              <w:rPr>
                <w:rFonts w:eastAsia="Times New Roman" w:cs="Calibri"/>
              </w:rPr>
            </w:pPr>
            <w:r w:rsidRPr="010A5359">
              <w:rPr>
                <w:rFonts w:eastAsia="Times New Roman" w:cs="Calibri"/>
              </w:rPr>
              <w:t xml:space="preserve">Threshold Application in PartnerGrants </w:t>
            </w:r>
            <w:r w:rsidR="6C6B8818" w:rsidRPr="010A5359">
              <w:rPr>
                <w:rFonts w:eastAsia="Times New Roman" w:cs="Calibri"/>
              </w:rPr>
              <w:t>March 23, 2023</w:t>
            </w:r>
            <w:r w:rsidR="43A7E2C5" w:rsidRPr="010A5359">
              <w:rPr>
                <w:rFonts w:eastAsia="Times New Roman" w:cs="Calibri"/>
              </w:rPr>
              <w:t>, 3PM CST</w:t>
            </w:r>
          </w:p>
        </w:tc>
      </w:tr>
    </w:tbl>
    <w:p w14:paraId="4071B471" w14:textId="77777777" w:rsidR="00962664" w:rsidRPr="00981AB4" w:rsidRDefault="00962664" w:rsidP="00A072F9">
      <w:pPr>
        <w:ind w:left="-540"/>
        <w:rPr>
          <w:rFonts w:cstheme="minorHAnsi"/>
          <w:b/>
          <w:color w:val="000000" w:themeColor="text1"/>
        </w:rPr>
      </w:pPr>
    </w:p>
    <w:p w14:paraId="1F91B878" w14:textId="3C982E3E"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4E1C57DB" w14:textId="77777777" w:rsidR="00C948F5" w:rsidRPr="00C948F5" w:rsidRDefault="00C948F5" w:rsidP="00C948F5">
      <w:pPr>
        <w:shd w:val="clear" w:color="auto" w:fill="FFFFFF" w:themeFill="background1"/>
        <w:rPr>
          <w:rFonts w:eastAsia="Arial"/>
        </w:rPr>
      </w:pPr>
      <w:bookmarkStart w:id="1" w:name="_Hlk64015327"/>
      <w:r w:rsidRPr="00C948F5">
        <w:rPr>
          <w:rFonts w:eastAsia="Arial"/>
        </w:rPr>
        <w:t>The</w:t>
      </w:r>
      <w:r w:rsidRPr="00C948F5">
        <w:rPr>
          <w:rFonts w:eastAsia="Arial"/>
          <w:b/>
        </w:rPr>
        <w:t xml:space="preserve"> </w:t>
      </w:r>
      <w:r w:rsidRPr="00C948F5">
        <w:rPr>
          <w:rFonts w:eastAsia="Arial"/>
          <w:b/>
          <w:u w:val="single"/>
        </w:rPr>
        <w:t xml:space="preserve">Annual Agency </w:t>
      </w:r>
      <w:r w:rsidRPr="00C948F5">
        <w:rPr>
          <w:rFonts w:eastAsia="Arial"/>
          <w:b/>
          <w:bCs/>
          <w:u w:val="single"/>
        </w:rPr>
        <w:t xml:space="preserve">Threshold </w:t>
      </w:r>
      <w:r w:rsidRPr="00C948F5">
        <w:rPr>
          <w:rFonts w:eastAsia="Arial"/>
          <w:b/>
          <w:u w:val="single"/>
        </w:rPr>
        <w:t>Application</w:t>
      </w:r>
      <w:r w:rsidRPr="00C948F5">
        <w:rPr>
          <w:rFonts w:eastAsia="Arial"/>
          <w:b/>
          <w:bCs/>
        </w:rPr>
        <w:t xml:space="preserve"> </w:t>
      </w:r>
      <w:r w:rsidRPr="00C948F5">
        <w:rPr>
          <w:rFonts w:eastAsia="Arial"/>
        </w:rPr>
        <w:t xml:space="preserve">must be completed in PartnerGrants by or before the Pre-Application Certification deadline stated in the Offer Sheet. This form must be submitted once per 12 months and remains valid for all competitions closing within that time period. This threshold will be reviewed by APH </w:t>
      </w:r>
      <w:proofErr w:type="gramStart"/>
      <w:r w:rsidRPr="00C948F5">
        <w:rPr>
          <w:rFonts w:eastAsia="Arial"/>
        </w:rPr>
        <w:t>staff</w:t>
      </w:r>
      <w:proofErr w:type="gramEnd"/>
      <w:r w:rsidRPr="00C948F5">
        <w:rPr>
          <w:rFonts w:eastAsia="Arial"/>
        </w:rPr>
        <w:t xml:space="preserve"> and the agency will be notified once approved. </w:t>
      </w:r>
    </w:p>
    <w:p w14:paraId="306358D5" w14:textId="77777777" w:rsidR="00C948F5" w:rsidRPr="00C948F5" w:rsidRDefault="00C948F5" w:rsidP="00C948F5">
      <w:pPr>
        <w:shd w:val="clear" w:color="auto" w:fill="FFFFFF" w:themeFill="background1"/>
        <w:rPr>
          <w:rFonts w:eastAsia="Arial"/>
        </w:rPr>
      </w:pPr>
      <w:r w:rsidRPr="00C948F5">
        <w:rPr>
          <w:rFonts w:eastAsia="Arial"/>
        </w:rPr>
        <w:t xml:space="preserve">After submitting the Annual Agency Threshold Application, the agency will be able to submit a </w:t>
      </w:r>
      <w:r w:rsidRPr="00C948F5">
        <w:rPr>
          <w:rFonts w:eastAsia="Arial"/>
          <w:b/>
          <w:bCs/>
          <w:u w:val="single"/>
        </w:rPr>
        <w:t>Pre-Application Certification</w:t>
      </w:r>
      <w:r w:rsidRPr="00C948F5">
        <w:rPr>
          <w:rFonts w:eastAsia="Arial"/>
          <w:b/>
          <w:u w:val="single"/>
        </w:rPr>
        <w:t xml:space="preserve"> </w:t>
      </w:r>
      <w:r w:rsidRPr="00C948F5">
        <w:rPr>
          <w:rFonts w:eastAsia="Arial"/>
        </w:rPr>
        <w:t>through this RFP Opportunity to express intent to apply. Pre-Application Certifications will only be approved and access to Final Proposals granted once the Annual Agency Threshold Application approval has been verified. A separate Pre-Application Certification must be completed for each Proposal. Offerors may submit multiple proposals to an RFP.</w:t>
      </w:r>
    </w:p>
    <w:p w14:paraId="2C2030AA" w14:textId="3B1FD2C6" w:rsidR="00A7123C" w:rsidRDefault="00223606" w:rsidP="00962C0C">
      <w:pPr>
        <w:shd w:val="clear" w:color="auto" w:fill="FFF2CC" w:themeFill="accent4" w:themeFillTint="33"/>
        <w:rPr>
          <w:rFonts w:eastAsia="Times New Roman"/>
        </w:rPr>
      </w:pPr>
      <w:r w:rsidRPr="101D5ED6">
        <w:rPr>
          <w:rFonts w:eastAsia="Arial"/>
          <w:b/>
        </w:rPr>
        <w:lastRenderedPageBreak/>
        <w:t>Please note:</w:t>
      </w:r>
      <w:r w:rsidRPr="101D5ED6">
        <w:rPr>
          <w:rFonts w:eastAsia="Arial"/>
        </w:rPr>
        <w:t xml:space="preserve"> Only name uploaded documents with letters and numbers. </w:t>
      </w:r>
      <w:r w:rsidR="00DF3CE8" w:rsidRPr="101D5ED6">
        <w:rPr>
          <w:rFonts w:eastAsia="Times New Roman"/>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1F9C2FDF" w14:textId="2E18C469" w:rsidR="00673A4B" w:rsidRPr="003F3935" w:rsidRDefault="00673A4B" w:rsidP="00673A4B">
      <w:pPr>
        <w:rPr>
          <w:rFonts w:eastAsia="Arial" w:cstheme="minorHAnsi"/>
          <w:iCs/>
        </w:rPr>
      </w:pPr>
      <w:r w:rsidRPr="003F3935">
        <w:rPr>
          <w:rFonts w:eastAsia="Arial" w:cstheme="minorHAnsi"/>
          <w:iCs/>
        </w:rPr>
        <w:t xml:space="preserve">No points are assigned to questions in this section, but a response is required for each question. These questions will be used to determine if your organization is eligible to contract with the City of Austin.  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Scope of Work (</w:t>
      </w:r>
      <w:r w:rsidR="003F3935">
        <w:rPr>
          <w:rFonts w:eastAsia="Arial" w:cstheme="minorHAnsi"/>
          <w:iCs/>
        </w:rPr>
        <w:t>Document</w:t>
      </w:r>
      <w:r w:rsidRPr="003F3935">
        <w:rPr>
          <w:rFonts w:eastAsia="Arial" w:cstheme="minorHAnsi"/>
          <w:iCs/>
        </w:rPr>
        <w:t xml:space="preserve"> </w:t>
      </w:r>
      <w:r w:rsidR="009D4DF2">
        <w:rPr>
          <w:rFonts w:eastAsia="Arial" w:cstheme="minorHAnsi"/>
          <w:iCs/>
        </w:rPr>
        <w:t>C</w:t>
      </w:r>
      <w:r w:rsidRPr="003F3935">
        <w:rPr>
          <w:rFonts w:eastAsia="Arial" w:cstheme="minorHAnsi"/>
          <w:iCs/>
        </w:rPr>
        <w:t xml:space="preserve">), the letter and number reference is included in parenthesis at the end of the question. </w:t>
      </w:r>
    </w:p>
    <w:p w14:paraId="294453CB" w14:textId="722B1115"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Content>
          <w:r w:rsidR="00854850" w:rsidRPr="5AB72E6D">
            <w:rPr>
              <w:rStyle w:val="PlaceholderText"/>
              <w:color w:val="000000" w:themeColor="text1"/>
            </w:rPr>
            <w:t>Click or tap here to enter text.</w:t>
          </w:r>
        </w:sdtContent>
      </w:sdt>
    </w:p>
    <w:p w14:paraId="3486B1C2" w14:textId="3A240501"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Content>
          <w:r w:rsidRPr="1B08EE06">
            <w:rPr>
              <w:rStyle w:val="PlaceholderText"/>
              <w:color w:val="000000" w:themeColor="text1"/>
            </w:rPr>
            <w:t>Click or tap here to enter text.</w:t>
          </w:r>
        </w:sdtContent>
      </w:sdt>
    </w:p>
    <w:p w14:paraId="601E77D1" w14:textId="6D7AEAC4" w:rsidR="00C52FE8" w:rsidRPr="00981AB4" w:rsidRDefault="00C52FE8" w:rsidP="00C52FE8">
      <w:pPr>
        <w:shd w:val="clear" w:color="auto" w:fill="DEEAF6" w:themeFill="accent5" w:themeFillTint="33"/>
        <w:rPr>
          <w:rFonts w:eastAsia="Arial"/>
          <w:b/>
          <w:color w:val="2F5496"/>
        </w:rPr>
      </w:pPr>
      <w:r w:rsidRPr="101D5ED6">
        <w:rPr>
          <w:rFonts w:eastAsia="Arial"/>
          <w:b/>
          <w:color w:val="2F5496" w:themeColor="accent1" w:themeShade="BF"/>
        </w:rPr>
        <w:t xml:space="preserve">Total Amount Requested: </w:t>
      </w:r>
      <w:sdt>
        <w:sdtPr>
          <w:rPr>
            <w:rFonts w:eastAsia="Arial"/>
            <w:b/>
            <w:color w:val="2F5496" w:themeColor="accent1" w:themeShade="BF"/>
          </w:rPr>
          <w:id w:val="-780032151"/>
          <w:placeholder>
            <w:docPart w:val="0E4B010432F44F648D57874E81B6664D"/>
          </w:placeholder>
          <w:showingPlcHdr/>
        </w:sdtPr>
        <w:sdtContent>
          <w:r w:rsidRPr="101D5ED6">
            <w:rPr>
              <w:rStyle w:val="PlaceholderText"/>
              <w:color w:val="auto"/>
            </w:rPr>
            <w:t>Click or tap here to enter $ amount.</w:t>
          </w:r>
        </w:sdtContent>
      </w:sdt>
    </w:p>
    <w:p w14:paraId="4F7A4C51" w14:textId="7F975B5F" w:rsidR="00C52FE8" w:rsidRPr="00140923" w:rsidRDefault="00C52FE8" w:rsidP="00C21D57">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Content>
        <w:p w14:paraId="21CEAAF3" w14:textId="44CD13C3"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490E4E31" w14:textId="29AB4A07" w:rsidR="00AC1B33" w:rsidRPr="00140923" w:rsidRDefault="00837CD5" w:rsidP="00C21D57">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Content>
        <w:p w14:paraId="040AD3ED" w14:textId="3A240501" w:rsidR="00186DC8" w:rsidRPr="00140923" w:rsidRDefault="00E70DAA" w:rsidP="00140923">
          <w:pPr>
            <w:pStyle w:val="ListParagraph"/>
            <w:rPr>
              <w:rFonts w:cstheme="minorHAnsi"/>
              <w:color w:val="808080"/>
            </w:rPr>
          </w:pPr>
          <w:r w:rsidRPr="00560439">
            <w:rPr>
              <w:color w:val="000000" w:themeColor="text1"/>
            </w:rPr>
            <w:t xml:space="preserve">Click or tap here to enter text. </w:t>
          </w:r>
        </w:p>
      </w:sdtContent>
    </w:sdt>
    <w:p w14:paraId="745949C7" w14:textId="765E8EFF" w:rsidR="00C52FE8" w:rsidRPr="00140923" w:rsidRDefault="00C52FE8" w:rsidP="00C21D57">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Content>
        <w:p w14:paraId="2070564C"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10AB76F5" w14:textId="51B50337" w:rsidR="00C52FE8" w:rsidRPr="00140923" w:rsidRDefault="00C52FE8" w:rsidP="00C21D57">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r w:rsidR="002103E6" w:rsidRPr="00140923">
        <w:rPr>
          <w:rFonts w:eastAsia="Arial" w:cstheme="minorHAnsi"/>
          <w:bCs/>
        </w:rPr>
        <w:t>.</w:t>
      </w:r>
    </w:p>
    <w:sdt>
      <w:sdtPr>
        <w:rPr>
          <w:color w:val="808080"/>
        </w:rPr>
        <w:id w:val="1238056763"/>
        <w:placeholder>
          <w:docPart w:val="7B16B061C5284BEDB531470AC5481307"/>
        </w:placeholder>
      </w:sdtPr>
      <w:sdtContent>
        <w:p w14:paraId="1CFF4436"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07E88FBB" w14:textId="11F9F426" w:rsidR="00C52FE8" w:rsidRPr="00140923" w:rsidRDefault="00C52FE8" w:rsidP="00C21D57">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140923" w:rsidRDefault="00C52FE8" w:rsidP="00140923">
      <w:pPr>
        <w:pStyle w:val="ListParagraph"/>
        <w:rPr>
          <w:rFonts w:cstheme="minorHAnsi"/>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Content>
          <w:r w:rsidRPr="00140923">
            <w:rPr>
              <w:rFonts w:cstheme="minorHAnsi"/>
            </w:rPr>
            <w:t>Click or tap here to enter text.</w:t>
          </w:r>
        </w:sdtContent>
      </w:sdt>
    </w:p>
    <w:p w14:paraId="1D2CE272" w14:textId="78AFF012" w:rsidR="00C52FE8" w:rsidRPr="00140923" w:rsidRDefault="00C52FE8" w:rsidP="00C21D57">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 xml:space="preserve">Provide </w:t>
      </w:r>
      <w:r w:rsidRPr="00140923">
        <w:rPr>
          <w:rFonts w:eastAsia="Arial" w:cstheme="minorHAnsi"/>
          <w:bCs/>
        </w:rPr>
        <w:t>any additional comments or clarifications about your organization.</w:t>
      </w:r>
    </w:p>
    <w:p w14:paraId="57C6F56A" w14:textId="4E7744E2" w:rsidR="00DF081C" w:rsidRDefault="00000000" w:rsidP="00FB45F2">
      <w:pPr>
        <w:ind w:left="720"/>
      </w:pPr>
      <w:sdt>
        <w:sdtPr>
          <w:rPr>
            <w:color w:val="808080" w:themeColor="background1" w:themeShade="80"/>
          </w:rPr>
          <w:id w:val="-1663617615"/>
          <w:placeholder>
            <w:docPart w:val="C1739BD518CC48018C7128C4064FCDA3"/>
          </w:placeholder>
        </w:sdtPr>
        <w:sdtContent>
          <w:r w:rsidR="00C52FE8" w:rsidRPr="5AB72E6D">
            <w:t xml:space="preserve">Click or tap here to enter text. </w:t>
          </w:r>
        </w:sdtContent>
      </w:sdt>
      <w:r w:rsidR="00C52FE8" w:rsidRPr="5AB72E6D">
        <w:t xml:space="preserve"> </w:t>
      </w:r>
    </w:p>
    <w:p w14:paraId="311E6BF4" w14:textId="2BD7EA6A" w:rsidR="00434934" w:rsidRDefault="00434934">
      <w:r>
        <w:br w:type="page"/>
      </w:r>
    </w:p>
    <w:p w14:paraId="1548A89F" w14:textId="77777777" w:rsidR="00434934" w:rsidRPr="00FB45F2" w:rsidRDefault="00434934" w:rsidP="00FB45F2">
      <w:pPr>
        <w:ind w:left="720"/>
      </w:pPr>
    </w:p>
    <w:p w14:paraId="5C116387" w14:textId="56CF37D4"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t>Part</w:t>
      </w:r>
      <w:r w:rsidR="00590433" w:rsidRPr="00981AB4">
        <w:rPr>
          <w:rFonts w:eastAsia="Arial" w:cstheme="minorHAnsi"/>
          <w:b/>
          <w:sz w:val="28"/>
          <w:szCs w:val="28"/>
        </w:rPr>
        <w:t xml:space="preserve"> II. SCORED SECTIONS - Total Points Available: 100</w:t>
      </w:r>
    </w:p>
    <w:p w14:paraId="0451EAF7" w14:textId="41F74CA0" w:rsidR="00C52FE8" w:rsidRPr="00981AB4" w:rsidRDefault="41D63E33" w:rsidP="7B0752D9">
      <w:pPr>
        <w:ind w:left="-540"/>
        <w:rPr>
          <w:rFonts w:eastAsia="Arial"/>
          <w:b/>
          <w:bCs/>
          <w:color w:val="000000" w:themeColor="text1"/>
        </w:rPr>
      </w:pPr>
      <w:r w:rsidRPr="28A545D6">
        <w:rPr>
          <w:rFonts w:eastAsia="Arial"/>
          <w:b/>
          <w:bCs/>
          <w:color w:val="000000" w:themeColor="text1"/>
        </w:rPr>
        <w:t>Offerors</w:t>
      </w:r>
      <w:r w:rsidR="47512E3A" w:rsidRPr="28A545D6">
        <w:rPr>
          <w:rFonts w:eastAsia="Arial"/>
          <w:b/>
          <w:bCs/>
          <w:color w:val="000000" w:themeColor="text1"/>
        </w:rPr>
        <w:t xml:space="preserve"> must answer every question and every part of each question. Any required attachments are indicated by a </w:t>
      </w:r>
      <w:r w:rsidR="04C58E82">
        <w:rPr>
          <w:noProof/>
        </w:rPr>
        <w:drawing>
          <wp:inline distT="0" distB="0" distL="0" distR="0" wp14:anchorId="55AFB888" wp14:editId="5DE30845">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47512E3A" w:rsidRPr="28A545D6">
        <w:rPr>
          <w:rFonts w:eastAsia="Arial"/>
          <w:b/>
          <w:bCs/>
          <w:color w:val="000000" w:themeColor="text1"/>
        </w:rPr>
        <w:t xml:space="preserve"> symbol, and drop-down menus are indicated by a </w:t>
      </w:r>
      <w:r w:rsidR="04C58E82">
        <w:rPr>
          <w:noProof/>
        </w:rPr>
        <w:drawing>
          <wp:inline distT="0" distB="0" distL="0" distR="0" wp14:anchorId="2F9A5F79" wp14:editId="1AC993B9">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47512E3A" w:rsidRPr="28A545D6">
        <w:rPr>
          <w:rFonts w:eastAsia="Arial"/>
          <w:b/>
          <w:bCs/>
          <w:color w:val="000000" w:themeColor="text1"/>
        </w:rPr>
        <w:t xml:space="preserve"> symbol.</w:t>
      </w:r>
    </w:p>
    <w:p w14:paraId="59EAE876" w14:textId="6E9746D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759C0FB2">
        <w:rPr>
          <w:rFonts w:eastAsia="Arial"/>
          <w:b/>
          <w:bCs/>
        </w:rPr>
        <w:t>Please note:</w:t>
      </w:r>
      <w:r w:rsidRPr="759C0FB2">
        <w:rPr>
          <w:rFonts w:eastAsia="Arial"/>
        </w:rPr>
        <w:t xml:space="preserve"> Only name uploaded documents with letters and numbers. </w:t>
      </w:r>
      <w:r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950848F"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w:t>
      </w:r>
    </w:p>
    <w:bookmarkEnd w:id="2"/>
    <w:p w14:paraId="244B86BF" w14:textId="6628D1DD" w:rsidR="00C12814" w:rsidRPr="00AA0FE8" w:rsidRDefault="00BD5C72"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Times New Roman" w:cstheme="minorHAnsi"/>
          <w:sz w:val="20"/>
          <w:szCs w:val="20"/>
        </w:rPr>
      </w:pPr>
      <w:r>
        <w:rPr>
          <w:rFonts w:eastAsia="Times New Roman" w:cstheme="minorHAnsi"/>
          <w:sz w:val="20"/>
          <w:szCs w:val="20"/>
        </w:rPr>
        <w:t>Offerors</w:t>
      </w:r>
      <w:r w:rsidR="00374160" w:rsidRPr="00981AB4">
        <w:rPr>
          <w:rFonts w:eastAsia="Times New Roman" w:cstheme="minorHAnsi"/>
          <w:sz w:val="20"/>
          <w:szCs w:val="20"/>
        </w:rPr>
        <w:t xml:space="preserve"> must demonstrate that they</w:t>
      </w:r>
      <w:r w:rsidR="00F1563E">
        <w:rPr>
          <w:rFonts w:eastAsia="Times New Roman" w:cstheme="minorHAnsi"/>
          <w:sz w:val="20"/>
          <w:szCs w:val="20"/>
        </w:rPr>
        <w:t xml:space="preserve">, members of their board, or leadership staff </w:t>
      </w:r>
      <w:r w:rsidR="00374160" w:rsidRPr="00981AB4">
        <w:rPr>
          <w:rFonts w:eastAsia="Times New Roman" w:cstheme="minorHAnsi"/>
          <w:sz w:val="20"/>
          <w:szCs w:val="20"/>
        </w:rPr>
        <w:t xml:space="preserve">have </w:t>
      </w:r>
      <w:r w:rsidR="00AA0FE8">
        <w:rPr>
          <w:rFonts w:eastAsia="Times New Roman" w:cstheme="minorHAnsi"/>
          <w:sz w:val="20"/>
          <w:szCs w:val="20"/>
        </w:rPr>
        <w:t>experience</w:t>
      </w:r>
      <w:r w:rsidR="00374160" w:rsidRPr="00981AB4">
        <w:rPr>
          <w:rFonts w:eastAsia="Times New Roman" w:cstheme="minorHAnsi"/>
          <w:sz w:val="20"/>
          <w:szCs w:val="20"/>
        </w:rPr>
        <w:t xml:space="preserve"> delivering </w:t>
      </w:r>
      <w:r w:rsidR="000640FB" w:rsidRPr="00AA0FE8">
        <w:rPr>
          <w:rFonts w:eastAsia="Times New Roman" w:cstheme="minorHAnsi"/>
          <w:sz w:val="20"/>
          <w:szCs w:val="20"/>
        </w:rPr>
        <w:t>high quality</w:t>
      </w:r>
      <w:r w:rsidR="000640FB" w:rsidRPr="00AA0FE8">
        <w:rPr>
          <w:rFonts w:eastAsia="Times New Roman"/>
        </w:rPr>
        <w:t xml:space="preserve"> </w:t>
      </w:r>
      <w:r w:rsidR="00374160" w:rsidRPr="00981AB4">
        <w:rPr>
          <w:rFonts w:eastAsia="Times New Roman" w:cstheme="minorHAnsi"/>
          <w:sz w:val="20"/>
          <w:szCs w:val="20"/>
        </w:rPr>
        <w:t xml:space="preserve">services </w:t>
      </w:r>
      <w:r w:rsidR="00A802DD" w:rsidRPr="00981AB4">
        <w:rPr>
          <w:rFonts w:eastAsia="Times New Roman" w:cstheme="minorHAnsi"/>
          <w:sz w:val="20"/>
          <w:szCs w:val="20"/>
        </w:rPr>
        <w:t xml:space="preserve">in Austin/Travis County </w:t>
      </w:r>
      <w:r w:rsidR="00374160" w:rsidRPr="00981AB4">
        <w:rPr>
          <w:rFonts w:eastAsia="Times New Roman" w:cstheme="minorHAnsi"/>
          <w:sz w:val="20"/>
          <w:szCs w:val="20"/>
        </w:rPr>
        <w:t xml:space="preserve">for a minimum of 2 years.   </w:t>
      </w:r>
    </w:p>
    <w:p w14:paraId="766DDC80" w14:textId="6C50783B"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62B2B492" w14:textId="1B4DF380" w:rsidR="23B23FBD" w:rsidRDefault="23B23FBD" w:rsidP="466E9E2B">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pPr>
      <w:r w:rsidRPr="466E9E2B">
        <w:t>Please provide examples of your organization’s experience or ability to provide services to victims of a wide range of crimes, including, but not limited to, victims of sexual assault, domestic violence, physical assault, shooting, stabbing, human trafficking, and vehicular assault, as well as family members of homicide victims.</w:t>
      </w:r>
    </w:p>
    <w:p w14:paraId="75D4E18B" w14:textId="11D251FB" w:rsidR="466E9E2B" w:rsidRDefault="00000000" w:rsidP="00CC759F">
      <w:pPr>
        <w:pStyle w:val="ListParagraph"/>
        <w:rPr>
          <w:rStyle w:val="PlaceholderText"/>
          <w:color w:val="auto"/>
        </w:rPr>
      </w:pPr>
      <w:sdt>
        <w:sdtPr>
          <w:rPr>
            <w:rStyle w:val="Style1"/>
            <w:rFonts w:asciiTheme="minorHAnsi" w:hAnsiTheme="minorHAnsi"/>
          </w:rPr>
          <w:id w:val="643010926"/>
          <w:placeholder>
            <w:docPart w:val="C65B228888BA430FA6495F1B28E6AFD4"/>
          </w:placeholder>
          <w:showingPlcHdr/>
          <w15:color w:val="3366FF"/>
        </w:sdtPr>
        <w:sdtEndPr>
          <w:rPr>
            <w:rStyle w:val="DefaultParagraphFont"/>
            <w:i/>
            <w:iCs/>
          </w:rPr>
        </w:sdtEndPr>
        <w:sdtContent>
          <w:r w:rsidR="6D5A8FDB" w:rsidRPr="466E9E2B">
            <w:rPr>
              <w:rStyle w:val="PlaceholderText"/>
              <w:color w:val="auto"/>
            </w:rPr>
            <w:t xml:space="preserve">Click or tap here to enter text. </w:t>
          </w:r>
        </w:sdtContent>
      </w:sdt>
    </w:p>
    <w:p w14:paraId="6834676A" w14:textId="01C49188" w:rsidR="00CC759F" w:rsidRDefault="189742FA" w:rsidP="00CC759F">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466E9E2B">
        <w:t>Provide</w:t>
      </w:r>
      <w:r w:rsidR="5A08F56A" w:rsidRPr="466E9E2B">
        <w:t xml:space="preserve"> </w:t>
      </w:r>
      <w:r w:rsidRPr="466E9E2B">
        <w:t>examples of your organization’s experience and or ability to serve as a community resource</w:t>
      </w:r>
      <w:r w:rsidR="63215342" w:rsidRPr="466E9E2B">
        <w:t xml:space="preserve"> </w:t>
      </w:r>
      <w:r w:rsidRPr="466E9E2B">
        <w:t>by</w:t>
      </w:r>
      <w:r w:rsidR="2301C482" w:rsidRPr="466E9E2B">
        <w:t xml:space="preserve"> </w:t>
      </w:r>
      <w:r w:rsidRPr="466E9E2B">
        <w:t>making presentations and providing training to law enforcement, community-based agencies, and other care providers</w:t>
      </w:r>
      <w:r w:rsidR="3DE0830F" w:rsidRPr="466E9E2B">
        <w:t xml:space="preserve"> </w:t>
      </w:r>
      <w:r w:rsidRPr="466E9E2B">
        <w:t>on the identification and effects of violent crime.</w:t>
      </w:r>
    </w:p>
    <w:p w14:paraId="02E63CB0" w14:textId="550B56C5" w:rsidR="00CC759F" w:rsidRDefault="00000000" w:rsidP="00CC759F">
      <w:pPr>
        <w:pStyle w:val="ListParagraph"/>
      </w:pPr>
      <w:sdt>
        <w:sdtPr>
          <w:rPr>
            <w:rStyle w:val="Style1"/>
            <w:rFonts w:asciiTheme="minorHAnsi" w:hAnsiTheme="minorHAnsi"/>
          </w:rPr>
          <w:id w:val="341446069"/>
          <w:placeholder>
            <w:docPart w:val="BDA3C5B725D549F786D92EDB7421E716"/>
          </w:placeholder>
          <w:showingPlcHdr/>
          <w15:color w:val="3366FF"/>
        </w:sdtPr>
        <w:sdtEndPr>
          <w:rPr>
            <w:rStyle w:val="DefaultParagraphFont"/>
            <w:i/>
          </w:rPr>
        </w:sdtEndPr>
        <w:sdtContent>
          <w:r w:rsidR="00CC759F" w:rsidRPr="00A27E20">
            <w:rPr>
              <w:rStyle w:val="PlaceholderText"/>
              <w:color w:val="000000" w:themeColor="text1"/>
            </w:rPr>
            <w:t xml:space="preserve">Click or tap here to enter text. </w:t>
          </w:r>
        </w:sdtContent>
      </w:sdt>
    </w:p>
    <w:p w14:paraId="5E64CDBD" w14:textId="037E6F92" w:rsidR="3704948C" w:rsidRDefault="3704948C" w:rsidP="466E9E2B">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466E9E2B">
        <w:t>Provide examples of your organization’s experience and or ability to serve the greatest number of victims based on geographic location. Include considerations such as such as, crime rate in your service area, segments of the population to be served, availability of similar services in your area and the impact or deficit to the community if not funded.</w:t>
      </w:r>
    </w:p>
    <w:p w14:paraId="608D1AC0" w14:textId="7585DCE4" w:rsidR="00C72D6C" w:rsidRPr="00C72D6C" w:rsidRDefault="00000000" w:rsidP="00CC759F">
      <w:pPr>
        <w:ind w:left="810"/>
        <w:rPr>
          <w:rStyle w:val="Style1"/>
          <w:rFonts w:asciiTheme="minorHAnsi" w:hAnsiTheme="minorHAnsi"/>
        </w:rPr>
      </w:pPr>
      <w:sdt>
        <w:sdtPr>
          <w:rPr>
            <w:rStyle w:val="Style1"/>
            <w:rFonts w:asciiTheme="minorHAnsi" w:hAnsiTheme="minorHAnsi"/>
          </w:rPr>
          <w:id w:val="924235779"/>
          <w:placeholder>
            <w:docPart w:val="C65B228888BA430FA6495F1B28E6AFD4"/>
          </w:placeholder>
          <w15:color w:val="3366FF"/>
        </w:sdtPr>
        <w:sdtEndPr>
          <w:rPr>
            <w:rStyle w:val="DefaultParagraphFont"/>
            <w:i/>
            <w:iCs/>
          </w:rPr>
        </w:sdtEndPr>
        <w:sdtContent>
          <w:r w:rsidR="7CDA2EEE" w:rsidRPr="5731C4C0">
            <w:rPr>
              <w:rStyle w:val="Style1"/>
              <w:rFonts w:asciiTheme="minorHAnsi" w:hAnsiTheme="minorHAnsi"/>
            </w:rPr>
            <w:t>Click or tap here to enter text.</w:t>
          </w:r>
        </w:sdtContent>
      </w:sdt>
    </w:p>
    <w:p w14:paraId="1E947E50" w14:textId="4DB1A5CE" w:rsidR="00B32E7C" w:rsidRPr="00B32E7C" w:rsidRDefault="77604E19" w:rsidP="5731C4C0">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heme="minorEastAsia"/>
          <w:i/>
          <w:iCs/>
          <w:sz w:val="24"/>
          <w:szCs w:val="24"/>
        </w:rPr>
      </w:pPr>
      <w:r w:rsidRPr="5731C4C0">
        <w:rPr>
          <w:rFonts w:eastAsiaTheme="minorEastAsia"/>
        </w:rPr>
        <w:t>Please provide examples of your organization’s experience or ability to provide outreach</w:t>
      </w:r>
      <w:r w:rsidR="7ACB6E1C" w:rsidRPr="5731C4C0">
        <w:rPr>
          <w:rFonts w:eastAsiaTheme="minorEastAsia"/>
        </w:rPr>
        <w:t xml:space="preserve"> </w:t>
      </w:r>
      <w:r w:rsidR="7ACB6E1C" w:rsidRPr="5731C4C0">
        <w:rPr>
          <w:rFonts w:eastAsia="Calibri"/>
          <w:color w:val="000000" w:themeColor="text1"/>
        </w:rPr>
        <w:t>and successfully serving</w:t>
      </w:r>
      <w:r w:rsidRPr="5731C4C0">
        <w:rPr>
          <w:rFonts w:eastAsiaTheme="minorEastAsia"/>
        </w:rPr>
        <w:t xml:space="preserve"> crime victims who typically are unable to access traditional services, </w:t>
      </w:r>
      <w:r w:rsidR="26C0C244" w:rsidRPr="5731C4C0">
        <w:rPr>
          <w:rFonts w:eastAsia="Calibri"/>
          <w:color w:val="000000" w:themeColor="text1"/>
        </w:rPr>
        <w:t>identified service populations from the Priority Populations section of Exhibit C – Scope of Work</w:t>
      </w:r>
      <w:r w:rsidRPr="5731C4C0">
        <w:rPr>
          <w:rFonts w:eastAsiaTheme="minorEastAsia"/>
        </w:rPr>
        <w:t>.</w:t>
      </w:r>
    </w:p>
    <w:p w14:paraId="1BF53E8B" w14:textId="001ACC6A" w:rsidR="00B32E7C" w:rsidRPr="00B32E7C" w:rsidRDefault="77604E19" w:rsidP="5731C4C0">
      <w:pPr>
        <w:pStyle w:val="ListParagraph"/>
        <w:numPr>
          <w:ilvl w:val="1"/>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Style w:val="Style1"/>
          <w:rFonts w:asciiTheme="minorHAnsi" w:hAnsiTheme="minorHAnsi"/>
        </w:rPr>
      </w:pPr>
      <w:r w:rsidRPr="5731C4C0">
        <w:rPr>
          <w:rFonts w:eastAsiaTheme="minorEastAsia"/>
        </w:rPr>
        <w:t>Describe how you ensure that no person is excluded from services solely on the basis of emotional or behavioral issues resulting from trauma, substance abuse, low initial motivation, high levels of anxiety, or based on immigration status.</w:t>
      </w:r>
    </w:p>
    <w:p w14:paraId="425383A0" w14:textId="4F56E490" w:rsidR="00B32E7C" w:rsidRPr="00B32E7C" w:rsidRDefault="53B08BAF" w:rsidP="5731C4C0">
      <w:pPr>
        <w:pStyle w:val="ListParagraph"/>
        <w:numPr>
          <w:ilvl w:val="1"/>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rStyle w:val="Style1"/>
          <w:rFonts w:asciiTheme="minorHAnsi" w:hAnsiTheme="minorHAnsi"/>
        </w:rPr>
      </w:pPr>
      <w:r w:rsidRPr="5731C4C0">
        <w:rPr>
          <w:rStyle w:val="Style1"/>
          <w:rFonts w:asciiTheme="minorHAnsi" w:hAnsiTheme="minorHAnsi"/>
        </w:rPr>
        <w:t>Demonstrate with data how your organization positively impacts</w:t>
      </w:r>
      <w:r w:rsidR="235C743D" w:rsidRPr="5731C4C0">
        <w:rPr>
          <w:rStyle w:val="Style1"/>
          <w:rFonts w:asciiTheme="minorHAnsi" w:hAnsiTheme="minorHAnsi"/>
        </w:rPr>
        <w:t xml:space="preserve">: </w:t>
      </w:r>
    </w:p>
    <w:p w14:paraId="7B9C0579" w14:textId="4B7F0AEE" w:rsidR="00B32E7C" w:rsidRDefault="114D7069" w:rsidP="0013218C">
      <w:pPr>
        <w:pStyle w:val="ListParagraph"/>
        <w:numPr>
          <w:ilvl w:val="2"/>
          <w:numId w:val="15"/>
        </w:numPr>
        <w:pBdr>
          <w:top w:val="single" w:sz="4" w:space="1" w:color="000000"/>
          <w:left w:val="single" w:sz="4" w:space="8" w:color="000000"/>
          <w:bottom w:val="single" w:sz="4" w:space="1" w:color="000000"/>
          <w:right w:val="single" w:sz="4" w:space="4" w:color="000000"/>
        </w:pBdr>
        <w:shd w:val="clear" w:color="auto" w:fill="E2EFD9" w:themeFill="accent6" w:themeFillTint="33"/>
        <w:spacing w:after="0"/>
        <w:rPr>
          <w:color w:val="000000" w:themeColor="text1"/>
        </w:rPr>
      </w:pPr>
      <w:r w:rsidRPr="5731C4C0">
        <w:rPr>
          <w:color w:val="000000" w:themeColor="text1"/>
        </w:rPr>
        <w:t>Population</w:t>
      </w:r>
      <w:r w:rsidR="5629D323" w:rsidRPr="5731C4C0">
        <w:rPr>
          <w:color w:val="000000" w:themeColor="text1"/>
        </w:rPr>
        <w:t>s</w:t>
      </w:r>
      <w:r w:rsidRPr="5731C4C0">
        <w:rPr>
          <w:color w:val="000000" w:themeColor="text1"/>
        </w:rPr>
        <w:t xml:space="preserve"> most impacted by cr</w:t>
      </w:r>
      <w:r w:rsidR="01E180DD" w:rsidRPr="5731C4C0">
        <w:rPr>
          <w:color w:val="000000" w:themeColor="text1"/>
        </w:rPr>
        <w:t>ime</w:t>
      </w:r>
    </w:p>
    <w:p w14:paraId="7A1D70BC" w14:textId="1C936614" w:rsidR="00B32E7C" w:rsidRDefault="01E180DD" w:rsidP="0013218C">
      <w:pPr>
        <w:pStyle w:val="ListParagraph"/>
        <w:numPr>
          <w:ilvl w:val="2"/>
          <w:numId w:val="15"/>
        </w:numPr>
        <w:pBdr>
          <w:top w:val="single" w:sz="4" w:space="1" w:color="000000"/>
          <w:left w:val="single" w:sz="4" w:space="8" w:color="000000"/>
          <w:bottom w:val="single" w:sz="4" w:space="1" w:color="000000"/>
          <w:right w:val="single" w:sz="4" w:space="4" w:color="000000"/>
        </w:pBdr>
        <w:shd w:val="clear" w:color="auto" w:fill="E2EFD9" w:themeFill="accent6" w:themeFillTint="33"/>
        <w:spacing w:after="0"/>
        <w:rPr>
          <w:color w:val="000000" w:themeColor="text1"/>
        </w:rPr>
      </w:pPr>
      <w:r w:rsidRPr="5731C4C0">
        <w:rPr>
          <w:color w:val="000000" w:themeColor="text1"/>
        </w:rPr>
        <w:t>People of color</w:t>
      </w:r>
    </w:p>
    <w:p w14:paraId="3B9F7C7B" w14:textId="40F91AFE" w:rsidR="00D3247B" w:rsidRPr="00B32E7C" w:rsidRDefault="01E180DD" w:rsidP="0013218C">
      <w:pPr>
        <w:pStyle w:val="ListParagraph"/>
        <w:numPr>
          <w:ilvl w:val="2"/>
          <w:numId w:val="15"/>
        </w:numPr>
        <w:pBdr>
          <w:top w:val="single" w:sz="4" w:space="1" w:color="000000"/>
          <w:left w:val="single" w:sz="4" w:space="8" w:color="000000"/>
          <w:bottom w:val="single" w:sz="4" w:space="1" w:color="000000"/>
          <w:right w:val="single" w:sz="4" w:space="4" w:color="000000"/>
        </w:pBdr>
        <w:shd w:val="clear" w:color="auto" w:fill="E2EFD9" w:themeFill="accent6" w:themeFillTint="33"/>
        <w:spacing w:after="0"/>
        <w:rPr>
          <w:color w:val="000000" w:themeColor="text1"/>
        </w:rPr>
      </w:pPr>
      <w:r w:rsidRPr="5731C4C0">
        <w:rPr>
          <w:color w:val="000000" w:themeColor="text1"/>
        </w:rPr>
        <w:t xml:space="preserve">Victims of </w:t>
      </w:r>
      <w:r w:rsidR="523758FF" w:rsidRPr="5731C4C0">
        <w:rPr>
          <w:color w:val="000000" w:themeColor="text1"/>
        </w:rPr>
        <w:t xml:space="preserve">violent </w:t>
      </w:r>
      <w:r w:rsidRPr="5731C4C0">
        <w:rPr>
          <w:color w:val="000000" w:themeColor="text1"/>
        </w:rPr>
        <w:t>crime</w:t>
      </w:r>
    </w:p>
    <w:sdt>
      <w:sdtPr>
        <w:rPr>
          <w:rStyle w:val="Style1"/>
          <w:rFonts w:asciiTheme="minorHAnsi" w:hAnsiTheme="minorHAnsi"/>
        </w:rPr>
        <w:id w:val="1047082185"/>
        <w:placeholder>
          <w:docPart w:val="C722AB749A5E4B9CB2E836A3952B2293"/>
        </w:placeholder>
        <w:showingPlcHdr/>
        <w15:color w:val="3366FF"/>
      </w:sdtPr>
      <w:sdtEndPr>
        <w:rPr>
          <w:rStyle w:val="DefaultParagraphFont"/>
        </w:rPr>
      </w:sdtEndPr>
      <w:sdtContent>
        <w:p w14:paraId="7C521A7B" w14:textId="41F74CA0" w:rsidR="00C569EA" w:rsidRDefault="003E7C1E" w:rsidP="73EEED2A">
          <w:pPr>
            <w:pStyle w:val="ListParagraph"/>
            <w:tabs>
              <w:tab w:val="left" w:pos="4455"/>
            </w:tabs>
            <w:rPr>
              <w:rStyle w:val="Style1"/>
              <w:rFonts w:asciiTheme="minorHAnsi" w:hAnsiTheme="minorHAnsi"/>
            </w:rPr>
          </w:pPr>
          <w:r w:rsidRPr="73EEED2A">
            <w:rPr>
              <w:rStyle w:val="PlaceholderText"/>
              <w:color w:val="000000" w:themeColor="text1"/>
            </w:rPr>
            <w:t xml:space="preserve">Click or tap here to enter text. </w:t>
          </w:r>
        </w:p>
      </w:sdtContent>
    </w:sdt>
    <w:p w14:paraId="0CC02458" w14:textId="6B047CBA" w:rsidR="003E7C1E" w:rsidRPr="003E7C1E" w:rsidRDefault="003E7C1E" w:rsidP="73EEED2A">
      <w:pPr>
        <w:pStyle w:val="ListParagraph"/>
        <w:tabs>
          <w:tab w:val="left" w:pos="4455"/>
        </w:tabs>
        <w:rPr>
          <w:rStyle w:val="Style1"/>
          <w:rFonts w:asciiTheme="minorHAnsi" w:hAnsiTheme="minorHAnsi"/>
        </w:rPr>
      </w:pPr>
    </w:p>
    <w:p w14:paraId="0A93F4EE" w14:textId="6C7C6C6C" w:rsidR="007161B3" w:rsidRDefault="5E7F7EFE" w:rsidP="1650011A">
      <w:pPr>
        <w:pBdr>
          <w:top w:val="single" w:sz="4" w:space="1" w:color="000000"/>
          <w:left w:val="single" w:sz="4" w:space="4" w:color="000000"/>
          <w:bottom w:val="single" w:sz="4" w:space="1" w:color="000000"/>
          <w:right w:val="single" w:sz="4" w:space="4" w:color="000000"/>
        </w:pBdr>
        <w:shd w:val="clear" w:color="auto" w:fill="D9E2F3" w:themeFill="accent1" w:themeFillTint="33"/>
        <w:ind w:left="-540"/>
        <w:rPr>
          <w:rFonts w:eastAsia="Arial"/>
          <w:b/>
          <w:bCs/>
        </w:rPr>
      </w:pPr>
      <w:bookmarkStart w:id="3" w:name="_Hlk95386586"/>
      <w:r w:rsidRPr="1650011A">
        <w:rPr>
          <w:rFonts w:eastAsia="Arial"/>
          <w:b/>
          <w:bCs/>
          <w:sz w:val="28"/>
          <w:szCs w:val="28"/>
        </w:rPr>
        <w:t>Section 2: Program Design</w:t>
      </w:r>
    </w:p>
    <w:p w14:paraId="5B1EA476" w14:textId="77777777" w:rsidR="002F5045" w:rsidRDefault="002F5045" w:rsidP="223AABD3">
      <w:pPr>
        <w:pStyle w:val="ListParagraph"/>
        <w:rPr>
          <w:rStyle w:val="Style1"/>
          <w:rFonts w:asciiTheme="minorHAnsi" w:hAnsiTheme="minorHAnsi"/>
        </w:rPr>
      </w:pPr>
    </w:p>
    <w:bookmarkEnd w:id="3"/>
    <w:p w14:paraId="5DFE9477" w14:textId="601826FC" w:rsidR="008557D0" w:rsidRDefault="2E03D6C0" w:rsidP="223AABD3">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5731C4C0">
        <w:rPr>
          <w:rFonts w:cs="Arial"/>
        </w:rPr>
        <w:t xml:space="preserve">Please complete the following questions using the </w:t>
      </w:r>
      <w:hyperlink r:id="rId15">
        <w:r w:rsidRPr="5731C4C0">
          <w:rPr>
            <w:rStyle w:val="Hyperlink"/>
            <w:rFonts w:cs="Arial"/>
          </w:rPr>
          <w:t>Program Work Statement Form in Partnergrants</w:t>
        </w:r>
      </w:hyperlink>
      <w:r w:rsidRPr="5731C4C0">
        <w:rPr>
          <w:rFonts w:cs="Arial"/>
        </w:rPr>
        <w:t>.</w:t>
      </w:r>
      <w:r w:rsidR="4230BAC1" w:rsidRPr="5731C4C0">
        <w:rPr>
          <w:rFonts w:cs="Arial"/>
        </w:rPr>
        <w:t xml:space="preserve"> </w:t>
      </w:r>
      <w:r w:rsidR="4230BAC1">
        <w:t xml:space="preserve">In this section, please keep your answers concise and only describe concrete services and actions. </w:t>
      </w:r>
      <w:r w:rsidR="14EC0738">
        <w:t>Refer to the questions and guidance below when completing your responses.</w:t>
      </w:r>
    </w:p>
    <w:p w14:paraId="3ACA01DD" w14:textId="6D9E385F" w:rsidR="006F341A" w:rsidRDefault="006F341A" w:rsidP="00BA142A">
      <w:pPr>
        <w:pStyle w:val="ListParagraph"/>
        <w:spacing w:line="256" w:lineRule="auto"/>
        <w:ind w:left="270"/>
        <w:rPr>
          <w:color w:val="000000" w:themeColor="text1"/>
          <w:shd w:val="clear" w:color="auto" w:fill="FAFBEB"/>
        </w:rPr>
      </w:pPr>
    </w:p>
    <w:p w14:paraId="27EF840E" w14:textId="6D9E385F" w:rsidR="006E718B" w:rsidRPr="006F341A" w:rsidRDefault="006F341A" w:rsidP="223AABD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rPr>
          <w:rFonts w:cs="Arial"/>
          <w:b/>
          <w:bCs/>
        </w:rPr>
      </w:pPr>
      <w:r w:rsidRPr="223AABD3">
        <w:rPr>
          <w:rFonts w:cs="Arial"/>
          <w:b/>
          <w:bCs/>
        </w:rPr>
        <w:t>Program Services</w:t>
      </w:r>
    </w:p>
    <w:p w14:paraId="2AA9DDB6" w14:textId="77777777" w:rsidR="00106EA6" w:rsidRPr="00116127" w:rsidRDefault="006F341A" w:rsidP="00FF5309">
      <w:pPr>
        <w:pStyle w:val="ListParagraph"/>
        <w:numPr>
          <w:ilvl w:val="0"/>
          <w:numId w:val="6"/>
        </w:numPr>
        <w:spacing w:line="256" w:lineRule="auto"/>
        <w:ind w:left="630"/>
        <w:rPr>
          <w:rStyle w:val="Hyperlink"/>
          <w:color w:val="auto"/>
          <w:u w:val="none"/>
          <w:shd w:val="clear" w:color="auto" w:fill="FAFBEB"/>
        </w:rPr>
      </w:pPr>
      <w:r w:rsidRPr="00116127">
        <w:rPr>
          <w:b/>
          <w:bCs/>
          <w:shd w:val="clear" w:color="auto" w:fill="FAFBEB"/>
        </w:rPr>
        <w:fldChar w:fldCharType="begin"/>
      </w:r>
      <w:r w:rsidRPr="00116127">
        <w:rPr>
          <w:b/>
          <w:bCs/>
          <w:shd w:val="clear" w:color="auto" w:fill="FAFBEB"/>
        </w:rPr>
        <w:instrText xml:space="preserve"> HYPERLINK "https://partnergrants.austintexas.gov/" </w:instrText>
      </w:r>
      <w:r w:rsidRPr="00116127">
        <w:rPr>
          <w:b/>
          <w:bCs/>
          <w:shd w:val="clear" w:color="auto" w:fill="FAFBEB"/>
        </w:rPr>
      </w:r>
      <w:r w:rsidRPr="00116127">
        <w:rPr>
          <w:b/>
          <w:bCs/>
          <w:shd w:val="clear" w:color="auto" w:fill="FAFBEB"/>
        </w:rPr>
        <w:fldChar w:fldCharType="separate"/>
      </w:r>
      <w:r w:rsidR="00E43102" w:rsidRPr="00116127">
        <w:rPr>
          <w:rStyle w:val="Hyperlink"/>
          <w:b/>
          <w:bCs/>
          <w:color w:val="auto"/>
          <w:u w:val="none"/>
          <w:shd w:val="clear" w:color="auto" w:fill="FAFBEB"/>
        </w:rPr>
        <w:t>Program Goals and Objectives:</w:t>
      </w:r>
      <w:r w:rsidR="00E43102" w:rsidRPr="00116127">
        <w:rPr>
          <w:rStyle w:val="Hyperlink"/>
          <w:color w:val="auto"/>
          <w:u w:val="none"/>
          <w:shd w:val="clear" w:color="auto" w:fill="FAFBEB"/>
        </w:rPr>
        <w:t xml:space="preserve"> </w:t>
      </w:r>
      <w:r w:rsidR="00106EA6" w:rsidRPr="00116127">
        <w:rPr>
          <w:rStyle w:val="Hyperlink"/>
          <w:color w:val="auto"/>
          <w:u w:val="none"/>
          <w:shd w:val="clear" w:color="auto" w:fill="FAFBEB"/>
        </w:rPr>
        <w:t>What are the goals and objectives of the program?</w:t>
      </w:r>
      <w:r w:rsidR="00776FEF" w:rsidRPr="00116127">
        <w:rPr>
          <w:rStyle w:val="Hyperlink"/>
          <w:color w:val="auto"/>
          <w:u w:val="none"/>
          <w:shd w:val="clear" w:color="auto" w:fill="FAFBEB"/>
        </w:rPr>
        <w:t xml:space="preserve"> Describe how your program defines success.</w:t>
      </w:r>
    </w:p>
    <w:p w14:paraId="51AB53AD" w14:textId="56E32AC0" w:rsidR="00106EA6" w:rsidRPr="00116127" w:rsidRDefault="00E43102" w:rsidP="00FF5309">
      <w:pPr>
        <w:pStyle w:val="ListParagraph"/>
        <w:numPr>
          <w:ilvl w:val="0"/>
          <w:numId w:val="6"/>
        </w:numPr>
        <w:spacing w:line="256" w:lineRule="auto"/>
        <w:ind w:left="630"/>
        <w:rPr>
          <w:rStyle w:val="Hyperlink"/>
          <w:color w:val="auto"/>
          <w:u w:val="none"/>
          <w:shd w:val="clear" w:color="auto" w:fill="FAFBEB"/>
        </w:rPr>
      </w:pPr>
      <w:r w:rsidRPr="00116127">
        <w:rPr>
          <w:rStyle w:val="Hyperlink"/>
          <w:b/>
          <w:bCs/>
          <w:color w:val="auto"/>
          <w:u w:val="none"/>
          <w:shd w:val="clear" w:color="auto" w:fill="FAFBEB"/>
        </w:rPr>
        <w:t xml:space="preserve">Program Clients Served: </w:t>
      </w:r>
      <w:r w:rsidR="00106EA6" w:rsidRPr="00116127">
        <w:rPr>
          <w:rStyle w:val="Hyperlink"/>
          <w:color w:val="auto"/>
          <w:u w:val="none"/>
          <w:shd w:val="clear" w:color="auto" w:fill="FAFBEB"/>
        </w:rPr>
        <w:t xml:space="preserve">Who does the program serve? Describe your target client population and how the Client Eligibility Requirements will be documented for the </w:t>
      </w:r>
      <w:r w:rsidR="00312B54" w:rsidRPr="00116127">
        <w:rPr>
          <w:rStyle w:val="Hyperlink"/>
          <w:color w:val="auto"/>
          <w:u w:val="none"/>
          <w:shd w:val="clear" w:color="auto" w:fill="FAFBEB"/>
        </w:rPr>
        <w:t>proposed</w:t>
      </w:r>
      <w:r w:rsidR="00106EA6" w:rsidRPr="00116127">
        <w:rPr>
          <w:rStyle w:val="Hyperlink"/>
          <w:color w:val="auto"/>
          <w:u w:val="none"/>
          <w:shd w:val="clear" w:color="auto" w:fill="FAFBEB"/>
        </w:rPr>
        <w:t xml:space="preserve"> client population.</w:t>
      </w:r>
    </w:p>
    <w:p w14:paraId="34B5F568" w14:textId="77777777" w:rsidR="00106EA6" w:rsidRPr="00116127" w:rsidRDefault="00E43102" w:rsidP="00FF5309">
      <w:pPr>
        <w:pStyle w:val="ListParagraph"/>
        <w:numPr>
          <w:ilvl w:val="0"/>
          <w:numId w:val="6"/>
        </w:numPr>
        <w:spacing w:line="256" w:lineRule="auto"/>
        <w:ind w:left="630"/>
        <w:rPr>
          <w:shd w:val="clear" w:color="auto" w:fill="FAFBEB"/>
        </w:rPr>
      </w:pPr>
      <w:r w:rsidRPr="00116127">
        <w:rPr>
          <w:rStyle w:val="Hyperlink"/>
          <w:b/>
          <w:bCs/>
          <w:color w:val="auto"/>
          <w:u w:val="none"/>
          <w:shd w:val="clear" w:color="auto" w:fill="FAFBEB"/>
        </w:rPr>
        <w:t xml:space="preserve">Program Services and Delivery: </w:t>
      </w:r>
      <w:r w:rsidR="00106EA6" w:rsidRPr="00116127" w:rsidDel="00532F7D">
        <w:rPr>
          <w:rStyle w:val="Hyperlink"/>
          <w:color w:val="auto"/>
          <w:u w:val="none"/>
          <w:shd w:val="clear" w:color="auto" w:fill="FAFBEB"/>
        </w:rPr>
        <w:t xml:space="preserve">Describe the program strategy/strategies. </w:t>
      </w:r>
      <w:r w:rsidR="00106EA6" w:rsidRPr="00116127">
        <w:rPr>
          <w:rStyle w:val="Hyperlink"/>
          <w:color w:val="auto"/>
          <w:u w:val="none"/>
          <w:shd w:val="clear" w:color="auto" w:fill="FAFBEB"/>
        </w:rPr>
        <w:t xml:space="preserve">Include description of program </w:t>
      </w:r>
      <w:r w:rsidR="00704598" w:rsidRPr="00116127">
        <w:rPr>
          <w:rStyle w:val="Hyperlink"/>
          <w:color w:val="auto"/>
          <w:u w:val="none"/>
          <w:shd w:val="clear" w:color="auto" w:fill="FAFBEB"/>
        </w:rPr>
        <w:t>methods and activities</w:t>
      </w:r>
      <w:r w:rsidR="00106EA6" w:rsidRPr="00116127">
        <w:rPr>
          <w:rStyle w:val="Hyperlink"/>
          <w:color w:val="auto"/>
          <w:u w:val="none"/>
          <w:shd w:val="clear" w:color="auto" w:fill="FAFBEB"/>
        </w:rPr>
        <w:t xml:space="preserve">. Provide enough detail so that the contract reviewer </w:t>
      </w:r>
      <w:proofErr w:type="gramStart"/>
      <w:r w:rsidR="00106EA6" w:rsidRPr="00116127">
        <w:rPr>
          <w:rStyle w:val="Hyperlink"/>
          <w:color w:val="auto"/>
          <w:u w:val="none"/>
          <w:shd w:val="clear" w:color="auto" w:fill="FAFBEB"/>
        </w:rPr>
        <w:t>is able to</w:t>
      </w:r>
      <w:proofErr w:type="gramEnd"/>
      <w:r w:rsidR="00106EA6" w:rsidRPr="00116127">
        <w:rPr>
          <w:rStyle w:val="Hyperlink"/>
          <w:color w:val="auto"/>
          <w:u w:val="none"/>
          <w:shd w:val="clear" w:color="auto" w:fill="FAFBEB"/>
        </w:rPr>
        <w:t xml:space="preserve"> have a comprehensive understanding of your services and how they are delivered to clients.</w:t>
      </w:r>
      <w:r w:rsidR="006F341A" w:rsidRPr="00116127">
        <w:rPr>
          <w:b/>
          <w:bCs/>
          <w:shd w:val="clear" w:color="auto" w:fill="FAFBEB"/>
        </w:rPr>
        <w:fldChar w:fldCharType="end"/>
      </w:r>
    </w:p>
    <w:p w14:paraId="321F2B2C" w14:textId="6D9E385F" w:rsidR="006F341A" w:rsidRPr="006F341A" w:rsidRDefault="006F341A" w:rsidP="223AABD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630"/>
        <w:rPr>
          <w:rFonts w:cs="Arial"/>
          <w:b/>
          <w:bCs/>
        </w:rPr>
      </w:pPr>
      <w:r w:rsidRPr="223AABD3">
        <w:rPr>
          <w:rFonts w:cs="Arial"/>
          <w:b/>
          <w:bCs/>
        </w:rPr>
        <w:t>Data Collection and Program Evaluation</w:t>
      </w:r>
    </w:p>
    <w:p w14:paraId="43945D4A" w14:textId="77777777" w:rsidR="00E54D69" w:rsidRPr="0059202C" w:rsidRDefault="006F341A" w:rsidP="223AABD3">
      <w:pPr>
        <w:pStyle w:val="ListParagraph"/>
        <w:numPr>
          <w:ilvl w:val="0"/>
          <w:numId w:val="6"/>
        </w:numPr>
        <w:spacing w:line="256" w:lineRule="auto"/>
        <w:ind w:left="630"/>
        <w:rPr>
          <w:rStyle w:val="Hyperlink"/>
          <w:b/>
          <w:bCs/>
          <w:color w:val="auto"/>
          <w:u w:val="none"/>
          <w:shd w:val="clear" w:color="auto" w:fill="FAFBEB"/>
        </w:rPr>
      </w:pPr>
      <w:r w:rsidRPr="223AABD3">
        <w:rPr>
          <w:b/>
          <w:bCs/>
          <w:shd w:val="clear" w:color="auto" w:fill="FAFBEB"/>
        </w:rPr>
        <w:fldChar w:fldCharType="begin"/>
      </w:r>
      <w:r w:rsidRPr="223AABD3">
        <w:rPr>
          <w:b/>
          <w:bCs/>
          <w:shd w:val="clear" w:color="auto" w:fill="FAFBEB"/>
        </w:rPr>
        <w:instrText xml:space="preserve"> HYPERLINK "https://partnergrants.austintexas.gov/" </w:instrText>
      </w:r>
      <w:r w:rsidRPr="223AABD3">
        <w:rPr>
          <w:b/>
          <w:bCs/>
          <w:shd w:val="clear" w:color="auto" w:fill="FAFBEB"/>
        </w:rPr>
      </w:r>
      <w:r w:rsidRPr="223AABD3">
        <w:rPr>
          <w:b/>
          <w:bCs/>
          <w:shd w:val="clear" w:color="auto" w:fill="FAFBEB"/>
        </w:rPr>
        <w:fldChar w:fldCharType="separate"/>
      </w:r>
      <w:r w:rsidR="00453D7C" w:rsidRPr="223AABD3">
        <w:rPr>
          <w:rStyle w:val="Hyperlink"/>
          <w:b/>
          <w:bCs/>
          <w:color w:val="auto"/>
          <w:u w:val="none"/>
          <w:shd w:val="clear" w:color="auto" w:fill="FAFBEB"/>
        </w:rPr>
        <w:t>System for Collecting and Reporting Program Data:</w:t>
      </w:r>
      <w:r w:rsidR="00E43102" w:rsidRPr="223AABD3" w:rsidDel="00453D7C">
        <w:rPr>
          <w:rStyle w:val="Hyperlink"/>
          <w:b/>
          <w:bCs/>
          <w:color w:val="auto"/>
          <w:u w:val="none"/>
          <w:shd w:val="clear" w:color="auto" w:fill="FAFBEB"/>
        </w:rPr>
        <w:t xml:space="preserve"> </w:t>
      </w:r>
      <w:r w:rsidR="00A348D1" w:rsidRPr="223AABD3">
        <w:rPr>
          <w:rStyle w:val="Hyperlink"/>
          <w:b/>
          <w:bCs/>
          <w:color w:val="auto"/>
          <w:u w:val="none"/>
        </w:rPr>
        <w:t xml:space="preserve"> </w:t>
      </w:r>
      <w:r w:rsidR="00453D7C" w:rsidRPr="223AABD3">
        <w:rPr>
          <w:rStyle w:val="Hyperlink"/>
          <w:b/>
          <w:bCs/>
          <w:color w:val="auto"/>
          <w:u w:val="none"/>
        </w:rPr>
        <w:t xml:space="preserve"> </w:t>
      </w:r>
    </w:p>
    <w:p w14:paraId="2DCBB6CD" w14:textId="77777777" w:rsidR="00E54D69" w:rsidRPr="0059202C" w:rsidRDefault="00453D7C" w:rsidP="00BA083A">
      <w:pPr>
        <w:pStyle w:val="ListParagraph"/>
        <w:spacing w:after="0" w:line="256" w:lineRule="auto"/>
        <w:ind w:left="630"/>
        <w:rPr>
          <w:rStyle w:val="Hyperlink"/>
          <w:color w:val="auto"/>
          <w:u w:val="none"/>
          <w:shd w:val="clear" w:color="auto" w:fill="FAFBEB"/>
        </w:rPr>
      </w:pPr>
      <w:r w:rsidRPr="0059202C">
        <w:rPr>
          <w:rStyle w:val="Hyperlink"/>
          <w:color w:val="auto"/>
          <w:u w:val="none"/>
          <w:shd w:val="clear" w:color="auto" w:fill="FAFBEB"/>
        </w:rPr>
        <w:t>Describe the system that the agency has in place to collect and report program data</w:t>
      </w:r>
      <w:r w:rsidR="00E82C18" w:rsidRPr="0059202C">
        <w:rPr>
          <w:rStyle w:val="Hyperlink"/>
          <w:color w:val="auto"/>
          <w:u w:val="none"/>
          <w:shd w:val="clear" w:color="auto" w:fill="FAFBEB"/>
        </w:rPr>
        <w:t>, including data required to report on performance measures</w:t>
      </w:r>
      <w:r w:rsidRPr="0059202C">
        <w:rPr>
          <w:rStyle w:val="Hyperlink"/>
          <w:color w:val="auto"/>
          <w:u w:val="none"/>
          <w:shd w:val="clear" w:color="auto" w:fill="FAFBEB"/>
        </w:rPr>
        <w:t xml:space="preserve">. Include data management process and flow for the proposed program. </w:t>
      </w:r>
    </w:p>
    <w:p w14:paraId="7B30A4EB" w14:textId="77777777" w:rsidR="00106EA6" w:rsidRPr="0059202C" w:rsidRDefault="00453D7C" w:rsidP="00BA083A">
      <w:pPr>
        <w:spacing w:after="0"/>
        <w:ind w:left="630"/>
        <w:rPr>
          <w:rStyle w:val="Hyperlink"/>
          <w:color w:val="auto"/>
          <w:u w:val="none"/>
          <w:shd w:val="clear" w:color="auto" w:fill="FAFBEB"/>
        </w:rPr>
      </w:pPr>
      <w:r w:rsidRPr="0059202C">
        <w:rPr>
          <w:rStyle w:val="Hyperlink"/>
          <w:color w:val="auto"/>
          <w:u w:val="none"/>
          <w:shd w:val="clear" w:color="auto" w:fill="FAFBEB"/>
        </w:rPr>
        <w:t xml:space="preserve">How will data be collected, where will it be kept and how will it be used to report program performance to the </w:t>
      </w:r>
      <w:proofErr w:type="gramStart"/>
      <w:r w:rsidRPr="0059202C">
        <w:rPr>
          <w:rStyle w:val="Hyperlink"/>
          <w:color w:val="auto"/>
          <w:u w:val="none"/>
          <w:shd w:val="clear" w:color="auto" w:fill="FAFBEB"/>
        </w:rPr>
        <w:t>City</w:t>
      </w:r>
      <w:proofErr w:type="gramEnd"/>
      <w:r w:rsidRPr="0059202C">
        <w:rPr>
          <w:rStyle w:val="Hyperlink"/>
          <w:color w:val="auto"/>
          <w:u w:val="none"/>
          <w:shd w:val="clear" w:color="auto" w:fill="FAFBEB"/>
        </w:rPr>
        <w:t>? Describe the organization’s process of internal controls and systems implemented to ensure data accuracy and data security. Who has access to the data</w:t>
      </w:r>
      <w:proofErr w:type="gramStart"/>
      <w:r w:rsidRPr="0059202C">
        <w:rPr>
          <w:rStyle w:val="Hyperlink"/>
          <w:color w:val="auto"/>
          <w:u w:val="none"/>
          <w:shd w:val="clear" w:color="auto" w:fill="FAFBEB"/>
        </w:rPr>
        <w:t>, what</w:t>
      </w:r>
      <w:proofErr w:type="gramEnd"/>
      <w:r w:rsidRPr="0059202C">
        <w:rPr>
          <w:rStyle w:val="Hyperlink"/>
          <w:color w:val="auto"/>
          <w:u w:val="none"/>
          <w:shd w:val="clear" w:color="auto" w:fill="FAFBEB"/>
        </w:rPr>
        <w:t xml:space="preserve"> kind of training is provided to staff to ensure data is collected accurately and completely?</w:t>
      </w:r>
    </w:p>
    <w:p w14:paraId="1433D265" w14:textId="77777777" w:rsidR="00106EA6" w:rsidRPr="0059202C" w:rsidRDefault="00106EA6" w:rsidP="00BA083A">
      <w:pPr>
        <w:pStyle w:val="ListParagraph"/>
        <w:numPr>
          <w:ilvl w:val="0"/>
          <w:numId w:val="6"/>
        </w:numPr>
        <w:spacing w:line="256" w:lineRule="auto"/>
        <w:ind w:left="630"/>
        <w:rPr>
          <w:rStyle w:val="Hyperlink"/>
          <w:color w:val="auto"/>
          <w:u w:val="none"/>
        </w:rPr>
      </w:pPr>
      <w:r w:rsidRPr="223AABD3">
        <w:rPr>
          <w:rStyle w:val="Hyperlink"/>
          <w:b/>
          <w:bCs/>
          <w:color w:val="auto"/>
          <w:u w:val="none"/>
          <w:shd w:val="clear" w:color="auto" w:fill="FAFBEB"/>
        </w:rPr>
        <w:t>Performance Evaluation</w:t>
      </w:r>
      <w:r w:rsidR="00314637" w:rsidRPr="0059202C">
        <w:rPr>
          <w:rStyle w:val="Hyperlink"/>
          <w:color w:val="auto"/>
          <w:u w:val="none"/>
          <w:shd w:val="clear" w:color="auto" w:fill="FAFBEB"/>
        </w:rPr>
        <w:t>:</w:t>
      </w:r>
      <w:r w:rsidRPr="0059202C">
        <w:rPr>
          <w:rStyle w:val="Hyperlink"/>
          <w:color w:val="auto"/>
          <w:u w:val="none"/>
          <w:shd w:val="clear" w:color="auto" w:fill="FAFBEB"/>
        </w:rPr>
        <w:t xml:space="preserve"> </w:t>
      </w:r>
      <w:r w:rsidR="00314637" w:rsidRPr="0059202C">
        <w:rPr>
          <w:rStyle w:val="Hyperlink"/>
          <w:color w:val="auto"/>
          <w:u w:val="none"/>
          <w:shd w:val="clear" w:color="auto" w:fill="FAFBEB"/>
        </w:rPr>
        <w:t>D</w:t>
      </w:r>
      <w:r w:rsidRPr="0059202C">
        <w:rPr>
          <w:rStyle w:val="Hyperlink"/>
          <w:color w:val="auto"/>
          <w:u w:val="none"/>
          <w:shd w:val="clear" w:color="auto" w:fill="FAFBEB"/>
        </w:rPr>
        <w:t>escribe how the agency will evaluate the program’s performance in achieving program goals</w:t>
      </w:r>
      <w:r w:rsidR="00314637" w:rsidRPr="0059202C">
        <w:rPr>
          <w:rStyle w:val="Hyperlink"/>
          <w:color w:val="auto"/>
          <w:u w:val="none"/>
          <w:shd w:val="clear" w:color="auto" w:fill="FAFBEB"/>
        </w:rPr>
        <w:t>.</w:t>
      </w:r>
    </w:p>
    <w:p w14:paraId="231B2C75" w14:textId="77777777" w:rsidR="00591396" w:rsidRPr="006F341A" w:rsidRDefault="00106EA6" w:rsidP="223AABD3">
      <w:pPr>
        <w:pStyle w:val="ListParagraph"/>
        <w:numPr>
          <w:ilvl w:val="0"/>
          <w:numId w:val="6"/>
        </w:numPr>
        <w:spacing w:line="256" w:lineRule="auto"/>
        <w:ind w:left="630"/>
        <w:rPr>
          <w:b/>
          <w:bCs/>
          <w:shd w:val="clear" w:color="auto" w:fill="FAFBEB"/>
        </w:rPr>
      </w:pPr>
      <w:r w:rsidRPr="223AABD3">
        <w:rPr>
          <w:rStyle w:val="Hyperlink"/>
          <w:b/>
          <w:bCs/>
          <w:color w:val="auto"/>
          <w:u w:val="none"/>
          <w:shd w:val="clear" w:color="auto" w:fill="FAFBEB"/>
        </w:rPr>
        <w:t>Quality Improvement</w:t>
      </w:r>
      <w:r w:rsidR="00314637" w:rsidRPr="223AABD3">
        <w:rPr>
          <w:rStyle w:val="Hyperlink"/>
          <w:b/>
          <w:bCs/>
          <w:color w:val="auto"/>
          <w:u w:val="none"/>
          <w:shd w:val="clear" w:color="auto" w:fill="FAFBEB"/>
        </w:rPr>
        <w:t>:</w:t>
      </w:r>
      <w:r w:rsidRPr="223AABD3">
        <w:rPr>
          <w:rStyle w:val="Hyperlink"/>
          <w:b/>
          <w:bCs/>
          <w:color w:val="auto"/>
          <w:u w:val="none"/>
          <w:shd w:val="clear" w:color="auto" w:fill="FAFBEB"/>
        </w:rPr>
        <w:t xml:space="preserve"> </w:t>
      </w:r>
      <w:r w:rsidR="00314637" w:rsidRPr="0059202C">
        <w:rPr>
          <w:rStyle w:val="Hyperlink"/>
          <w:color w:val="auto"/>
          <w:u w:val="none"/>
          <w:shd w:val="clear" w:color="auto" w:fill="FAFBEB"/>
        </w:rPr>
        <w:t>D</w:t>
      </w:r>
      <w:r w:rsidRPr="0059202C">
        <w:rPr>
          <w:rStyle w:val="Hyperlink"/>
          <w:color w:val="auto"/>
          <w:u w:val="none"/>
          <w:shd w:val="clear" w:color="auto" w:fill="FAFBEB"/>
        </w:rPr>
        <w:t>escribe the process for identifying problems or other issues in service delivery, designing activities to overcome these problems, and following up to ensure corrective actions have been effective.</w:t>
      </w:r>
      <w:r w:rsidR="006F341A" w:rsidRPr="223AABD3">
        <w:rPr>
          <w:b/>
          <w:bCs/>
          <w:shd w:val="clear" w:color="auto" w:fill="FAFBEB"/>
        </w:rPr>
        <w:fldChar w:fldCharType="end"/>
      </w:r>
    </w:p>
    <w:p w14:paraId="20F18909" w14:textId="087F5DFB" w:rsidR="006F341A" w:rsidRPr="006F341A" w:rsidRDefault="006F341A" w:rsidP="223AABD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630"/>
        <w:rPr>
          <w:rFonts w:cs="Arial"/>
          <w:b/>
          <w:bCs/>
        </w:rPr>
      </w:pPr>
      <w:r w:rsidRPr="223AABD3">
        <w:rPr>
          <w:rFonts w:cs="Arial"/>
          <w:b/>
          <w:bCs/>
        </w:rPr>
        <w:t>Coordination and Collaboratio</w:t>
      </w:r>
      <w:r w:rsidR="4481BA97" w:rsidRPr="223AABD3">
        <w:rPr>
          <w:rFonts w:cs="Arial"/>
          <w:b/>
          <w:bCs/>
        </w:rPr>
        <w:t>n</w:t>
      </w:r>
    </w:p>
    <w:p w14:paraId="64854E15" w14:textId="77777777" w:rsidR="00106EA6" w:rsidRPr="00EF44E2" w:rsidRDefault="006F341A" w:rsidP="00425C0A">
      <w:pPr>
        <w:pStyle w:val="ListParagraph"/>
        <w:numPr>
          <w:ilvl w:val="0"/>
          <w:numId w:val="6"/>
        </w:numPr>
        <w:spacing w:line="256" w:lineRule="auto"/>
        <w:ind w:left="630"/>
        <w:rPr>
          <w:rStyle w:val="Hyperlink"/>
          <w:color w:val="auto"/>
          <w:u w:val="none"/>
          <w:shd w:val="clear" w:color="auto" w:fill="FAFBEB"/>
        </w:rPr>
      </w:pPr>
      <w:r w:rsidRPr="223AABD3">
        <w:rPr>
          <w:b/>
          <w:bCs/>
          <w:shd w:val="clear" w:color="auto" w:fill="FAFBEB"/>
        </w:rPr>
        <w:fldChar w:fldCharType="begin"/>
      </w:r>
      <w:r w:rsidRPr="223AABD3">
        <w:rPr>
          <w:b/>
          <w:bCs/>
          <w:shd w:val="clear" w:color="auto" w:fill="FAFBEB"/>
        </w:rPr>
        <w:instrText xml:space="preserve"> HYPERLINK "https://partnergrants.austintexas.gov/" </w:instrText>
      </w:r>
      <w:r w:rsidRPr="223AABD3">
        <w:rPr>
          <w:b/>
          <w:bCs/>
          <w:shd w:val="clear" w:color="auto" w:fill="FAFBEB"/>
        </w:rPr>
      </w:r>
      <w:r w:rsidRPr="223AABD3">
        <w:rPr>
          <w:b/>
          <w:bCs/>
          <w:shd w:val="clear" w:color="auto" w:fill="FAFBEB"/>
        </w:rPr>
        <w:fldChar w:fldCharType="separate"/>
      </w:r>
      <w:r w:rsidR="00106EA6" w:rsidRPr="223AABD3">
        <w:rPr>
          <w:rStyle w:val="Hyperlink"/>
          <w:b/>
          <w:bCs/>
          <w:color w:val="auto"/>
          <w:u w:val="none"/>
          <w:shd w:val="clear" w:color="auto" w:fill="FAFBEB"/>
        </w:rPr>
        <w:t>Service Coordination with Other Agencies</w:t>
      </w:r>
      <w:r w:rsidR="00314637" w:rsidRPr="223AABD3">
        <w:rPr>
          <w:rStyle w:val="Hyperlink"/>
          <w:b/>
          <w:bCs/>
          <w:color w:val="auto"/>
          <w:u w:val="none"/>
          <w:shd w:val="clear" w:color="auto" w:fill="FAFBEB"/>
        </w:rPr>
        <w:t>:</w:t>
      </w:r>
      <w:r w:rsidR="00106EA6" w:rsidRPr="00EF44E2">
        <w:rPr>
          <w:rStyle w:val="Hyperlink"/>
          <w:color w:val="auto"/>
          <w:u w:val="none"/>
          <w:shd w:val="clear" w:color="auto" w:fill="FAFBEB"/>
        </w:rPr>
        <w:t xml:space="preserve"> How does the agency coordinate with other agencies to refer and receive clients, to provide comprehensive services</w:t>
      </w:r>
      <w:r w:rsidR="00314637" w:rsidRPr="00EF44E2">
        <w:rPr>
          <w:rStyle w:val="Hyperlink"/>
          <w:color w:val="auto"/>
          <w:u w:val="none"/>
          <w:shd w:val="clear" w:color="auto" w:fill="FAFBEB"/>
        </w:rPr>
        <w:t>?</w:t>
      </w:r>
      <w:r w:rsidR="00BF3FFC" w:rsidRPr="00EF44E2">
        <w:rPr>
          <w:rStyle w:val="Hyperlink"/>
          <w:color w:val="auto"/>
          <w:u w:val="none"/>
          <w:shd w:val="clear" w:color="auto" w:fill="FAFBEB"/>
        </w:rPr>
        <w:t xml:space="preserve"> Describe what data will be shared with planning bodies and/or service providers to improve community understanding of the population’s needs. In the response include how data will be shared without violating client confidentiality.</w:t>
      </w:r>
    </w:p>
    <w:p w14:paraId="691163B4" w14:textId="77777777" w:rsidR="00106EA6" w:rsidRPr="00EF44E2" w:rsidRDefault="00106EA6" w:rsidP="00425C0A">
      <w:pPr>
        <w:pStyle w:val="ListParagraph"/>
        <w:numPr>
          <w:ilvl w:val="0"/>
          <w:numId w:val="6"/>
        </w:numPr>
        <w:spacing w:line="256" w:lineRule="auto"/>
        <w:ind w:left="630"/>
        <w:rPr>
          <w:rStyle w:val="Hyperlink"/>
          <w:color w:val="auto"/>
          <w:u w:val="none"/>
        </w:rPr>
      </w:pPr>
      <w:r w:rsidRPr="223AABD3">
        <w:rPr>
          <w:rStyle w:val="Hyperlink"/>
          <w:b/>
          <w:bCs/>
          <w:color w:val="auto"/>
          <w:u w:val="none"/>
          <w:shd w:val="clear" w:color="auto" w:fill="FAFBEB"/>
        </w:rPr>
        <w:t>Service Collaboration with Other Agencies</w:t>
      </w:r>
      <w:r w:rsidR="00314637" w:rsidRPr="223AABD3">
        <w:rPr>
          <w:rStyle w:val="Hyperlink"/>
          <w:b/>
          <w:bCs/>
          <w:color w:val="auto"/>
          <w:u w:val="none"/>
          <w:shd w:val="clear" w:color="auto" w:fill="FAFBEB"/>
        </w:rPr>
        <w:t>:</w:t>
      </w:r>
      <w:r w:rsidRPr="00EF44E2">
        <w:rPr>
          <w:rStyle w:val="Hyperlink"/>
          <w:color w:val="auto"/>
          <w:u w:val="none"/>
          <w:shd w:val="clear" w:color="auto" w:fill="FAFBEB"/>
        </w:rPr>
        <w:t xml:space="preserve"> If the funded program is a collaborative, describe how the collaborative is structured and how clients will be receiving services from different members of the collaborative.</w:t>
      </w:r>
      <w:r w:rsidR="00BE2152" w:rsidRPr="00EF44E2">
        <w:rPr>
          <w:rStyle w:val="Hyperlink"/>
          <w:color w:val="auto"/>
          <w:u w:val="none"/>
          <w:shd w:val="clear" w:color="auto" w:fill="FAFBEB"/>
        </w:rPr>
        <w:t xml:space="preserve"> Collaboration is defined here as a subgrantee relationship with another agency or agencies w</w:t>
      </w:r>
      <w:r w:rsidR="00E40854" w:rsidRPr="00EF44E2">
        <w:rPr>
          <w:rStyle w:val="Hyperlink"/>
          <w:color w:val="auto"/>
          <w:u w:val="none"/>
          <w:shd w:val="clear" w:color="auto" w:fill="FAFBEB"/>
        </w:rPr>
        <w:t xml:space="preserve">ith the </w:t>
      </w:r>
      <w:r w:rsidR="00202B4F" w:rsidRPr="00EF44E2">
        <w:rPr>
          <w:rStyle w:val="Hyperlink"/>
          <w:color w:val="auto"/>
          <w:u w:val="none"/>
          <w:shd w:val="clear" w:color="auto" w:fill="FAFBEB"/>
        </w:rPr>
        <w:t>Offeror</w:t>
      </w:r>
      <w:r w:rsidR="00E40854" w:rsidRPr="00EF44E2">
        <w:rPr>
          <w:rStyle w:val="Hyperlink"/>
          <w:color w:val="auto"/>
          <w:u w:val="none"/>
          <w:shd w:val="clear" w:color="auto" w:fill="FAFBEB"/>
        </w:rPr>
        <w:t xml:space="preserve"> serving as the primary fiscal agent. If none, put N/A.</w:t>
      </w:r>
    </w:p>
    <w:p w14:paraId="77816F93" w14:textId="77777777" w:rsidR="59E07019" w:rsidRDefault="00E43102" w:rsidP="149FDD56">
      <w:pPr>
        <w:pStyle w:val="ListParagraph"/>
        <w:numPr>
          <w:ilvl w:val="0"/>
          <w:numId w:val="6"/>
        </w:numPr>
        <w:spacing w:line="256" w:lineRule="auto"/>
        <w:ind w:left="630"/>
        <w:rPr>
          <w:rStyle w:val="Hyperlink"/>
          <w:color w:val="auto"/>
          <w:u w:val="none"/>
        </w:rPr>
      </w:pPr>
      <w:r w:rsidRPr="223AABD3">
        <w:rPr>
          <w:rStyle w:val="Hyperlink"/>
          <w:b/>
          <w:bCs/>
          <w:color w:val="auto"/>
          <w:u w:val="none"/>
          <w:shd w:val="clear" w:color="auto" w:fill="FAFBEB"/>
        </w:rPr>
        <w:lastRenderedPageBreak/>
        <w:t>Community Planning Activities:</w:t>
      </w:r>
      <w:r w:rsidRPr="00EF44E2">
        <w:rPr>
          <w:rStyle w:val="Hyperlink"/>
          <w:color w:val="auto"/>
          <w:u w:val="none"/>
          <w:shd w:val="clear" w:color="auto" w:fill="FAFBEB"/>
        </w:rPr>
        <w:t xml:space="preserve"> </w:t>
      </w:r>
      <w:r w:rsidR="00106EA6" w:rsidRPr="00EF44E2">
        <w:rPr>
          <w:rStyle w:val="Hyperlink"/>
          <w:color w:val="auto"/>
          <w:u w:val="none"/>
          <w:shd w:val="clear" w:color="auto" w:fill="FAFBEB"/>
        </w:rPr>
        <w:t>Describe your agency's involvement in community planning activities that are specific to the services provided under this program.</w:t>
      </w:r>
      <w:r w:rsidR="00BF3FFC" w:rsidRPr="00EF44E2">
        <w:rPr>
          <w:rStyle w:val="Hyperlink"/>
          <w:color w:val="auto"/>
          <w:u w:val="none"/>
          <w:shd w:val="clear" w:color="auto" w:fill="FAFBEB"/>
        </w:rPr>
        <w:t xml:space="preserve"> </w:t>
      </w:r>
      <w:r w:rsidR="006A62AC" w:rsidRPr="00EF44E2">
        <w:rPr>
          <w:rStyle w:val="Hyperlink"/>
          <w:color w:val="auto"/>
          <w:u w:val="none"/>
          <w:shd w:val="clear" w:color="auto" w:fill="FAFBEB"/>
        </w:rPr>
        <w:t xml:space="preserve">Include how your agency may participate in activities such as the </w:t>
      </w:r>
      <w:r w:rsidR="0083370A" w:rsidRPr="00EF44E2">
        <w:rPr>
          <w:rStyle w:val="Hyperlink"/>
          <w:color w:val="auto"/>
          <w:u w:val="none"/>
          <w:shd w:val="clear" w:color="auto" w:fill="FAFBEB"/>
        </w:rPr>
        <w:t xml:space="preserve">local CHA-CHIP working groups, engage with community stakeholders, </w:t>
      </w:r>
      <w:r w:rsidR="00EE15A6" w:rsidRPr="00EF44E2">
        <w:rPr>
          <w:rStyle w:val="Hyperlink"/>
          <w:color w:val="auto"/>
          <w:u w:val="none"/>
          <w:shd w:val="clear" w:color="auto" w:fill="FAFBEB"/>
        </w:rPr>
        <w:t>utilize Connect ATX, work with the APH CHW Hub and coalition, etc.</w:t>
      </w:r>
      <w:r w:rsidR="006F341A" w:rsidRPr="223AABD3">
        <w:rPr>
          <w:b/>
          <w:bCs/>
          <w:shd w:val="clear" w:color="auto" w:fill="FAFBEB"/>
        </w:rPr>
        <w:fldChar w:fldCharType="end"/>
      </w:r>
    </w:p>
    <w:p w14:paraId="3914062B" w14:textId="5A709A3A" w:rsidR="003B306E" w:rsidRDefault="3488CF20" w:rsidP="1650011A">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spacing w:line="256" w:lineRule="auto"/>
      </w:pPr>
      <w:r>
        <w:t>Provide specific examples of your organization’s experience and or ability to offer evidence-based and evidence-informed mental health services and support services.</w:t>
      </w:r>
    </w:p>
    <w:p w14:paraId="3299CC4B" w14:textId="3E150979" w:rsidR="007A102E" w:rsidRDefault="00000000" w:rsidP="5731C4C0">
      <w:pPr>
        <w:pBdr>
          <w:top w:val="single" w:sz="4" w:space="1" w:color="000000"/>
          <w:left w:val="single" w:sz="4" w:space="4" w:color="000000"/>
          <w:bottom w:val="single" w:sz="4" w:space="0" w:color="000000"/>
          <w:right w:val="single" w:sz="4" w:space="4" w:color="000000"/>
        </w:pBdr>
        <w:spacing w:line="256" w:lineRule="auto"/>
        <w:ind w:left="720"/>
      </w:pPr>
      <w:sdt>
        <w:sdtPr>
          <w:rPr>
            <w:rStyle w:val="Style1"/>
            <w:rFonts w:asciiTheme="minorHAnsi" w:hAnsiTheme="minorHAnsi"/>
          </w:rPr>
          <w:id w:val="-136263951"/>
          <w:placeholder>
            <w:docPart w:val="BE98F6E120C84875834CCCBD4A5F324B"/>
          </w:placeholder>
          <w:showingPlcHdr/>
          <w15:color w:val="3366FF"/>
        </w:sdtPr>
        <w:sdtEndPr>
          <w:rPr>
            <w:rStyle w:val="DefaultParagraphFont"/>
            <w:i/>
            <w:iCs/>
          </w:rPr>
        </w:sdtEndPr>
        <w:sdtContent>
          <w:r w:rsidR="00AD0732" w:rsidRPr="466E9E2B">
            <w:rPr>
              <w:rFonts w:eastAsia="Calibri"/>
            </w:rPr>
            <w:t xml:space="preserve">Click or tap here to enter text.   </w:t>
          </w:r>
        </w:sdtContent>
      </w:sdt>
    </w:p>
    <w:p w14:paraId="316DC1D7" w14:textId="455EAF26" w:rsidR="20A4E263" w:rsidRPr="00116127" w:rsidRDefault="00116127" w:rsidP="00116127">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spacing w:line="256" w:lineRule="auto"/>
        <w:rPr>
          <w:sz w:val="24"/>
          <w:szCs w:val="24"/>
        </w:rPr>
      </w:pPr>
      <w:r>
        <w:t xml:space="preserve"> </w:t>
      </w:r>
      <w:r w:rsidR="20A4E263">
        <w:t xml:space="preserve">Provide examples of your organization’s experience and or ability to utilize a multidisciplinary team of clinicians. Describe how this multidisciplinary team will assist with medication management, provide consultation, and assist with treatment to meet the clinical needs of victims. </w:t>
      </w:r>
    </w:p>
    <w:bookmarkStart w:id="4" w:name="_Hlk129025698"/>
    <w:p w14:paraId="0AC673BF" w14:textId="6D9E385F" w:rsidR="00235945" w:rsidRPr="00235945" w:rsidRDefault="00000000" w:rsidP="466E9E2B">
      <w:pPr>
        <w:pStyle w:val="paragraph"/>
        <w:spacing w:before="0" w:beforeAutospacing="0" w:after="0" w:afterAutospacing="0"/>
        <w:ind w:left="720"/>
        <w:textAlignment w:val="baseline"/>
        <w:rPr>
          <w:rFonts w:asciiTheme="minorHAnsi" w:hAnsiTheme="minorHAnsi" w:cstheme="minorBidi"/>
          <w:sz w:val="22"/>
          <w:szCs w:val="22"/>
        </w:rPr>
      </w:pPr>
      <w:sdt>
        <w:sdtPr>
          <w:rPr>
            <w:rStyle w:val="Style1"/>
            <w:rFonts w:asciiTheme="minorHAnsi" w:hAnsiTheme="minorHAnsi"/>
          </w:rPr>
          <w:id w:val="1335791110"/>
          <w:placeholder>
            <w:docPart w:val="693966532DB44B9C931A56C56A0BAB96"/>
          </w:placeholder>
          <w:showingPlcHdr/>
          <w15:color w:val="3366FF"/>
        </w:sdtPr>
        <w:sdtEndPr>
          <w:rPr>
            <w:rStyle w:val="DefaultParagraphFont"/>
            <w:i/>
            <w:iCs/>
            <w:sz w:val="24"/>
          </w:rPr>
        </w:sdtEndPr>
        <w:sdtContent>
          <w:r w:rsidR="512307D5" w:rsidRPr="466E9E2B">
            <w:rPr>
              <w:rFonts w:asciiTheme="minorHAnsi" w:eastAsia="Calibri" w:hAnsiTheme="minorHAnsi" w:cstheme="minorBidi"/>
              <w:sz w:val="22"/>
              <w:szCs w:val="22"/>
            </w:rPr>
            <w:t xml:space="preserve">Click or tap here to enter text.   </w:t>
          </w:r>
        </w:sdtContent>
      </w:sdt>
      <w:bookmarkEnd w:id="4"/>
    </w:p>
    <w:p w14:paraId="739D30EF" w14:textId="26CAD74C" w:rsidR="466E9E2B" w:rsidRDefault="466E9E2B" w:rsidP="466E9E2B">
      <w:pPr>
        <w:pStyle w:val="paragraph"/>
        <w:spacing w:before="0" w:beforeAutospacing="0" w:after="0" w:afterAutospacing="0"/>
        <w:ind w:left="720"/>
        <w:rPr>
          <w:rFonts w:asciiTheme="minorHAnsi" w:eastAsia="Calibri" w:hAnsiTheme="minorHAnsi" w:cstheme="minorBidi"/>
          <w:sz w:val="22"/>
          <w:szCs w:val="22"/>
        </w:rPr>
      </w:pPr>
    </w:p>
    <w:p w14:paraId="24127413" w14:textId="403AAA94" w:rsidR="00841676" w:rsidRDefault="38F8218E" w:rsidP="5731C4C0">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5731C4C0">
        <w:rPr>
          <w:color w:val="000000" w:themeColor="text1"/>
        </w:rPr>
        <w:t>What type of outreach plan will the program use (</w:t>
      </w:r>
      <w:r w:rsidRPr="5731C4C0">
        <w:rPr>
          <w:i/>
          <w:iCs/>
          <w:color w:val="000000" w:themeColor="text1"/>
        </w:rPr>
        <w:t>e.g</w:t>
      </w:r>
      <w:r w:rsidR="7F9E23CE" w:rsidRPr="5731C4C0">
        <w:rPr>
          <w:i/>
          <w:iCs/>
          <w:color w:val="000000" w:themeColor="text1"/>
        </w:rPr>
        <w:t>.,</w:t>
      </w:r>
      <w:r w:rsidRPr="5731C4C0">
        <w:rPr>
          <w:i/>
          <w:iCs/>
          <w:color w:val="000000" w:themeColor="text1"/>
        </w:rPr>
        <w:t xml:space="preserve"> </w:t>
      </w:r>
      <w:r w:rsidR="7F9E23CE" w:rsidRPr="5731C4C0">
        <w:rPr>
          <w:i/>
          <w:iCs/>
          <w:color w:val="000000" w:themeColor="text1"/>
        </w:rPr>
        <w:t>social</w:t>
      </w:r>
      <w:r w:rsidRPr="5731C4C0">
        <w:rPr>
          <w:i/>
          <w:iCs/>
          <w:color w:val="000000" w:themeColor="text1"/>
        </w:rPr>
        <w:t xml:space="preserve"> media, virtual community meetings, in-person meetings with social distance protocols, phone calls, distribution of print materials, other)</w:t>
      </w:r>
      <w:r w:rsidRPr="5731C4C0">
        <w:rPr>
          <w:color w:val="000000" w:themeColor="text1"/>
        </w:rPr>
        <w:t>?</w:t>
      </w:r>
    </w:p>
    <w:p w14:paraId="309AF938" w14:textId="0CDFB499" w:rsidR="006F2DD9" w:rsidRPr="00BC1A8F" w:rsidRDefault="00000000" w:rsidP="149FDD56">
      <w:pPr>
        <w:ind w:left="450"/>
        <w:rPr>
          <w:rStyle w:val="Style1"/>
          <w:rFonts w:asciiTheme="minorHAnsi" w:hAnsiTheme="minorHAnsi"/>
        </w:rPr>
      </w:pPr>
      <w:sdt>
        <w:sdtPr>
          <w:rPr>
            <w:rStyle w:val="Style1"/>
            <w:rFonts w:asciiTheme="minorHAnsi" w:hAnsiTheme="minorHAnsi"/>
          </w:rPr>
          <w:id w:val="1871919816"/>
          <w:placeholder>
            <w:docPart w:val="938BBA7531D4409598196D351DA80FFE"/>
          </w:placeholder>
          <w:showingPlcHdr/>
          <w15:color w:val="3366FF"/>
        </w:sdtPr>
        <w:sdtEndPr>
          <w:rPr>
            <w:rStyle w:val="DefaultParagraphFont"/>
            <w:i/>
            <w:iCs/>
          </w:rPr>
        </w:sdtEndPr>
        <w:sdtContent>
          <w:r w:rsidR="00B3254C" w:rsidRPr="149FDD56">
            <w:rPr>
              <w:rFonts w:eastAsia="Calibri"/>
            </w:rPr>
            <w:t xml:space="preserve">Click or tap here to enter text.   </w:t>
          </w:r>
        </w:sdtContent>
      </w:sdt>
    </w:p>
    <w:bookmarkStart w:id="5" w:name="_Hlk63089678"/>
    <w:p w14:paraId="7B887720" w14:textId="681157B9" w:rsidR="00CD3208" w:rsidRPr="00981AB4" w:rsidRDefault="00000000" w:rsidP="00DE5663">
      <w:pPr>
        <w:pBdr>
          <w:top w:val="single" w:sz="4" w:space="0" w:color="auto"/>
        </w:pBdr>
        <w:shd w:val="clear" w:color="auto" w:fill="FFFFFF" w:themeFill="background1"/>
        <w:rPr>
          <w:b/>
          <w:color w:val="2F5496" w:themeColor="accent1" w:themeShade="BF"/>
        </w:rPr>
      </w:pPr>
      <w:sdt>
        <w:sdtPr>
          <w:rPr>
            <w:rFonts w:ascii="Calibri" w:hAnsi="Calibri"/>
          </w:rPr>
          <w:id w:val="-144977342"/>
          <w:placeholder>
            <w:docPart w:val="C677FD41051E4C889CDC0EFC884DA0FB"/>
          </w:placeholder>
        </w:sdtPr>
        <w:sdtEndPr>
          <w:rPr>
            <w:rFonts w:asciiTheme="minorHAnsi" w:hAnsiTheme="minorHAnsi"/>
          </w:rPr>
        </w:sdtEndPr>
        <w:sdtContent/>
      </w:sdt>
      <w:bookmarkEnd w:id="5"/>
      <w:r w:rsidR="00B70CAF" w:rsidRPr="5AB72E6D">
        <w:rPr>
          <w:b/>
          <w:color w:val="2F5496" w:themeColor="accent1" w:themeShade="BF"/>
        </w:rPr>
        <w:t>PRINCIPLES OF SERVICE DELIVERY</w:t>
      </w:r>
    </w:p>
    <w:p w14:paraId="13AFE31B" w14:textId="44F5D266" w:rsidR="00E309DF" w:rsidRPr="00B31FA3" w:rsidRDefault="1264CF54" w:rsidP="00A255A8">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5731C4C0">
        <w:rPr>
          <w:rFonts w:eastAsia="Calibri"/>
        </w:rPr>
        <w:t>Describ</w:t>
      </w:r>
      <w:r w:rsidR="6B790EFE" w:rsidRPr="5731C4C0">
        <w:rPr>
          <w:rFonts w:eastAsia="Calibri"/>
        </w:rPr>
        <w:t xml:space="preserve">e existing and planned strategies for providing </w:t>
      </w:r>
      <w:r w:rsidR="465FE9FA" w:rsidRPr="5731C4C0">
        <w:rPr>
          <w:rFonts w:eastAsia="Calibri"/>
        </w:rPr>
        <w:t xml:space="preserve">programming and services that </w:t>
      </w:r>
      <w:r w:rsidR="7FC936A0" w:rsidRPr="5731C4C0">
        <w:rPr>
          <w:rFonts w:eastAsia="Calibri"/>
        </w:rPr>
        <w:t>integrate trauma-informed practices</w:t>
      </w:r>
      <w:r w:rsidR="7C808C4C" w:rsidRPr="5731C4C0">
        <w:rPr>
          <w:rFonts w:eastAsia="Calibri"/>
        </w:rPr>
        <w:t xml:space="preserve"> into </w:t>
      </w:r>
      <w:r w:rsidR="29E428E7" w:rsidRPr="5731C4C0">
        <w:rPr>
          <w:rFonts w:eastAsia="Calibri"/>
        </w:rPr>
        <w:t>services environments and processes.</w:t>
      </w:r>
      <w:r w:rsidR="67BF272B" w:rsidRPr="5731C4C0">
        <w:rPr>
          <w:b/>
          <w:bCs/>
          <w:color w:val="000000" w:themeColor="text1"/>
        </w:rPr>
        <w:t xml:space="preserve"> </w:t>
      </w:r>
    </w:p>
    <w:sdt>
      <w:sdtPr>
        <w:rPr>
          <w:rStyle w:val="eop"/>
          <w:rFonts w:asciiTheme="minorHAnsi" w:hAnsiTheme="minorHAnsi" w:cstheme="minorHAnsi"/>
          <w:sz w:val="22"/>
          <w:szCs w:val="22"/>
        </w:rPr>
        <w:id w:val="-162480916"/>
        <w:placeholder>
          <w:docPart w:val="EF2475FE8D474391A3047B34A9B9A2F5"/>
        </w:placeholder>
        <w:showingPlcHdr/>
      </w:sdtPr>
      <w:sdtContent>
        <w:p w14:paraId="0BC6CE3C" w14:textId="6E1A780A" w:rsidR="001A7F86" w:rsidRPr="00B32E7C" w:rsidRDefault="00175DB6" w:rsidP="00B32E7C">
          <w:pPr>
            <w:pStyle w:val="paragraph"/>
            <w:spacing w:before="0" w:beforeAutospacing="0" w:after="0" w:afterAutospacing="0"/>
            <w:ind w:left="720"/>
            <w:textAlignment w:val="baseline"/>
            <w:rPr>
              <w:rStyle w:val="normaltextrun"/>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E3B324E" w14:textId="258B419F" w:rsidR="00412834" w:rsidRPr="00593E01" w:rsidRDefault="00116127" w:rsidP="223AABD3">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5731C4C0">
        <w:rPr>
          <w:rFonts w:eastAsia="Calibri"/>
        </w:rPr>
        <w:t xml:space="preserve">Describe your method of communication framework to service and interact with clients from diverse cultures. </w:t>
      </w:r>
    </w:p>
    <w:p w14:paraId="577E93ED" w14:textId="7A69DEF9" w:rsidR="006F341A" w:rsidRDefault="00000000" w:rsidP="59E07019">
      <w:pPr>
        <w:ind w:left="720"/>
        <w:rPr>
          <w:rFonts w:eastAsia="Arial"/>
          <w:b/>
          <w:bCs/>
          <w:sz w:val="28"/>
          <w:szCs w:val="28"/>
        </w:rPr>
      </w:pPr>
      <w:sdt>
        <w:sdtPr>
          <w:rPr>
            <w:rStyle w:val="normaltextrun"/>
          </w:rPr>
          <w:id w:val="781965586"/>
          <w:placeholder>
            <w:docPart w:val="5EF4E29D45274CABBAF662E9CC4A6FB3"/>
          </w:placeholder>
          <w:showingPlcHdr/>
        </w:sdtPr>
        <w:sdtContent>
          <w:r w:rsidR="006F341A" w:rsidRPr="59E07019">
            <w:rPr>
              <w:rStyle w:val="PlaceholderText"/>
              <w:color w:val="auto"/>
            </w:rPr>
            <w:t>Click or tap here to enter text.</w:t>
          </w:r>
        </w:sdtContent>
      </w:sdt>
    </w:p>
    <w:p w14:paraId="10F765DE" w14:textId="32BAA8A6" w:rsidR="22E36721" w:rsidRDefault="22E36721" w:rsidP="1650011A">
      <w:pPr>
        <w:pBdr>
          <w:top w:val="single" w:sz="4" w:space="1" w:color="000000"/>
          <w:left w:val="single" w:sz="4" w:space="4" w:color="000000"/>
          <w:bottom w:val="single" w:sz="4" w:space="1" w:color="000000"/>
          <w:right w:val="single" w:sz="4" w:space="4" w:color="000000"/>
        </w:pBdr>
        <w:shd w:val="clear" w:color="auto" w:fill="D9E2F3" w:themeFill="accent1" w:themeFillTint="33"/>
        <w:ind w:left="-540"/>
        <w:rPr>
          <w:rFonts w:eastAsia="Arial"/>
          <w:b/>
          <w:bCs/>
          <w:sz w:val="28"/>
          <w:szCs w:val="28"/>
        </w:rPr>
      </w:pPr>
      <w:r w:rsidRPr="1650011A">
        <w:rPr>
          <w:rFonts w:eastAsia="Arial"/>
          <w:b/>
          <w:bCs/>
          <w:sz w:val="28"/>
          <w:szCs w:val="28"/>
        </w:rPr>
        <w:t>Section 3: Data-Informed Program Management</w:t>
      </w:r>
    </w:p>
    <w:p w14:paraId="6B987AAA" w14:textId="64CA57B8" w:rsidR="005F420E" w:rsidRPr="005F420E" w:rsidRDefault="005F420E" w:rsidP="001E07A5">
      <w:pPr>
        <w:pStyle w:val="ListParagraph"/>
        <w:ind w:left="0"/>
      </w:pPr>
      <w:r w:rsidRPr="3737F3A6">
        <w:t>The ability to collect, track, and report client demographics and program output(s) and outcome(s) is a priority for the City.</w:t>
      </w:r>
    </w:p>
    <w:p w14:paraId="53A6B4E2" w14:textId="6B0B269F" w:rsidR="005F420E" w:rsidRPr="005F420E" w:rsidRDefault="005F420E" w:rsidP="001E07A5">
      <w:pPr>
        <w:pStyle w:val="ListParagraph"/>
        <w:ind w:left="0"/>
      </w:pPr>
      <w:r w:rsidRPr="3737F3A6">
        <w:t>The Offeror should have demonstrated experience that they will use data to evaluate and improve their programming, increase racial equity</w:t>
      </w:r>
      <w:r w:rsidR="00F21A55">
        <w:t>,</w:t>
      </w:r>
      <w:r w:rsidRPr="3737F3A6">
        <w:t xml:space="preserve"> and their program's impact on the community through data collection and evaluation. </w:t>
      </w:r>
    </w:p>
    <w:p w14:paraId="45DF624F" w14:textId="2230388C" w:rsidR="00FD7861" w:rsidRDefault="00E6150F" w:rsidP="59E07019">
      <w:pPr>
        <w:pBdr>
          <w:top w:val="single" w:sz="4" w:space="1" w:color="auto"/>
        </w:pBdr>
        <w:spacing w:after="0" w:line="240" w:lineRule="auto"/>
        <w:textAlignment w:val="baseline"/>
        <w:rPr>
          <w:rStyle w:val="Style1"/>
          <w:rFonts w:asciiTheme="minorHAnsi" w:hAnsiTheme="minorHAnsi"/>
          <w:b/>
          <w:bCs/>
          <w:color w:val="2F5496" w:themeColor="accent1" w:themeShade="BF"/>
        </w:rPr>
      </w:pPr>
      <w:r w:rsidRPr="59E07019">
        <w:rPr>
          <w:b/>
          <w:bCs/>
          <w:color w:val="2F5496" w:themeColor="accent1" w:themeShade="BF"/>
        </w:rPr>
        <w:t>PERFORMANCE MEASURES</w:t>
      </w:r>
    </w:p>
    <w:p w14:paraId="2129F2B0" w14:textId="59C3B8D6" w:rsidR="00FD7861" w:rsidRPr="001E07A5" w:rsidRDefault="1B7519D3" w:rsidP="00A255A8">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t>Please provide a) Output; b) Outcome Measure; c) Key Performance Metric in forms below:</w:t>
      </w:r>
      <w:r>
        <w:br/>
      </w:r>
    </w:p>
    <w:p w14:paraId="42B53455" w14:textId="47562A19" w:rsidR="005410C4" w:rsidRPr="00981AB4" w:rsidRDefault="008E7F8F" w:rsidP="001E07A5">
      <w:pPr>
        <w:pStyle w:val="ListParagraph"/>
        <w:numPr>
          <w:ilvl w:val="0"/>
          <w:numId w:val="7"/>
        </w:numPr>
        <w:spacing w:after="0" w:line="240" w:lineRule="auto"/>
        <w:ind w:left="720"/>
        <w:textAlignment w:val="baseline"/>
        <w:rPr>
          <w:rFonts w:eastAsia="Times New Roman"/>
          <w:b/>
        </w:rPr>
      </w:pPr>
      <w:r w:rsidRPr="14EF0E66">
        <w:rPr>
          <w:rFonts w:eastAsia="Times New Roman"/>
          <w:b/>
          <w:color w:val="000000" w:themeColor="text1"/>
        </w:rPr>
        <w:t>OUTPUT MEASURES</w:t>
      </w:r>
    </w:p>
    <w:p w14:paraId="3CA56E35" w14:textId="47562A19" w:rsidR="005410C4" w:rsidRPr="00981AB4" w:rsidRDefault="005410C4" w:rsidP="00E67FF5">
      <w:pPr>
        <w:spacing w:after="0" w:line="240" w:lineRule="auto"/>
        <w:ind w:left="720"/>
        <w:textAlignment w:val="baseline"/>
        <w:rPr>
          <w:rFonts w:eastAsia="Times New Roman"/>
        </w:rPr>
      </w:pPr>
      <w:r w:rsidRPr="14EF0E66">
        <w:rPr>
          <w:rFonts w:eastAsia="Times New Roman"/>
        </w:rPr>
        <w:lastRenderedPageBreak/>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981AB4" w:rsidRDefault="005410C4" w:rsidP="00E67FF5">
      <w:pPr>
        <w:spacing w:after="0" w:line="240" w:lineRule="auto"/>
        <w:ind w:left="720"/>
        <w:textAlignment w:val="baseline"/>
        <w:rPr>
          <w:rFonts w:eastAsia="Times New Roman" w:cstheme="minorHAnsi"/>
          <w:b/>
          <w:bCs/>
        </w:rPr>
      </w:pPr>
    </w:p>
    <w:p w14:paraId="56B4AB9A" w14:textId="72507BCD" w:rsidR="005410C4" w:rsidRPr="00981AB4" w:rsidRDefault="004A688F" w:rsidP="00E67FF5">
      <w:pPr>
        <w:spacing w:after="0" w:line="240" w:lineRule="auto"/>
        <w:ind w:left="720"/>
        <w:textAlignment w:val="baseline"/>
        <w:rPr>
          <w:rFonts w:eastAsia="Times New Roman" w:cstheme="minorHAnsi"/>
        </w:rPr>
      </w:pPr>
      <w:r>
        <w:rPr>
          <w:rFonts w:eastAsia="Times New Roman" w:cstheme="minorHAnsi"/>
        </w:rPr>
        <w:t>Proposals</w:t>
      </w:r>
      <w:r w:rsidR="005410C4" w:rsidRPr="00981AB4">
        <w:rPr>
          <w:rFonts w:eastAsia="Times New Roman" w:cstheme="minorHAnsi"/>
        </w:rPr>
        <w:t xml:space="preserve"> must include the following output:</w:t>
      </w:r>
    </w:p>
    <w:p w14:paraId="6C280F54" w14:textId="77777777" w:rsidR="008B7A01" w:rsidRPr="008B7A01" w:rsidRDefault="008B7A01" w:rsidP="001E07A5">
      <w:pPr>
        <w:spacing w:after="0" w:line="240" w:lineRule="auto"/>
        <w:ind w:left="360"/>
        <w:textAlignment w:val="baseline"/>
        <w:rPr>
          <w:rFonts w:eastAsia="Times New Roman" w:cstheme="minorHAnsi"/>
        </w:rPr>
      </w:pPr>
    </w:p>
    <w:tbl>
      <w:tblPr>
        <w:tblW w:w="873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3525"/>
        <w:gridCol w:w="3510"/>
      </w:tblGrid>
      <w:tr w:rsidR="005410C4" w:rsidRPr="00981AB4" w14:paraId="3F0C09A6" w14:textId="77777777" w:rsidTr="56E75A8E">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65867B7" w14:textId="09885697" w:rsidR="005410C4" w:rsidRDefault="6489D74C" w:rsidP="00BA413D">
            <w:pPr>
              <w:spacing w:after="0" w:line="240" w:lineRule="auto"/>
              <w:textAlignment w:val="baseline"/>
              <w:rPr>
                <w:rFonts w:eastAsia="Times New Roman"/>
                <w:b/>
                <w:color w:val="000000"/>
              </w:rPr>
            </w:pPr>
            <w:r w:rsidRPr="101D5ED6">
              <w:rPr>
                <w:rFonts w:eastAsia="Times New Roman"/>
                <w:b/>
                <w:bCs/>
                <w:color w:val="000000" w:themeColor="text1"/>
              </w:rPr>
              <w:t>2</w:t>
            </w:r>
            <w:r w:rsidR="2F77B724" w:rsidRPr="101D5ED6">
              <w:rPr>
                <w:rFonts w:eastAsia="Times New Roman"/>
                <w:b/>
                <w:bCs/>
                <w:color w:val="000000" w:themeColor="text1"/>
              </w:rPr>
              <w:t>4</w:t>
            </w:r>
            <w:r w:rsidR="00494995">
              <w:rPr>
                <w:rFonts w:eastAsia="Times New Roman"/>
                <w:b/>
                <w:color w:val="000000" w:themeColor="text1"/>
              </w:rPr>
              <w:t>-</w:t>
            </w:r>
            <w:r w:rsidR="005410C4" w:rsidRPr="228095EF">
              <w:rPr>
                <w:rFonts w:eastAsia="Times New Roman"/>
                <w:b/>
                <w:color w:val="000000" w:themeColor="text1"/>
              </w:rPr>
              <w:t xml:space="preserve">month Goal </w:t>
            </w:r>
          </w:p>
          <w:p w14:paraId="4128387E" w14:textId="25F6D671" w:rsidR="005410C4" w:rsidRPr="0000717B" w:rsidRDefault="3711809E" w:rsidP="223AABD3">
            <w:pPr>
              <w:spacing w:after="0" w:line="240" w:lineRule="auto"/>
              <w:textAlignment w:val="baseline"/>
              <w:rPr>
                <w:rFonts w:eastAsia="Times New Roman"/>
                <w:b/>
                <w:color w:val="000000" w:themeColor="text1"/>
              </w:rPr>
            </w:pPr>
            <w:r w:rsidRPr="56E75A8E">
              <w:rPr>
                <w:rFonts w:eastAsia="Times New Roman"/>
                <w:b/>
                <w:bCs/>
                <w:color w:val="000000" w:themeColor="text1"/>
              </w:rPr>
              <w:t>Ju</w:t>
            </w:r>
            <w:r w:rsidR="00494995">
              <w:rPr>
                <w:rFonts w:eastAsia="Times New Roman"/>
                <w:b/>
                <w:bCs/>
                <w:color w:val="000000" w:themeColor="text1"/>
              </w:rPr>
              <w:t>ne</w:t>
            </w:r>
            <w:r w:rsidRPr="56E75A8E">
              <w:rPr>
                <w:rFonts w:eastAsia="Times New Roman"/>
                <w:b/>
                <w:bCs/>
                <w:color w:val="000000" w:themeColor="text1"/>
              </w:rPr>
              <w:t xml:space="preserve"> </w:t>
            </w:r>
            <w:r w:rsidR="6D5C9D91" w:rsidRPr="56E75A8E">
              <w:rPr>
                <w:rFonts w:eastAsia="Times New Roman"/>
                <w:b/>
                <w:bCs/>
                <w:color w:val="000000" w:themeColor="text1"/>
              </w:rPr>
              <w:t>1, 202</w:t>
            </w:r>
            <w:r w:rsidR="0508FC8F" w:rsidRPr="56E75A8E">
              <w:rPr>
                <w:rFonts w:eastAsia="Times New Roman"/>
                <w:b/>
                <w:bCs/>
                <w:color w:val="000000" w:themeColor="text1"/>
              </w:rPr>
              <w:t>3</w:t>
            </w:r>
            <w:r w:rsidR="6D5C9D91" w:rsidRPr="56E75A8E">
              <w:rPr>
                <w:rFonts w:eastAsia="Times New Roman"/>
                <w:b/>
                <w:bCs/>
                <w:color w:val="000000" w:themeColor="text1"/>
              </w:rPr>
              <w:t xml:space="preserve"> – </w:t>
            </w:r>
            <w:r w:rsidR="00494995">
              <w:rPr>
                <w:rFonts w:eastAsia="Times New Roman"/>
                <w:b/>
                <w:bCs/>
                <w:color w:val="000000" w:themeColor="text1"/>
              </w:rPr>
              <w:t>May</w:t>
            </w:r>
            <w:r w:rsidR="6D5C9D91" w:rsidRPr="56E75A8E">
              <w:rPr>
                <w:rFonts w:eastAsia="Times New Roman"/>
                <w:b/>
                <w:bCs/>
                <w:color w:val="000000" w:themeColor="text1"/>
              </w:rPr>
              <w:t xml:space="preserve"> 3</w:t>
            </w:r>
            <w:r w:rsidR="00494995">
              <w:rPr>
                <w:rFonts w:eastAsia="Times New Roman"/>
                <w:b/>
                <w:bCs/>
                <w:color w:val="000000" w:themeColor="text1"/>
              </w:rPr>
              <w:t>1</w:t>
            </w:r>
            <w:r w:rsidR="6D5C9D91" w:rsidRPr="56E75A8E">
              <w:rPr>
                <w:rFonts w:eastAsia="Times New Roman"/>
                <w:b/>
                <w:bCs/>
                <w:color w:val="000000" w:themeColor="text1"/>
              </w:rPr>
              <w:t>, 202</w:t>
            </w:r>
            <w:r w:rsidR="00494995">
              <w:rPr>
                <w:rFonts w:eastAsia="Times New Roman"/>
                <w:b/>
                <w:bCs/>
                <w:color w:val="000000" w:themeColor="text1"/>
              </w:rPr>
              <w:t>5</w:t>
            </w:r>
          </w:p>
        </w:tc>
      </w:tr>
      <w:tr w:rsidR="005410C4" w:rsidRPr="00981AB4" w14:paraId="2E86A6CC" w14:textId="77777777" w:rsidTr="56E75A8E">
        <w:tc>
          <w:tcPr>
            <w:tcW w:w="1695" w:type="dxa"/>
            <w:tcBorders>
              <w:top w:val="nil"/>
              <w:left w:val="single" w:sz="6" w:space="0" w:color="auto"/>
              <w:bottom w:val="single" w:sz="6" w:space="0" w:color="auto"/>
              <w:right w:val="single" w:sz="6" w:space="0" w:color="auto"/>
            </w:tcBorders>
            <w:shd w:val="clear" w:color="auto" w:fill="auto"/>
            <w:hideMark/>
          </w:tcPr>
          <w:p w14:paraId="4BDAF0E8" w14:textId="146AAC92" w:rsidR="005410C4" w:rsidRPr="00981AB4" w:rsidRDefault="005410C4" w:rsidP="0CC5B713">
            <w:pPr>
              <w:spacing w:after="0" w:line="240" w:lineRule="auto"/>
              <w:textAlignment w:val="baseline"/>
              <w:rPr>
                <w:rFonts w:eastAsia="Times New Roman"/>
                <w:b/>
                <w:bCs/>
              </w:rPr>
            </w:pPr>
            <w:r w:rsidRPr="0CC5B713">
              <w:rPr>
                <w:rFonts w:eastAsia="Times New Roman"/>
                <w:color w:val="000000" w:themeColor="text1"/>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3525"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0BA413D">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31DEB25A2F5B4AB0BE4A040313983615"/>
            </w:placeholder>
            <w:showingPlcHdr/>
          </w:sdtPr>
          <w:sdtContent>
            <w:tc>
              <w:tcPr>
                <w:tcW w:w="3510" w:type="dxa"/>
                <w:tcBorders>
                  <w:top w:val="nil"/>
                  <w:left w:val="nil"/>
                  <w:bottom w:val="single" w:sz="6" w:space="0" w:color="auto"/>
                  <w:right w:val="single" w:sz="6" w:space="0" w:color="auto"/>
                </w:tcBorders>
                <w:shd w:val="clear" w:color="auto" w:fill="auto"/>
                <w:hideMark/>
              </w:tcPr>
              <w:p w14:paraId="7DA498CB" w14:textId="77777777" w:rsidR="005410C4" w:rsidRPr="00981AB4" w:rsidRDefault="005410C4" w:rsidP="00BA413D">
                <w:pPr>
                  <w:spacing w:after="0" w:line="240" w:lineRule="auto"/>
                  <w:textAlignment w:val="baseline"/>
                  <w:rPr>
                    <w:rFonts w:eastAsia="Times New Roman" w:cstheme="minorHAnsi"/>
                    <w:b/>
                    <w:bCs/>
                  </w:rPr>
                </w:pPr>
                <w:r w:rsidRPr="002B1C07">
                  <w:rPr>
                    <w:rStyle w:val="PlaceholderText"/>
                    <w:rFonts w:cstheme="minorHAnsi"/>
                    <w:color w:val="auto"/>
                  </w:rPr>
                  <w:t>Click or tap here to enter goal #.</w:t>
                </w:r>
              </w:p>
            </w:tc>
          </w:sdtContent>
        </w:sdt>
      </w:tr>
    </w:tbl>
    <w:p w14:paraId="432F393B" w14:textId="1B8B8B18" w:rsidR="00E06B1A" w:rsidRPr="00981AB4" w:rsidRDefault="00E06B1A" w:rsidP="59E07019">
      <w:pPr>
        <w:rPr>
          <w:rStyle w:val="Style1"/>
          <w:rFonts w:asciiTheme="minorHAnsi" w:hAnsiTheme="minorHAnsi"/>
        </w:rPr>
      </w:pPr>
    </w:p>
    <w:p w14:paraId="3860F6C9" w14:textId="1B8B8B18" w:rsidR="005410C4" w:rsidRPr="00E6150F" w:rsidRDefault="005410C4" w:rsidP="50BA34EC">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Describe how the data will be calculated for the output. </w:t>
      </w:r>
    </w:p>
    <w:p w14:paraId="06BFF547" w14:textId="77777777" w:rsidR="00E06B1A" w:rsidRPr="00981AB4" w:rsidRDefault="00000000" w:rsidP="001E07A5">
      <w:pPr>
        <w:ind w:left="1440" w:hanging="360"/>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2B1C07">
            <w:rPr>
              <w:rStyle w:val="PlaceholderText"/>
              <w:rFonts w:cstheme="minorHAnsi"/>
              <w:color w:val="auto"/>
            </w:rPr>
            <w:t xml:space="preserve">Click or tap here to enter text. </w:t>
          </w:r>
        </w:sdtContent>
      </w:sdt>
    </w:p>
    <w:p w14:paraId="3B7C0893" w14:textId="3DF0E3E9" w:rsidR="005410C4" w:rsidRPr="00E6150F" w:rsidRDefault="00DC0871" w:rsidP="001E07A5">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cstheme="minorHAnsi"/>
        </w:rPr>
      </w:pPr>
      <w:r>
        <w:rPr>
          <w:rFonts w:eastAsia="Times New Roman" w:cstheme="minorHAnsi"/>
        </w:rPr>
        <w:t>Provide an explanation for determining the annual goal.</w:t>
      </w:r>
      <w:r w:rsidR="00E06B1A" w:rsidRPr="00E6150F">
        <w:rPr>
          <w:rFonts w:eastAsia="Times New Roman" w:cstheme="minorHAnsi"/>
        </w:rPr>
        <w:t xml:space="preserve"> </w:t>
      </w:r>
    </w:p>
    <w:p w14:paraId="28D436E9" w14:textId="59C3B8D6" w:rsidR="00E06B1A" w:rsidRPr="00981AB4" w:rsidRDefault="00000000" w:rsidP="001E07A5">
      <w:pPr>
        <w:ind w:left="1080"/>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i/>
          </w:rPr>
        </w:sdtEndPr>
        <w:sdtContent>
          <w:r w:rsidR="00E06B1A" w:rsidRPr="6E231242">
            <w:rPr>
              <w:rStyle w:val="PlaceholderText"/>
              <w:color w:val="auto"/>
            </w:rPr>
            <w:t xml:space="preserve">Click or tap here to enter text. </w:t>
          </w:r>
        </w:sdtContent>
      </w:sdt>
    </w:p>
    <w:p w14:paraId="30859F1B" w14:textId="1C8C0F9A" w:rsidR="005410C4" w:rsidRPr="00981AB4" w:rsidRDefault="00E67FF5" w:rsidP="00A60ECE">
      <w:pPr>
        <w:ind w:left="720"/>
        <w:rPr>
          <w:rStyle w:val="Style1"/>
          <w:rFonts w:asciiTheme="minorHAnsi" w:hAnsiTheme="minorHAnsi" w:cstheme="minorHAnsi"/>
        </w:rPr>
      </w:pPr>
      <w:r w:rsidRPr="00E67FF5">
        <w:rPr>
          <w:rStyle w:val="Style1"/>
          <w:b/>
          <w:bCs/>
        </w:rPr>
        <w:t xml:space="preserve">Additional </w:t>
      </w:r>
      <w:r w:rsidR="00DC0A1B">
        <w:rPr>
          <w:rStyle w:val="Style1"/>
          <w:b/>
          <w:bCs/>
        </w:rPr>
        <w:t xml:space="preserve">Optional </w:t>
      </w:r>
      <w:r w:rsidRPr="00E67FF5">
        <w:rPr>
          <w:rStyle w:val="Style1"/>
          <w:b/>
          <w:bCs/>
        </w:rPr>
        <w:t>Outputs:</w:t>
      </w:r>
      <w:r>
        <w:rPr>
          <w:rStyle w:val="Style1"/>
        </w:rPr>
        <w:t xml:space="preserve">  </w:t>
      </w:r>
      <w:r w:rsidR="00E6150F">
        <w:rPr>
          <w:rStyle w:val="Style1"/>
          <w:rFonts w:asciiTheme="minorHAnsi" w:hAnsiTheme="minorHAnsi" w:cstheme="minorHAnsi"/>
        </w:rPr>
        <w:t>Offerors</w:t>
      </w:r>
      <w:r w:rsidR="005410C4" w:rsidRPr="00981AB4">
        <w:rPr>
          <w:rStyle w:val="Style1"/>
          <w:rFonts w:asciiTheme="minorHAnsi" w:hAnsiTheme="minorHAnsi" w:cstheme="minorHAnsi"/>
        </w:rPr>
        <w:t xml:space="preserve"> may propose additional output</w:t>
      </w:r>
      <w:r w:rsidR="00B27A88">
        <w:rPr>
          <w:rStyle w:val="Style1"/>
          <w:rFonts w:asciiTheme="minorHAnsi" w:hAnsiTheme="minorHAnsi" w:cstheme="minorHAnsi"/>
        </w:rPr>
        <w:t>(s)</w:t>
      </w:r>
      <w:r w:rsidR="005410C4" w:rsidRPr="00981AB4">
        <w:rPr>
          <w:rStyle w:val="Style1"/>
          <w:rFonts w:asciiTheme="minorHAnsi" w:hAnsiTheme="minorHAnsi" w:cstheme="minorHAnsi"/>
        </w:rPr>
        <w:t xml:space="preserve"> to highlight the work of the program.</w:t>
      </w:r>
      <w:r w:rsidR="00B27A88">
        <w:rPr>
          <w:rStyle w:val="Style1"/>
          <w:rFonts w:asciiTheme="minorHAnsi" w:hAnsiTheme="minorHAnsi" w:cstheme="minorHAnsi"/>
        </w:rPr>
        <w:t xml:space="preserve"> These are optional.</w:t>
      </w:r>
    </w:p>
    <w:tbl>
      <w:tblPr>
        <w:tblW w:w="909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158"/>
      </w:tblGrid>
      <w:tr w:rsidR="0012756F" w:rsidRPr="00981AB4" w14:paraId="14B65DCB" w14:textId="77777777" w:rsidTr="56E75A8E">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4B9F512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5057B3B6"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443F4DFA" w:rsidR="0012756F" w:rsidRPr="00981AB4" w:rsidRDefault="0012756F" w:rsidP="0012756F">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3158" w:type="dxa"/>
            <w:tcBorders>
              <w:top w:val="single" w:sz="6" w:space="0" w:color="auto"/>
              <w:left w:val="nil"/>
              <w:bottom w:val="single" w:sz="6" w:space="0" w:color="auto"/>
              <w:right w:val="single" w:sz="6" w:space="0" w:color="auto"/>
            </w:tcBorders>
            <w:shd w:val="clear" w:color="auto" w:fill="auto"/>
            <w:hideMark/>
          </w:tcPr>
          <w:p w14:paraId="42EC495A" w14:textId="6456AB4E" w:rsidR="0012756F" w:rsidRDefault="2399F62F" w:rsidP="0012756F">
            <w:pPr>
              <w:spacing w:after="0" w:line="240" w:lineRule="auto"/>
              <w:textAlignment w:val="baseline"/>
              <w:rPr>
                <w:rFonts w:eastAsia="Times New Roman"/>
                <w:b/>
                <w:color w:val="000000"/>
              </w:rPr>
            </w:pPr>
            <w:r w:rsidRPr="101D5ED6">
              <w:rPr>
                <w:rFonts w:eastAsia="Times New Roman"/>
                <w:b/>
                <w:bCs/>
                <w:color w:val="000000" w:themeColor="text1"/>
              </w:rPr>
              <w:t>2</w:t>
            </w:r>
            <w:r w:rsidR="3930C5DA" w:rsidRPr="101D5ED6">
              <w:rPr>
                <w:rFonts w:eastAsia="Times New Roman"/>
                <w:b/>
                <w:bCs/>
                <w:color w:val="000000" w:themeColor="text1"/>
              </w:rPr>
              <w:t>4</w:t>
            </w:r>
            <w:r w:rsidR="0012756F" w:rsidRPr="228095EF">
              <w:rPr>
                <w:rFonts w:eastAsia="Times New Roman"/>
                <w:b/>
                <w:color w:val="000000" w:themeColor="text1"/>
              </w:rPr>
              <w:t xml:space="preserve">-month Goal </w:t>
            </w:r>
          </w:p>
          <w:p w14:paraId="507ADE7E" w14:textId="7AA07F0B" w:rsidR="0012756F" w:rsidRPr="00CC2C14" w:rsidRDefault="399256CE" w:rsidP="0CC5B713">
            <w:pPr>
              <w:spacing w:after="0" w:line="240" w:lineRule="auto"/>
              <w:textAlignment w:val="baseline"/>
              <w:rPr>
                <w:rFonts w:eastAsia="Times New Roman"/>
                <w:b/>
                <w:color w:val="000000" w:themeColor="text1"/>
              </w:rPr>
            </w:pPr>
            <w:r w:rsidRPr="56E75A8E">
              <w:rPr>
                <w:rFonts w:eastAsia="Times New Roman"/>
                <w:b/>
                <w:bCs/>
                <w:color w:val="000000" w:themeColor="text1"/>
              </w:rPr>
              <w:t>Ju</w:t>
            </w:r>
            <w:r w:rsidR="00494995">
              <w:rPr>
                <w:rFonts w:eastAsia="Times New Roman"/>
                <w:b/>
                <w:bCs/>
                <w:color w:val="000000" w:themeColor="text1"/>
              </w:rPr>
              <w:t xml:space="preserve">ne </w:t>
            </w:r>
            <w:r w:rsidR="72C5846D" w:rsidRPr="56E75A8E">
              <w:rPr>
                <w:rFonts w:eastAsia="Times New Roman"/>
                <w:b/>
                <w:bCs/>
                <w:color w:val="000000" w:themeColor="text1"/>
              </w:rPr>
              <w:t>1, 202</w:t>
            </w:r>
            <w:r w:rsidR="492C326D" w:rsidRPr="56E75A8E">
              <w:rPr>
                <w:rFonts w:eastAsia="Times New Roman"/>
                <w:b/>
                <w:bCs/>
                <w:color w:val="000000" w:themeColor="text1"/>
              </w:rPr>
              <w:t>3</w:t>
            </w:r>
            <w:r w:rsidR="72C5846D" w:rsidRPr="56E75A8E">
              <w:rPr>
                <w:rFonts w:eastAsia="Times New Roman"/>
                <w:b/>
                <w:bCs/>
                <w:color w:val="000000" w:themeColor="text1"/>
              </w:rPr>
              <w:t xml:space="preserve"> – </w:t>
            </w:r>
            <w:r w:rsidR="00494995">
              <w:rPr>
                <w:rFonts w:eastAsia="Times New Roman"/>
                <w:b/>
                <w:bCs/>
                <w:color w:val="000000" w:themeColor="text1"/>
              </w:rPr>
              <w:t>May</w:t>
            </w:r>
            <w:r w:rsidR="0FD01623" w:rsidRPr="56E75A8E">
              <w:rPr>
                <w:rFonts w:eastAsia="Times New Roman"/>
                <w:b/>
                <w:bCs/>
                <w:color w:val="000000" w:themeColor="text1"/>
              </w:rPr>
              <w:t xml:space="preserve"> 3</w:t>
            </w:r>
            <w:r w:rsidR="00494995">
              <w:rPr>
                <w:rFonts w:eastAsia="Times New Roman"/>
                <w:b/>
                <w:bCs/>
                <w:color w:val="000000" w:themeColor="text1"/>
              </w:rPr>
              <w:t>1</w:t>
            </w:r>
            <w:r w:rsidR="72C5846D" w:rsidRPr="56E75A8E">
              <w:rPr>
                <w:rFonts w:eastAsia="Times New Roman"/>
                <w:b/>
                <w:bCs/>
                <w:color w:val="000000" w:themeColor="text1"/>
              </w:rPr>
              <w:t>, 202</w:t>
            </w:r>
            <w:r w:rsidR="00494995">
              <w:rPr>
                <w:rFonts w:eastAsia="Times New Roman"/>
                <w:b/>
                <w:bCs/>
                <w:color w:val="000000" w:themeColor="text1"/>
              </w:rPr>
              <w:t>5</w:t>
            </w:r>
          </w:p>
        </w:tc>
      </w:tr>
      <w:tr w:rsidR="0012756F" w:rsidRPr="00981AB4" w14:paraId="54662F35" w14:textId="77777777" w:rsidTr="56E75A8E">
        <w:tc>
          <w:tcPr>
            <w:tcW w:w="1695" w:type="dxa"/>
            <w:tcBorders>
              <w:top w:val="nil"/>
              <w:left w:val="single" w:sz="6" w:space="0" w:color="auto"/>
              <w:bottom w:val="single" w:sz="6" w:space="0" w:color="auto"/>
              <w:right w:val="single" w:sz="6" w:space="0" w:color="auto"/>
            </w:tcBorders>
            <w:shd w:val="clear" w:color="auto" w:fill="auto"/>
            <w:hideMark/>
          </w:tcPr>
          <w:p w14:paraId="3338FC4E" w14:textId="407E0B76" w:rsidR="0012756F" w:rsidRPr="00981AB4" w:rsidRDefault="00B27A88" w:rsidP="0CC5B713">
            <w:pPr>
              <w:spacing w:after="0" w:line="240" w:lineRule="auto"/>
              <w:textAlignment w:val="baseline"/>
              <w:rPr>
                <w:rFonts w:eastAsia="Times New Roman"/>
                <w:b/>
                <w:bCs/>
              </w:rPr>
            </w:pPr>
            <w:r>
              <w:rPr>
                <w:rFonts w:eastAsia="Times New Roman"/>
                <w:color w:val="000000" w:themeColor="text1"/>
              </w:rPr>
              <w:t>Supplemental Output 1</w:t>
            </w:r>
          </w:p>
          <w:p w14:paraId="2C3401B9"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Content>
              <w:p w14:paraId="6232D153" w14:textId="77777777" w:rsidR="0012756F" w:rsidRPr="002B1C07" w:rsidRDefault="0012756F" w:rsidP="0012756F">
                <w:pPr>
                  <w:rPr>
                    <w:rStyle w:val="Style1"/>
                    <w:rFonts w:asciiTheme="minorHAnsi" w:hAnsiTheme="minorHAnsi" w:cstheme="minorHAnsi"/>
                  </w:rPr>
                </w:pPr>
                <w:r w:rsidRPr="002B1C07">
                  <w:rPr>
                    <w:rStyle w:val="PlaceholderText"/>
                    <w:rFonts w:cstheme="minorHAnsi"/>
                    <w:color w:val="auto"/>
                  </w:rPr>
                  <w:t>Click or tap here to enter text.</w:t>
                </w:r>
              </w:p>
            </w:sdtContent>
          </w:sdt>
          <w:p w14:paraId="5295430E" w14:textId="77777777" w:rsidR="0012756F" w:rsidRPr="002B1C07" w:rsidRDefault="0012756F" w:rsidP="0012756F">
            <w:pPr>
              <w:spacing w:after="0" w:line="240" w:lineRule="auto"/>
              <w:ind w:left="720"/>
              <w:textAlignment w:val="baseline"/>
              <w:rPr>
                <w:rFonts w:eastAsia="Times New Roman" w:cstheme="minorHAnsi"/>
              </w:rPr>
            </w:pPr>
          </w:p>
        </w:tc>
        <w:tc>
          <w:tcPr>
            <w:tcW w:w="315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Content>
              <w:p w14:paraId="2E60D8B4" w14:textId="06C6A0D8" w:rsidR="0012756F" w:rsidRPr="002B1C07" w:rsidRDefault="0012756F" w:rsidP="002B1C07">
                <w:pPr>
                  <w:rPr>
                    <w:rFonts w:cstheme="minorHAnsi"/>
                  </w:rPr>
                </w:pPr>
                <w:r w:rsidRPr="002B1C07">
                  <w:rPr>
                    <w:rStyle w:val="PlaceholderText"/>
                    <w:rFonts w:cstheme="minorHAnsi"/>
                    <w:color w:val="auto"/>
                  </w:rPr>
                  <w:t>Click or tap here to enter annual goal #.</w:t>
                </w:r>
              </w:p>
            </w:sdtContent>
          </w:sdt>
          <w:p w14:paraId="44BCB3B5" w14:textId="77777777" w:rsidR="223AABD3" w:rsidRDefault="223AABD3"/>
        </w:tc>
      </w:tr>
      <w:tr w:rsidR="0CC5B713" w14:paraId="7A5D7C49" w14:textId="77777777" w:rsidTr="56E75A8E">
        <w:tc>
          <w:tcPr>
            <w:tcW w:w="1695" w:type="dxa"/>
            <w:tcBorders>
              <w:top w:val="nil"/>
              <w:left w:val="single" w:sz="6" w:space="0" w:color="auto"/>
              <w:bottom w:val="single" w:sz="6" w:space="0" w:color="auto"/>
              <w:right w:val="single" w:sz="6" w:space="0" w:color="auto"/>
            </w:tcBorders>
            <w:shd w:val="clear" w:color="auto" w:fill="auto"/>
            <w:hideMark/>
          </w:tcPr>
          <w:p w14:paraId="2413F457" w14:textId="4E6D1554" w:rsidR="0CC5B713" w:rsidRDefault="00B27A88" w:rsidP="0CC5B713">
            <w:pPr>
              <w:spacing w:after="0" w:line="240" w:lineRule="auto"/>
              <w:rPr>
                <w:rFonts w:eastAsia="Times New Roman"/>
                <w:b/>
                <w:bCs/>
              </w:rPr>
            </w:pPr>
            <w:r>
              <w:rPr>
                <w:rFonts w:eastAsia="Times New Roman"/>
                <w:color w:val="000000" w:themeColor="text1"/>
              </w:rPr>
              <w:t xml:space="preserve">Supplemental Output 2 </w:t>
            </w:r>
            <w:r w:rsidR="0CC5B713"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507177587"/>
              <w:placeholder>
                <w:docPart w:val="A34AEC9D825442E6902E28A5C43C1A04"/>
              </w:placeholder>
              <w:showingPlcHdr/>
            </w:sdtPr>
            <w:sdtContent>
              <w:p w14:paraId="586F32CF" w14:textId="77777777" w:rsidR="00A00E98" w:rsidRDefault="00A00E98" w:rsidP="00A00E98">
                <w:pPr>
                  <w:rPr>
                    <w:rStyle w:val="Style1"/>
                    <w:rFonts w:cstheme="minorHAnsi"/>
                  </w:rPr>
                </w:pPr>
                <w:r w:rsidRPr="002B1C07">
                  <w:rPr>
                    <w:rStyle w:val="PlaceholderText"/>
                    <w:rFonts w:cstheme="minorHAnsi"/>
                    <w:color w:val="auto"/>
                  </w:rPr>
                  <w:t>Click or tap here to enter text.</w:t>
                </w:r>
              </w:p>
            </w:sdtContent>
          </w:sdt>
          <w:p w14:paraId="6EF8BA26" w14:textId="77777777" w:rsidR="0CC5B713" w:rsidRPr="002B1C07" w:rsidRDefault="0CC5B713" w:rsidP="0CC5B713">
            <w:pPr>
              <w:spacing w:after="0" w:line="240" w:lineRule="auto"/>
              <w:ind w:left="720"/>
              <w:rPr>
                <w:rFonts w:eastAsia="Times New Roman"/>
              </w:rPr>
            </w:pPr>
          </w:p>
        </w:tc>
        <w:tc>
          <w:tcPr>
            <w:tcW w:w="315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80813243"/>
              <w:placeholder>
                <w:docPart w:val="4CFCCAE46BA84E4CA3B4BCAA3A987A82"/>
              </w:placeholder>
              <w:showingPlcHdr/>
            </w:sdtPr>
            <w:sdtContent>
              <w:p w14:paraId="4CD0D792" w14:textId="31D7EFE9" w:rsidR="0CC5B713" w:rsidRPr="00F750F3" w:rsidRDefault="00A00E98" w:rsidP="00A00E98">
                <w:r w:rsidRPr="002B1C07">
                  <w:rPr>
                    <w:rStyle w:val="PlaceholderText"/>
                    <w:rFonts w:cstheme="minorHAnsi"/>
                    <w:color w:val="auto"/>
                  </w:rPr>
                  <w:t>Click or tap here to enter annual goal #.</w:t>
                </w:r>
              </w:p>
            </w:sdtContent>
          </w:sdt>
          <w:p w14:paraId="3A0F3A53" w14:textId="77777777" w:rsidR="223AABD3" w:rsidRDefault="223AABD3"/>
        </w:tc>
      </w:tr>
    </w:tbl>
    <w:p w14:paraId="053C5F45" w14:textId="1B8B8B18" w:rsidR="00E67FF5" w:rsidRPr="00981AB4" w:rsidRDefault="00E67FF5" w:rsidP="00E67FF5">
      <w:pPr>
        <w:ind w:left="360"/>
        <w:rPr>
          <w:rStyle w:val="Style1"/>
          <w:rFonts w:asciiTheme="minorHAnsi" w:hAnsiTheme="minorHAnsi"/>
        </w:rPr>
      </w:pPr>
    </w:p>
    <w:p w14:paraId="781F94E2" w14:textId="1B8B8B18" w:rsidR="00E67FF5" w:rsidRPr="00E6150F" w:rsidRDefault="00E67FF5" w:rsidP="50BA34EC">
      <w:pPr>
        <w:pStyle w:val="ListParagraph"/>
        <w:numPr>
          <w:ilvl w:val="0"/>
          <w:numId w:val="28"/>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Describe how the data will be calculated for the output. </w:t>
      </w:r>
    </w:p>
    <w:p w14:paraId="6E9F927E" w14:textId="1B8B8B18" w:rsidR="00E67FF5" w:rsidRPr="00981AB4" w:rsidRDefault="00000000" w:rsidP="00E67FF5">
      <w:pPr>
        <w:ind w:left="1440" w:hanging="360"/>
        <w:rPr>
          <w:rStyle w:val="Style1"/>
          <w:rFonts w:asciiTheme="minorHAnsi" w:hAnsiTheme="minorHAnsi"/>
        </w:rPr>
      </w:pPr>
      <w:sdt>
        <w:sdtPr>
          <w:rPr>
            <w:rStyle w:val="Style1"/>
            <w:rFonts w:asciiTheme="minorHAnsi" w:hAnsiTheme="minorHAnsi"/>
          </w:rPr>
          <w:id w:val="-1410534676"/>
          <w:placeholder>
            <w:docPart w:val="B81722A3F46940FFB543D9AAFB16D54F"/>
          </w:placeholder>
          <w:showingPlcHdr/>
          <w15:color w:val="3366FF"/>
        </w:sdtPr>
        <w:sdtEndPr>
          <w:rPr>
            <w:rStyle w:val="DefaultParagraphFont"/>
            <w:i/>
          </w:rPr>
        </w:sdtEndPr>
        <w:sdtContent>
          <w:r w:rsidR="00E67FF5" w:rsidRPr="50BA34EC">
            <w:rPr>
              <w:rStyle w:val="PlaceholderText"/>
              <w:color w:val="auto"/>
            </w:rPr>
            <w:t xml:space="preserve">Click or tap here to enter text. </w:t>
          </w:r>
        </w:sdtContent>
      </w:sdt>
    </w:p>
    <w:p w14:paraId="7AC3D74B" w14:textId="1B8B8B18" w:rsidR="00E67FF5" w:rsidRPr="00E6150F" w:rsidRDefault="00E67FF5" w:rsidP="50BA34EC">
      <w:pPr>
        <w:pStyle w:val="ListParagraph"/>
        <w:numPr>
          <w:ilvl w:val="0"/>
          <w:numId w:val="28"/>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 xml:space="preserve">Provide an explanation for determining the annual goal. </w:t>
      </w:r>
    </w:p>
    <w:p w14:paraId="46274B43" w14:textId="1B8B8B18" w:rsidR="00E67FF5" w:rsidRPr="00981AB4" w:rsidRDefault="00000000" w:rsidP="00E67FF5">
      <w:pPr>
        <w:ind w:left="1080"/>
        <w:rPr>
          <w:rStyle w:val="Style1"/>
          <w:rFonts w:asciiTheme="minorHAnsi" w:hAnsiTheme="minorHAnsi"/>
        </w:rPr>
      </w:pPr>
      <w:sdt>
        <w:sdtPr>
          <w:rPr>
            <w:rStyle w:val="Style1"/>
            <w:rFonts w:asciiTheme="minorHAnsi" w:hAnsiTheme="minorHAnsi"/>
          </w:rPr>
          <w:id w:val="-1524473664"/>
          <w:placeholder>
            <w:docPart w:val="885E540325BA485FB5F52AB5534DDEC9"/>
          </w:placeholder>
          <w:showingPlcHdr/>
          <w15:color w:val="3366FF"/>
        </w:sdtPr>
        <w:sdtEndPr>
          <w:rPr>
            <w:rStyle w:val="DefaultParagraphFont"/>
            <w:i/>
          </w:rPr>
        </w:sdtEndPr>
        <w:sdtContent>
          <w:r w:rsidR="00E67FF5" w:rsidRPr="50BA34EC">
            <w:rPr>
              <w:rStyle w:val="PlaceholderText"/>
              <w:color w:val="auto"/>
            </w:rPr>
            <w:t xml:space="preserve">Click or tap here to enter text. </w:t>
          </w:r>
        </w:sdtContent>
      </w:sdt>
    </w:p>
    <w:p w14:paraId="4F0B670C" w14:textId="1B8B8B18" w:rsidR="004A67B6" w:rsidRPr="004A67B6" w:rsidRDefault="004A67B6" w:rsidP="00E67FF5">
      <w:pPr>
        <w:spacing w:after="0" w:line="240" w:lineRule="auto"/>
        <w:ind w:left="360"/>
        <w:textAlignment w:val="baseline"/>
        <w:rPr>
          <w:rFonts w:eastAsia="Times New Roman"/>
          <w:b/>
          <w:bCs/>
        </w:rPr>
      </w:pPr>
    </w:p>
    <w:p w14:paraId="7214CBA9" w14:textId="1B8B8B18" w:rsidR="005410C4" w:rsidRPr="00981AB4" w:rsidRDefault="005410C4" w:rsidP="00E67FF5">
      <w:pPr>
        <w:pStyle w:val="ListParagraph"/>
        <w:numPr>
          <w:ilvl w:val="0"/>
          <w:numId w:val="7"/>
        </w:numPr>
        <w:spacing w:after="0" w:line="240" w:lineRule="auto"/>
        <w:ind w:left="720"/>
        <w:textAlignment w:val="baseline"/>
        <w:rPr>
          <w:rFonts w:eastAsia="Times New Roman"/>
          <w:b/>
        </w:rPr>
      </w:pPr>
      <w:r w:rsidRPr="50BA34EC">
        <w:rPr>
          <w:rFonts w:eastAsia="Times New Roman"/>
          <w:b/>
        </w:rPr>
        <w:t>OUTCOME (RESULTS) MEASURES</w:t>
      </w:r>
    </w:p>
    <w:p w14:paraId="22D5FD05" w14:textId="1B8B8B18" w:rsidR="005410C4" w:rsidRDefault="005410C4" w:rsidP="00E67FF5">
      <w:pPr>
        <w:spacing w:after="0" w:line="240" w:lineRule="auto"/>
        <w:ind w:left="720"/>
        <w:textAlignment w:val="baseline"/>
        <w:rPr>
          <w:rFonts w:eastAsia="Times New Roman"/>
          <w:color w:val="000000"/>
        </w:rPr>
      </w:pPr>
      <w:r w:rsidRPr="50BA34EC">
        <w:rPr>
          <w:rFonts w:eastAsia="Times New Roman"/>
          <w:b/>
          <w:color w:val="000000" w:themeColor="text1"/>
        </w:rPr>
        <w:t>Proposed Outcome:</w:t>
      </w:r>
      <w:r w:rsidRPr="50BA34EC">
        <w:rPr>
          <w:rFonts w:eastAsia="Times New Roman"/>
          <w:color w:val="000000" w:themeColor="text1"/>
        </w:rPr>
        <w:t xml:space="preserve"> </w:t>
      </w:r>
      <w:r w:rsidR="00B27A88" w:rsidRPr="50BA34EC">
        <w:rPr>
          <w:rFonts w:eastAsia="Times New Roman"/>
          <w:color w:val="000000" w:themeColor="text1"/>
        </w:rPr>
        <w:t>Provide</w:t>
      </w:r>
      <w:r w:rsidRPr="50BA34EC">
        <w:rPr>
          <w:rFonts w:eastAsia="Times New Roman"/>
          <w:color w:val="000000" w:themeColor="text1"/>
        </w:rPr>
        <w:t xml:space="preserve"> an outcome measure that will allow the program to evaluate the intention of the services offered and include proposed numeric goals.</w:t>
      </w:r>
      <w:r w:rsidR="002A7549" w:rsidRPr="50BA34EC">
        <w:rPr>
          <w:rFonts w:eastAsia="Times New Roman"/>
          <w:color w:val="000000" w:themeColor="text1"/>
        </w:rPr>
        <w:t xml:space="preserve"> Below are examples of outcome measures that may be used, or you may provide your own.</w:t>
      </w:r>
    </w:p>
    <w:p w14:paraId="131D10B1" w14:textId="77777777" w:rsidR="002A7549" w:rsidRDefault="002A7549" w:rsidP="00E67FF5">
      <w:pPr>
        <w:spacing w:after="0" w:line="240" w:lineRule="auto"/>
        <w:ind w:left="720"/>
        <w:textAlignment w:val="baseline"/>
        <w:rPr>
          <w:rFonts w:eastAsia="Times New Roman" w:cstheme="minorHAnsi"/>
          <w:color w:val="000000"/>
        </w:rPr>
      </w:pPr>
    </w:p>
    <w:p w14:paraId="42811E54" w14:textId="743E7F56" w:rsidR="002A7549" w:rsidRPr="00A75F4F" w:rsidRDefault="002A7549" w:rsidP="223AABD3">
      <w:pPr>
        <w:spacing w:after="0" w:line="240" w:lineRule="auto"/>
        <w:ind w:left="720"/>
        <w:textAlignment w:val="baseline"/>
        <w:rPr>
          <w:rFonts w:eastAsia="Times New Roman"/>
        </w:rPr>
      </w:pPr>
      <w:r w:rsidRPr="1650011A">
        <w:rPr>
          <w:rFonts w:eastAsia="Times New Roman"/>
          <w:b/>
          <w:bCs/>
        </w:rPr>
        <w:t xml:space="preserve">Outcome 2B – </w:t>
      </w:r>
      <w:r w:rsidRPr="1650011A">
        <w:rPr>
          <w:rFonts w:eastAsia="Times New Roman"/>
        </w:rPr>
        <w:t xml:space="preserve">Percent of individuals who obtain or maintain public </w:t>
      </w:r>
      <w:r w:rsidR="00131B09" w:rsidRPr="1650011A">
        <w:rPr>
          <w:rFonts w:eastAsia="Times New Roman"/>
        </w:rPr>
        <w:t>benefits.</w:t>
      </w:r>
    </w:p>
    <w:p w14:paraId="6E75492A" w14:textId="77777777" w:rsidR="002A7549" w:rsidRPr="00A75F4F" w:rsidRDefault="002A7549" w:rsidP="223AABD3">
      <w:pPr>
        <w:spacing w:after="0" w:line="240" w:lineRule="auto"/>
        <w:ind w:left="1440"/>
        <w:rPr>
          <w:rFonts w:eastAsia="Times New Roman"/>
        </w:rPr>
      </w:pPr>
      <w:r w:rsidRPr="223AABD3">
        <w:rPr>
          <w:rFonts w:eastAsia="Times New Roman"/>
          <w:b/>
          <w:bCs/>
        </w:rPr>
        <w:t>Numerator</w:t>
      </w:r>
      <w:r w:rsidRPr="223AABD3">
        <w:rPr>
          <w:rFonts w:eastAsia="Times New Roman"/>
        </w:rPr>
        <w:t>: Number of individuals obtaining or maintaining public benefits</w:t>
      </w:r>
    </w:p>
    <w:p w14:paraId="2484C97E" w14:textId="77777777" w:rsidR="002A7549" w:rsidRPr="00A75F4F" w:rsidRDefault="002A7549" w:rsidP="223AABD3">
      <w:pPr>
        <w:spacing w:after="0" w:line="240" w:lineRule="auto"/>
        <w:ind w:left="720"/>
        <w:rPr>
          <w:rFonts w:eastAsia="Times New Roman"/>
        </w:rPr>
      </w:pPr>
      <w:r w:rsidRPr="00A75F4F">
        <w:rPr>
          <w:rFonts w:eastAsia="Times New Roman"/>
          <w:highlight w:val="yellow"/>
        </w:rPr>
        <w:lastRenderedPageBreak/>
        <w:tab/>
      </w:r>
      <w:r w:rsidRPr="223AABD3">
        <w:rPr>
          <w:rFonts w:eastAsia="Times New Roman"/>
          <w:b/>
          <w:bCs/>
        </w:rPr>
        <w:t>Denominator</w:t>
      </w:r>
      <w:r w:rsidRPr="223AABD3">
        <w:rPr>
          <w:rFonts w:eastAsia="Times New Roman"/>
        </w:rPr>
        <w:t>: Number of individuals in program</w:t>
      </w:r>
    </w:p>
    <w:p w14:paraId="1532BCB8" w14:textId="77777777" w:rsidR="002A7549" w:rsidRPr="00A75F4F" w:rsidRDefault="002A7549" w:rsidP="223AABD3">
      <w:pPr>
        <w:spacing w:after="0" w:line="240" w:lineRule="auto"/>
        <w:ind w:left="720"/>
        <w:rPr>
          <w:rFonts w:eastAsia="Times New Roman"/>
        </w:rPr>
      </w:pPr>
    </w:p>
    <w:p w14:paraId="567E9F6E" w14:textId="6D7B8A50" w:rsidR="002A7549" w:rsidRPr="00A75F4F" w:rsidRDefault="002A7549" w:rsidP="223AABD3">
      <w:pPr>
        <w:spacing w:after="0" w:line="240" w:lineRule="auto"/>
        <w:ind w:left="720"/>
        <w:rPr>
          <w:rFonts w:eastAsia="Times New Roman"/>
        </w:rPr>
      </w:pPr>
      <w:r w:rsidRPr="223AABD3">
        <w:rPr>
          <w:rFonts w:eastAsia="Times New Roman"/>
          <w:b/>
          <w:bCs/>
        </w:rPr>
        <w:t xml:space="preserve">Outcome 3B – </w:t>
      </w:r>
      <w:r w:rsidRPr="223AABD3">
        <w:rPr>
          <w:rFonts w:eastAsia="Times New Roman"/>
        </w:rPr>
        <w:t xml:space="preserve">Percent of individuals making progress toward their treatment plan </w:t>
      </w:r>
      <w:r w:rsidR="00131B09" w:rsidRPr="223AABD3">
        <w:rPr>
          <w:rFonts w:eastAsia="Times New Roman"/>
        </w:rPr>
        <w:t>goals.</w:t>
      </w:r>
    </w:p>
    <w:p w14:paraId="52B72ED4" w14:textId="77777777" w:rsidR="002A7549" w:rsidRPr="00A75F4F" w:rsidRDefault="002A7549" w:rsidP="223AABD3">
      <w:pPr>
        <w:spacing w:after="0" w:line="240" w:lineRule="auto"/>
        <w:ind w:left="1440"/>
        <w:rPr>
          <w:rFonts w:eastAsia="Times New Roman"/>
        </w:rPr>
      </w:pPr>
      <w:r w:rsidRPr="223AABD3">
        <w:rPr>
          <w:rFonts w:eastAsia="Times New Roman"/>
          <w:b/>
          <w:bCs/>
        </w:rPr>
        <w:t>Numerator</w:t>
      </w:r>
      <w:r w:rsidRPr="223AABD3">
        <w:rPr>
          <w:rFonts w:eastAsia="Times New Roman"/>
        </w:rPr>
        <w:t>: Number of individuals making progress on their treatment plan goal(s)</w:t>
      </w:r>
    </w:p>
    <w:p w14:paraId="588C5C1F" w14:textId="77777777" w:rsidR="002A7549" w:rsidRPr="00A75F4F" w:rsidRDefault="002A7549" w:rsidP="223AABD3">
      <w:pPr>
        <w:spacing w:after="0" w:line="240" w:lineRule="auto"/>
        <w:ind w:left="1440"/>
        <w:rPr>
          <w:rFonts w:eastAsia="Times New Roman"/>
        </w:rPr>
      </w:pPr>
      <w:r w:rsidRPr="223AABD3">
        <w:rPr>
          <w:rFonts w:eastAsia="Times New Roman"/>
          <w:b/>
          <w:bCs/>
        </w:rPr>
        <w:t>Denominator</w:t>
      </w:r>
      <w:r w:rsidRPr="223AABD3">
        <w:rPr>
          <w:rFonts w:eastAsia="Times New Roman"/>
        </w:rPr>
        <w:t>: Number of individuals evaluated for progress on treatment plan goals(s)</w:t>
      </w:r>
    </w:p>
    <w:p w14:paraId="1BB6FAB0" w14:textId="77777777" w:rsidR="002A7549" w:rsidRPr="00A75F4F" w:rsidRDefault="002A7549" w:rsidP="223AABD3">
      <w:pPr>
        <w:spacing w:after="0" w:line="240" w:lineRule="auto"/>
        <w:ind w:left="720"/>
        <w:rPr>
          <w:rFonts w:eastAsia="Times New Roman"/>
        </w:rPr>
      </w:pPr>
    </w:p>
    <w:p w14:paraId="55BBFB37" w14:textId="2EB39833" w:rsidR="002A7549" w:rsidRPr="00A75F4F" w:rsidRDefault="002A7549" w:rsidP="223AABD3">
      <w:pPr>
        <w:spacing w:after="0" w:line="240" w:lineRule="auto"/>
        <w:ind w:left="720"/>
        <w:rPr>
          <w:rFonts w:eastAsia="Times New Roman"/>
        </w:rPr>
      </w:pPr>
      <w:r w:rsidRPr="223AABD3">
        <w:rPr>
          <w:rFonts w:eastAsia="Times New Roman"/>
          <w:b/>
          <w:bCs/>
        </w:rPr>
        <w:t xml:space="preserve">Outcome 5B – </w:t>
      </w:r>
      <w:r w:rsidRPr="223AABD3">
        <w:rPr>
          <w:rFonts w:eastAsia="Times New Roman"/>
        </w:rPr>
        <w:t xml:space="preserve">Percent of individuals who demonstrate improved life </w:t>
      </w:r>
      <w:r w:rsidR="00131B09" w:rsidRPr="223AABD3">
        <w:rPr>
          <w:rFonts w:eastAsia="Times New Roman"/>
        </w:rPr>
        <w:t>skills.</w:t>
      </w:r>
    </w:p>
    <w:p w14:paraId="27A15F8C" w14:textId="77777777" w:rsidR="002A7549" w:rsidRPr="00A75F4F" w:rsidRDefault="002A7549" w:rsidP="223AABD3">
      <w:pPr>
        <w:spacing w:after="0" w:line="240" w:lineRule="auto"/>
        <w:ind w:left="720" w:firstLine="720"/>
        <w:rPr>
          <w:rFonts w:eastAsia="Times New Roman"/>
        </w:rPr>
      </w:pPr>
      <w:r w:rsidRPr="223AABD3">
        <w:rPr>
          <w:rFonts w:eastAsia="Times New Roman"/>
          <w:b/>
          <w:bCs/>
        </w:rPr>
        <w:t>Numerator</w:t>
      </w:r>
      <w:r w:rsidRPr="223AABD3">
        <w:rPr>
          <w:rFonts w:eastAsia="Times New Roman"/>
        </w:rPr>
        <w:t>: Number of individuals demonstrating improved life skill(s)</w:t>
      </w:r>
    </w:p>
    <w:p w14:paraId="74DB4D48" w14:textId="59C3B8D6" w:rsidR="002A7549" w:rsidRDefault="002A7549" w:rsidP="009E04B9">
      <w:pPr>
        <w:spacing w:after="0" w:line="240" w:lineRule="auto"/>
        <w:ind w:left="720" w:firstLine="720"/>
        <w:rPr>
          <w:rFonts w:eastAsia="Times New Roman"/>
        </w:rPr>
      </w:pPr>
      <w:r w:rsidRPr="223AABD3">
        <w:rPr>
          <w:rFonts w:eastAsia="Times New Roman"/>
          <w:b/>
          <w:bCs/>
        </w:rPr>
        <w:t>Denominator</w:t>
      </w:r>
      <w:r w:rsidRPr="223AABD3">
        <w:rPr>
          <w:rFonts w:eastAsia="Times New Roman"/>
        </w:rPr>
        <w:t>: Number of individuals participating in the activity</w:t>
      </w:r>
    </w:p>
    <w:p w14:paraId="06586E94" w14:textId="77777777" w:rsidR="005410C4" w:rsidRPr="00981AB4" w:rsidRDefault="005410C4" w:rsidP="005410C4">
      <w:pPr>
        <w:spacing w:after="0" w:line="240" w:lineRule="auto"/>
        <w:textAlignment w:val="baseline"/>
        <w:rPr>
          <w:rFonts w:eastAsia="Times New Roman" w:cstheme="minorHAnsi"/>
        </w:rPr>
      </w:pPr>
    </w:p>
    <w:tbl>
      <w:tblPr>
        <w:tblW w:w="8730"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F750F3" w:rsidRPr="00F750F3" w14:paraId="68623F9C" w14:textId="77777777" w:rsidTr="661AC4EF">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1B8B8B18" w:rsidR="005410C4" w:rsidRDefault="005410C4" w:rsidP="223AABD3">
            <w:pPr>
              <w:spacing w:after="0" w:line="240" w:lineRule="auto"/>
              <w:ind w:left="90"/>
              <w:textAlignment w:val="baseline"/>
              <w:rPr>
                <w:rFonts w:eastAsia="Times New Roman"/>
                <w:b/>
                <w:bCs/>
              </w:rPr>
            </w:pPr>
            <w:r w:rsidRPr="223AABD3">
              <w:rPr>
                <w:rFonts w:eastAsia="Times New Roman"/>
                <w:b/>
                <w:bCs/>
              </w:rPr>
              <w:t>Proposed OUTCOME Text</w:t>
            </w:r>
          </w:p>
          <w:p w14:paraId="3CEED34E" w14:textId="069A08A5" w:rsidR="00D3183B" w:rsidRDefault="7CFD9C11" w:rsidP="223AABD3">
            <w:pPr>
              <w:spacing w:after="0" w:line="240" w:lineRule="auto"/>
              <w:ind w:left="90"/>
              <w:textAlignment w:val="baseline"/>
              <w:rPr>
                <w:rFonts w:eastAsia="Times New Roman"/>
                <w:b/>
                <w:bCs/>
              </w:rPr>
            </w:pPr>
            <w:r w:rsidRPr="223AABD3">
              <w:rPr>
                <w:rFonts w:eastAsia="Times New Roman"/>
                <w:b/>
                <w:bCs/>
              </w:rPr>
              <w:t>CHOOSE OUTCOME:</w:t>
            </w:r>
          </w:p>
          <w:p w14:paraId="13BE2381" w14:textId="2EA9C7CE" w:rsidR="00D3183B" w:rsidRPr="00F750F3" w:rsidRDefault="00D3183B" w:rsidP="00BA142A">
            <w:pPr>
              <w:spacing w:after="0" w:line="240" w:lineRule="auto"/>
              <w:ind w:left="90"/>
              <w:textAlignment w:val="baseline"/>
              <w:rPr>
                <w:rFonts w:eastAsia="Times New Roman"/>
              </w:rPr>
            </w:pPr>
            <w:r w:rsidRPr="00D62FA2">
              <w:rPr>
                <w:rFonts w:cstheme="minorHAnsi"/>
                <w:noProof/>
                <w:color w:val="000000" w:themeColor="text1"/>
                <w:sz w:val="20"/>
                <w:szCs w:val="20"/>
              </w:rPr>
              <w:drawing>
                <wp:inline distT="0" distB="0" distL="0" distR="0" wp14:anchorId="7B9743F6" wp14:editId="7517328B">
                  <wp:extent cx="180975" cy="150738"/>
                  <wp:effectExtent l="0" t="0" r="0" b="1905"/>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6B06F279" w:rsidRPr="40FA0FA7">
              <w:rPr>
                <w:rFonts w:eastAsia="Times New Roman"/>
                <w:b/>
                <w:bCs/>
              </w:rPr>
              <w:t xml:space="preserve"> </w:t>
            </w:r>
            <w:sdt>
              <w:sdtPr>
                <w:rPr>
                  <w:rFonts w:eastAsia="Times New Roman"/>
                  <w:b/>
                  <w:bCs/>
                  <w:highlight w:val="yellow"/>
                </w:rPr>
                <w:alias w:val="Outcomes"/>
                <w:tag w:val="Outcomes"/>
                <w:id w:val="-711657706"/>
                <w:placeholder>
                  <w:docPart w:val="4F79B47E90224844B1BD64BF4D573A8E"/>
                </w:placeholder>
                <w:showingPlcHdr/>
                <w:dropDownList>
                  <w:listItem w:value="Choose an item."/>
                  <w:listItem w:displayText="2B" w:value="2B"/>
                  <w:listItem w:displayText="3B" w:value="3B"/>
                  <w:listItem w:displayText="5B" w:value="5B"/>
                </w:dropDownList>
              </w:sdtPr>
              <w:sdtContent>
                <w:r w:rsidR="167D25B5" w:rsidRPr="006A27CB">
                  <w:rPr>
                    <w:color w:val="000000" w:themeColor="text1"/>
                    <w:sz w:val="20"/>
                    <w:szCs w:val="20"/>
                  </w:rPr>
                  <w:t>Click here for Drop Down Menu</w:t>
                </w:r>
              </w:sdtContent>
            </w:sdt>
          </w:p>
          <w:p w14:paraId="7B6A5014" w14:textId="77777777" w:rsidR="005410C4" w:rsidRPr="00F750F3" w:rsidRDefault="005410C4" w:rsidP="223AABD3">
            <w:pPr>
              <w:spacing w:after="0" w:line="240" w:lineRule="auto"/>
              <w:textAlignment w:val="baseline"/>
              <w:rPr>
                <w:rFonts w:eastAsia="Times New Roman"/>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F750F3" w:rsidRDefault="005410C4" w:rsidP="223AABD3">
            <w:pPr>
              <w:spacing w:after="0" w:line="240" w:lineRule="auto"/>
              <w:textAlignment w:val="baseline"/>
              <w:rPr>
                <w:rFonts w:eastAsia="Times New Roman"/>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3C25DB6A" w14:textId="2D9E7008" w:rsidR="005410C4" w:rsidRPr="00F750F3" w:rsidRDefault="053764B4" w:rsidP="00BA413D">
            <w:pPr>
              <w:spacing w:after="0" w:line="240" w:lineRule="auto"/>
              <w:textAlignment w:val="baseline"/>
              <w:rPr>
                <w:rFonts w:eastAsia="Times New Roman"/>
              </w:rPr>
            </w:pPr>
            <w:r w:rsidRPr="101D5ED6">
              <w:rPr>
                <w:rFonts w:eastAsia="Times New Roman"/>
                <w:b/>
                <w:bCs/>
              </w:rPr>
              <w:t>2</w:t>
            </w:r>
            <w:r w:rsidR="0E61E112" w:rsidRPr="101D5ED6">
              <w:rPr>
                <w:rFonts w:eastAsia="Times New Roman"/>
                <w:b/>
                <w:bCs/>
              </w:rPr>
              <w:t>4</w:t>
            </w:r>
            <w:r w:rsidR="142D0DBF" w:rsidRPr="223AABD3">
              <w:rPr>
                <w:rFonts w:eastAsia="Times New Roman"/>
                <w:b/>
                <w:bCs/>
              </w:rPr>
              <w:t xml:space="preserve">-month </w:t>
            </w:r>
            <w:r w:rsidR="005410C4" w:rsidRPr="223AABD3">
              <w:rPr>
                <w:rFonts w:eastAsia="Times New Roman"/>
                <w:b/>
                <w:bCs/>
              </w:rPr>
              <w:t>Goal</w:t>
            </w:r>
            <w:r w:rsidR="005410C4" w:rsidRPr="223AABD3">
              <w:rPr>
                <w:rFonts w:eastAsia="Times New Roman"/>
              </w:rPr>
              <w:t xml:space="preserve"> </w:t>
            </w:r>
          </w:p>
          <w:p w14:paraId="63C71AF6" w14:textId="2C8F93FA" w:rsidR="0012756F" w:rsidRPr="00F750F3" w:rsidRDefault="7B2D970F" w:rsidP="00BA413D">
            <w:pPr>
              <w:spacing w:after="0" w:line="240" w:lineRule="auto"/>
              <w:textAlignment w:val="baseline"/>
              <w:rPr>
                <w:rFonts w:eastAsia="Times New Roman"/>
                <w:b/>
              </w:rPr>
            </w:pPr>
            <w:r w:rsidRPr="56E75A8E">
              <w:rPr>
                <w:rFonts w:eastAsia="Times New Roman"/>
                <w:b/>
                <w:bCs/>
              </w:rPr>
              <w:t>Ju</w:t>
            </w:r>
            <w:r w:rsidR="00494995">
              <w:rPr>
                <w:rFonts w:eastAsia="Times New Roman"/>
                <w:b/>
                <w:bCs/>
              </w:rPr>
              <w:t>ne</w:t>
            </w:r>
            <w:r w:rsidRPr="56E75A8E">
              <w:rPr>
                <w:rFonts w:eastAsia="Times New Roman"/>
                <w:b/>
                <w:bCs/>
              </w:rPr>
              <w:t xml:space="preserve"> 1</w:t>
            </w:r>
            <w:r w:rsidR="6F3F26D7" w:rsidRPr="56E75A8E">
              <w:rPr>
                <w:rFonts w:eastAsia="Times New Roman"/>
                <w:b/>
                <w:bCs/>
              </w:rPr>
              <w:t>, 202</w:t>
            </w:r>
            <w:r w:rsidR="4E9BD799" w:rsidRPr="56E75A8E">
              <w:rPr>
                <w:rFonts w:eastAsia="Times New Roman"/>
                <w:b/>
                <w:bCs/>
              </w:rPr>
              <w:t>3</w:t>
            </w:r>
            <w:r w:rsidR="6F3F26D7" w:rsidRPr="56E75A8E">
              <w:rPr>
                <w:rFonts w:eastAsia="Times New Roman"/>
                <w:b/>
                <w:bCs/>
              </w:rPr>
              <w:t xml:space="preserve"> – </w:t>
            </w:r>
            <w:r w:rsidR="00494995">
              <w:rPr>
                <w:rFonts w:eastAsia="Times New Roman"/>
                <w:b/>
                <w:bCs/>
              </w:rPr>
              <w:t>May</w:t>
            </w:r>
            <w:r w:rsidR="6F3F26D7" w:rsidRPr="56E75A8E">
              <w:rPr>
                <w:rFonts w:eastAsia="Times New Roman"/>
                <w:b/>
                <w:bCs/>
              </w:rPr>
              <w:t xml:space="preserve"> 3</w:t>
            </w:r>
            <w:r w:rsidR="00494995">
              <w:rPr>
                <w:rFonts w:eastAsia="Times New Roman"/>
                <w:b/>
                <w:bCs/>
              </w:rPr>
              <w:t>1</w:t>
            </w:r>
            <w:r w:rsidR="6F3F26D7" w:rsidRPr="56E75A8E">
              <w:rPr>
                <w:rFonts w:eastAsia="Times New Roman"/>
                <w:b/>
                <w:bCs/>
              </w:rPr>
              <w:t>, 202</w:t>
            </w:r>
            <w:r w:rsidR="00494995">
              <w:rPr>
                <w:rFonts w:eastAsia="Times New Roman"/>
                <w:b/>
                <w:bCs/>
              </w:rPr>
              <w:t>5</w:t>
            </w:r>
          </w:p>
        </w:tc>
      </w:tr>
      <w:tr w:rsidR="00F750F3" w:rsidRPr="00F750F3" w14:paraId="1CF52C19" w14:textId="77777777" w:rsidTr="661AC4EF">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Content>
              <w:p w14:paraId="1C2F2143" w14:textId="77777777" w:rsidR="005410C4" w:rsidRPr="00F750F3" w:rsidRDefault="005410C4" w:rsidP="223AABD3">
                <w:pPr>
                  <w:rPr>
                    <w:rStyle w:val="Style1"/>
                    <w:rFonts w:asciiTheme="minorHAnsi" w:hAnsiTheme="minorHAnsi"/>
                  </w:rPr>
                </w:pPr>
                <w:r w:rsidRPr="223AABD3">
                  <w:rPr>
                    <w:rStyle w:val="PlaceholderText"/>
                    <w:color w:val="auto"/>
                  </w:rPr>
                  <w:t>Click or tap here to enter outcome numerator text.</w:t>
                </w:r>
              </w:p>
            </w:sdtContent>
          </w:sdt>
          <w:p w14:paraId="571BB5CB" w14:textId="77777777" w:rsidR="005410C4" w:rsidRPr="00F750F3" w:rsidRDefault="005410C4" w:rsidP="223AABD3">
            <w:pPr>
              <w:spacing w:after="0" w:line="240" w:lineRule="auto"/>
              <w:textAlignment w:val="baseline"/>
              <w:rPr>
                <w:rFonts w:eastAsia="Times New Roman"/>
              </w:rPr>
            </w:pPr>
          </w:p>
        </w:tc>
        <w:tc>
          <w:tcPr>
            <w:tcW w:w="28" w:type="dxa"/>
            <w:tcBorders>
              <w:top w:val="nil"/>
              <w:left w:val="nil"/>
              <w:bottom w:val="single" w:sz="6" w:space="0" w:color="auto"/>
              <w:right w:val="nil"/>
            </w:tcBorders>
          </w:tcPr>
          <w:p w14:paraId="5D1A1E43" w14:textId="77777777" w:rsidR="005410C4" w:rsidRPr="00F750F3" w:rsidRDefault="005410C4" w:rsidP="223AABD3">
            <w:pPr>
              <w:spacing w:after="0" w:line="240" w:lineRule="auto"/>
              <w:textAlignment w:val="baseline"/>
              <w:rPr>
                <w:rFonts w:eastAsia="Times New Roman"/>
              </w:rPr>
            </w:pPr>
          </w:p>
        </w:tc>
        <w:sdt>
          <w:sdtPr>
            <w:rPr>
              <w:rFonts w:eastAsia="Times New Roman" w:cstheme="minorHAnsi"/>
            </w:rPr>
            <w:id w:val="69466636"/>
            <w:placeholder>
              <w:docPart w:val="BC419990A50A4E67AC59CC7EC82A3D8F"/>
            </w:placeholder>
            <w:showingPlcHdr/>
          </w:sdt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F750F3" w:rsidRDefault="005410C4" w:rsidP="223AABD3">
                <w:pPr>
                  <w:spacing w:after="0" w:line="240" w:lineRule="auto"/>
                  <w:textAlignment w:val="baseline"/>
                  <w:rPr>
                    <w:rFonts w:eastAsia="Times New Roman"/>
                  </w:rPr>
                </w:pPr>
                <w:r w:rsidRPr="223AABD3">
                  <w:rPr>
                    <w:rStyle w:val="PlaceholderText"/>
                    <w:color w:val="auto"/>
                  </w:rPr>
                  <w:t>Click or tap here to enter numerator #.</w:t>
                </w:r>
              </w:p>
            </w:tc>
          </w:sdtContent>
        </w:sdt>
      </w:tr>
      <w:tr w:rsidR="00F750F3" w:rsidRPr="00F750F3" w14:paraId="4A42BDDA" w14:textId="77777777" w:rsidTr="661AC4EF">
        <w:trPr>
          <w:trHeight w:val="619"/>
        </w:trPr>
        <w:sdt>
          <w:sdtPr>
            <w:rPr>
              <w:rFonts w:eastAsia="Times New Roman" w:cstheme="minorHAnsi"/>
            </w:rPr>
            <w:id w:val="777682746"/>
            <w:placeholder>
              <w:docPart w:val="D2A9637893E54D7AB567B81D9A3E7448"/>
            </w:placeholder>
            <w:showingPlcHdr/>
          </w:sdt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F750F3" w:rsidRDefault="005410C4" w:rsidP="223AABD3">
                <w:pPr>
                  <w:rPr>
                    <w:rFonts w:eastAsia="Times New Roman"/>
                  </w:rPr>
                </w:pPr>
                <w:r w:rsidRPr="223AABD3">
                  <w:rPr>
                    <w:rStyle w:val="PlaceholderText"/>
                    <w:color w:val="auto"/>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F750F3" w:rsidRDefault="005410C4" w:rsidP="223AABD3">
            <w:pPr>
              <w:spacing w:after="0" w:line="240" w:lineRule="auto"/>
              <w:textAlignment w:val="baseline"/>
              <w:rPr>
                <w:rFonts w:eastAsia="Times New Roman"/>
              </w:rPr>
            </w:pPr>
          </w:p>
        </w:tc>
        <w:sdt>
          <w:sdtPr>
            <w:rPr>
              <w:rFonts w:eastAsia="Times New Roman" w:cstheme="minorHAnsi"/>
            </w:rPr>
            <w:id w:val="863946020"/>
            <w:placeholder>
              <w:docPart w:val="2F68A605DB954B35BA124249C1D1B51B"/>
            </w:placeholder>
            <w:showingPlcHdr/>
          </w:sdt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F750F3" w:rsidRDefault="005410C4" w:rsidP="223AABD3">
                <w:pPr>
                  <w:spacing w:after="0" w:line="240" w:lineRule="auto"/>
                  <w:textAlignment w:val="baseline"/>
                  <w:rPr>
                    <w:rFonts w:eastAsia="Times New Roman"/>
                  </w:rPr>
                </w:pPr>
                <w:r w:rsidRPr="223AABD3">
                  <w:rPr>
                    <w:rStyle w:val="PlaceholderText"/>
                    <w:color w:val="auto"/>
                  </w:rPr>
                  <w:t>Click or tap here to enter denominator #.</w:t>
                </w:r>
              </w:p>
            </w:tc>
          </w:sdtContent>
        </w:sdt>
      </w:tr>
      <w:tr w:rsidR="00F750F3" w:rsidRPr="00F750F3" w14:paraId="3B2FD8FE" w14:textId="77777777" w:rsidTr="661AC4EF">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Content>
              <w:p w14:paraId="7D7A3526" w14:textId="77777777" w:rsidR="005410C4" w:rsidRPr="00F750F3" w:rsidRDefault="005410C4" w:rsidP="223AABD3">
                <w:pPr>
                  <w:rPr>
                    <w:rStyle w:val="Style1"/>
                    <w:rFonts w:asciiTheme="minorHAnsi" w:hAnsiTheme="minorHAnsi"/>
                  </w:rPr>
                </w:pPr>
                <w:r w:rsidRPr="223AABD3">
                  <w:rPr>
                    <w:rStyle w:val="PlaceholderText"/>
                    <w:color w:val="auto"/>
                  </w:rPr>
                  <w:t>Click or tap here to enter outcome percentage text.</w:t>
                </w:r>
              </w:p>
            </w:sdtContent>
          </w:sdt>
          <w:p w14:paraId="5455F4A8" w14:textId="77777777" w:rsidR="005410C4" w:rsidRPr="00F750F3" w:rsidRDefault="005410C4" w:rsidP="223AABD3">
            <w:pPr>
              <w:spacing w:after="0" w:line="240" w:lineRule="auto"/>
              <w:textAlignment w:val="baseline"/>
              <w:rPr>
                <w:rFonts w:eastAsia="Times New Roman"/>
              </w:rPr>
            </w:pPr>
          </w:p>
        </w:tc>
        <w:tc>
          <w:tcPr>
            <w:tcW w:w="28" w:type="dxa"/>
            <w:tcBorders>
              <w:top w:val="nil"/>
              <w:left w:val="nil"/>
              <w:bottom w:val="single" w:sz="6" w:space="0" w:color="auto"/>
              <w:right w:val="nil"/>
            </w:tcBorders>
          </w:tcPr>
          <w:p w14:paraId="0097A2A2" w14:textId="77777777" w:rsidR="005410C4" w:rsidRPr="00F750F3" w:rsidRDefault="005410C4" w:rsidP="223AABD3">
            <w:pPr>
              <w:spacing w:after="0" w:line="240" w:lineRule="auto"/>
              <w:textAlignment w:val="baseline"/>
              <w:rPr>
                <w:rFonts w:eastAsia="Times New Roman"/>
                <w:i/>
                <w:iCs/>
              </w:rPr>
            </w:pPr>
          </w:p>
        </w:tc>
        <w:sdt>
          <w:sdtPr>
            <w:rPr>
              <w:rFonts w:eastAsia="Times New Roman" w:cstheme="minorHAnsi"/>
            </w:rPr>
            <w:id w:val="1030148640"/>
            <w:placeholder>
              <w:docPart w:val="E2FAD839060F4B1A82118B640F8DFBB2"/>
            </w:placeholder>
            <w:showingPlcHdr/>
          </w:sdtPr>
          <w:sdtContent>
            <w:tc>
              <w:tcPr>
                <w:tcW w:w="3687" w:type="dxa"/>
                <w:tcBorders>
                  <w:top w:val="nil"/>
                  <w:left w:val="nil"/>
                  <w:bottom w:val="single" w:sz="6" w:space="0" w:color="auto"/>
                  <w:right w:val="single" w:sz="6" w:space="0" w:color="auto"/>
                </w:tcBorders>
                <w:shd w:val="clear" w:color="auto" w:fill="auto"/>
              </w:tcPr>
              <w:p w14:paraId="5446CCE9" w14:textId="659801B3" w:rsidR="005410C4" w:rsidRPr="00F750F3" w:rsidRDefault="005410C4" w:rsidP="223AABD3">
                <w:pPr>
                  <w:spacing w:after="0" w:line="240" w:lineRule="auto"/>
                  <w:textAlignment w:val="baseline"/>
                  <w:rPr>
                    <w:rFonts w:eastAsia="Times New Roman"/>
                  </w:rPr>
                </w:pPr>
                <w:r w:rsidRPr="101D5ED6">
                  <w:rPr>
                    <w:rFonts w:eastAsia="Times New Roman"/>
                  </w:rPr>
                  <w:t>Click or tap here to enter outcome percentage (num/denom).</w:t>
                </w:r>
              </w:p>
            </w:tc>
          </w:sdtContent>
        </w:sdt>
      </w:tr>
    </w:tbl>
    <w:p w14:paraId="35A45F1E" w14:textId="1B8B8B18" w:rsidR="005410C4" w:rsidRPr="00981AB4" w:rsidRDefault="005410C4" w:rsidP="005410C4">
      <w:pPr>
        <w:spacing w:after="0" w:line="240" w:lineRule="auto"/>
        <w:ind w:left="720"/>
        <w:textAlignment w:val="baseline"/>
        <w:rPr>
          <w:rFonts w:eastAsia="Times New Roman"/>
        </w:rPr>
      </w:pPr>
    </w:p>
    <w:p w14:paraId="699A0B7C" w14:textId="0360C088" w:rsidR="005410C4" w:rsidRPr="00D20B85" w:rsidRDefault="005410C4" w:rsidP="223AABD3">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223AABD3">
        <w:rPr>
          <w:rFonts w:eastAsia="Times New Roman"/>
        </w:rPr>
        <w:t>Describe how the data will be calculated for the outcome measure.</w:t>
      </w:r>
    </w:p>
    <w:p w14:paraId="55B7771A" w14:textId="1B8B8B18" w:rsidR="005410C4" w:rsidRPr="00981AB4" w:rsidRDefault="00000000" w:rsidP="223AABD3">
      <w:pPr>
        <w:ind w:left="720"/>
        <w:rPr>
          <w:rStyle w:val="Style1"/>
          <w:rFonts w:asciiTheme="minorHAnsi" w:hAnsiTheme="minorHAnsi"/>
        </w:rPr>
      </w:pPr>
      <w:sdt>
        <w:sdtPr>
          <w:rPr>
            <w:rStyle w:val="Style1"/>
            <w:rFonts w:asciiTheme="minorHAnsi" w:hAnsiTheme="minorHAnsi"/>
          </w:rPr>
          <w:id w:val="1644466776"/>
          <w:placeholder>
            <w:docPart w:val="97E88CFAE15240CAACAAC8B597E823B9"/>
          </w:placeholder>
          <w:showingPlcHdr/>
          <w15:color w:val="3366FF"/>
        </w:sdtPr>
        <w:sdtEndPr>
          <w:rPr>
            <w:rStyle w:val="DefaultParagraphFont"/>
            <w:i/>
            <w:iCs/>
          </w:rPr>
        </w:sdtEndPr>
        <w:sdtContent>
          <w:r w:rsidR="005410C4" w:rsidRPr="223AABD3">
            <w:rPr>
              <w:rStyle w:val="PlaceholderText"/>
              <w:color w:val="auto"/>
            </w:rPr>
            <w:t xml:space="preserve">Click or tap here to enter text. </w:t>
          </w:r>
        </w:sdtContent>
      </w:sdt>
    </w:p>
    <w:p w14:paraId="4BA20354" w14:textId="1B8B8B18" w:rsidR="00716F69" w:rsidRDefault="008E4F12" w:rsidP="223AABD3">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223AABD3">
        <w:rPr>
          <w:rFonts w:eastAsia="Times New Roman"/>
        </w:rPr>
        <w:t xml:space="preserve">Provide an explanation for determining the annual goal (rate, </w:t>
      </w:r>
      <w:proofErr w:type="gramStart"/>
      <w:r w:rsidRPr="223AABD3">
        <w:rPr>
          <w:rFonts w:eastAsia="Times New Roman"/>
        </w:rPr>
        <w:t>numerator</w:t>
      </w:r>
      <w:proofErr w:type="gramEnd"/>
      <w:r w:rsidRPr="223AABD3">
        <w:rPr>
          <w:rFonts w:eastAsia="Times New Roman"/>
        </w:rPr>
        <w:t xml:space="preserve"> and denominator).</w:t>
      </w:r>
    </w:p>
    <w:p w14:paraId="762C4BA7" w14:textId="1B8B8B18" w:rsidR="005410C4" w:rsidRPr="00981AB4" w:rsidRDefault="008E4F12" w:rsidP="00336C44">
      <w:pPr>
        <w:spacing w:line="257" w:lineRule="auto"/>
        <w:ind w:left="720"/>
        <w:rPr>
          <w:rFonts w:eastAsia="Calibri"/>
          <w:color w:val="808080" w:themeColor="background1" w:themeShade="80"/>
        </w:rPr>
      </w:pPr>
      <w:r w:rsidRPr="223AABD3">
        <w:rPr>
          <w:rFonts w:eastAsia="Times New Roman"/>
        </w:rPr>
        <w:t xml:space="preserve"> </w:t>
      </w:r>
      <w:sdt>
        <w:sdtPr>
          <w:rPr>
            <w:rStyle w:val="Style1"/>
            <w:rFonts w:asciiTheme="minorHAnsi" w:hAnsiTheme="minorHAnsi"/>
          </w:rPr>
          <w:id w:val="896427283"/>
          <w:placeholder>
            <w:docPart w:val="656181AB36F44B639DF4ED7B60313902"/>
          </w:placeholder>
          <w:showingPlcHdr/>
          <w15:color w:val="3366FF"/>
        </w:sdtPr>
        <w:sdtEndPr>
          <w:rPr>
            <w:rStyle w:val="DefaultParagraphFont"/>
            <w:i/>
            <w:iCs/>
          </w:rPr>
        </w:sdtEndPr>
        <w:sdtContent>
          <w:r w:rsidR="005410C4" w:rsidRPr="223AABD3">
            <w:rPr>
              <w:rStyle w:val="PlaceholderText"/>
              <w:color w:val="auto"/>
            </w:rPr>
            <w:t xml:space="preserve">Click or tap here to enter text.   </w:t>
          </w:r>
        </w:sdtContent>
      </w:sdt>
      <w:r w:rsidR="005410C4" w:rsidRPr="223AABD3">
        <w:rPr>
          <w:rFonts w:eastAsia="Calibri"/>
          <w:color w:val="808080" w:themeColor="background1" w:themeShade="80"/>
        </w:rPr>
        <w:t xml:space="preserve"> </w:t>
      </w:r>
    </w:p>
    <w:p w14:paraId="0D72D47D" w14:textId="1B8B8B18" w:rsidR="005410C4" w:rsidRPr="00981AB4" w:rsidRDefault="008E7F8F" w:rsidP="223AABD3">
      <w:pPr>
        <w:pStyle w:val="ListParagraph"/>
        <w:numPr>
          <w:ilvl w:val="0"/>
          <w:numId w:val="7"/>
        </w:numPr>
        <w:spacing w:after="0" w:line="240" w:lineRule="auto"/>
        <w:ind w:left="720"/>
        <w:textAlignment w:val="baseline"/>
        <w:rPr>
          <w:rFonts w:eastAsia="Times New Roman"/>
          <w:b/>
          <w:bCs/>
        </w:rPr>
      </w:pPr>
      <w:r w:rsidRPr="223AABD3">
        <w:rPr>
          <w:rFonts w:eastAsia="Times New Roman"/>
          <w:b/>
          <w:bCs/>
        </w:rPr>
        <w:t xml:space="preserve">KEY PERFORMANCE METRIC (SOCIAL SERVICES) </w:t>
      </w:r>
    </w:p>
    <w:p w14:paraId="5D39A3C5" w14:textId="087EB2CA" w:rsidR="005410C4" w:rsidRPr="00981AB4" w:rsidRDefault="004A688F" w:rsidP="00313B78">
      <w:pPr>
        <w:spacing w:after="0" w:line="240" w:lineRule="auto"/>
        <w:ind w:left="720"/>
        <w:textAlignment w:val="baseline"/>
        <w:rPr>
          <w:rFonts w:eastAsia="Times New Roman"/>
        </w:rPr>
      </w:pPr>
      <w:r w:rsidRPr="223AABD3">
        <w:rPr>
          <w:rFonts w:eastAsia="Times New Roman"/>
        </w:rPr>
        <w:t>Proposals</w:t>
      </w:r>
      <w:r w:rsidR="005410C4" w:rsidRPr="223AABD3">
        <w:rPr>
          <w:rFonts w:eastAsia="Times New Roman"/>
        </w:rPr>
        <w:t xml:space="preserve"> </w:t>
      </w:r>
      <w:r w:rsidR="003D1908" w:rsidRPr="223AABD3">
        <w:rPr>
          <w:rFonts w:eastAsia="Times New Roman"/>
        </w:rPr>
        <w:t>m</w:t>
      </w:r>
      <w:r w:rsidR="002A7549" w:rsidRPr="223AABD3">
        <w:rPr>
          <w:rFonts w:eastAsia="Times New Roman"/>
        </w:rPr>
        <w:t xml:space="preserve">ust </w:t>
      </w:r>
      <w:r w:rsidR="005410C4" w:rsidRPr="223AABD3">
        <w:rPr>
          <w:rFonts w:eastAsia="Times New Roman"/>
        </w:rPr>
        <w:t>include the following standard Social Services outcome measure</w:t>
      </w:r>
      <w:r w:rsidR="00626BBA" w:rsidRPr="223AABD3">
        <w:rPr>
          <w:rFonts w:eastAsia="Times New Roman"/>
        </w:rPr>
        <w:t>. Please enter a program goal for the numerator, denominator</w:t>
      </w:r>
      <w:r w:rsidR="000F325E" w:rsidRPr="223AABD3">
        <w:rPr>
          <w:rFonts w:eastAsia="Times New Roman"/>
        </w:rPr>
        <w:t>,</w:t>
      </w:r>
      <w:r w:rsidR="00626BBA" w:rsidRPr="223AABD3">
        <w:rPr>
          <w:rFonts w:eastAsia="Times New Roman"/>
        </w:rPr>
        <w:t xml:space="preserve"> and percentage</w:t>
      </w:r>
      <w:r w:rsidR="005410C4" w:rsidRPr="223AABD3">
        <w:rPr>
          <w:rFonts w:eastAsia="Times New Roman"/>
        </w:rPr>
        <w:t>: </w:t>
      </w:r>
    </w:p>
    <w:p w14:paraId="2CE43416" w14:textId="1B8B8B18" w:rsidR="00B27A88" w:rsidRDefault="00B27A88" w:rsidP="00B27A88">
      <w:pPr>
        <w:spacing w:after="0" w:line="240" w:lineRule="auto"/>
        <w:rPr>
          <w:rFonts w:eastAsia="Times New Roman"/>
        </w:rPr>
      </w:pPr>
    </w:p>
    <w:p w14:paraId="5A2A6CC9" w14:textId="38D2AF72" w:rsidR="00B27A88" w:rsidRPr="002A2EC5" w:rsidRDefault="00B27A88" w:rsidP="223AABD3">
      <w:pPr>
        <w:spacing w:after="0" w:line="240" w:lineRule="auto"/>
        <w:ind w:left="720"/>
        <w:rPr>
          <w:rFonts w:eastAsia="Times New Roman"/>
        </w:rPr>
      </w:pPr>
      <w:r w:rsidRPr="223AABD3">
        <w:rPr>
          <w:rFonts w:eastAsia="Times New Roman"/>
          <w:b/>
          <w:bCs/>
        </w:rPr>
        <w:t xml:space="preserve">Outcome 6A - </w:t>
      </w:r>
      <w:r w:rsidRPr="223AABD3">
        <w:rPr>
          <w:rFonts w:eastAsia="Times New Roman"/>
        </w:rPr>
        <w:t xml:space="preserve">Percent of individuals who achieve healthy outcomes as a result </w:t>
      </w:r>
      <w:r w:rsidR="00E5451E" w:rsidRPr="223AABD3">
        <w:rPr>
          <w:rFonts w:eastAsia="Times New Roman"/>
        </w:rPr>
        <w:t>from</w:t>
      </w:r>
      <w:r w:rsidRPr="223AABD3">
        <w:rPr>
          <w:rFonts w:eastAsia="Times New Roman"/>
        </w:rPr>
        <w:t xml:space="preserve"> receiving services</w:t>
      </w:r>
      <w:r w:rsidR="008967B2" w:rsidRPr="223AABD3">
        <w:rPr>
          <w:rFonts w:eastAsia="Times New Roman"/>
        </w:rPr>
        <w:t>.</w:t>
      </w:r>
    </w:p>
    <w:p w14:paraId="4FCA6F88" w14:textId="45FD8C6C" w:rsidR="00B27A88" w:rsidRPr="002A2EC5" w:rsidRDefault="00B27A88" w:rsidP="223AABD3">
      <w:pPr>
        <w:spacing w:after="0" w:line="240" w:lineRule="auto"/>
        <w:ind w:left="1440"/>
        <w:rPr>
          <w:rFonts w:eastAsia="Times New Roman"/>
        </w:rPr>
      </w:pPr>
      <w:r w:rsidRPr="223AABD3">
        <w:rPr>
          <w:rFonts w:eastAsia="Times New Roman"/>
          <w:b/>
          <w:bCs/>
        </w:rPr>
        <w:t>Numerator:</w:t>
      </w:r>
      <w:r w:rsidRPr="223AABD3">
        <w:rPr>
          <w:rFonts w:eastAsia="Times New Roman"/>
        </w:rPr>
        <w:t xml:space="preserve"> Number of individuals who report improvement in physical, mental, emotional, or social functioning</w:t>
      </w:r>
      <w:r w:rsidR="00E5451E" w:rsidRPr="223AABD3">
        <w:rPr>
          <w:rFonts w:eastAsia="Times New Roman"/>
        </w:rPr>
        <w:t>.</w:t>
      </w:r>
    </w:p>
    <w:p w14:paraId="0F8E1D67" w14:textId="2B00F39C" w:rsidR="00B27A88" w:rsidRPr="00B27A88" w:rsidRDefault="00B27A88" w:rsidP="00AA459D">
      <w:pPr>
        <w:spacing w:after="0" w:line="240" w:lineRule="auto"/>
        <w:ind w:left="1440"/>
        <w:rPr>
          <w:rFonts w:eastAsia="Times New Roman"/>
        </w:rPr>
      </w:pPr>
      <w:r w:rsidRPr="223AABD3">
        <w:rPr>
          <w:rFonts w:eastAsia="Times New Roman"/>
          <w:b/>
          <w:bCs/>
        </w:rPr>
        <w:t>Denominator:</w:t>
      </w:r>
      <w:r w:rsidRPr="223AABD3">
        <w:rPr>
          <w:rFonts w:eastAsia="Times New Roman"/>
        </w:rPr>
        <w:t xml:space="preserve"> Number of individuals receiving services through the program</w:t>
      </w:r>
      <w:r w:rsidR="00E5451E" w:rsidRPr="223AABD3">
        <w:rPr>
          <w:rFonts w:eastAsia="Times New Roman"/>
        </w:rPr>
        <w:t>.</w:t>
      </w:r>
    </w:p>
    <w:p w14:paraId="3E3AE107" w14:textId="422324DD" w:rsidR="00BF68BF" w:rsidRDefault="00BF68BF" w:rsidP="00890E4E">
      <w:pPr>
        <w:spacing w:after="0" w:line="240" w:lineRule="auto"/>
        <w:ind w:left="720"/>
        <w:textAlignment w:val="baseline"/>
        <w:rPr>
          <w:rFonts w:eastAsia="Times New Roman"/>
          <w:sz w:val="20"/>
          <w:szCs w:val="20"/>
        </w:rPr>
      </w:pPr>
    </w:p>
    <w:p w14:paraId="594A1903" w14:textId="77777777" w:rsidR="00494995" w:rsidRDefault="00494995" w:rsidP="00890E4E">
      <w:pPr>
        <w:spacing w:after="0" w:line="240" w:lineRule="auto"/>
        <w:ind w:left="720"/>
        <w:textAlignment w:val="baseline"/>
        <w:rPr>
          <w:rFonts w:eastAsia="Times New Roman"/>
          <w:sz w:val="20"/>
          <w:szCs w:val="20"/>
        </w:rPr>
      </w:pPr>
    </w:p>
    <w:tbl>
      <w:tblPr>
        <w:tblStyle w:val="TableGrid"/>
        <w:tblW w:w="8730" w:type="dxa"/>
        <w:tblInd w:w="715" w:type="dxa"/>
        <w:tblLook w:val="04A0" w:firstRow="1" w:lastRow="0" w:firstColumn="1" w:lastColumn="0" w:noHBand="0" w:noVBand="1"/>
      </w:tblPr>
      <w:tblGrid>
        <w:gridCol w:w="5040"/>
        <w:gridCol w:w="3690"/>
      </w:tblGrid>
      <w:tr w:rsidR="00F750F3" w:rsidRPr="00F750F3" w14:paraId="5BD6621B" w14:textId="77777777" w:rsidTr="101D5ED6">
        <w:trPr>
          <w:trHeight w:val="300"/>
        </w:trPr>
        <w:tc>
          <w:tcPr>
            <w:tcW w:w="5040" w:type="dxa"/>
            <w:shd w:val="clear" w:color="auto" w:fill="E2EFD9" w:themeFill="accent6" w:themeFillTint="33"/>
          </w:tcPr>
          <w:p w14:paraId="7C992CEA" w14:textId="589FA882" w:rsidR="005410C4" w:rsidRPr="00F750F3" w:rsidRDefault="005410C4" w:rsidP="00312B54">
            <w:pPr>
              <w:rPr>
                <w:rFonts w:eastAsia="Times New Roman"/>
                <w:b/>
                <w:snapToGrid w:val="0"/>
              </w:rPr>
            </w:pPr>
            <w:r w:rsidRPr="00F750F3">
              <w:rPr>
                <w:b/>
                <w:snapToGrid w:val="0"/>
              </w:rPr>
              <w:t>Required: OUTCOME # 1</w:t>
            </w:r>
            <w:r w:rsidR="00F14D62">
              <w:rPr>
                <w:b/>
                <w:snapToGrid w:val="0"/>
              </w:rPr>
              <w:t xml:space="preserve">: </w:t>
            </w:r>
          </w:p>
        </w:tc>
        <w:tc>
          <w:tcPr>
            <w:tcW w:w="3690" w:type="dxa"/>
            <w:shd w:val="clear" w:color="auto" w:fill="E2EFD9" w:themeFill="accent6" w:themeFillTint="33"/>
          </w:tcPr>
          <w:p w14:paraId="58A44F1E" w14:textId="6BD4C996" w:rsidR="005410C4" w:rsidRPr="00F750F3" w:rsidRDefault="6B1E8AA4" w:rsidP="00BA413D">
            <w:pPr>
              <w:rPr>
                <w:b/>
              </w:rPr>
            </w:pPr>
            <w:r w:rsidRPr="101D5ED6">
              <w:rPr>
                <w:b/>
                <w:bCs/>
              </w:rPr>
              <w:t>2</w:t>
            </w:r>
            <w:r w:rsidR="40A0A873" w:rsidRPr="101D5ED6">
              <w:rPr>
                <w:b/>
                <w:bCs/>
              </w:rPr>
              <w:t>4</w:t>
            </w:r>
            <w:r w:rsidR="00075FFD" w:rsidRPr="00F750F3">
              <w:rPr>
                <w:b/>
              </w:rPr>
              <w:t xml:space="preserve">-month </w:t>
            </w:r>
            <w:r w:rsidR="005410C4" w:rsidRPr="00F750F3">
              <w:rPr>
                <w:b/>
              </w:rPr>
              <w:t>Goal</w:t>
            </w:r>
          </w:p>
          <w:p w14:paraId="3DF56465" w14:textId="05A60784" w:rsidR="36AE4901" w:rsidRDefault="36AE4901" w:rsidP="101D5ED6">
            <w:pPr>
              <w:rPr>
                <w:b/>
                <w:bCs/>
              </w:rPr>
            </w:pPr>
            <w:r w:rsidRPr="101D5ED6">
              <w:rPr>
                <w:b/>
                <w:bCs/>
              </w:rPr>
              <w:t>June 1, 2023 – May 31, 202</w:t>
            </w:r>
            <w:r w:rsidR="56432E7F" w:rsidRPr="101D5ED6">
              <w:rPr>
                <w:b/>
                <w:bCs/>
              </w:rPr>
              <w:t>5</w:t>
            </w:r>
          </w:p>
          <w:p w14:paraId="1B5D0D5D" w14:textId="00106CE1" w:rsidR="00530349" w:rsidRPr="00F750F3" w:rsidRDefault="00530349" w:rsidP="0CC5B713">
            <w:pPr>
              <w:rPr>
                <w:rFonts w:eastAsia="Times New Roman"/>
                <w:b/>
                <w:snapToGrid w:val="0"/>
              </w:rPr>
            </w:pPr>
          </w:p>
        </w:tc>
      </w:tr>
    </w:tbl>
    <w:tbl>
      <w:tblPr>
        <w:tblW w:w="8730"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F750F3" w:rsidRPr="00F750F3" w14:paraId="090037EE" w14:textId="77777777" w:rsidTr="00494995">
        <w:trPr>
          <w:trHeight w:val="912"/>
        </w:trPr>
        <w:tc>
          <w:tcPr>
            <w:tcW w:w="5015" w:type="dxa"/>
            <w:tcBorders>
              <w:top w:val="nil"/>
              <w:left w:val="single" w:sz="6" w:space="0" w:color="auto"/>
              <w:bottom w:val="single" w:sz="6" w:space="0" w:color="auto"/>
              <w:right w:val="single" w:sz="6" w:space="0" w:color="auto"/>
            </w:tcBorders>
            <w:shd w:val="clear" w:color="auto" w:fill="auto"/>
            <w:hideMark/>
          </w:tcPr>
          <w:p w14:paraId="21A44BBD" w14:textId="0558BF8D" w:rsidR="004D1A68" w:rsidRPr="002A2EC5" w:rsidRDefault="004D1A68" w:rsidP="006D5A5A">
            <w:pPr>
              <w:spacing w:after="0" w:line="240" w:lineRule="auto"/>
              <w:textAlignment w:val="baseline"/>
              <w:rPr>
                <w:rFonts w:eastAsia="Times New Roman"/>
                <w:highlight w:val="yellow"/>
              </w:rPr>
            </w:pPr>
          </w:p>
        </w:tc>
        <w:tc>
          <w:tcPr>
            <w:tcW w:w="28" w:type="dxa"/>
            <w:tcBorders>
              <w:top w:val="nil"/>
              <w:left w:val="nil"/>
              <w:bottom w:val="single" w:sz="6" w:space="0" w:color="auto"/>
              <w:right w:val="nil"/>
            </w:tcBorders>
          </w:tcPr>
          <w:p w14:paraId="36FA589E" w14:textId="77777777" w:rsidR="004D1A68" w:rsidRPr="00F750F3" w:rsidRDefault="004D1A68" w:rsidP="006D5A5A">
            <w:pPr>
              <w:spacing w:after="0" w:line="240" w:lineRule="auto"/>
              <w:textAlignment w:val="baseline"/>
              <w:rPr>
                <w:rFonts w:eastAsia="Times New Roman" w:cstheme="minorHAnsi"/>
              </w:rPr>
            </w:pPr>
          </w:p>
        </w:tc>
        <w:sdt>
          <w:sdtPr>
            <w:rPr>
              <w:rFonts w:eastAsia="Times New Roman" w:cstheme="minorHAnsi"/>
            </w:rPr>
            <w:id w:val="-900826329"/>
            <w:placeholder>
              <w:docPart w:val="4F62E08D455B4F7194E1B0031EAA9A28"/>
            </w:placeholder>
            <w:showingPlcHdr/>
          </w:sdtPr>
          <w:sdtContent>
            <w:tc>
              <w:tcPr>
                <w:tcW w:w="3687" w:type="dxa"/>
                <w:tcBorders>
                  <w:top w:val="nil"/>
                  <w:left w:val="nil"/>
                  <w:bottom w:val="single" w:sz="6" w:space="0" w:color="auto"/>
                  <w:right w:val="single" w:sz="6" w:space="0" w:color="auto"/>
                </w:tcBorders>
                <w:shd w:val="clear" w:color="auto" w:fill="auto"/>
                <w:hideMark/>
              </w:tcPr>
              <w:p w14:paraId="3D267FC3" w14:textId="77777777" w:rsidR="004D1A68" w:rsidRPr="00F750F3" w:rsidRDefault="004D1A68" w:rsidP="006D5A5A">
                <w:pPr>
                  <w:spacing w:after="0" w:line="240" w:lineRule="auto"/>
                  <w:textAlignment w:val="baseline"/>
                  <w:rPr>
                    <w:rFonts w:eastAsia="Times New Roman" w:cstheme="minorHAnsi"/>
                  </w:rPr>
                </w:pPr>
                <w:r w:rsidRPr="00F750F3">
                  <w:rPr>
                    <w:rStyle w:val="PlaceholderText"/>
                    <w:rFonts w:cstheme="minorHAnsi"/>
                    <w:color w:val="auto"/>
                  </w:rPr>
                  <w:t>Click or tap here to enter numerator #.</w:t>
                </w:r>
              </w:p>
            </w:tc>
          </w:sdtContent>
        </w:sdt>
      </w:tr>
      <w:tr w:rsidR="00F750F3" w:rsidRPr="00F750F3" w14:paraId="32B260F9" w14:textId="77777777" w:rsidTr="00494995">
        <w:trPr>
          <w:trHeight w:val="619"/>
        </w:trPr>
        <w:tc>
          <w:tcPr>
            <w:tcW w:w="5015" w:type="dxa"/>
            <w:tcBorders>
              <w:top w:val="nil"/>
              <w:left w:val="single" w:sz="6" w:space="0" w:color="auto"/>
              <w:bottom w:val="single" w:sz="6" w:space="0" w:color="auto"/>
              <w:right w:val="single" w:sz="6" w:space="0" w:color="auto"/>
            </w:tcBorders>
            <w:shd w:val="clear" w:color="auto" w:fill="auto"/>
            <w:hideMark/>
          </w:tcPr>
          <w:p w14:paraId="686E6200" w14:textId="35CB307E" w:rsidR="00797762" w:rsidRPr="002A2EC5" w:rsidRDefault="00797762" w:rsidP="006D5A5A">
            <w:pPr>
              <w:rPr>
                <w:rFonts w:eastAsia="Times New Roman" w:cstheme="minorHAnsi"/>
                <w:highlight w:val="yellow"/>
              </w:rPr>
            </w:pPr>
          </w:p>
        </w:tc>
        <w:tc>
          <w:tcPr>
            <w:tcW w:w="28" w:type="dxa"/>
            <w:tcBorders>
              <w:top w:val="nil"/>
              <w:left w:val="nil"/>
              <w:bottom w:val="single" w:sz="6" w:space="0" w:color="auto"/>
              <w:right w:val="nil"/>
            </w:tcBorders>
          </w:tcPr>
          <w:p w14:paraId="6DB29135" w14:textId="77777777" w:rsidR="004D1A68" w:rsidRPr="00F750F3" w:rsidRDefault="004D1A68" w:rsidP="006D5A5A">
            <w:pPr>
              <w:spacing w:after="0" w:line="240" w:lineRule="auto"/>
              <w:textAlignment w:val="baseline"/>
              <w:rPr>
                <w:rFonts w:eastAsia="Times New Roman" w:cstheme="minorHAnsi"/>
              </w:rPr>
            </w:pPr>
          </w:p>
        </w:tc>
        <w:sdt>
          <w:sdtPr>
            <w:rPr>
              <w:rFonts w:eastAsia="Times New Roman" w:cstheme="minorHAnsi"/>
            </w:rPr>
            <w:id w:val="723877974"/>
            <w:placeholder>
              <w:docPart w:val="CF8F4A170204435691B1DEF90AC9DB72"/>
            </w:placeholder>
            <w:showingPlcHdr/>
          </w:sdtPr>
          <w:sdtContent>
            <w:tc>
              <w:tcPr>
                <w:tcW w:w="3687" w:type="dxa"/>
                <w:tcBorders>
                  <w:top w:val="nil"/>
                  <w:left w:val="nil"/>
                  <w:bottom w:val="single" w:sz="6" w:space="0" w:color="auto"/>
                  <w:right w:val="single" w:sz="6" w:space="0" w:color="auto"/>
                </w:tcBorders>
                <w:shd w:val="clear" w:color="auto" w:fill="auto"/>
              </w:tcPr>
              <w:p w14:paraId="76799E14" w14:textId="77777777" w:rsidR="004D1A68" w:rsidRPr="00F750F3" w:rsidRDefault="004D1A68" w:rsidP="006D5A5A">
                <w:pPr>
                  <w:spacing w:after="0" w:line="240" w:lineRule="auto"/>
                  <w:textAlignment w:val="baseline"/>
                  <w:rPr>
                    <w:rFonts w:eastAsia="Times New Roman" w:cstheme="minorHAnsi"/>
                  </w:rPr>
                </w:pPr>
                <w:r w:rsidRPr="00F750F3">
                  <w:rPr>
                    <w:rStyle w:val="PlaceholderText"/>
                    <w:rFonts w:cstheme="minorHAnsi"/>
                    <w:color w:val="auto"/>
                  </w:rPr>
                  <w:t>Click or tap here to enter denominator #.</w:t>
                </w:r>
              </w:p>
            </w:tc>
          </w:sdtContent>
        </w:sdt>
      </w:tr>
      <w:tr w:rsidR="00F750F3" w:rsidRPr="00F750F3" w14:paraId="4F68B946" w14:textId="77777777" w:rsidTr="00494995">
        <w:trPr>
          <w:trHeight w:val="624"/>
        </w:trPr>
        <w:tc>
          <w:tcPr>
            <w:tcW w:w="5015" w:type="dxa"/>
            <w:tcBorders>
              <w:top w:val="nil"/>
              <w:left w:val="single" w:sz="6" w:space="0" w:color="auto"/>
              <w:bottom w:val="single" w:sz="6" w:space="0" w:color="auto"/>
              <w:right w:val="single" w:sz="6" w:space="0" w:color="auto"/>
            </w:tcBorders>
            <w:shd w:val="clear" w:color="auto" w:fill="auto"/>
            <w:hideMark/>
          </w:tcPr>
          <w:p w14:paraId="0CD9DE87" w14:textId="60DDBDE7" w:rsidR="004D1A68" w:rsidRPr="002A2EC5" w:rsidRDefault="004D1A68" w:rsidP="006D5A5A">
            <w:pPr>
              <w:spacing w:after="0" w:line="240" w:lineRule="auto"/>
              <w:textAlignment w:val="baseline"/>
              <w:rPr>
                <w:rFonts w:eastAsia="Times New Roman"/>
                <w:highlight w:val="yellow"/>
              </w:rPr>
            </w:pPr>
          </w:p>
        </w:tc>
        <w:tc>
          <w:tcPr>
            <w:tcW w:w="28" w:type="dxa"/>
            <w:tcBorders>
              <w:top w:val="nil"/>
              <w:left w:val="nil"/>
              <w:bottom w:val="single" w:sz="6" w:space="0" w:color="auto"/>
              <w:right w:val="nil"/>
            </w:tcBorders>
          </w:tcPr>
          <w:p w14:paraId="1D3A94AC" w14:textId="77777777" w:rsidR="004D1A68" w:rsidRPr="00F750F3" w:rsidRDefault="004D1A68" w:rsidP="006D5A5A">
            <w:pPr>
              <w:spacing w:after="0" w:line="240" w:lineRule="auto"/>
              <w:textAlignment w:val="baseline"/>
              <w:rPr>
                <w:rFonts w:eastAsia="Times New Roman" w:cstheme="minorHAnsi"/>
                <w:i/>
                <w:iCs/>
              </w:rPr>
            </w:pPr>
          </w:p>
        </w:tc>
        <w:sdt>
          <w:sdtPr>
            <w:rPr>
              <w:rFonts w:eastAsia="Times New Roman" w:cstheme="minorHAnsi"/>
            </w:rPr>
            <w:id w:val="-1877306948"/>
            <w:placeholder>
              <w:docPart w:val="4BA78E8945C546F5908FD8D3096BB92D"/>
            </w:placeholder>
            <w:showingPlcHdr/>
          </w:sdtPr>
          <w:sdtContent>
            <w:tc>
              <w:tcPr>
                <w:tcW w:w="3687" w:type="dxa"/>
                <w:tcBorders>
                  <w:top w:val="nil"/>
                  <w:left w:val="nil"/>
                  <w:bottom w:val="single" w:sz="6" w:space="0" w:color="auto"/>
                  <w:right w:val="single" w:sz="6" w:space="0" w:color="auto"/>
                </w:tcBorders>
                <w:shd w:val="clear" w:color="auto" w:fill="auto"/>
              </w:tcPr>
              <w:p w14:paraId="6B66521B" w14:textId="660FB3A8" w:rsidR="004D1A68" w:rsidRPr="00F750F3" w:rsidRDefault="004D1A68" w:rsidP="101D5ED6">
                <w:pPr>
                  <w:spacing w:after="0"/>
                  <w:rPr>
                    <w:rFonts w:eastAsia="Times New Roman"/>
                  </w:rPr>
                </w:pPr>
                <w:r w:rsidRPr="101D5ED6">
                  <w:rPr>
                    <w:rFonts w:eastAsia="Times New Roman"/>
                  </w:rPr>
                  <w:t>Click or tap here to enter outcome percentage (num/denom).</w:t>
                </w:r>
                <w:r w:rsidR="299552E2" w:rsidRPr="101D5ED6">
                  <w:rPr>
                    <w:rFonts w:eastAsia="Times New Roman"/>
                  </w:rPr>
                  <w:t xml:space="preserve"> </w:t>
                </w:r>
              </w:p>
            </w:tc>
          </w:sdtContent>
        </w:sdt>
      </w:tr>
    </w:tbl>
    <w:p w14:paraId="02C292A2" w14:textId="531FD546" w:rsidR="005410C4" w:rsidRPr="00981AB4" w:rsidRDefault="005410C4" w:rsidP="00BA142A">
      <w:pPr>
        <w:spacing w:after="0" w:line="240" w:lineRule="auto"/>
        <w:textAlignment w:val="baseline"/>
        <w:rPr>
          <w:rFonts w:eastAsia="Times New Roman"/>
          <w:b/>
        </w:rPr>
      </w:pPr>
    </w:p>
    <w:p w14:paraId="45A82547" w14:textId="4F1028FD" w:rsidR="005410C4" w:rsidRPr="00214958" w:rsidRDefault="005410C4" w:rsidP="008A75E5">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cstheme="minorHAnsi"/>
        </w:rPr>
      </w:pPr>
      <w:r w:rsidRPr="00214958">
        <w:rPr>
          <w:rFonts w:eastAsia="Times New Roman" w:cstheme="minorHAnsi"/>
        </w:rPr>
        <w:t>Describe how the data will be calculated for the outcome measure.</w:t>
      </w:r>
    </w:p>
    <w:p w14:paraId="5EAAEB8F" w14:textId="4D227EE4" w:rsidR="005410C4" w:rsidRPr="00981AB4" w:rsidRDefault="00000000" w:rsidP="001B2F6E">
      <w:pPr>
        <w:spacing w:line="257" w:lineRule="auto"/>
        <w:ind w:left="1080"/>
        <w:rPr>
          <w:rFonts w:eastAsia="Calibri"/>
          <w:color w:val="808080" w:themeColor="background1" w:themeShade="80"/>
        </w:rPr>
      </w:pPr>
      <w:sdt>
        <w:sdtPr>
          <w:rPr>
            <w:rStyle w:val="Style1"/>
            <w:rFonts w:asciiTheme="minorHAnsi" w:hAnsiTheme="minorHAnsi"/>
          </w:rPr>
          <w:id w:val="1473168532"/>
          <w:placeholder>
            <w:docPart w:val="E692D12B1AB4490DBB00F898A91E2A98"/>
          </w:placeholder>
          <w:showingPlcHdr/>
          <w15:color w:val="3366FF"/>
        </w:sdtPr>
        <w:sdtEndPr>
          <w:rPr>
            <w:rStyle w:val="DefaultParagraphFont"/>
            <w:i/>
          </w:rPr>
        </w:sdtEndPr>
        <w:sdtContent>
          <w:r w:rsidR="005410C4" w:rsidRPr="425CA0C2">
            <w:rPr>
              <w:rStyle w:val="PlaceholderText"/>
              <w:color w:val="auto"/>
            </w:rPr>
            <w:t xml:space="preserve">Click or tap here to enter text.   </w:t>
          </w:r>
        </w:sdtContent>
      </w:sdt>
      <w:r w:rsidR="005410C4" w:rsidRPr="425CA0C2" w:rsidDel="0073360C">
        <w:rPr>
          <w:rFonts w:eastAsia="Calibri"/>
          <w:color w:val="808080" w:themeColor="background1" w:themeShade="80"/>
        </w:rPr>
        <w:t xml:space="preserve"> </w:t>
      </w:r>
    </w:p>
    <w:p w14:paraId="7AEDD423" w14:textId="29FC8B0F" w:rsidR="009841D1" w:rsidRDefault="008E4F12" w:rsidP="001B2F6E">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rPr>
      </w:pPr>
      <w:r>
        <w:rPr>
          <w:rFonts w:eastAsia="Times New Roman" w:cstheme="minorHAnsi"/>
        </w:rPr>
        <w:t>Provide an explanation for determining the annual goal (rate, numerator</w:t>
      </w:r>
      <w:r w:rsidR="00B84647">
        <w:rPr>
          <w:rFonts w:eastAsia="Times New Roman" w:cstheme="minorHAnsi"/>
        </w:rPr>
        <w:t>,</w:t>
      </w:r>
      <w:r>
        <w:rPr>
          <w:rFonts w:eastAsia="Times New Roman" w:cstheme="minorHAnsi"/>
        </w:rPr>
        <w:t xml:space="preserve"> and denominator). </w:t>
      </w:r>
    </w:p>
    <w:p w14:paraId="247B3DAE" w14:textId="22697110" w:rsidR="006F341A" w:rsidRDefault="00000000" w:rsidP="00494995">
      <w:pPr>
        <w:spacing w:line="257" w:lineRule="auto"/>
        <w:ind w:left="1080"/>
        <w:rPr>
          <w:rFonts w:eastAsia="Calibri"/>
          <w:color w:val="808080" w:themeColor="background1" w:themeShade="80"/>
        </w:rPr>
      </w:pPr>
      <w:sdt>
        <w:sdtPr>
          <w:rPr>
            <w:rStyle w:val="Style1"/>
            <w:rFonts w:asciiTheme="minorHAnsi" w:hAnsiTheme="minorHAnsi"/>
          </w:rPr>
          <w:id w:val="749011432"/>
          <w:placeholder>
            <w:docPart w:val="F87B55681FE746B0ACBF0969699FC1A4"/>
          </w:placeholder>
          <w:showingPlcHdr/>
          <w15:color w:val="3366FF"/>
        </w:sdtPr>
        <w:sdtEndPr>
          <w:rPr>
            <w:rStyle w:val="DefaultParagraphFont"/>
            <w:i/>
            <w:iCs/>
          </w:rPr>
        </w:sdtEndPr>
        <w:sdtContent>
          <w:r w:rsidR="374807DA" w:rsidRPr="00D62FA2">
            <w:rPr>
              <w:rStyle w:val="PlaceholderText"/>
              <w:color w:val="000000" w:themeColor="text1"/>
            </w:rPr>
            <w:t xml:space="preserve">Click or tap here to enter text.   </w:t>
          </w:r>
        </w:sdtContent>
      </w:sdt>
      <w:r w:rsidR="374807DA" w:rsidRPr="3737F3A6">
        <w:rPr>
          <w:rFonts w:eastAsia="Calibri"/>
          <w:color w:val="808080" w:themeColor="background1" w:themeShade="80"/>
        </w:rPr>
        <w:t xml:space="preserve"> </w:t>
      </w:r>
    </w:p>
    <w:p w14:paraId="429D10D0" w14:textId="7DC627FD" w:rsidR="004B1225" w:rsidRPr="002700D8" w:rsidRDefault="7C805E10" w:rsidP="3737F3A6">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pPr>
      <w:r>
        <w:t>Describe how data are used in your organization for identifying problems in (1) program design, (2) service delivery, and (3) expenditures and (4) equity, and how that information is used to improve practices and program effectiveness.</w:t>
      </w:r>
    </w:p>
    <w:p w14:paraId="2CE35732" w14:textId="660D1826" w:rsidR="00D87364" w:rsidRPr="00494995" w:rsidRDefault="00000000" w:rsidP="00494995">
      <w:pPr>
        <w:spacing w:line="257" w:lineRule="auto"/>
        <w:ind w:left="360"/>
      </w:pPr>
      <w:sdt>
        <w:sdtPr>
          <w:rPr>
            <w:rStyle w:val="Style1"/>
            <w:rFonts w:asciiTheme="minorHAnsi" w:hAnsiTheme="minorHAnsi"/>
          </w:rPr>
          <w:id w:val="1898543366"/>
          <w:placeholder>
            <w:docPart w:val="E5FAB1791B8A447385DD773EDE99CC37"/>
          </w:placeholder>
          <w:showingPlcHdr/>
          <w15:color w:val="3366FF"/>
        </w:sdtPr>
        <w:sdtEndPr>
          <w:rPr>
            <w:rStyle w:val="DefaultParagraphFont"/>
            <w:i/>
            <w:iCs/>
          </w:rPr>
        </w:sdtEndPr>
        <w:sdtContent>
          <w:r w:rsidR="00FB1089" w:rsidRPr="00D87364">
            <w:rPr>
              <w:rStyle w:val="PlaceholderText"/>
              <w:color w:val="000000" w:themeColor="text1"/>
            </w:rPr>
            <w:t xml:space="preserve">Click or tap here to enter text.   </w:t>
          </w:r>
        </w:sdtContent>
      </w:sdt>
    </w:p>
    <w:p w14:paraId="761E9702" w14:textId="06DEA7E4" w:rsidR="00BA413D" w:rsidRPr="00981AB4" w:rsidRDefault="00214958" w:rsidP="00214958">
      <w:pPr>
        <w:pBdr>
          <w:top w:val="single" w:sz="4" w:space="1" w:color="auto"/>
        </w:pBdr>
        <w:rPr>
          <w:rFonts w:cstheme="minorHAnsi"/>
          <w:b/>
          <w:color w:val="2F5496" w:themeColor="accent1" w:themeShade="BF"/>
        </w:rPr>
      </w:pPr>
      <w:r>
        <w:rPr>
          <w:rFonts w:cstheme="minorHAnsi"/>
          <w:b/>
          <w:color w:val="2F5496" w:themeColor="accent1" w:themeShade="BF"/>
        </w:rPr>
        <w:t>AUSTIN PUBLIC HEALTH PRIORITIES</w:t>
      </w:r>
    </w:p>
    <w:p w14:paraId="4F59CD32" w14:textId="77777777" w:rsidR="00214958" w:rsidRPr="00214958" w:rsidRDefault="00214958" w:rsidP="00BA413D">
      <w:pPr>
        <w:rPr>
          <w:rFonts w:cstheme="minorHAnsi"/>
          <w:b/>
          <w:bCs/>
          <w:u w:val="single"/>
        </w:rPr>
      </w:pPr>
      <w:r w:rsidRPr="00214958">
        <w:rPr>
          <w:rFonts w:cstheme="minorHAnsi"/>
          <w:b/>
          <w:bCs/>
          <w:u w:val="single"/>
        </w:rPr>
        <w:t>Strategic Direction 2023</w:t>
      </w:r>
    </w:p>
    <w:p w14:paraId="0E9419EC" w14:textId="79AAA674" w:rsidR="00BA413D" w:rsidRPr="00981AB4" w:rsidRDefault="00BA413D" w:rsidP="00BA413D">
      <w:pPr>
        <w:rPr>
          <w:rFonts w:cstheme="minorHAnsi"/>
        </w:rPr>
      </w:pPr>
      <w:r w:rsidRPr="00981AB4">
        <w:rPr>
          <w:rFonts w:cstheme="minorHAnsi"/>
        </w:rPr>
        <w:t>The Austin City Council adopted a strategic direction on March 8, 2018, guiding the City of Austin for the next three to five years, through a shared vision:  Together we strive to create a complete community where every Austinite has choices at every stage of life that allow</w:t>
      </w:r>
      <w:r w:rsidR="006831EE">
        <w:rPr>
          <w:rFonts w:cstheme="minorHAnsi"/>
        </w:rPr>
        <w:t>s</w:t>
      </w:r>
      <w:r w:rsidRPr="00981AB4">
        <w:rPr>
          <w:rFonts w:cstheme="minorHAnsi"/>
        </w:rPr>
        <w:t xml:space="preserve"> us to experience and contribute to all the following outcomes:  Economic Opportunity and Affordability, Mobility, Safety, Health &amp; Environment, Culture and Lifelong Learning, and </w:t>
      </w:r>
      <w:r w:rsidR="006831EE">
        <w:rPr>
          <w:rFonts w:cstheme="minorHAnsi"/>
        </w:rPr>
        <w:t xml:space="preserve">a </w:t>
      </w:r>
      <w:r w:rsidR="00896D5A" w:rsidRPr="00981AB4">
        <w:rPr>
          <w:rFonts w:cstheme="minorHAnsi"/>
        </w:rPr>
        <w:t>government</w:t>
      </w:r>
      <w:r w:rsidRPr="00981AB4">
        <w:rPr>
          <w:rFonts w:cstheme="minorHAnsi"/>
        </w:rPr>
        <w:t xml:space="preserve">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16" w:history="1">
        <w:r w:rsidRPr="00981AB4">
          <w:rPr>
            <w:rStyle w:val="Hyperlink"/>
            <w:rFonts w:cstheme="minorHAnsi"/>
          </w:rPr>
          <w:t>Strategic Direction 2023</w:t>
        </w:r>
      </w:hyperlink>
      <w:r w:rsidRPr="00981AB4">
        <w:rPr>
          <w:rStyle w:val="Hyperlink"/>
          <w:rFonts w:cstheme="minorHAnsi"/>
        </w:rPr>
        <w:t>.</w:t>
      </w:r>
    </w:p>
    <w:p w14:paraId="4D2CEAD5" w14:textId="5EA6969A" w:rsidR="006078E9" w:rsidRPr="00981AB4" w:rsidRDefault="006078E9" w:rsidP="006078E9">
      <w:pPr>
        <w:spacing w:line="240" w:lineRule="auto"/>
        <w:rPr>
          <w:rFonts w:cstheme="minorHAnsi"/>
          <w:color w:val="0563C1" w:themeColor="hyperlink"/>
          <w:u w:val="single"/>
        </w:rPr>
      </w:pPr>
      <w:r w:rsidRPr="00981AB4">
        <w:rPr>
          <w:rFonts w:cstheme="minorHAnsi"/>
        </w:rPr>
        <w:t xml:space="preserve">Please see the Complete Report:  </w:t>
      </w:r>
      <w:hyperlink r:id="rId17" w:history="1">
        <w:r w:rsidRPr="00981AB4">
          <w:rPr>
            <w:rStyle w:val="Hyperlink"/>
            <w:rFonts w:cstheme="minorHAnsi"/>
          </w:rPr>
          <w:t>Strategic Direction 2023</w:t>
        </w:r>
      </w:hyperlink>
      <w:r w:rsidR="00871DEB" w:rsidRPr="00981AB4">
        <w:rPr>
          <w:rStyle w:val="Hyperlink"/>
          <w:rFonts w:cstheme="minorHAnsi"/>
        </w:rPr>
        <w:t>.</w:t>
      </w:r>
      <w:r w:rsidRPr="00981AB4">
        <w:rPr>
          <w:rFonts w:cstheme="minorHAnsi"/>
          <w:color w:val="0000FF"/>
          <w:u w:val="single"/>
        </w:rPr>
        <w:t xml:space="preserve"> </w:t>
      </w:r>
    </w:p>
    <w:p w14:paraId="0B24DAAD" w14:textId="23269B4B" w:rsidR="00494995" w:rsidRPr="00494995" w:rsidRDefault="1BEF2C3E" w:rsidP="00494995">
      <w:pPr>
        <w:spacing w:line="240" w:lineRule="auto"/>
      </w:pPr>
      <w:r>
        <w:t xml:space="preserve">Programs funded under this </w:t>
      </w:r>
      <w:r w:rsidR="63F685B5">
        <w:t>RF</w:t>
      </w:r>
      <w:r w:rsidR="00A05CCF">
        <w:t>P</w:t>
      </w:r>
      <w:r>
        <w:t xml:space="preserve"> must support achievement of </w:t>
      </w:r>
      <w:r w:rsidR="001962E9">
        <w:t>the following Measure</w:t>
      </w:r>
      <w:r>
        <w:t xml:space="preserve"> for the Health and Environment</w:t>
      </w:r>
      <w:r w:rsidR="001962E9">
        <w:t xml:space="preserve"> Strategic Outcome</w:t>
      </w:r>
      <w:r w:rsidR="00494995">
        <w:t xml:space="preserve"> - Enjoying a sustainable environment and a healthy life, physically and mentally.</w:t>
      </w:r>
    </w:p>
    <w:p w14:paraId="79F04C78" w14:textId="39E5A756" w:rsidR="00BA413D" w:rsidRPr="00494995" w:rsidRDefault="47116931" w:rsidP="00494995">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color w:val="000000" w:themeColor="text1"/>
        </w:rPr>
      </w:pPr>
      <w:r w:rsidRPr="00C569EA">
        <w:rPr>
          <w:rFonts w:eastAsia="Times New Roman"/>
          <w:snapToGrid w:val="0"/>
          <w:color w:val="000000" w:themeColor="text1"/>
        </w:rPr>
        <w:t xml:space="preserve">Explain how the proposed program supports </w:t>
      </w:r>
      <w:r w:rsidR="10316C6D" w:rsidRPr="00C569EA">
        <w:rPr>
          <w:rFonts w:eastAsia="Times New Roman"/>
          <w:color w:val="000000" w:themeColor="text1"/>
        </w:rPr>
        <w:t>the above</w:t>
      </w:r>
      <w:r w:rsidRPr="00C569EA">
        <w:rPr>
          <w:rFonts w:eastAsia="Times New Roman"/>
          <w:snapToGrid w:val="0"/>
          <w:color w:val="000000" w:themeColor="text1"/>
        </w:rPr>
        <w:t xml:space="preserve"> Strategic Direction 2023 outcome. </w:t>
      </w:r>
      <w:r w:rsidR="50F54B67" w:rsidRPr="00C569EA">
        <w:rPr>
          <w:rFonts w:eastAsia="Times New Roman"/>
          <w:color w:val="000000" w:themeColor="text1"/>
        </w:rPr>
        <w:t xml:space="preserve"> </w:t>
      </w:r>
      <w:r w:rsidR="7BB2FF59" w:rsidRPr="00C569EA">
        <w:rPr>
          <w:rFonts w:eastAsia="Times New Roman"/>
          <w:color w:val="000000" w:themeColor="text1"/>
        </w:rPr>
        <w:t>Please provide evidence-based information as appropriat</w:t>
      </w:r>
      <w:r w:rsidR="10316C6D" w:rsidRPr="00C569EA">
        <w:rPr>
          <w:rFonts w:eastAsia="Times New Roman"/>
          <w:color w:val="000000" w:themeColor="text1"/>
        </w:rPr>
        <w:t>e.</w:t>
      </w:r>
      <w:r w:rsidR="00BA413D" w:rsidRPr="5731C4C0" w:rsidDel="0073360C">
        <w:rPr>
          <w:rFonts w:eastAsia="Calibri"/>
          <w:color w:val="808080" w:themeColor="background1" w:themeShade="80"/>
        </w:rPr>
        <w:t xml:space="preserve"> </w:t>
      </w:r>
    </w:p>
    <w:p w14:paraId="04E82C53" w14:textId="761C6540" w:rsidR="00661548" w:rsidRPr="006F341A" w:rsidRDefault="00000000" w:rsidP="5731C4C0">
      <w:pPr>
        <w:spacing w:line="257" w:lineRule="auto"/>
        <w:rPr>
          <w:rFonts w:eastAsia="Calibri"/>
          <w:color w:val="808080" w:themeColor="background1" w:themeShade="80"/>
        </w:rPr>
      </w:pPr>
      <w:sdt>
        <w:sdtPr>
          <w:rPr>
            <w:rStyle w:val="Style1"/>
            <w:rFonts w:asciiTheme="minorHAnsi" w:hAnsiTheme="minorHAnsi"/>
          </w:rPr>
          <w:id w:val="1343391816"/>
          <w:placeholder>
            <w:docPart w:val="93D67CE751D94A1E895D5021FE0C21AE"/>
          </w:placeholder>
          <w:showingPlcHdr/>
          <w15:color w:val="3366FF"/>
        </w:sdtPr>
        <w:sdtEndPr>
          <w:rPr>
            <w:rStyle w:val="DefaultParagraphFont"/>
            <w:i/>
            <w:iCs/>
            <w:sz w:val="20"/>
            <w:szCs w:val="20"/>
          </w:rPr>
        </w:sdtEndPr>
        <w:sdtContent>
          <w:r w:rsidR="00494995" w:rsidRPr="5731C4C0">
            <w:rPr>
              <w:rStyle w:val="Style1"/>
            </w:rPr>
            <w:t xml:space="preserve">Click or tap here to enter text.                                                                                                                     </w:t>
          </w:r>
        </w:sdtContent>
      </w:sdt>
      <w:r w:rsidR="000D7640" w:rsidRPr="5731C4C0">
        <w:rPr>
          <w:rFonts w:eastAsia="Calibri"/>
          <w:color w:val="808080" w:themeColor="background1" w:themeShade="80"/>
        </w:rPr>
        <w:t xml:space="preserve"> </w:t>
      </w:r>
    </w:p>
    <w:p w14:paraId="3817C6E2" w14:textId="3264A7A6"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6" w:name="_Hlk27725972"/>
      <w:bookmarkStart w:id="7" w:name="_Hlk28874879"/>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3264A7A6" w:rsidR="009A4A7D" w:rsidRPr="00981AB4" w:rsidRDefault="00214958" w:rsidP="00214958">
      <w:pPr>
        <w:pBdr>
          <w:top w:val="single" w:sz="4" w:space="1" w:color="auto"/>
        </w:pBdr>
        <w:rPr>
          <w:b/>
          <w:color w:val="2F5496" w:themeColor="accent1" w:themeShade="BF"/>
        </w:rPr>
      </w:pPr>
      <w:r w:rsidRPr="5AB72E6D">
        <w:rPr>
          <w:b/>
          <w:color w:val="2F5496" w:themeColor="accent1" w:themeShade="BF"/>
        </w:rPr>
        <w:t>PROGRAM STAFFING AND TIME</w:t>
      </w:r>
    </w:p>
    <w:p w14:paraId="393DB3A9" w14:textId="5610D124" w:rsidR="009A4A7D" w:rsidRPr="00C569EA" w:rsidRDefault="5EAD213D">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00C569EA">
        <w:rPr>
          <w:rFonts w:eastAsia="Times New Roman"/>
          <w:snapToGrid w:val="0"/>
          <w:color w:val="000000" w:themeColor="text1"/>
        </w:rPr>
        <w:t>Describe the overall staffing plan to accomplish activities in the proposed program, including project leadership, reporting responsibilities, and daily program operations.</w:t>
      </w:r>
      <w:r w:rsidRPr="00C569EA">
        <w:rPr>
          <w:color w:val="000000"/>
        </w:rPr>
        <w:t xml:space="preserve"> </w:t>
      </w:r>
    </w:p>
    <w:p w14:paraId="608660F2" w14:textId="3264A7A6" w:rsidR="00B41C41" w:rsidRPr="00981AB4" w:rsidRDefault="00000000" w:rsidP="002700D8">
      <w:pPr>
        <w:ind w:left="360"/>
        <w:rPr>
          <w:rStyle w:val="Style1"/>
          <w:rFonts w:asciiTheme="minorHAnsi" w:hAnsiTheme="minorHAnsi"/>
        </w:rPr>
      </w:pPr>
      <w:sdt>
        <w:sdtPr>
          <w:rPr>
            <w:rStyle w:val="Style1"/>
            <w:rFonts w:asciiTheme="minorHAnsi" w:hAnsiTheme="minorHAnsi"/>
          </w:rPr>
          <w:id w:val="1174386738"/>
          <w:placeholder>
            <w:docPart w:val="2EC695137FC04123AEA9D87538EAAC1B"/>
          </w:placeholder>
          <w:showingPlcHdr/>
          <w15:color w:val="3366FF"/>
        </w:sdtPr>
        <w:sdtEndPr>
          <w:rPr>
            <w:rStyle w:val="DefaultParagraphFont"/>
            <w:i/>
            <w:iCs/>
          </w:rPr>
        </w:sdtEndPr>
        <w:sdtContent>
          <w:r w:rsidR="00B41C41" w:rsidRPr="661AC4EF">
            <w:rPr>
              <w:rStyle w:val="PlaceholderText"/>
              <w:color w:val="auto"/>
            </w:rPr>
            <w:t xml:space="preserve">Click or tap here to enter text. </w:t>
          </w:r>
        </w:sdtContent>
      </w:sdt>
    </w:p>
    <w:p w14:paraId="5BC25B18" w14:textId="6EC502AE" w:rsidR="009A4A7D" w:rsidRPr="006F341A" w:rsidRDefault="2E1D2175" w:rsidP="661AC4EF">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rPr>
          <w:b/>
          <w:bCs/>
          <w:i/>
          <w:iCs/>
        </w:rPr>
      </w:pPr>
      <w:r w:rsidRPr="425CA0C2">
        <w:rPr>
          <w:rFonts w:eastAsia="Times New Roman"/>
          <w:snapToGrid w:val="0"/>
          <w:color w:val="000000" w:themeColor="text1"/>
        </w:rPr>
        <w:t xml:space="preserve">In the box below briefly describe position descriptions, education, licenses, credentials, qualifications, </w:t>
      </w:r>
      <w:r w:rsidR="565EA281" w:rsidRPr="425CA0C2">
        <w:rPr>
          <w:rFonts w:eastAsia="Times New Roman"/>
          <w:snapToGrid w:val="0"/>
          <w:color w:val="000000" w:themeColor="text1"/>
        </w:rPr>
        <w:t xml:space="preserve">background check requirements </w:t>
      </w:r>
      <w:r w:rsidRPr="425CA0C2">
        <w:rPr>
          <w:rFonts w:eastAsia="Times New Roman"/>
          <w:snapToGrid w:val="0"/>
          <w:color w:val="000000" w:themeColor="text1"/>
        </w:rPr>
        <w:t>and/or certifications required for staff members</w:t>
      </w:r>
      <w:r w:rsidR="3FB0C61B" w:rsidRPr="425CA0C2">
        <w:rPr>
          <w:rFonts w:eastAsia="Times New Roman"/>
          <w:snapToGrid w:val="0"/>
          <w:color w:val="000000" w:themeColor="text1"/>
        </w:rPr>
        <w:t xml:space="preserve"> and/or volunteers</w:t>
      </w:r>
      <w:r w:rsidRPr="425CA0C2">
        <w:rPr>
          <w:rFonts w:eastAsia="Times New Roman"/>
          <w:snapToGrid w:val="0"/>
          <w:color w:val="000000" w:themeColor="text1"/>
        </w:rPr>
        <w:t xml:space="preserve"> that work directly with clients</w:t>
      </w:r>
      <w:r w:rsidR="3FB0C61B" w:rsidRPr="425CA0C2">
        <w:rPr>
          <w:rFonts w:eastAsia="Times New Roman"/>
          <w:snapToGrid w:val="0"/>
          <w:color w:val="000000" w:themeColor="text1"/>
        </w:rPr>
        <w:t xml:space="preserve"> </w:t>
      </w:r>
      <w:r w:rsidRPr="425CA0C2">
        <w:rPr>
          <w:rFonts w:eastAsia="Times New Roman"/>
          <w:snapToGrid w:val="0"/>
          <w:color w:val="000000" w:themeColor="text1"/>
        </w:rPr>
        <w:t xml:space="preserve">in the proposed program. </w:t>
      </w:r>
      <w:r w:rsidR="3D4B51C7" w:rsidRPr="425CA0C2">
        <w:t xml:space="preserve"> </w:t>
      </w:r>
    </w:p>
    <w:p w14:paraId="6D81DDC7" w14:textId="7B87EEF6" w:rsidR="009A4A7D" w:rsidRPr="0069637E" w:rsidRDefault="00000000" w:rsidP="0069637E">
      <w:pPr>
        <w:ind w:left="360"/>
        <w:rPr>
          <w:rFonts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2700D8">
            <w:rPr>
              <w:rStyle w:val="PlaceholderText"/>
              <w:rFonts w:cstheme="minorHAnsi"/>
              <w:color w:val="auto"/>
            </w:rPr>
            <w:t xml:space="preserve">Click or tap here to enter text. </w:t>
          </w:r>
        </w:sdtContent>
      </w:sdt>
      <w:r w:rsidR="3D0B36D3" w:rsidRPr="3B2A0077">
        <w:rPr>
          <w:rFonts w:eastAsia="Times New Roman"/>
        </w:rPr>
        <w:t xml:space="preserve"> </w:t>
      </w:r>
    </w:p>
    <w:p w14:paraId="11531BD3" w14:textId="4C6C1A6D" w:rsidR="009A4A7D" w:rsidRPr="00C569EA" w:rsidRDefault="2E1D2175">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i/>
        </w:rPr>
      </w:pPr>
      <w:r w:rsidRPr="661AC4EF">
        <w:rPr>
          <w:b/>
          <w:bCs/>
        </w:rPr>
        <w:t xml:space="preserve">Complete the </w:t>
      </w:r>
      <w:r w:rsidRPr="661AC4EF">
        <w:rPr>
          <w:b/>
          <w:bCs/>
          <w:i/>
          <w:iCs/>
        </w:rPr>
        <w:t xml:space="preserve">Program Staffing form </w:t>
      </w:r>
      <w:r w:rsidRPr="661AC4EF">
        <w:rPr>
          <w:b/>
          <w:bCs/>
        </w:rPr>
        <w:t>below</w:t>
      </w:r>
      <w:r w:rsidRPr="661AC4EF">
        <w:rPr>
          <w:b/>
          <w:bCs/>
          <w:i/>
          <w:iCs/>
        </w:rPr>
        <w:t>.</w:t>
      </w:r>
    </w:p>
    <w:p w14:paraId="3C5F18A9" w14:textId="77777777" w:rsidR="009A4A7D" w:rsidRPr="007C418B" w:rsidRDefault="009A4A7D" w:rsidP="002700D8">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2741EF47" w14:textId="378451FD" w:rsidR="009A4A7D" w:rsidRPr="00981AB4" w:rsidRDefault="009A4A7D" w:rsidP="002700D8">
      <w:pPr>
        <w:numPr>
          <w:ilvl w:val="0"/>
          <w:numId w:val="2"/>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CITY FUNDED positions FIRST, then list OTHER-FUNDED Staff positions that will be working on the program that you are applying for in this </w:t>
      </w:r>
      <w:r w:rsidR="0001363D" w:rsidRPr="00981AB4">
        <w:rPr>
          <w:rFonts w:eastAsia="Times New Roman" w:cstheme="minorHAnsi"/>
          <w:snapToGrid w:val="0"/>
          <w:color w:val="000000" w:themeColor="text1"/>
        </w:rPr>
        <w:t>RF</w:t>
      </w:r>
      <w:r w:rsidR="00A05CCF">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w:t>
      </w:r>
      <w:r w:rsidR="0001363D" w:rsidRPr="00981AB4">
        <w:rPr>
          <w:rFonts w:eastAsia="Times New Roman" w:cstheme="minorHAnsi"/>
          <w:snapToGrid w:val="0"/>
          <w:color w:val="000000" w:themeColor="text1"/>
        </w:rPr>
        <w:t xml:space="preserve"> If you have </w:t>
      </w:r>
      <w:r w:rsidR="0023132B" w:rsidRPr="00981AB4">
        <w:rPr>
          <w:rFonts w:eastAsia="Times New Roman" w:cstheme="minorHAnsi"/>
          <w:snapToGrid w:val="0"/>
          <w:color w:val="000000" w:themeColor="text1"/>
        </w:rPr>
        <w:t>several</w:t>
      </w:r>
      <w:r w:rsidR="0001363D" w:rsidRPr="00981AB4">
        <w:rPr>
          <w:rFonts w:eastAsia="Times New Roman" w:cstheme="minorHAnsi"/>
          <w:snapToGrid w:val="0"/>
          <w:color w:val="000000" w:themeColor="text1"/>
        </w:rPr>
        <w:t xml:space="preserve"> volunteers who are certified </w:t>
      </w:r>
      <w:r w:rsidR="00875220">
        <w:rPr>
          <w:rFonts w:eastAsia="Times New Roman" w:cstheme="minorHAnsi"/>
          <w:snapToGrid w:val="0"/>
          <w:color w:val="000000" w:themeColor="text1"/>
        </w:rPr>
        <w:t>to</w:t>
      </w:r>
      <w:r w:rsidR="0001363D" w:rsidRPr="00981AB4">
        <w:rPr>
          <w:rFonts w:eastAsia="Times New Roman" w:cstheme="minorHAnsi"/>
          <w:snapToGrid w:val="0"/>
          <w:color w:val="000000" w:themeColor="text1"/>
        </w:rPr>
        <w:t xml:space="preserve"> provid</w:t>
      </w:r>
      <w:r w:rsidR="00875220">
        <w:rPr>
          <w:rFonts w:eastAsia="Times New Roman" w:cstheme="minorHAnsi"/>
          <w:snapToGrid w:val="0"/>
          <w:color w:val="000000" w:themeColor="text1"/>
        </w:rPr>
        <w:t>e</w:t>
      </w:r>
      <w:r w:rsidR="0001363D" w:rsidRPr="00981AB4">
        <w:rPr>
          <w:rFonts w:eastAsia="Times New Roman" w:cstheme="minorHAnsi"/>
          <w:snapToGrid w:val="0"/>
          <w:color w:val="000000" w:themeColor="text1"/>
        </w:rPr>
        <w:t xml:space="preserve"> key programmatic services, please list them in this table as well.</w:t>
      </w:r>
    </w:p>
    <w:p w14:paraId="27852F24" w14:textId="75FD612F" w:rsidR="009A4A7D" w:rsidRPr="00981AB4" w:rsidRDefault="009A4A7D" w:rsidP="002700D8">
      <w:pPr>
        <w:numPr>
          <w:ilvl w:val="0"/>
          <w:numId w:val="2"/>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sidR="004A688F">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B6E4255" w14:textId="77777777" w:rsidR="009A4A7D" w:rsidRPr="00981AB4" w:rsidRDefault="009A4A7D" w:rsidP="002700D8">
      <w:pPr>
        <w:numPr>
          <w:ilvl w:val="0"/>
          <w:numId w:val="2"/>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0FF390F2" w14:textId="77777777" w:rsidR="009A4A7D" w:rsidRPr="00981AB4" w:rsidRDefault="009A4A7D" w:rsidP="002700D8">
      <w:pPr>
        <w:numPr>
          <w:ilvl w:val="0"/>
          <w:numId w:val="2"/>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212D0096" w14:textId="77777777" w:rsidR="006078E9" w:rsidRPr="00981AB4" w:rsidRDefault="006078E9" w:rsidP="002700D8">
      <w:pPr>
        <w:spacing w:after="0" w:line="240" w:lineRule="auto"/>
        <w:ind w:left="720" w:hanging="360"/>
        <w:rPr>
          <w:rFonts w:eastAsia="Times New Roman" w:cstheme="minorHAnsi"/>
          <w:snapToGrid w:val="0"/>
          <w:color w:val="000000" w:themeColor="text1"/>
        </w:rPr>
      </w:pPr>
    </w:p>
    <w:p w14:paraId="0E0C5422" w14:textId="41F2F851" w:rsidR="009A4A7D" w:rsidRPr="00981AB4" w:rsidRDefault="009A4A7D" w:rsidP="002700D8">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9A4A7D" w:rsidRPr="00981AB4" w14:paraId="6107EAC0" w14:textId="77777777" w:rsidTr="002700D8">
        <w:tc>
          <w:tcPr>
            <w:tcW w:w="2358" w:type="dxa"/>
          </w:tcPr>
          <w:p w14:paraId="608BBFCD" w14:textId="77777777" w:rsidR="009A4A7D" w:rsidRPr="00981AB4" w:rsidRDefault="009A4A7D" w:rsidP="00B91535">
            <w:pPr>
              <w:rPr>
                <w:rFonts w:cstheme="minorHAnsi"/>
                <w:b/>
                <w:i/>
                <w:snapToGrid w:val="0"/>
                <w:color w:val="000000"/>
              </w:rPr>
            </w:pPr>
            <w:r w:rsidRPr="00981AB4">
              <w:rPr>
                <w:rFonts w:cstheme="minorHAnsi"/>
                <w:b/>
                <w:i/>
                <w:snapToGrid w:val="0"/>
                <w:color w:val="000000"/>
              </w:rPr>
              <w:t>Funding Source</w:t>
            </w:r>
          </w:p>
        </w:tc>
        <w:tc>
          <w:tcPr>
            <w:tcW w:w="3528" w:type="dxa"/>
          </w:tcPr>
          <w:p w14:paraId="6C4A0305" w14:textId="77777777" w:rsidR="009A4A7D" w:rsidRPr="00981AB4" w:rsidRDefault="009A4A7D" w:rsidP="00B91535">
            <w:pPr>
              <w:rPr>
                <w:rFonts w:cstheme="minorHAnsi"/>
                <w:b/>
                <w:i/>
                <w:snapToGrid w:val="0"/>
                <w:color w:val="000000"/>
              </w:rPr>
            </w:pPr>
            <w:r w:rsidRPr="00981AB4">
              <w:rPr>
                <w:rFonts w:cstheme="minorHAnsi"/>
                <w:b/>
                <w:i/>
                <w:snapToGrid w:val="0"/>
                <w:color w:val="000000"/>
              </w:rPr>
              <w:t>Title</w:t>
            </w:r>
          </w:p>
        </w:tc>
        <w:tc>
          <w:tcPr>
            <w:tcW w:w="1008" w:type="dxa"/>
          </w:tcPr>
          <w:p w14:paraId="6E62D811" w14:textId="77777777" w:rsidR="009A4A7D" w:rsidRPr="00981AB4" w:rsidRDefault="009A4A7D" w:rsidP="00B91535">
            <w:pPr>
              <w:rPr>
                <w:rFonts w:cstheme="minorHAnsi"/>
                <w:b/>
                <w:i/>
                <w:snapToGrid w:val="0"/>
                <w:color w:val="000000"/>
              </w:rPr>
            </w:pPr>
            <w:r w:rsidRPr="00981AB4">
              <w:rPr>
                <w:rFonts w:cstheme="minorHAnsi"/>
                <w:b/>
                <w:i/>
                <w:snapToGrid w:val="0"/>
                <w:color w:val="000000"/>
              </w:rPr>
              <w:t>FTE</w:t>
            </w:r>
          </w:p>
        </w:tc>
      </w:tr>
      <w:tr w:rsidR="009A4A7D" w:rsidRPr="00981AB4" w14:paraId="0EAF80E6" w14:textId="77777777" w:rsidTr="002700D8">
        <w:tc>
          <w:tcPr>
            <w:tcW w:w="2358" w:type="dxa"/>
          </w:tcPr>
          <w:p w14:paraId="07C5BB38" w14:textId="77777777" w:rsidR="009A4A7D" w:rsidRPr="00981AB4" w:rsidRDefault="009A4A7D" w:rsidP="00B91535">
            <w:pPr>
              <w:rPr>
                <w:rFonts w:cstheme="minorHAnsi"/>
                <w:i/>
                <w:snapToGrid w:val="0"/>
                <w:color w:val="000000"/>
              </w:rPr>
            </w:pPr>
            <w:r w:rsidRPr="00981AB4">
              <w:rPr>
                <w:rFonts w:cstheme="minorHAnsi"/>
                <w:i/>
                <w:snapToGrid w:val="0"/>
                <w:color w:val="000000"/>
              </w:rPr>
              <w:t>APH Social Services</w:t>
            </w:r>
          </w:p>
        </w:tc>
        <w:tc>
          <w:tcPr>
            <w:tcW w:w="3528" w:type="dxa"/>
          </w:tcPr>
          <w:p w14:paraId="47AC034C" w14:textId="77777777" w:rsidR="009A4A7D" w:rsidRPr="00981AB4" w:rsidRDefault="009A4A7D" w:rsidP="00B91535">
            <w:pPr>
              <w:rPr>
                <w:rFonts w:cstheme="minorHAnsi"/>
                <w:i/>
                <w:snapToGrid w:val="0"/>
                <w:color w:val="000000"/>
              </w:rPr>
            </w:pPr>
            <w:r w:rsidRPr="00981AB4">
              <w:rPr>
                <w:rFonts w:cstheme="minorHAnsi"/>
                <w:i/>
                <w:snapToGrid w:val="0"/>
                <w:color w:val="000000"/>
              </w:rPr>
              <w:t>Program Director</w:t>
            </w:r>
          </w:p>
        </w:tc>
        <w:tc>
          <w:tcPr>
            <w:tcW w:w="1008" w:type="dxa"/>
          </w:tcPr>
          <w:p w14:paraId="2D075E0A" w14:textId="50FD590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w:t>
            </w:r>
            <w:r w:rsidR="00F92B99" w:rsidRPr="00981AB4">
              <w:rPr>
                <w:rFonts w:cstheme="minorHAnsi"/>
                <w:snapToGrid w:val="0"/>
                <w:color w:val="000000"/>
              </w:rPr>
              <w:t>20</w:t>
            </w:r>
          </w:p>
        </w:tc>
      </w:tr>
      <w:tr w:rsidR="009A4A7D" w:rsidRPr="00981AB4" w14:paraId="3B750B7F" w14:textId="77777777" w:rsidTr="002700D8">
        <w:tc>
          <w:tcPr>
            <w:tcW w:w="2358" w:type="dxa"/>
          </w:tcPr>
          <w:p w14:paraId="7DF0B42B"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163CD3CE" w14:textId="77777777" w:rsidR="009A4A7D" w:rsidRPr="00981AB4" w:rsidRDefault="009A4A7D" w:rsidP="00B91535">
            <w:pPr>
              <w:rPr>
                <w:rFonts w:cstheme="minorHAnsi"/>
                <w:i/>
                <w:snapToGrid w:val="0"/>
                <w:color w:val="000000"/>
              </w:rPr>
            </w:pPr>
            <w:r w:rsidRPr="00981AB4">
              <w:rPr>
                <w:rFonts w:cstheme="minorHAnsi"/>
                <w:i/>
                <w:snapToGrid w:val="0"/>
                <w:color w:val="000000"/>
              </w:rPr>
              <w:t>Executive Director</w:t>
            </w:r>
          </w:p>
        </w:tc>
        <w:tc>
          <w:tcPr>
            <w:tcW w:w="1008" w:type="dxa"/>
          </w:tcPr>
          <w:p w14:paraId="369634D1"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9A4A7D" w:rsidRPr="00981AB4" w14:paraId="04EE15C2" w14:textId="77777777" w:rsidTr="002700D8">
        <w:tc>
          <w:tcPr>
            <w:tcW w:w="2358" w:type="dxa"/>
          </w:tcPr>
          <w:p w14:paraId="1446CB40"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AF00DFE" w14:textId="682F29F4" w:rsidR="009A4A7D" w:rsidRPr="00981AB4" w:rsidRDefault="009A4A7D" w:rsidP="00B91535">
            <w:pPr>
              <w:rPr>
                <w:rFonts w:cstheme="minorHAnsi"/>
                <w:i/>
                <w:snapToGrid w:val="0"/>
                <w:color w:val="000000"/>
              </w:rPr>
            </w:pPr>
            <w:r w:rsidRPr="00981AB4">
              <w:rPr>
                <w:rFonts w:cstheme="minorHAnsi"/>
                <w:i/>
                <w:snapToGrid w:val="0"/>
                <w:color w:val="000000"/>
              </w:rPr>
              <w:t>Case Manager</w:t>
            </w:r>
            <w:r w:rsidR="00B315E8">
              <w:rPr>
                <w:rFonts w:cstheme="minorHAnsi"/>
                <w:i/>
                <w:snapToGrid w:val="0"/>
                <w:color w:val="000000"/>
              </w:rPr>
              <w:t>s</w:t>
            </w:r>
          </w:p>
        </w:tc>
        <w:tc>
          <w:tcPr>
            <w:tcW w:w="1008" w:type="dxa"/>
          </w:tcPr>
          <w:p w14:paraId="6655CEDE" w14:textId="2A704F3E"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00B315E8">
              <w:rPr>
                <w:rFonts w:cstheme="minorHAnsi"/>
                <w:snapToGrid w:val="0"/>
                <w:color w:val="000000"/>
              </w:rPr>
              <w:t>2</w:t>
            </w:r>
            <w:r w:rsidRPr="00981AB4">
              <w:rPr>
                <w:rFonts w:cstheme="minorHAnsi"/>
                <w:snapToGrid w:val="0"/>
                <w:color w:val="000000"/>
              </w:rPr>
              <w:t>.00</w:t>
            </w:r>
          </w:p>
        </w:tc>
      </w:tr>
      <w:tr w:rsidR="009A4A7D" w:rsidRPr="00981AB4" w14:paraId="34DADD7A" w14:textId="77777777" w:rsidTr="002700D8">
        <w:tc>
          <w:tcPr>
            <w:tcW w:w="2358" w:type="dxa"/>
          </w:tcPr>
          <w:p w14:paraId="28852343" w14:textId="605561F7" w:rsidR="009A4A7D" w:rsidRPr="00981AB4" w:rsidRDefault="00F92B99" w:rsidP="00B91535">
            <w:pPr>
              <w:rPr>
                <w:rFonts w:cstheme="minorHAnsi"/>
                <w:i/>
                <w:snapToGrid w:val="0"/>
                <w:color w:val="000000"/>
              </w:rPr>
            </w:pPr>
            <w:r w:rsidRPr="00981AB4">
              <w:rPr>
                <w:rFonts w:cstheme="minorHAnsi"/>
                <w:i/>
                <w:snapToGrid w:val="0"/>
                <w:color w:val="000000"/>
              </w:rPr>
              <w:t>NA</w:t>
            </w:r>
          </w:p>
        </w:tc>
        <w:tc>
          <w:tcPr>
            <w:tcW w:w="3528" w:type="dxa"/>
          </w:tcPr>
          <w:p w14:paraId="16A69CE8" w14:textId="1A2E7673" w:rsidR="009A4A7D" w:rsidRPr="00981AB4" w:rsidRDefault="00F92B99" w:rsidP="00B91535">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10DE2269" w14:textId="0A36BD8F" w:rsidR="009A4A7D" w:rsidRPr="00981AB4" w:rsidRDefault="00875220" w:rsidP="00B91535">
            <w:pPr>
              <w:rPr>
                <w:rFonts w:cstheme="minorHAnsi"/>
                <w:i/>
                <w:snapToGrid w:val="0"/>
                <w:color w:val="000000"/>
              </w:rPr>
            </w:pPr>
            <w:r>
              <w:rPr>
                <w:rFonts w:cstheme="minorHAnsi"/>
                <w:snapToGrid w:val="0"/>
                <w:color w:val="000000"/>
              </w:rPr>
              <w:t xml:space="preserve">   </w:t>
            </w:r>
            <w:r w:rsidR="00F92B99" w:rsidRPr="00981AB4">
              <w:rPr>
                <w:rFonts w:cstheme="minorHAnsi"/>
                <w:snapToGrid w:val="0"/>
                <w:color w:val="000000"/>
              </w:rPr>
              <w:t xml:space="preserve">8.00 </w:t>
            </w:r>
          </w:p>
        </w:tc>
      </w:tr>
      <w:tr w:rsidR="009A4A7D" w:rsidRPr="00981AB4" w14:paraId="15F0D34B" w14:textId="77777777" w:rsidTr="002700D8">
        <w:tc>
          <w:tcPr>
            <w:tcW w:w="2358" w:type="dxa"/>
          </w:tcPr>
          <w:p w14:paraId="4B6F6829" w14:textId="77777777" w:rsidR="009A4A7D" w:rsidRPr="00981AB4" w:rsidRDefault="009A4A7D" w:rsidP="00B91535">
            <w:pPr>
              <w:rPr>
                <w:rFonts w:cstheme="minorHAnsi"/>
                <w:i/>
                <w:snapToGrid w:val="0"/>
                <w:color w:val="000000"/>
              </w:rPr>
            </w:pPr>
          </w:p>
        </w:tc>
        <w:tc>
          <w:tcPr>
            <w:tcW w:w="3528" w:type="dxa"/>
          </w:tcPr>
          <w:p w14:paraId="0BFBDABE" w14:textId="77777777" w:rsidR="009A4A7D" w:rsidRPr="00981AB4" w:rsidRDefault="009A4A7D" w:rsidP="00F92B99">
            <w:pPr>
              <w:jc w:val="right"/>
              <w:rPr>
                <w:rFonts w:cstheme="minorHAnsi"/>
                <w:i/>
                <w:snapToGrid w:val="0"/>
                <w:color w:val="000000"/>
              </w:rPr>
            </w:pPr>
            <w:r w:rsidRPr="00981AB4">
              <w:rPr>
                <w:rFonts w:cstheme="minorHAnsi"/>
                <w:i/>
                <w:snapToGrid w:val="0"/>
                <w:color w:val="000000"/>
              </w:rPr>
              <w:t>Total FTEs</w:t>
            </w:r>
          </w:p>
        </w:tc>
        <w:tc>
          <w:tcPr>
            <w:tcW w:w="1008" w:type="dxa"/>
          </w:tcPr>
          <w:p w14:paraId="58036970" w14:textId="080B8EDB" w:rsidR="009A4A7D" w:rsidRPr="00981AB4" w:rsidRDefault="00F92B99" w:rsidP="00B91535">
            <w:pPr>
              <w:rPr>
                <w:rFonts w:cstheme="minorHAnsi"/>
                <w:i/>
                <w:snapToGrid w:val="0"/>
                <w:color w:val="000000"/>
              </w:rPr>
            </w:pPr>
            <w:r w:rsidRPr="00981AB4">
              <w:rPr>
                <w:rFonts w:cstheme="minorHAnsi"/>
                <w:i/>
                <w:snapToGrid w:val="0"/>
                <w:color w:val="000000"/>
              </w:rPr>
              <w:t>10</w:t>
            </w:r>
            <w:r w:rsidR="009A4A7D" w:rsidRPr="00981AB4">
              <w:rPr>
                <w:rFonts w:cstheme="minorHAnsi"/>
                <w:i/>
                <w:snapToGrid w:val="0"/>
                <w:color w:val="000000"/>
              </w:rPr>
              <w:t>.</w:t>
            </w:r>
            <w:r w:rsidRPr="00981AB4">
              <w:rPr>
                <w:rFonts w:cstheme="minorHAnsi"/>
                <w:i/>
                <w:snapToGrid w:val="0"/>
                <w:color w:val="000000"/>
              </w:rPr>
              <w:t>25</w:t>
            </w:r>
          </w:p>
        </w:tc>
      </w:tr>
    </w:tbl>
    <w:p w14:paraId="52E6A369" w14:textId="77777777" w:rsidR="009A4A7D" w:rsidRPr="00981AB4" w:rsidRDefault="009A4A7D" w:rsidP="002700D8">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E12AE5" w:rsidRPr="00E12AE5" w14:paraId="4B47B92B" w14:textId="77777777" w:rsidTr="002700D8">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E12AE5" w:rsidRDefault="009A4A7D" w:rsidP="00F92B99">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E12AE5" w:rsidRDefault="009A4A7D" w:rsidP="00B91535">
            <w:pPr>
              <w:jc w:val="center"/>
              <w:rPr>
                <w:rFonts w:cstheme="minorHAnsi"/>
                <w:b/>
                <w:color w:val="000000" w:themeColor="text1"/>
              </w:rPr>
            </w:pPr>
            <w:r w:rsidRPr="00E12AE5">
              <w:rPr>
                <w:rFonts w:cstheme="minorHAnsi"/>
                <w:b/>
                <w:color w:val="000000" w:themeColor="text1"/>
              </w:rPr>
              <w:t xml:space="preserve">List Program Staff by Title </w:t>
            </w:r>
          </w:p>
          <w:p w14:paraId="2DD4C913" w14:textId="3F5E9747" w:rsidR="009A4A7D" w:rsidRPr="00E12AE5" w:rsidRDefault="009A4A7D" w:rsidP="00B91535">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E12AE5" w:rsidRDefault="009A4A7D" w:rsidP="00B91535">
            <w:pPr>
              <w:jc w:val="center"/>
              <w:rPr>
                <w:rFonts w:cstheme="minorHAnsi"/>
                <w:b/>
                <w:color w:val="000000" w:themeColor="text1"/>
              </w:rPr>
            </w:pPr>
            <w:r w:rsidRPr="00E12AE5">
              <w:rPr>
                <w:rFonts w:cstheme="minorHAnsi"/>
                <w:b/>
                <w:color w:val="000000" w:themeColor="text1"/>
              </w:rPr>
              <w:t>Program Staff FTE Amount</w:t>
            </w:r>
          </w:p>
        </w:tc>
      </w:tr>
      <w:tr w:rsidR="00E12AE5" w:rsidRPr="00E12AE5" w14:paraId="68679323" w14:textId="77777777" w:rsidTr="002700D8">
        <w:trPr>
          <w:trHeight w:val="432"/>
        </w:trPr>
        <w:sdt>
          <w:sdtPr>
            <w:rPr>
              <w:rFonts w:cstheme="minorHAnsi"/>
              <w:i/>
              <w:iCs/>
              <w:color w:val="000000" w:themeColor="text1"/>
            </w:rPr>
            <w:id w:val="2114324331"/>
            <w:placeholder>
              <w:docPart w:val="23CAC835752D4D418B8196910A62E3E7"/>
            </w:placeholder>
            <w:showingPlcHdr/>
          </w:sdt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806632502"/>
            <w:placeholder>
              <w:docPart w:val="AFBA32974ACC4962B51B7DF54ED48399"/>
            </w:placeholder>
            <w:showingPlcHdr/>
          </w:sdt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1977109427"/>
            <w:placeholder>
              <w:docPart w:val="93FB9871DF6A492C850E574F80D2603A"/>
            </w:placeholder>
            <w:showingPlcHdr/>
          </w:sdt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here to enter FTE.</w:t>
                </w:r>
              </w:p>
            </w:tc>
          </w:sdtContent>
        </w:sdt>
      </w:tr>
      <w:tr w:rsidR="00E12AE5" w:rsidRPr="00E12AE5" w14:paraId="20ECF73D" w14:textId="77777777" w:rsidTr="002700D8">
        <w:trPr>
          <w:trHeight w:val="432"/>
        </w:trPr>
        <w:sdt>
          <w:sdtPr>
            <w:rPr>
              <w:rFonts w:cstheme="minorHAnsi"/>
              <w:color w:val="000000" w:themeColor="text1"/>
            </w:rPr>
            <w:id w:val="1744826783"/>
            <w:placeholder>
              <w:docPart w:val="D0443B3EBFB74778AF0EDCBA331E73A0"/>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707639567"/>
            <w:placeholder>
              <w:docPart w:val="5EA1F694F7564B94ABC60CFDDF939226"/>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653527571"/>
            <w:placeholder>
              <w:docPart w:val="5636E5EEB197414C8078A6B95E811FAD"/>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6CAED886" w14:textId="77777777" w:rsidTr="002700D8">
        <w:trPr>
          <w:trHeight w:val="432"/>
        </w:trPr>
        <w:sdt>
          <w:sdtPr>
            <w:rPr>
              <w:rFonts w:cstheme="minorHAnsi"/>
              <w:color w:val="000000" w:themeColor="text1"/>
            </w:rPr>
            <w:id w:val="48580990"/>
            <w:placeholder>
              <w:docPart w:val="B09EB3413FE14666B0B71BC268921B0D"/>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058548024"/>
            <w:placeholder>
              <w:docPart w:val="6A63D409440944D684893DF6B54F5693"/>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775757910"/>
            <w:placeholder>
              <w:docPart w:val="6E2DC6729D21434AB1C38A10480F4288"/>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277C50BF" w14:textId="77777777" w:rsidTr="002700D8">
        <w:trPr>
          <w:trHeight w:val="432"/>
        </w:trPr>
        <w:sdt>
          <w:sdtPr>
            <w:rPr>
              <w:rFonts w:cstheme="minorHAnsi"/>
              <w:color w:val="000000" w:themeColor="text1"/>
            </w:rPr>
            <w:id w:val="-932507578"/>
            <w:placeholder>
              <w:docPart w:val="386690BB938442BEB3B11A2E915EA1F6"/>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443680869"/>
            <w:placeholder>
              <w:docPart w:val="F3FE6762859B49F5A8F3B7A9FC69C024"/>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271093986"/>
            <w:placeholder>
              <w:docPart w:val="9968A01C429F4C95B7A059854E551483"/>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9609EFC" w14:textId="77777777" w:rsidTr="002700D8">
        <w:trPr>
          <w:trHeight w:val="432"/>
        </w:trPr>
        <w:sdt>
          <w:sdtPr>
            <w:rPr>
              <w:rFonts w:cstheme="minorHAnsi"/>
              <w:color w:val="000000" w:themeColor="text1"/>
            </w:rPr>
            <w:id w:val="821700323"/>
            <w:placeholder>
              <w:docPart w:val="7A5E348C9460412AA15339BF26394F19"/>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521143126"/>
            <w:placeholder>
              <w:docPart w:val="1F449FAF10F947FA832EC2F68E5EE1EE"/>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184396956"/>
            <w:placeholder>
              <w:docPart w:val="D3CEFA0CE0D44E5C9FCC19FFA0DD5706"/>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22BC5C06" w14:textId="77777777" w:rsidTr="002700D8">
        <w:trPr>
          <w:trHeight w:val="432"/>
        </w:trPr>
        <w:sdt>
          <w:sdtPr>
            <w:rPr>
              <w:rFonts w:cstheme="minorHAnsi"/>
              <w:color w:val="000000" w:themeColor="text1"/>
            </w:rPr>
            <w:id w:val="-1725441876"/>
            <w:placeholder>
              <w:docPart w:val="C30C48A9839E49A4A920755FE2C75A55"/>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773472198"/>
            <w:placeholder>
              <w:docPart w:val="A493314641FD49FABB1B6E80B4274753"/>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895847355"/>
            <w:placeholder>
              <w:docPart w:val="030809E42FD2480CAF9D986CA1F04E2F"/>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4402C161" w14:textId="77777777" w:rsidTr="002700D8">
        <w:trPr>
          <w:trHeight w:val="432"/>
        </w:trPr>
        <w:sdt>
          <w:sdtPr>
            <w:rPr>
              <w:rFonts w:cstheme="minorHAnsi"/>
              <w:color w:val="000000" w:themeColor="text1"/>
            </w:rPr>
            <w:id w:val="1112242176"/>
            <w:placeholder>
              <w:docPart w:val="BA435DFC3F3F434C9BAFC6201E3AAF1C"/>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97996711"/>
            <w:placeholder>
              <w:docPart w:val="6982A8DB600440A4ADC12CE9B4442F1B"/>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376825006"/>
            <w:placeholder>
              <w:docPart w:val="557633F485064F22B4F2FC803116C05B"/>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6779A4F" w14:textId="77777777" w:rsidTr="002700D8">
        <w:trPr>
          <w:trHeight w:val="432"/>
        </w:trPr>
        <w:sdt>
          <w:sdtPr>
            <w:rPr>
              <w:rFonts w:cstheme="minorHAnsi"/>
              <w:color w:val="000000" w:themeColor="text1"/>
            </w:rPr>
            <w:id w:val="1518120094"/>
            <w:placeholder>
              <w:docPart w:val="8DF5D4D836DD4B1FBD78BB606A606AFA"/>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2046665015"/>
            <w:placeholder>
              <w:docPart w:val="F0D9865B7CE44BE3A5248866F9865257"/>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877839823"/>
            <w:placeholder>
              <w:docPart w:val="F772B92389E947DC89B074B742602127"/>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CE230AA" w14:textId="77777777" w:rsidTr="002700D8">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E12AE5" w:rsidRDefault="009A4A7D" w:rsidP="00B91535">
            <w:pPr>
              <w:jc w:val="right"/>
              <w:rPr>
                <w:rFonts w:cstheme="minorHAnsi"/>
                <w:color w:val="000000" w:themeColor="text1"/>
              </w:rPr>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E12AE5" w:rsidRDefault="009A4A7D" w:rsidP="00B91535">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000000" w:themeColor="text1"/>
            </w:rPr>
            <w:id w:val="1658647915"/>
            <w:placeholder>
              <w:docPart w:val="77F6A132F2264F8F80446B7A5791E3E0"/>
            </w:placeholder>
            <w:showingPlcHdr/>
          </w:sdt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TOTAL FTEs.</w:t>
                </w:r>
              </w:p>
            </w:tc>
          </w:sdtContent>
        </w:sdt>
      </w:tr>
    </w:tbl>
    <w:p w14:paraId="70B7C40F" w14:textId="77777777" w:rsidR="00A75F4F" w:rsidRDefault="00A75F4F" w:rsidP="00D07B32">
      <w:pPr>
        <w:rPr>
          <w:rFonts w:cstheme="minorHAnsi"/>
          <w:b/>
          <w:color w:val="2F5496" w:themeColor="accent1" w:themeShade="BF"/>
        </w:rPr>
      </w:pPr>
    </w:p>
    <w:p w14:paraId="240897A9" w14:textId="531FD546" w:rsidR="00D07B32" w:rsidRPr="00D07B32" w:rsidRDefault="007C418B" w:rsidP="007C418B">
      <w:pPr>
        <w:pBdr>
          <w:top w:val="single" w:sz="4" w:space="1" w:color="auto"/>
        </w:pBdr>
        <w:rPr>
          <w:b/>
          <w:color w:val="2F5496" w:themeColor="accent1" w:themeShade="BF"/>
        </w:rPr>
      </w:pPr>
      <w:r w:rsidRPr="5AB72E6D">
        <w:rPr>
          <w:b/>
          <w:color w:val="2F5496" w:themeColor="accent1" w:themeShade="BF"/>
        </w:rPr>
        <w:t>PROGRAM BUDGET AND FUNDING SUMMARY</w:t>
      </w:r>
    </w:p>
    <w:p w14:paraId="335587CB" w14:textId="1704B896" w:rsidR="008476FA" w:rsidRPr="008476FA" w:rsidRDefault="652F8D13" w:rsidP="1650011A">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t xml:space="preserve">Complete </w:t>
      </w:r>
      <w:r w:rsidR="3FC362B8">
        <w:t>Form 3</w:t>
      </w:r>
      <w:r w:rsidR="4494CC7A">
        <w:t xml:space="preserve"> -</w:t>
      </w:r>
      <w:r>
        <w:t xml:space="preserve"> Program Budget</w:t>
      </w:r>
      <w:r w:rsidR="357C7980">
        <w:t xml:space="preserve"> </w:t>
      </w:r>
      <w:r w:rsidR="3FC362B8">
        <w:t>and Funding Summary (Excel spreadsheet)</w:t>
      </w:r>
      <w:r w:rsidR="357C7980">
        <w:t xml:space="preserve"> </w:t>
      </w:r>
      <w:r w:rsidR="3DF412A1">
        <w:t>and u</w:t>
      </w:r>
      <w:r w:rsidR="73ABA595">
        <w:t>pload completed document into Partnergrants to complete this question.</w:t>
      </w:r>
      <w:r w:rsidR="3DF412A1">
        <w:t xml:space="preserve"> There are </w:t>
      </w:r>
      <w:r w:rsidR="6EE2034A">
        <w:t xml:space="preserve">three </w:t>
      </w:r>
      <w:r w:rsidR="3DF412A1">
        <w:t>tabs in the spreadsheet:</w:t>
      </w:r>
      <w:r w:rsidR="4D7ED5D9">
        <w:t xml:space="preserve"> </w:t>
      </w:r>
      <w:r w:rsidR="3DF412A1">
        <w:t>Budget and Narrative,</w:t>
      </w:r>
      <w:r w:rsidR="57670B75">
        <w:t xml:space="preserve"> </w:t>
      </w:r>
      <w:r w:rsidR="3DF412A1">
        <w:t>Funding Summary</w:t>
      </w:r>
      <w:r w:rsidR="7131F4E7">
        <w:t>,</w:t>
      </w:r>
      <w:r w:rsidR="3DF412A1">
        <w:t xml:space="preserve"> and Instructions.</w:t>
      </w:r>
      <w:bookmarkStart w:id="8" w:name="_Hlk35513657"/>
      <w:bookmarkEnd w:id="8"/>
    </w:p>
    <w:p w14:paraId="482BBE76" w14:textId="531FD546" w:rsidR="003E36B3" w:rsidRPr="008476FA" w:rsidRDefault="00275DB7" w:rsidP="006F341A">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360"/>
      </w:pPr>
      <w:r w:rsidRPr="5AB72E6D">
        <w:rPr>
          <w:b/>
          <w:u w:val="single"/>
        </w:rPr>
        <w:t>Required Attachment:</w:t>
      </w:r>
      <w:r w:rsidRPr="5AB72E6D">
        <w:rPr>
          <w:b/>
        </w:rPr>
        <w:t xml:space="preserve"> </w:t>
      </w:r>
      <w:r w:rsidR="003E36B3" w:rsidRPr="5AB72E6D">
        <w:t>Attach Form 3 – Program Budget and Funding Summary Form in Partnergrants</w:t>
      </w:r>
    </w:p>
    <w:p w14:paraId="395B4F71" w14:textId="54FDEB97" w:rsidR="008476FA" w:rsidRDefault="00000000" w:rsidP="005814B1">
      <w:pPr>
        <w:tabs>
          <w:tab w:val="left" w:pos="1270"/>
        </w:tabs>
        <w:ind w:left="720"/>
        <w:rPr>
          <w:rFonts w:eastAsia="Times New Roman"/>
        </w:rPr>
      </w:pPr>
      <w:sdt>
        <w:sdtPr>
          <w:rPr>
            <w:b/>
            <w:color w:val="2F5496" w:themeColor="accent1" w:themeShade="BF"/>
          </w:rPr>
          <w:id w:val="130759362"/>
          <w14:checkbox>
            <w14:checked w14:val="0"/>
            <w14:checkedState w14:val="2612" w14:font="MS Gothic"/>
            <w14:uncheckedState w14:val="2610" w14:font="MS Gothic"/>
          </w14:checkbox>
        </w:sdtPr>
        <w:sdtContent>
          <w:r w:rsidR="008476FA" w:rsidRPr="00981AB4">
            <w:rPr>
              <w:rFonts w:ascii="Segoe UI Symbol" w:eastAsia="MS Gothic" w:hAnsi="Segoe UI Symbol" w:cs="Segoe UI Symbol"/>
              <w:b/>
              <w:bCs/>
              <w:color w:val="2F5496" w:themeColor="accent1" w:themeShade="BF"/>
            </w:rPr>
            <w:t>☐</w:t>
          </w:r>
        </w:sdtContent>
      </w:sdt>
      <w:r w:rsidR="008476FA" w:rsidRPr="5AB72E6D">
        <w:rPr>
          <w:b/>
          <w:color w:val="2F5496" w:themeColor="accent1" w:themeShade="BF"/>
        </w:rPr>
        <w:t xml:space="preserve"> </w:t>
      </w:r>
      <w:r w:rsidR="008476FA" w:rsidRPr="00981AB4">
        <w:rPr>
          <w:rFonts w:cstheme="minorHAnsi"/>
          <w:noProof/>
        </w:rPr>
        <w:drawing>
          <wp:inline distT="0" distB="0" distL="0" distR="0" wp14:anchorId="7F037A50" wp14:editId="43784E37">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8476FA" w:rsidRPr="5AB72E6D">
        <w:rPr>
          <w:b/>
          <w:color w:val="2F5496" w:themeColor="accent1" w:themeShade="BF"/>
        </w:rPr>
        <w:t xml:space="preserve">Check here to indicate that </w:t>
      </w:r>
      <w:r w:rsidR="008476FA" w:rsidRPr="5AB72E6D">
        <w:t>Form 3 – Program Budget and Funding Summary Form</w:t>
      </w:r>
      <w:r w:rsidR="00C81A66" w:rsidRPr="5AB72E6D">
        <w:t xml:space="preserve"> is attached</w:t>
      </w:r>
      <w:r w:rsidR="008476FA" w:rsidRPr="5AB72E6D">
        <w:t xml:space="preserve"> in </w:t>
      </w:r>
      <w:proofErr w:type="gramStart"/>
      <w:r w:rsidR="008476FA" w:rsidRPr="5AB72E6D">
        <w:t>Partnergrants</w:t>
      </w:r>
      <w:proofErr w:type="gramEnd"/>
    </w:p>
    <w:p w14:paraId="1162A87E" w14:textId="019C6599" w:rsidR="00680B55" w:rsidRPr="005814B1" w:rsidRDefault="00680B55" w:rsidP="00680B55">
      <w:pPr>
        <w:pStyle w:val="BodyText"/>
        <w:pBdr>
          <w:top w:val="single" w:sz="4" w:space="1" w:color="auto"/>
        </w:pBdr>
        <w:spacing w:after="60"/>
        <w:jc w:val="left"/>
        <w:rPr>
          <w:rFonts w:asciiTheme="minorHAnsi" w:hAnsiTheme="minorHAnsi" w:cstheme="minorBidi"/>
          <w:b/>
          <w:sz w:val="22"/>
          <w:szCs w:val="22"/>
        </w:rPr>
      </w:pPr>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005814B1" w:rsidRPr="005814B1">
        <w:rPr>
          <w:rFonts w:asciiTheme="minorHAnsi" w:hAnsiTheme="minorHAnsi" w:cstheme="minorBidi"/>
          <w:b/>
          <w:sz w:val="22"/>
          <w:szCs w:val="22"/>
        </w:rPr>
        <w:t xml:space="preserve"> </w:t>
      </w:r>
      <w:r w:rsidR="005814B1" w:rsidRPr="005814B1">
        <w:rPr>
          <w:rStyle w:val="Style1"/>
          <w:rFonts w:asciiTheme="minorHAnsi" w:hAnsiTheme="minorHAnsi" w:cstheme="minorHAnsi"/>
          <w:b/>
        </w:rPr>
        <w:t>Program Budget and Funding Summary</w:t>
      </w:r>
      <w:r w:rsidRPr="005814B1">
        <w:rPr>
          <w:rFonts w:asciiTheme="minorHAnsi" w:hAnsiTheme="minorHAnsi" w:cstheme="minorBidi"/>
          <w:b/>
          <w:sz w:val="22"/>
          <w:szCs w:val="22"/>
        </w:rPr>
        <w:t xml:space="preserve"> Instructions</w:t>
      </w:r>
    </w:p>
    <w:p w14:paraId="10E6966F" w14:textId="77777777" w:rsidR="00680B55" w:rsidRPr="002274C1" w:rsidRDefault="00680B55" w:rsidP="00680B55">
      <w:pPr>
        <w:pStyle w:val="BodyText"/>
        <w:pBdr>
          <w:top w:val="single" w:sz="4" w:space="1" w:color="auto"/>
        </w:pBdr>
        <w:spacing w:after="60"/>
        <w:jc w:val="left"/>
        <w:rPr>
          <w:rStyle w:val="Style1"/>
          <w:rFonts w:asciiTheme="minorHAnsi" w:hAnsiTheme="minorHAnsi" w:cstheme="minorBidi"/>
          <w:b/>
          <w:szCs w:val="22"/>
        </w:rPr>
      </w:pPr>
    </w:p>
    <w:p w14:paraId="7925DDB0" w14:textId="77777777" w:rsidR="00680B55" w:rsidRDefault="00680B55" w:rsidP="00680B55">
      <w:pPr>
        <w:rPr>
          <w:rStyle w:val="Style1"/>
          <w:rFonts w:asciiTheme="minorHAnsi" w:hAnsiTheme="minorHAnsi" w:cstheme="minorHAnsi"/>
        </w:rPr>
      </w:pPr>
      <w:r w:rsidRPr="002274C1">
        <w:rPr>
          <w:rStyle w:val="Style1"/>
          <w:rFonts w:asciiTheme="minorHAnsi" w:hAnsiTheme="minorHAnsi" w:cstheme="minorHAnsi"/>
        </w:rPr>
        <w:t xml:space="preserve">Form 3: Program Budget and Funding Summary is a spreadsheet intended to capture the budget of the proposed program, including City funding as well as program funding from other sources. </w:t>
      </w:r>
    </w:p>
    <w:p w14:paraId="3CB6A013" w14:textId="029EB9BE"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t xml:space="preserve">The </w:t>
      </w:r>
      <w:r>
        <w:rPr>
          <w:rStyle w:val="Style1"/>
          <w:rFonts w:asciiTheme="minorHAnsi" w:hAnsiTheme="minorHAnsi" w:cstheme="minorHAnsi"/>
        </w:rPr>
        <w:t>Instructions tab contains</w:t>
      </w:r>
      <w:r w:rsidRPr="002274C1">
        <w:rPr>
          <w:rStyle w:val="Style1"/>
          <w:rFonts w:asciiTheme="minorHAnsi" w:hAnsiTheme="minorHAnsi" w:cstheme="minorHAnsi"/>
        </w:rPr>
        <w:t xml:space="preserve"> instructions on how to fill out each section</w:t>
      </w:r>
      <w:r>
        <w:rPr>
          <w:rStyle w:val="Style1"/>
          <w:rFonts w:asciiTheme="minorHAnsi" w:hAnsiTheme="minorHAnsi" w:cstheme="minorHAnsi"/>
        </w:rPr>
        <w:t xml:space="preserve">. </w:t>
      </w:r>
      <w:r w:rsidRPr="002274C1">
        <w:rPr>
          <w:rStyle w:val="Style1"/>
          <w:rFonts w:asciiTheme="minorHAnsi" w:hAnsiTheme="minorHAnsi" w:cstheme="minorHAnsi"/>
        </w:rPr>
        <w:t xml:space="preserve">Any activities or eligible costs </w:t>
      </w:r>
      <w:r>
        <w:rPr>
          <w:rStyle w:val="Style1"/>
          <w:rFonts w:asciiTheme="minorHAnsi" w:hAnsiTheme="minorHAnsi" w:cstheme="minorHAnsi"/>
        </w:rPr>
        <w:t>for which</w:t>
      </w:r>
      <w:r w:rsidRPr="002274C1">
        <w:rPr>
          <w:rStyle w:val="Style1"/>
          <w:rFonts w:asciiTheme="minorHAnsi" w:hAnsiTheme="minorHAnsi" w:cstheme="minorHAnsi"/>
        </w:rPr>
        <w:t xml:space="preserve"> the </w:t>
      </w:r>
      <w:r>
        <w:rPr>
          <w:rStyle w:val="Style1"/>
          <w:rFonts w:asciiTheme="minorHAnsi" w:hAnsiTheme="minorHAnsi" w:cstheme="minorHAnsi"/>
        </w:rPr>
        <w:t>offeror</w:t>
      </w:r>
      <w:r w:rsidRPr="002274C1">
        <w:rPr>
          <w:rStyle w:val="Style1"/>
          <w:rFonts w:asciiTheme="minorHAnsi" w:hAnsiTheme="minorHAnsi" w:cstheme="minorHAnsi"/>
        </w:rPr>
        <w:t xml:space="preserve"> does not inten</w:t>
      </w:r>
      <w:r>
        <w:rPr>
          <w:rStyle w:val="Style1"/>
          <w:rFonts w:asciiTheme="minorHAnsi" w:hAnsiTheme="minorHAnsi" w:cstheme="minorHAnsi"/>
        </w:rPr>
        <w:t>d</w:t>
      </w:r>
      <w:r w:rsidRPr="002274C1">
        <w:rPr>
          <w:rStyle w:val="Style1"/>
          <w:rFonts w:asciiTheme="minorHAnsi" w:hAnsiTheme="minorHAnsi" w:cstheme="minorHAnsi"/>
        </w:rPr>
        <w:t xml:space="preserve"> to request funding, or apply funds from other sources, should be left empty.</w:t>
      </w:r>
    </w:p>
    <w:p w14:paraId="4527CB8C" w14:textId="77777777"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t>In general, Offerors must:</w:t>
      </w:r>
    </w:p>
    <w:p w14:paraId="2009948D" w14:textId="16EC2E43" w:rsidR="00680B55" w:rsidRPr="002274C1" w:rsidRDefault="00680B55" w:rsidP="00C21D57">
      <w:pPr>
        <w:pStyle w:val="ListParagraph"/>
        <w:numPr>
          <w:ilvl w:val="0"/>
          <w:numId w:val="12"/>
        </w:numPr>
        <w:rPr>
          <w:rStyle w:val="Style1"/>
          <w:rFonts w:asciiTheme="minorHAnsi" w:hAnsiTheme="minorHAnsi" w:cstheme="minorHAnsi"/>
        </w:rPr>
      </w:pPr>
      <w:r w:rsidRPr="002274C1">
        <w:rPr>
          <w:rStyle w:val="Style1"/>
          <w:rFonts w:asciiTheme="minorHAnsi" w:hAnsiTheme="minorHAnsi" w:cstheme="minorHAnsi"/>
        </w:rPr>
        <w:t>Enter all line-item amounts as whole dollars</w:t>
      </w:r>
      <w:r w:rsidR="000F6F88">
        <w:rPr>
          <w:rStyle w:val="Style1"/>
          <w:rFonts w:asciiTheme="minorHAnsi" w:hAnsiTheme="minorHAnsi" w:cstheme="minorHAnsi"/>
        </w:rPr>
        <w:t>.</w:t>
      </w:r>
    </w:p>
    <w:p w14:paraId="2A94B5D9" w14:textId="7DB7778F" w:rsidR="00680B55" w:rsidRDefault="0031005D" w:rsidP="00C21D57">
      <w:pPr>
        <w:pStyle w:val="ListParagraph"/>
        <w:numPr>
          <w:ilvl w:val="0"/>
          <w:numId w:val="12"/>
        </w:numPr>
        <w:rPr>
          <w:rStyle w:val="Style1"/>
          <w:rFonts w:asciiTheme="minorHAnsi" w:hAnsiTheme="minorHAnsi"/>
        </w:rPr>
      </w:pPr>
      <w:r w:rsidRPr="10BE2C37">
        <w:rPr>
          <w:rStyle w:val="Style1"/>
          <w:rFonts w:asciiTheme="minorHAnsi" w:hAnsiTheme="minorHAnsi"/>
        </w:rPr>
        <w:t xml:space="preserve">Apportion your funding request </w:t>
      </w:r>
      <w:r w:rsidR="00312B54">
        <w:rPr>
          <w:rStyle w:val="Style1"/>
          <w:rFonts w:asciiTheme="minorHAnsi" w:hAnsiTheme="minorHAnsi"/>
        </w:rPr>
        <w:t>into 12 months of funding</w:t>
      </w:r>
      <w:r w:rsidR="000F6F88">
        <w:rPr>
          <w:rStyle w:val="Style1"/>
          <w:rFonts w:asciiTheme="minorHAnsi" w:hAnsiTheme="minorHAnsi"/>
        </w:rPr>
        <w:t>.</w:t>
      </w:r>
    </w:p>
    <w:p w14:paraId="2025D604" w14:textId="0EC1CB3C" w:rsidR="00C45EDF" w:rsidRPr="002274C1" w:rsidRDefault="00C45EDF" w:rsidP="10BE2C37">
      <w:pPr>
        <w:pStyle w:val="ListParagraph"/>
        <w:numPr>
          <w:ilvl w:val="0"/>
          <w:numId w:val="12"/>
        </w:numPr>
        <w:rPr>
          <w:rStyle w:val="Style1"/>
          <w:rFonts w:asciiTheme="minorHAnsi" w:hAnsiTheme="minorHAnsi"/>
        </w:rPr>
      </w:pPr>
      <w:r w:rsidRPr="10BE2C37">
        <w:rPr>
          <w:rStyle w:val="Style1"/>
          <w:rFonts w:asciiTheme="minorHAnsi" w:hAnsiTheme="minorHAnsi"/>
        </w:rPr>
        <w:t>Include Other Funding for the first program period (12 months) in the Budget</w:t>
      </w:r>
      <w:r w:rsidR="008710A7">
        <w:rPr>
          <w:rStyle w:val="Style1"/>
          <w:rFonts w:asciiTheme="minorHAnsi" w:hAnsiTheme="minorHAnsi"/>
        </w:rPr>
        <w:t>.</w:t>
      </w:r>
    </w:p>
    <w:p w14:paraId="26110A65" w14:textId="03E8784E" w:rsidR="00680B55" w:rsidRPr="002274C1" w:rsidRDefault="00C45EDF" w:rsidP="00C21D57">
      <w:pPr>
        <w:pStyle w:val="ListParagraph"/>
        <w:numPr>
          <w:ilvl w:val="0"/>
          <w:numId w:val="12"/>
        </w:numPr>
        <w:rPr>
          <w:rStyle w:val="Style1"/>
          <w:rFonts w:asciiTheme="minorHAnsi" w:hAnsiTheme="minorHAnsi" w:cstheme="minorHAnsi"/>
        </w:rPr>
      </w:pPr>
      <w:r>
        <w:rPr>
          <w:rStyle w:val="Style1"/>
          <w:rFonts w:asciiTheme="minorHAnsi" w:hAnsiTheme="minorHAnsi" w:cstheme="minorHAnsi"/>
        </w:rPr>
        <w:t>Do not</w:t>
      </w:r>
      <w:r w:rsidR="00680B55" w:rsidRPr="002274C1">
        <w:rPr>
          <w:rStyle w:val="Style1"/>
          <w:rFonts w:asciiTheme="minorHAnsi" w:hAnsiTheme="minorHAnsi" w:cstheme="minorHAnsi"/>
        </w:rPr>
        <w:t xml:space="preserve"> erase or change formulas or functions - only enter information into the orange-colored cells</w:t>
      </w:r>
      <w:r w:rsidR="008710A7">
        <w:rPr>
          <w:rStyle w:val="Style1"/>
          <w:rFonts w:asciiTheme="minorHAnsi" w:hAnsiTheme="minorHAnsi" w:cstheme="minorHAnsi"/>
        </w:rPr>
        <w:t>.</w:t>
      </w:r>
    </w:p>
    <w:p w14:paraId="52668F27" w14:textId="77777777" w:rsidR="009B4968" w:rsidRDefault="00680B55" w:rsidP="00C21D57">
      <w:pPr>
        <w:pStyle w:val="ListParagraph"/>
        <w:numPr>
          <w:ilvl w:val="0"/>
          <w:numId w:val="12"/>
        </w:numPr>
        <w:rPr>
          <w:rStyle w:val="Style1"/>
          <w:rFonts w:asciiTheme="minorHAnsi" w:hAnsiTheme="minorHAnsi" w:cstheme="minorHAnsi"/>
        </w:rPr>
      </w:pPr>
      <w:r w:rsidRPr="002274C1">
        <w:rPr>
          <w:rStyle w:val="Style1"/>
          <w:rFonts w:asciiTheme="minorHAnsi" w:hAnsiTheme="minorHAnsi"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A7C128A" w14:textId="5EA891A6" w:rsidR="009B4968" w:rsidRPr="009B4968" w:rsidRDefault="009B4968" w:rsidP="00C21D57">
      <w:pPr>
        <w:pStyle w:val="ListParagraph"/>
        <w:numPr>
          <w:ilvl w:val="0"/>
          <w:numId w:val="12"/>
        </w:numPr>
        <w:rPr>
          <w:rFonts w:cstheme="minorHAnsi"/>
        </w:rPr>
      </w:pPr>
      <w:r>
        <w:t>E</w:t>
      </w:r>
      <w:r w:rsidR="50A63C13" w:rsidRPr="009B4968">
        <w:t xml:space="preserve">nsure all </w:t>
      </w:r>
      <w:r w:rsidR="00D471A6" w:rsidRPr="009B4968">
        <w:t>line-item</w:t>
      </w:r>
      <w:r w:rsidR="50A63C13" w:rsidRPr="009B4968">
        <w:t xml:space="preserve"> amounts, subtotals, and totals are in WHOLE DOLLARS and are correct</w:t>
      </w:r>
      <w:r w:rsidR="003078E2">
        <w:t>.</w:t>
      </w:r>
    </w:p>
    <w:p w14:paraId="433C2185" w14:textId="734961A4" w:rsidR="009B4968" w:rsidRDefault="009B4968" w:rsidP="00C21D57">
      <w:pPr>
        <w:pStyle w:val="ListParagraph"/>
        <w:numPr>
          <w:ilvl w:val="0"/>
          <w:numId w:val="12"/>
        </w:numPr>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00C45EDF">
        <w:rPr>
          <w:rFonts w:cstheme="minorHAnsi"/>
          <w:u w:val="single"/>
        </w:rPr>
        <w:t xml:space="preserve"> in either Program Period 1 or 2</w:t>
      </w:r>
      <w:r w:rsidRPr="009B4968">
        <w:rPr>
          <w:rFonts w:cstheme="minorHAnsi"/>
        </w:rPr>
        <w:t>, enter a short description or list of items included in that budget line in Column E</w:t>
      </w:r>
    </w:p>
    <w:p w14:paraId="3B09B6A9" w14:textId="4FD1572D" w:rsidR="00D202A5" w:rsidRPr="0069637E" w:rsidRDefault="009B4968" w:rsidP="0069637E">
      <w:pPr>
        <w:pStyle w:val="ListParagraph"/>
        <w:numPr>
          <w:ilvl w:val="0"/>
          <w:numId w:val="12"/>
        </w:numPr>
        <w:rPr>
          <w:rFonts w:cstheme="minorHAnsi"/>
        </w:rPr>
      </w:pPr>
      <w:r w:rsidRPr="009B4968">
        <w:t>Do not enter narrative for budget lines that are blank or budgeted amounts from Other Funding.</w:t>
      </w:r>
      <w:bookmarkStart w:id="9" w:name="_Hlk35514814"/>
    </w:p>
    <w:p w14:paraId="2D0A30CA" w14:textId="77777777" w:rsidR="0069637E" w:rsidRPr="0069637E" w:rsidRDefault="0069637E" w:rsidP="0069637E">
      <w:pPr>
        <w:pStyle w:val="ListParagraph"/>
        <w:rPr>
          <w:rFonts w:cstheme="minorHAnsi"/>
        </w:rPr>
      </w:pPr>
    </w:p>
    <w:bookmarkEnd w:id="6"/>
    <w:bookmarkEnd w:id="9"/>
    <w:p w14:paraId="2A97FFD6" w14:textId="58A923B7" w:rsidR="0073360C" w:rsidRPr="00C569EA" w:rsidRDefault="0BAEDBAA" w:rsidP="661AC4EF">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425CA0C2">
        <w:rPr>
          <w:rFonts w:eastAsia="Times New Roman"/>
          <w:snapToGrid w:val="0"/>
          <w:color w:val="000000" w:themeColor="text1"/>
        </w:rPr>
        <w:t>Provide the total amount of City funding requested</w:t>
      </w:r>
      <w:r w:rsidR="4A78531C" w:rsidRPr="425CA0C2">
        <w:rPr>
          <w:rFonts w:eastAsia="Times New Roman"/>
          <w:snapToGrid w:val="0"/>
          <w:color w:val="000000" w:themeColor="text1"/>
        </w:rPr>
        <w:t xml:space="preserve"> </w:t>
      </w:r>
      <w:r w:rsidR="3AC7459A">
        <w:rPr>
          <w:rFonts w:eastAsia="Times New Roman"/>
          <w:snapToGrid w:val="0"/>
          <w:color w:val="000000" w:themeColor="text1"/>
        </w:rPr>
        <w:t xml:space="preserve">for the </w:t>
      </w:r>
      <w:r w:rsidR="751031B5">
        <w:rPr>
          <w:rFonts w:eastAsia="Times New Roman"/>
          <w:snapToGrid w:val="0"/>
          <w:color w:val="000000" w:themeColor="text1"/>
        </w:rPr>
        <w:t>2</w:t>
      </w:r>
      <w:r w:rsidR="79A35640">
        <w:rPr>
          <w:rFonts w:eastAsia="Times New Roman"/>
          <w:snapToGrid w:val="0"/>
          <w:color w:val="000000" w:themeColor="text1"/>
        </w:rPr>
        <w:t>4</w:t>
      </w:r>
      <w:r w:rsidR="0079EEB3">
        <w:rPr>
          <w:rFonts w:eastAsia="Times New Roman"/>
          <w:snapToGrid w:val="0"/>
          <w:color w:val="000000" w:themeColor="text1"/>
        </w:rPr>
        <w:t>-</w:t>
      </w:r>
      <w:r w:rsidR="3AC7459A">
        <w:rPr>
          <w:rFonts w:eastAsia="Times New Roman"/>
          <w:snapToGrid w:val="0"/>
          <w:color w:val="000000" w:themeColor="text1"/>
        </w:rPr>
        <w:t xml:space="preserve">month period </w:t>
      </w:r>
      <w:r w:rsidRPr="425CA0C2">
        <w:rPr>
          <w:rFonts w:eastAsia="Times New Roman"/>
          <w:snapToGrid w:val="0"/>
          <w:color w:val="000000" w:themeColor="text1"/>
        </w:rPr>
        <w:t>and a summary description of the budget justification for the program strategy/strategies.</w:t>
      </w:r>
    </w:p>
    <w:sdt>
      <w:sdtPr>
        <w:rPr>
          <w:highlight w:val="yellow"/>
        </w:rPr>
        <w:id w:val="1108855606"/>
        <w:placeholder>
          <w:docPart w:val="BD1C220850C74334A5297EB2F6B39643"/>
        </w:placeholder>
        <w:showingPlcHdr/>
      </w:sdtPr>
      <w:sdtContent>
        <w:p w14:paraId="3F6D8BFC" w14:textId="1E904D39" w:rsidR="00BF7FFD" w:rsidRPr="005814B1" w:rsidRDefault="00BF7FFD" w:rsidP="005814B1">
          <w:pPr>
            <w:spacing w:after="0"/>
            <w:ind w:left="720"/>
            <w:rPr>
              <w:rStyle w:val="Style1"/>
              <w:rFonts w:asciiTheme="minorHAnsi" w:hAnsiTheme="minorHAnsi"/>
              <w:highlight w:val="yellow"/>
            </w:rPr>
          </w:pPr>
          <w:r w:rsidRPr="005814B1">
            <w:t xml:space="preserve">Enter $ </w:t>
          </w:r>
          <w:r w:rsidR="002B5E65" w:rsidRPr="005814B1">
            <w:t>Total amount of City funding requested</w:t>
          </w:r>
        </w:p>
      </w:sdtContent>
    </w:sdt>
    <w:p w14:paraId="44093831" w14:textId="714AA3CD" w:rsidR="00956954" w:rsidRDefault="00000000" w:rsidP="0069637E">
      <w:pPr>
        <w:ind w:left="720"/>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5814B1">
            <w:rPr>
              <w:rStyle w:val="PlaceholderText"/>
              <w:rFonts w:cstheme="minorHAnsi"/>
              <w:color w:val="auto"/>
            </w:rPr>
            <w:t xml:space="preserve">Click or tap here to enter text. </w:t>
          </w:r>
        </w:sdtContent>
      </w:sdt>
    </w:p>
    <w:p w14:paraId="411E7716" w14:textId="423282C1" w:rsidR="0049402E" w:rsidRPr="007C418B" w:rsidRDefault="007C418B" w:rsidP="007C418B">
      <w:pPr>
        <w:pBdr>
          <w:top w:val="single" w:sz="4" w:space="1" w:color="auto"/>
        </w:pBdr>
      </w:pPr>
      <w:r>
        <w:rPr>
          <w:rFonts w:cstheme="minorHAnsi"/>
          <w:b/>
          <w:color w:val="2F5496" w:themeColor="accent1" w:themeShade="BF"/>
        </w:rPr>
        <w:t>COST EFFECTIVENESS</w:t>
      </w:r>
    </w:p>
    <w:p w14:paraId="0B6192A0" w14:textId="56AEE731" w:rsidR="0073360C" w:rsidRPr="00C569EA" w:rsidRDefault="0BAEDBAA">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466E9E2B">
        <w:rPr>
          <w:rFonts w:eastAsia="Times New Roman"/>
          <w:snapToGrid w:val="0"/>
          <w:color w:val="000000" w:themeColor="text1"/>
        </w:rPr>
        <w:t>Explain how you have considered efficient allocation of financial and staff resources when determining the budget and staffing plan for the proposed program</w:t>
      </w:r>
      <w:r w:rsidR="52667D37" w:rsidRPr="466E9E2B">
        <w:rPr>
          <w:rFonts w:eastAsia="Times New Roman"/>
          <w:snapToGrid w:val="0"/>
          <w:color w:val="000000" w:themeColor="text1"/>
        </w:rPr>
        <w:t>.</w:t>
      </w:r>
    </w:p>
    <w:p w14:paraId="319FE4BE" w14:textId="3264A7A6" w:rsidR="00B41C41" w:rsidRPr="00981AB4" w:rsidRDefault="00000000" w:rsidP="005814B1">
      <w:pPr>
        <w:ind w:left="720"/>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i/>
          </w:rPr>
        </w:sdtEndPr>
        <w:sdtContent>
          <w:r w:rsidR="00B41C41" w:rsidRPr="005814B1">
            <w:rPr>
              <w:rStyle w:val="PlaceholderText"/>
              <w:color w:val="auto"/>
            </w:rPr>
            <w:t xml:space="preserve">Click or tap here to enter text. </w:t>
          </w:r>
        </w:sdtContent>
      </w:sdt>
    </w:p>
    <w:p w14:paraId="3DDA28C0" w14:textId="1C390A7D" w:rsidR="006F341A" w:rsidRPr="006F341A" w:rsidRDefault="7053BE0A" w:rsidP="00A255A8">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Calibri"/>
        </w:rPr>
      </w:pPr>
      <w:r w:rsidRPr="661AC4EF">
        <w:rPr>
          <w:rFonts w:eastAsia="Calibri"/>
        </w:rPr>
        <w:t>How have you considered City of Austin SD23 EOA.C.3 – Dollars-per-hour wage that an individual must earn to support a family in Austin? How will you use compensation strategies that promote tenure and reduce the likelihood for staff attrition, and aim to promote all staff earning the minimum livable wage in Austin/Travis County?</w:t>
      </w:r>
    </w:p>
    <w:p w14:paraId="7FA302D2" w14:textId="781EC751" w:rsidR="00EC033C" w:rsidRPr="0069637E" w:rsidRDefault="00000000" w:rsidP="0069637E">
      <w:pPr>
        <w:pStyle w:val="ListParagraph"/>
      </w:pPr>
      <w:sdt>
        <w:sdtPr>
          <w:rPr>
            <w:rStyle w:val="Style1"/>
            <w:rFonts w:asciiTheme="minorHAnsi" w:hAnsiTheme="minorHAnsi"/>
          </w:rPr>
          <w:id w:val="1064991363"/>
          <w:placeholder>
            <w:docPart w:val="146A53A0E2E840E190770F47EE512EFC"/>
          </w:placeholder>
          <w:showingPlcHdr/>
          <w15:color w:val="3366FF"/>
        </w:sdtPr>
        <w:sdtEndPr>
          <w:rPr>
            <w:rStyle w:val="DefaultParagraphFont"/>
            <w:i/>
            <w:iCs/>
          </w:rPr>
        </w:sdtEndPr>
        <w:sdtContent>
          <w:r w:rsidR="006F341A" w:rsidRPr="006F341A">
            <w:rPr>
              <w:rFonts w:eastAsia="Calibri"/>
            </w:rPr>
            <w:t xml:space="preserve">Click or tap here to enter text.   </w:t>
          </w:r>
        </w:sdtContent>
      </w:sdt>
    </w:p>
    <w:p w14:paraId="460DB4F9" w14:textId="4CB71F31" w:rsidR="00643A58" w:rsidRPr="00C569EA" w:rsidRDefault="4644AF94" w:rsidP="5731C4C0">
      <w:pPr>
        <w:pStyle w:val="ListParagraph"/>
        <w:numPr>
          <w:ilvl w:val="0"/>
          <w:numId w:val="15"/>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eastAsia="Times New Roman"/>
          <w:snapToGrid w:val="0"/>
          <w:color w:val="000000" w:themeColor="text1"/>
        </w:rPr>
      </w:pPr>
      <w:r w:rsidRPr="00C569EA">
        <w:rPr>
          <w:rFonts w:eastAsia="Times New Roman"/>
          <w:snapToGrid w:val="0"/>
          <w:color w:val="000000" w:themeColor="text1"/>
        </w:rPr>
        <w:t>Enter below</w:t>
      </w:r>
      <w:r w:rsidR="0CCAC554" w:rsidRPr="00C569EA">
        <w:rPr>
          <w:rFonts w:eastAsia="Times New Roman"/>
          <w:snapToGrid w:val="0"/>
          <w:color w:val="000000" w:themeColor="text1"/>
        </w:rPr>
        <w:t xml:space="preserve"> the average cost per client</w:t>
      </w:r>
      <w:r w:rsidR="1F79B414" w:rsidRPr="00C569EA">
        <w:rPr>
          <w:rFonts w:eastAsia="Times New Roman"/>
          <w:snapToGrid w:val="0"/>
          <w:color w:val="000000" w:themeColor="text1"/>
        </w:rPr>
        <w:t xml:space="preserve"> and/or transaction</w:t>
      </w:r>
      <w:r w:rsidR="0CCAC554" w:rsidRPr="00C569EA">
        <w:rPr>
          <w:rFonts w:eastAsia="Times New Roman"/>
          <w:snapToGrid w:val="0"/>
          <w:color w:val="000000" w:themeColor="text1"/>
        </w:rPr>
        <w:t xml:space="preserve"> from the </w:t>
      </w:r>
      <w:r w:rsidR="0CCAC554" w:rsidRPr="00C569EA">
        <w:rPr>
          <w:rFonts w:eastAsia="Times New Roman"/>
          <w:b/>
          <w:bCs/>
          <w:snapToGrid w:val="0"/>
          <w:color w:val="000000" w:themeColor="text1"/>
        </w:rPr>
        <w:t>Form 3</w:t>
      </w:r>
      <w:r w:rsidR="63DFD188" w:rsidRPr="00C569EA">
        <w:rPr>
          <w:rFonts w:eastAsia="Times New Roman"/>
          <w:b/>
          <w:bCs/>
          <w:snapToGrid w:val="0"/>
          <w:color w:val="000000" w:themeColor="text1"/>
        </w:rPr>
        <w:t xml:space="preserve"> -</w:t>
      </w:r>
      <w:r w:rsidR="0CCAC554" w:rsidRPr="00C569EA">
        <w:rPr>
          <w:rFonts w:eastAsia="Times New Roman"/>
          <w:snapToGrid w:val="0"/>
          <w:color w:val="000000" w:themeColor="text1"/>
        </w:rPr>
        <w:t xml:space="preserve"> </w:t>
      </w:r>
      <w:r w:rsidR="0CCAC554" w:rsidRPr="223AABD3">
        <w:rPr>
          <w:rFonts w:eastAsia="Times New Roman"/>
          <w:b/>
          <w:bCs/>
          <w:snapToGrid w:val="0"/>
          <w:color w:val="000000" w:themeColor="text1"/>
        </w:rPr>
        <w:t>Program Budget and Narrative</w:t>
      </w:r>
      <w:r w:rsidR="0CCAC554" w:rsidRPr="00C569EA">
        <w:rPr>
          <w:rFonts w:eastAsia="Times New Roman"/>
          <w:snapToGrid w:val="0"/>
          <w:color w:val="000000" w:themeColor="text1"/>
        </w:rPr>
        <w:t xml:space="preserve"> spreadsheet</w:t>
      </w:r>
      <w:r w:rsidRPr="00C569EA">
        <w:rPr>
          <w:rFonts w:eastAsia="Times New Roman"/>
          <w:snapToGrid w:val="0"/>
          <w:color w:val="000000" w:themeColor="text1"/>
        </w:rPr>
        <w:t xml:space="preserve"> (cell </w:t>
      </w:r>
      <w:r w:rsidR="00DC44BE">
        <w:rPr>
          <w:rFonts w:eastAsia="Times New Roman"/>
          <w:snapToGrid w:val="0"/>
          <w:color w:val="000000" w:themeColor="text1"/>
        </w:rPr>
        <w:t>B7</w:t>
      </w:r>
      <w:r w:rsidR="7C501CBE" w:rsidRPr="00C569EA">
        <w:rPr>
          <w:rFonts w:eastAsia="Times New Roman"/>
          <w:snapToGrid w:val="0"/>
          <w:color w:val="000000" w:themeColor="text1"/>
        </w:rPr>
        <w:t xml:space="preserve"> on </w:t>
      </w:r>
      <w:r w:rsidR="788FD3A4" w:rsidRPr="00C569EA">
        <w:rPr>
          <w:rFonts w:eastAsia="Times New Roman"/>
          <w:snapToGrid w:val="0"/>
          <w:color w:val="000000" w:themeColor="text1"/>
        </w:rPr>
        <w:t>the Budget and Narrative Form tab</w:t>
      </w:r>
      <w:r w:rsidRPr="00C569EA">
        <w:rPr>
          <w:rFonts w:eastAsia="Times New Roman"/>
          <w:snapToGrid w:val="0"/>
          <w:color w:val="000000" w:themeColor="text1"/>
        </w:rPr>
        <w:t>)</w:t>
      </w:r>
      <w:r w:rsidR="0CCAC554" w:rsidRPr="00C569EA">
        <w:rPr>
          <w:rFonts w:eastAsia="Times New Roman"/>
          <w:snapToGrid w:val="0"/>
          <w:color w:val="000000" w:themeColor="text1"/>
        </w:rPr>
        <w:t xml:space="preserve">.  </w:t>
      </w:r>
      <w:r w:rsidR="00622E6A" w:rsidRPr="00315965">
        <w:rPr>
          <w:rFonts w:eastAsia="Times New Roman"/>
          <w:snapToGrid w:val="0"/>
          <w:color w:val="000000" w:themeColor="text1"/>
        </w:rPr>
        <w:t xml:space="preserve">Describe </w:t>
      </w:r>
      <w:r w:rsidR="00F26133" w:rsidRPr="00315965">
        <w:rPr>
          <w:rFonts w:eastAsia="Times New Roman"/>
          <w:snapToGrid w:val="0"/>
          <w:color w:val="000000" w:themeColor="text1"/>
        </w:rPr>
        <w:t xml:space="preserve">in the text box below </w:t>
      </w:r>
      <w:r w:rsidR="00622E6A" w:rsidRPr="00315965">
        <w:rPr>
          <w:rFonts w:eastAsia="Times New Roman"/>
          <w:snapToGrid w:val="0"/>
          <w:color w:val="000000" w:themeColor="text1"/>
        </w:rPr>
        <w:t>why the cost per client</w:t>
      </w:r>
      <w:r w:rsidR="00462EAC" w:rsidRPr="00315965">
        <w:rPr>
          <w:rFonts w:eastAsia="Times New Roman"/>
          <w:snapToGrid w:val="0"/>
          <w:color w:val="000000" w:themeColor="text1"/>
        </w:rPr>
        <w:t xml:space="preserve"> and/or transaction</w:t>
      </w:r>
      <w:r w:rsidR="00622E6A" w:rsidRPr="00315965">
        <w:rPr>
          <w:rFonts w:eastAsia="Times New Roman"/>
          <w:snapToGrid w:val="0"/>
          <w:color w:val="000000" w:themeColor="text1"/>
        </w:rPr>
        <w:t xml:space="preserve"> is appropriate for the level of services being provided.</w:t>
      </w:r>
    </w:p>
    <w:p w14:paraId="0B4D3FE2" w14:textId="112B79CB" w:rsidR="00EC033C" w:rsidRDefault="00000000" w:rsidP="005814B1">
      <w:pPr>
        <w:ind w:left="720"/>
        <w:rPr>
          <w:b/>
          <w:bCs/>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005814B1">
            <w:rPr>
              <w:rStyle w:val="PlaceholderText"/>
              <w:color w:val="auto"/>
            </w:rPr>
            <w:t xml:space="preserve">Click or tap here to enter text. </w:t>
          </w:r>
        </w:sdtContent>
      </w:sdt>
      <w:r w:rsidR="00B41C41" w:rsidRPr="2C53359D">
        <w:rPr>
          <w:b/>
          <w:bCs/>
          <w:color w:val="2F5496" w:themeColor="accent1" w:themeShade="BF"/>
        </w:rPr>
        <w:t xml:space="preserve"> </w:t>
      </w:r>
      <w:bookmarkEnd w:id="7"/>
    </w:p>
    <w:sectPr w:rsidR="00EC033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7192C" w14:textId="77777777" w:rsidR="00B56674" w:rsidRDefault="00B56674" w:rsidP="00A46D71">
      <w:pPr>
        <w:spacing w:after="0" w:line="240" w:lineRule="auto"/>
      </w:pPr>
      <w:r>
        <w:separator/>
      </w:r>
    </w:p>
  </w:endnote>
  <w:endnote w:type="continuationSeparator" w:id="0">
    <w:p w14:paraId="763C6B2F" w14:textId="77777777" w:rsidR="00B56674" w:rsidRDefault="00B56674" w:rsidP="00A46D71">
      <w:pPr>
        <w:spacing w:after="0" w:line="240" w:lineRule="auto"/>
      </w:pPr>
      <w:r>
        <w:continuationSeparator/>
      </w:r>
    </w:p>
  </w:endnote>
  <w:endnote w:type="continuationNotice" w:id="1">
    <w:p w14:paraId="2E540FDB" w14:textId="77777777" w:rsidR="00B56674" w:rsidRDefault="00B566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7ED1D" w14:textId="77777777" w:rsidR="00B91F3A" w:rsidRDefault="00B91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Content>
      <w:sdt>
        <w:sdtPr>
          <w:rPr>
            <w:rFonts w:ascii="Arial" w:hAnsi="Arial" w:cs="Arial"/>
            <w:sz w:val="20"/>
            <w:szCs w:val="20"/>
          </w:rPr>
          <w:id w:val="-1769616900"/>
          <w:docPartObj>
            <w:docPartGallery w:val="Page Numbers (Top of Page)"/>
            <w:docPartUnique/>
          </w:docPartObj>
        </w:sdtPr>
        <w:sdtContent>
          <w:p w14:paraId="5228347B" w14:textId="4A0D4E41" w:rsidR="00660C1E" w:rsidRPr="00DF2F8D" w:rsidRDefault="0026232D" w:rsidP="00974A03">
            <w:pPr>
              <w:rPr>
                <w:rFonts w:ascii="Arial" w:hAnsi="Arial" w:cs="Arial"/>
                <w:sz w:val="20"/>
                <w:szCs w:val="20"/>
              </w:rPr>
            </w:pPr>
            <w:r>
              <w:rPr>
                <w:rFonts w:ascii="Arial" w:hAnsi="Arial" w:cs="Arial"/>
                <w:sz w:val="20"/>
                <w:szCs w:val="20"/>
              </w:rPr>
              <w:t>Form 2: RFP Proposal</w:t>
            </w:r>
            <w:r>
              <w:rPr>
                <w:rFonts w:ascii="Arial" w:hAnsi="Arial" w:cs="Arial"/>
                <w:sz w:val="20"/>
                <w:szCs w:val="20"/>
              </w:rPr>
              <w:tab/>
            </w:r>
            <w:r>
              <w:rPr>
                <w:rFonts w:ascii="Arial" w:hAnsi="Arial" w:cs="Arial"/>
                <w:sz w:val="20"/>
                <w:szCs w:val="20"/>
              </w:rPr>
              <w:tab/>
            </w:r>
            <w:r w:rsidR="00660C1E">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07BD2" w14:textId="77777777" w:rsidR="00B91F3A" w:rsidRDefault="00B91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E0624" w14:textId="77777777" w:rsidR="00B56674" w:rsidRDefault="00B56674" w:rsidP="00A46D71">
      <w:pPr>
        <w:spacing w:after="0" w:line="240" w:lineRule="auto"/>
      </w:pPr>
      <w:r>
        <w:separator/>
      </w:r>
    </w:p>
  </w:footnote>
  <w:footnote w:type="continuationSeparator" w:id="0">
    <w:p w14:paraId="2CB6C055" w14:textId="77777777" w:rsidR="00B56674" w:rsidRDefault="00B56674" w:rsidP="00A46D71">
      <w:pPr>
        <w:spacing w:after="0" w:line="240" w:lineRule="auto"/>
      </w:pPr>
      <w:r>
        <w:continuationSeparator/>
      </w:r>
    </w:p>
  </w:footnote>
  <w:footnote w:type="continuationNotice" w:id="1">
    <w:p w14:paraId="04F7D969" w14:textId="77777777" w:rsidR="00B56674" w:rsidRDefault="00B566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83B7" w14:textId="0F299248" w:rsidR="00F44EC3" w:rsidRDefault="00F44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4EFE" w14:textId="48DD81A3"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0" behindDoc="1" locked="0" layoutInCell="1" allowOverlap="1" wp14:anchorId="4AB54B47" wp14:editId="42AD4A52">
          <wp:simplePos x="0" y="0"/>
          <wp:positionH relativeFrom="margin">
            <wp:posOffset>5401422</wp:posOffset>
          </wp:positionH>
          <wp:positionV relativeFrom="topMargin">
            <wp:posOffset>556799</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1" behindDoc="1" locked="0" layoutInCell="1" allowOverlap="1" wp14:anchorId="4A1A197F" wp14:editId="7EB331FB">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6B375DC8" w14:textId="69E6AD64" w:rsidR="00EA4E71" w:rsidRPr="00D02979" w:rsidRDefault="00EA4E71" w:rsidP="006D7F2F">
    <w:pPr>
      <w:spacing w:after="0"/>
      <w:ind w:left="-540" w:right="965"/>
      <w:contextualSpacing/>
      <w:jc w:val="center"/>
      <w:rPr>
        <w:b/>
        <w:bCs/>
      </w:rPr>
    </w:pPr>
    <w:r w:rsidRPr="00D02979">
      <w:rPr>
        <w:b/>
        <w:bCs/>
      </w:rPr>
      <w:t>Austin Public Health</w:t>
    </w:r>
  </w:p>
  <w:p w14:paraId="09C4CF29" w14:textId="7A2A8D29" w:rsidR="00EA4E71" w:rsidRDefault="00EA4E71" w:rsidP="003B306E">
    <w:pPr>
      <w:pStyle w:val="Header"/>
      <w:ind w:left="-540"/>
      <w:contextualSpacing/>
      <w:rPr>
        <w:b/>
        <w:bCs/>
      </w:rPr>
    </w:pPr>
    <w:r>
      <w:rPr>
        <w:b/>
        <w:bCs/>
      </w:rPr>
      <w:tab/>
      <w:t xml:space="preserve">        RFP</w:t>
    </w:r>
    <w:r w:rsidR="00745589">
      <w:rPr>
        <w:b/>
        <w:bCs/>
      </w:rPr>
      <w:t xml:space="preserve"> 202</w:t>
    </w:r>
    <w:r w:rsidR="00B91F3A">
      <w:rPr>
        <w:b/>
        <w:bCs/>
      </w:rPr>
      <w:t>3</w:t>
    </w:r>
    <w:r w:rsidR="00745589">
      <w:rPr>
        <w:b/>
        <w:bCs/>
      </w:rPr>
      <w:t>-</w:t>
    </w:r>
    <w:r w:rsidR="003B306E">
      <w:rPr>
        <w:b/>
        <w:bCs/>
      </w:rPr>
      <w:t>003</w:t>
    </w:r>
    <w:r>
      <w:rPr>
        <w:b/>
        <w:bCs/>
      </w:rPr>
      <w:t xml:space="preserve"> </w:t>
    </w:r>
    <w:r w:rsidR="003B306E">
      <w:rPr>
        <w:b/>
        <w:bCs/>
      </w:rPr>
      <w:t>Austin TRC</w:t>
    </w:r>
  </w:p>
  <w:p w14:paraId="52C87CC3" w14:textId="77777777" w:rsidR="00B90920" w:rsidRPr="00EA4E71" w:rsidRDefault="00B90920" w:rsidP="00955A77">
    <w:pPr>
      <w:pStyle w:val="Header"/>
      <w:contextualSpacing/>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7406" w14:textId="50E57E42" w:rsidR="00F44EC3" w:rsidRDefault="00F44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25pt;height:11.25pt;visibility:visible;mso-wrap-style:square" o:bullet="t">
        <v:imagedata r:id="rId1" o:title=""/>
      </v:shape>
    </w:pict>
  </w:numPicBullet>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PicBulletId w:val="0"/>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8"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2"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18" w15:restartNumberingAfterBreak="0">
    <w:nsid w:val="5BDCEFE0"/>
    <w:multiLevelType w:val="hybridMultilevel"/>
    <w:tmpl w:val="D58E1F72"/>
    <w:lvl w:ilvl="0" w:tplc="C92C3464">
      <w:start w:val="1"/>
      <w:numFmt w:val="decimal"/>
      <w:lvlText w:val="%1."/>
      <w:lvlJc w:val="left"/>
      <w:pPr>
        <w:ind w:left="720" w:hanging="360"/>
      </w:pPr>
    </w:lvl>
    <w:lvl w:ilvl="1" w:tplc="5B8EBF68">
      <w:start w:val="1"/>
      <w:numFmt w:val="lowerLetter"/>
      <w:lvlText w:val="%2."/>
      <w:lvlJc w:val="left"/>
      <w:pPr>
        <w:ind w:left="1440" w:hanging="360"/>
      </w:pPr>
    </w:lvl>
    <w:lvl w:ilvl="2" w:tplc="7144A084">
      <w:start w:val="1"/>
      <w:numFmt w:val="lowerRoman"/>
      <w:lvlText w:val="%3."/>
      <w:lvlJc w:val="right"/>
      <w:pPr>
        <w:ind w:left="2160" w:hanging="180"/>
      </w:pPr>
    </w:lvl>
    <w:lvl w:ilvl="3" w:tplc="96DC175A">
      <w:start w:val="1"/>
      <w:numFmt w:val="decimal"/>
      <w:lvlText w:val="%4."/>
      <w:lvlJc w:val="left"/>
      <w:pPr>
        <w:ind w:left="2880" w:hanging="360"/>
      </w:pPr>
    </w:lvl>
    <w:lvl w:ilvl="4" w:tplc="3E5832CE">
      <w:start w:val="1"/>
      <w:numFmt w:val="lowerLetter"/>
      <w:lvlText w:val="%5."/>
      <w:lvlJc w:val="left"/>
      <w:pPr>
        <w:ind w:left="3600" w:hanging="360"/>
      </w:pPr>
    </w:lvl>
    <w:lvl w:ilvl="5" w:tplc="86CCACA8">
      <w:start w:val="1"/>
      <w:numFmt w:val="lowerRoman"/>
      <w:lvlText w:val="%6."/>
      <w:lvlJc w:val="right"/>
      <w:pPr>
        <w:ind w:left="4320" w:hanging="180"/>
      </w:pPr>
    </w:lvl>
    <w:lvl w:ilvl="6" w:tplc="138AF912">
      <w:start w:val="1"/>
      <w:numFmt w:val="decimal"/>
      <w:lvlText w:val="%7."/>
      <w:lvlJc w:val="left"/>
      <w:pPr>
        <w:ind w:left="5040" w:hanging="360"/>
      </w:pPr>
    </w:lvl>
    <w:lvl w:ilvl="7" w:tplc="C598ED0A">
      <w:start w:val="1"/>
      <w:numFmt w:val="lowerLetter"/>
      <w:lvlText w:val="%8."/>
      <w:lvlJc w:val="left"/>
      <w:pPr>
        <w:ind w:left="5760" w:hanging="360"/>
      </w:pPr>
    </w:lvl>
    <w:lvl w:ilvl="8" w:tplc="5FA0D0DA">
      <w:start w:val="1"/>
      <w:numFmt w:val="lowerRoman"/>
      <w:lvlText w:val="%9."/>
      <w:lvlJc w:val="right"/>
      <w:pPr>
        <w:ind w:left="6480" w:hanging="180"/>
      </w:pPr>
    </w:lvl>
  </w:abstractNum>
  <w:abstractNum w:abstractNumId="19"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84FE2"/>
    <w:multiLevelType w:val="hybridMultilevel"/>
    <w:tmpl w:val="2C64446C"/>
    <w:lvl w:ilvl="0" w:tplc="FFFFFFFF">
      <w:start w:val="1"/>
      <w:numFmt w:val="decimal"/>
      <w:lvlText w:val="%1."/>
      <w:lvlJc w:val="left"/>
      <w:pPr>
        <w:ind w:left="720" w:hanging="360"/>
      </w:pPr>
      <w:rPr>
        <w:b/>
        <w:i w:val="0"/>
        <w:iCs/>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E827BB"/>
    <w:multiLevelType w:val="hybridMultilevel"/>
    <w:tmpl w:val="51C8FBD6"/>
    <w:lvl w:ilvl="0" w:tplc="3D903602">
      <w:start w:val="1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1931377">
    <w:abstractNumId w:val="18"/>
  </w:num>
  <w:num w:numId="2" w16cid:durableId="885873811">
    <w:abstractNumId w:val="3"/>
  </w:num>
  <w:num w:numId="3" w16cid:durableId="380053428">
    <w:abstractNumId w:val="25"/>
  </w:num>
  <w:num w:numId="4" w16cid:durableId="293097852">
    <w:abstractNumId w:val="9"/>
  </w:num>
  <w:num w:numId="5" w16cid:durableId="795148443">
    <w:abstractNumId w:val="16"/>
  </w:num>
  <w:num w:numId="6" w16cid:durableId="1268542162">
    <w:abstractNumId w:val="19"/>
  </w:num>
  <w:num w:numId="7" w16cid:durableId="2136486272">
    <w:abstractNumId w:val="4"/>
  </w:num>
  <w:num w:numId="8" w16cid:durableId="1806241362">
    <w:abstractNumId w:val="17"/>
  </w:num>
  <w:num w:numId="9" w16cid:durableId="1529874456">
    <w:abstractNumId w:val="14"/>
  </w:num>
  <w:num w:numId="10" w16cid:durableId="1682076610">
    <w:abstractNumId w:val="29"/>
  </w:num>
  <w:num w:numId="11" w16cid:durableId="477960422">
    <w:abstractNumId w:val="21"/>
  </w:num>
  <w:num w:numId="12" w16cid:durableId="131555971">
    <w:abstractNumId w:val="12"/>
  </w:num>
  <w:num w:numId="13" w16cid:durableId="466513785">
    <w:abstractNumId w:val="0"/>
  </w:num>
  <w:num w:numId="14" w16cid:durableId="1590235508">
    <w:abstractNumId w:val="11"/>
  </w:num>
  <w:num w:numId="15" w16cid:durableId="1577745383">
    <w:abstractNumId w:val="24"/>
  </w:num>
  <w:num w:numId="16" w16cid:durableId="675427149">
    <w:abstractNumId w:val="7"/>
  </w:num>
  <w:num w:numId="17" w16cid:durableId="342168545">
    <w:abstractNumId w:val="10"/>
  </w:num>
  <w:num w:numId="18" w16cid:durableId="614410545">
    <w:abstractNumId w:val="5"/>
  </w:num>
  <w:num w:numId="19" w16cid:durableId="2038961733">
    <w:abstractNumId w:val="22"/>
  </w:num>
  <w:num w:numId="20" w16cid:durableId="1058288263">
    <w:abstractNumId w:val="8"/>
  </w:num>
  <w:num w:numId="21" w16cid:durableId="1028412245">
    <w:abstractNumId w:val="2"/>
  </w:num>
  <w:num w:numId="22" w16cid:durableId="2050638995">
    <w:abstractNumId w:val="1"/>
  </w:num>
  <w:num w:numId="23" w16cid:durableId="977691053">
    <w:abstractNumId w:val="23"/>
  </w:num>
  <w:num w:numId="24" w16cid:durableId="1713190162">
    <w:abstractNumId w:val="6"/>
  </w:num>
  <w:num w:numId="25" w16cid:durableId="2138798032">
    <w:abstractNumId w:val="13"/>
  </w:num>
  <w:num w:numId="26" w16cid:durableId="242228747">
    <w:abstractNumId w:val="20"/>
  </w:num>
  <w:num w:numId="27" w16cid:durableId="485318327">
    <w:abstractNumId w:val="27"/>
  </w:num>
  <w:num w:numId="28" w16cid:durableId="434904512">
    <w:abstractNumId w:val="15"/>
  </w:num>
  <w:num w:numId="29" w16cid:durableId="1041367637">
    <w:abstractNumId w:val="26"/>
  </w:num>
  <w:num w:numId="30" w16cid:durableId="510681904">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n7uBi1p7zE2Y83z/3aonvvpUFIIkgBjxR5YpkWRE8PkPtKTeitrEK5r3Du0//55QNWkfn7qLv7G8ceUuwm5mDg==" w:salt="dzNVhOzSryOUbGTC7JCAC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498"/>
    <w:rsid w:val="0001363D"/>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5220"/>
    <w:rsid w:val="000253D3"/>
    <w:rsid w:val="00026FFC"/>
    <w:rsid w:val="00027FCD"/>
    <w:rsid w:val="0003053E"/>
    <w:rsid w:val="00030540"/>
    <w:rsid w:val="0003065C"/>
    <w:rsid w:val="000316A3"/>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2F3D"/>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57BD"/>
    <w:rsid w:val="00056C75"/>
    <w:rsid w:val="00056F19"/>
    <w:rsid w:val="00060168"/>
    <w:rsid w:val="000603D3"/>
    <w:rsid w:val="00060816"/>
    <w:rsid w:val="000629C3"/>
    <w:rsid w:val="0006332D"/>
    <w:rsid w:val="0006366D"/>
    <w:rsid w:val="00063CA5"/>
    <w:rsid w:val="000640FB"/>
    <w:rsid w:val="00064212"/>
    <w:rsid w:val="0006463C"/>
    <w:rsid w:val="00066435"/>
    <w:rsid w:val="000666D4"/>
    <w:rsid w:val="00066849"/>
    <w:rsid w:val="00067753"/>
    <w:rsid w:val="000677AA"/>
    <w:rsid w:val="000679FC"/>
    <w:rsid w:val="00071794"/>
    <w:rsid w:val="00072F49"/>
    <w:rsid w:val="00073122"/>
    <w:rsid w:val="00074AE3"/>
    <w:rsid w:val="0007544D"/>
    <w:rsid w:val="00075CA3"/>
    <w:rsid w:val="00075FFD"/>
    <w:rsid w:val="0007684C"/>
    <w:rsid w:val="00081765"/>
    <w:rsid w:val="00082A87"/>
    <w:rsid w:val="00083CE3"/>
    <w:rsid w:val="000841B8"/>
    <w:rsid w:val="0008466F"/>
    <w:rsid w:val="00084D02"/>
    <w:rsid w:val="00085417"/>
    <w:rsid w:val="00085D24"/>
    <w:rsid w:val="0008632E"/>
    <w:rsid w:val="00086705"/>
    <w:rsid w:val="000874CA"/>
    <w:rsid w:val="00087A6E"/>
    <w:rsid w:val="00087A75"/>
    <w:rsid w:val="00087C7C"/>
    <w:rsid w:val="00087EC0"/>
    <w:rsid w:val="00091F69"/>
    <w:rsid w:val="00092148"/>
    <w:rsid w:val="00094025"/>
    <w:rsid w:val="0009470A"/>
    <w:rsid w:val="000955F2"/>
    <w:rsid w:val="00095905"/>
    <w:rsid w:val="000961E8"/>
    <w:rsid w:val="00097477"/>
    <w:rsid w:val="000A2D0D"/>
    <w:rsid w:val="000A30E2"/>
    <w:rsid w:val="000A31AD"/>
    <w:rsid w:val="000A521D"/>
    <w:rsid w:val="000A55CC"/>
    <w:rsid w:val="000A6283"/>
    <w:rsid w:val="000A6B90"/>
    <w:rsid w:val="000A6F1A"/>
    <w:rsid w:val="000A6F6D"/>
    <w:rsid w:val="000A74FF"/>
    <w:rsid w:val="000A7C7E"/>
    <w:rsid w:val="000B030D"/>
    <w:rsid w:val="000B1F06"/>
    <w:rsid w:val="000B23D5"/>
    <w:rsid w:val="000B28BA"/>
    <w:rsid w:val="000B2B1D"/>
    <w:rsid w:val="000B3721"/>
    <w:rsid w:val="000B46C0"/>
    <w:rsid w:val="000B647A"/>
    <w:rsid w:val="000B773C"/>
    <w:rsid w:val="000B7981"/>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69CA"/>
    <w:rsid w:val="000D7093"/>
    <w:rsid w:val="000D7640"/>
    <w:rsid w:val="000D7A25"/>
    <w:rsid w:val="000D7BA2"/>
    <w:rsid w:val="000E09E4"/>
    <w:rsid w:val="000E23A3"/>
    <w:rsid w:val="000E2503"/>
    <w:rsid w:val="000E324E"/>
    <w:rsid w:val="000E485B"/>
    <w:rsid w:val="000E4D71"/>
    <w:rsid w:val="000E638C"/>
    <w:rsid w:val="000E63E3"/>
    <w:rsid w:val="000E7C09"/>
    <w:rsid w:val="000F0D73"/>
    <w:rsid w:val="000F0DE2"/>
    <w:rsid w:val="000F325E"/>
    <w:rsid w:val="000F3B08"/>
    <w:rsid w:val="000F4799"/>
    <w:rsid w:val="000F4A60"/>
    <w:rsid w:val="000F59A5"/>
    <w:rsid w:val="000F6B34"/>
    <w:rsid w:val="000F6C88"/>
    <w:rsid w:val="000F6F57"/>
    <w:rsid w:val="000F6F88"/>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A02"/>
    <w:rsid w:val="00113687"/>
    <w:rsid w:val="00113CEE"/>
    <w:rsid w:val="00113E3E"/>
    <w:rsid w:val="0011490F"/>
    <w:rsid w:val="00114B12"/>
    <w:rsid w:val="00115051"/>
    <w:rsid w:val="00116127"/>
    <w:rsid w:val="001163FE"/>
    <w:rsid w:val="00116840"/>
    <w:rsid w:val="00117890"/>
    <w:rsid w:val="00117B90"/>
    <w:rsid w:val="00120F80"/>
    <w:rsid w:val="00121BA6"/>
    <w:rsid w:val="00123258"/>
    <w:rsid w:val="001238C9"/>
    <w:rsid w:val="00124221"/>
    <w:rsid w:val="0012457E"/>
    <w:rsid w:val="001245A7"/>
    <w:rsid w:val="00124882"/>
    <w:rsid w:val="00125900"/>
    <w:rsid w:val="0012652E"/>
    <w:rsid w:val="0012756F"/>
    <w:rsid w:val="00127BEF"/>
    <w:rsid w:val="00130742"/>
    <w:rsid w:val="00130766"/>
    <w:rsid w:val="00130D1E"/>
    <w:rsid w:val="00131876"/>
    <w:rsid w:val="00131B09"/>
    <w:rsid w:val="0013211E"/>
    <w:rsid w:val="0013218C"/>
    <w:rsid w:val="0013288F"/>
    <w:rsid w:val="0013538F"/>
    <w:rsid w:val="0013566F"/>
    <w:rsid w:val="00136269"/>
    <w:rsid w:val="00137131"/>
    <w:rsid w:val="0013798B"/>
    <w:rsid w:val="00137DE9"/>
    <w:rsid w:val="00137F0A"/>
    <w:rsid w:val="00140923"/>
    <w:rsid w:val="0014117B"/>
    <w:rsid w:val="001418A5"/>
    <w:rsid w:val="00142A21"/>
    <w:rsid w:val="00142ED9"/>
    <w:rsid w:val="001443FE"/>
    <w:rsid w:val="00144714"/>
    <w:rsid w:val="001448A3"/>
    <w:rsid w:val="00144EA1"/>
    <w:rsid w:val="00147077"/>
    <w:rsid w:val="00147224"/>
    <w:rsid w:val="001504E5"/>
    <w:rsid w:val="0015077A"/>
    <w:rsid w:val="00150C53"/>
    <w:rsid w:val="00150FAB"/>
    <w:rsid w:val="001522F8"/>
    <w:rsid w:val="00152CC9"/>
    <w:rsid w:val="00152EFC"/>
    <w:rsid w:val="00153DFB"/>
    <w:rsid w:val="001540C8"/>
    <w:rsid w:val="00154530"/>
    <w:rsid w:val="0015464A"/>
    <w:rsid w:val="001549F9"/>
    <w:rsid w:val="00154F9D"/>
    <w:rsid w:val="00155371"/>
    <w:rsid w:val="001555B5"/>
    <w:rsid w:val="00155DEF"/>
    <w:rsid w:val="00156D78"/>
    <w:rsid w:val="00160122"/>
    <w:rsid w:val="00162530"/>
    <w:rsid w:val="00162F8D"/>
    <w:rsid w:val="00163919"/>
    <w:rsid w:val="001640F0"/>
    <w:rsid w:val="00166285"/>
    <w:rsid w:val="00167624"/>
    <w:rsid w:val="00170797"/>
    <w:rsid w:val="00171E3F"/>
    <w:rsid w:val="0017208C"/>
    <w:rsid w:val="00172BB0"/>
    <w:rsid w:val="0017514A"/>
    <w:rsid w:val="00175A78"/>
    <w:rsid w:val="00175DB6"/>
    <w:rsid w:val="00176120"/>
    <w:rsid w:val="00176D35"/>
    <w:rsid w:val="0017752A"/>
    <w:rsid w:val="0017799E"/>
    <w:rsid w:val="00180577"/>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EC3"/>
    <w:rsid w:val="001A32AD"/>
    <w:rsid w:val="001A3F14"/>
    <w:rsid w:val="001A4BB5"/>
    <w:rsid w:val="001A584D"/>
    <w:rsid w:val="001A6BBD"/>
    <w:rsid w:val="001A6DBE"/>
    <w:rsid w:val="001A74F7"/>
    <w:rsid w:val="001A784E"/>
    <w:rsid w:val="001A7F86"/>
    <w:rsid w:val="001B0E6D"/>
    <w:rsid w:val="001B0E8B"/>
    <w:rsid w:val="001B1FD0"/>
    <w:rsid w:val="001B24E4"/>
    <w:rsid w:val="001B2761"/>
    <w:rsid w:val="001B2F6E"/>
    <w:rsid w:val="001B387D"/>
    <w:rsid w:val="001B4961"/>
    <w:rsid w:val="001B4B9E"/>
    <w:rsid w:val="001B580C"/>
    <w:rsid w:val="001B64F4"/>
    <w:rsid w:val="001B7215"/>
    <w:rsid w:val="001C0291"/>
    <w:rsid w:val="001C070D"/>
    <w:rsid w:val="001C091A"/>
    <w:rsid w:val="001C14CB"/>
    <w:rsid w:val="001C1826"/>
    <w:rsid w:val="001C24B9"/>
    <w:rsid w:val="001C27E3"/>
    <w:rsid w:val="001C303D"/>
    <w:rsid w:val="001C3D5F"/>
    <w:rsid w:val="001C66E1"/>
    <w:rsid w:val="001C6999"/>
    <w:rsid w:val="001C6FA0"/>
    <w:rsid w:val="001D0CC7"/>
    <w:rsid w:val="001D2400"/>
    <w:rsid w:val="001D26F3"/>
    <w:rsid w:val="001D3541"/>
    <w:rsid w:val="001D3C5D"/>
    <w:rsid w:val="001D4900"/>
    <w:rsid w:val="001D6287"/>
    <w:rsid w:val="001D632E"/>
    <w:rsid w:val="001D6757"/>
    <w:rsid w:val="001D693E"/>
    <w:rsid w:val="001E03B5"/>
    <w:rsid w:val="001E07A5"/>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BCF"/>
    <w:rsid w:val="00202616"/>
    <w:rsid w:val="00202B4F"/>
    <w:rsid w:val="0020378B"/>
    <w:rsid w:val="002047AE"/>
    <w:rsid w:val="002047BD"/>
    <w:rsid w:val="00204B1E"/>
    <w:rsid w:val="0020543E"/>
    <w:rsid w:val="00206BD9"/>
    <w:rsid w:val="00207520"/>
    <w:rsid w:val="002103E6"/>
    <w:rsid w:val="00210680"/>
    <w:rsid w:val="002108FC"/>
    <w:rsid w:val="00210F0D"/>
    <w:rsid w:val="0021203E"/>
    <w:rsid w:val="00212316"/>
    <w:rsid w:val="00212574"/>
    <w:rsid w:val="00213EC0"/>
    <w:rsid w:val="00214013"/>
    <w:rsid w:val="0021474A"/>
    <w:rsid w:val="00214958"/>
    <w:rsid w:val="00215696"/>
    <w:rsid w:val="00221CFC"/>
    <w:rsid w:val="00221FAA"/>
    <w:rsid w:val="0022208F"/>
    <w:rsid w:val="00223606"/>
    <w:rsid w:val="002236F9"/>
    <w:rsid w:val="0022375E"/>
    <w:rsid w:val="0022434A"/>
    <w:rsid w:val="00224798"/>
    <w:rsid w:val="00224FD3"/>
    <w:rsid w:val="002260AF"/>
    <w:rsid w:val="00226357"/>
    <w:rsid w:val="00230588"/>
    <w:rsid w:val="0023132B"/>
    <w:rsid w:val="00231C40"/>
    <w:rsid w:val="00232088"/>
    <w:rsid w:val="002330F7"/>
    <w:rsid w:val="00233673"/>
    <w:rsid w:val="002336A5"/>
    <w:rsid w:val="00234873"/>
    <w:rsid w:val="00234D4F"/>
    <w:rsid w:val="002350E7"/>
    <w:rsid w:val="00235945"/>
    <w:rsid w:val="00235F6F"/>
    <w:rsid w:val="00236622"/>
    <w:rsid w:val="00240791"/>
    <w:rsid w:val="00243344"/>
    <w:rsid w:val="00243541"/>
    <w:rsid w:val="00243C91"/>
    <w:rsid w:val="00244F68"/>
    <w:rsid w:val="002451E8"/>
    <w:rsid w:val="00245CEF"/>
    <w:rsid w:val="00245D1F"/>
    <w:rsid w:val="00246D19"/>
    <w:rsid w:val="00246D70"/>
    <w:rsid w:val="00247804"/>
    <w:rsid w:val="00247CE6"/>
    <w:rsid w:val="00250248"/>
    <w:rsid w:val="00252615"/>
    <w:rsid w:val="00253E9E"/>
    <w:rsid w:val="002557A4"/>
    <w:rsid w:val="00255C68"/>
    <w:rsid w:val="00255F4C"/>
    <w:rsid w:val="002562DA"/>
    <w:rsid w:val="00257397"/>
    <w:rsid w:val="002577EC"/>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2F8F"/>
    <w:rsid w:val="0027312D"/>
    <w:rsid w:val="0027495E"/>
    <w:rsid w:val="002749F6"/>
    <w:rsid w:val="00274BB2"/>
    <w:rsid w:val="00274BFC"/>
    <w:rsid w:val="00274EB7"/>
    <w:rsid w:val="00275DB7"/>
    <w:rsid w:val="00276010"/>
    <w:rsid w:val="00276B91"/>
    <w:rsid w:val="0027785B"/>
    <w:rsid w:val="002778AF"/>
    <w:rsid w:val="00277EAD"/>
    <w:rsid w:val="0027E31E"/>
    <w:rsid w:val="00282D54"/>
    <w:rsid w:val="002838CD"/>
    <w:rsid w:val="00283E0C"/>
    <w:rsid w:val="002841DF"/>
    <w:rsid w:val="00285AB0"/>
    <w:rsid w:val="00285F14"/>
    <w:rsid w:val="00286230"/>
    <w:rsid w:val="002873C8"/>
    <w:rsid w:val="002908CC"/>
    <w:rsid w:val="00291B5A"/>
    <w:rsid w:val="00292394"/>
    <w:rsid w:val="0029267D"/>
    <w:rsid w:val="00292CCA"/>
    <w:rsid w:val="00293057"/>
    <w:rsid w:val="00293173"/>
    <w:rsid w:val="002933CB"/>
    <w:rsid w:val="002933EB"/>
    <w:rsid w:val="00293AC0"/>
    <w:rsid w:val="00293D09"/>
    <w:rsid w:val="00293F83"/>
    <w:rsid w:val="0029474D"/>
    <w:rsid w:val="00295DBA"/>
    <w:rsid w:val="002975BC"/>
    <w:rsid w:val="002A15AA"/>
    <w:rsid w:val="002A1788"/>
    <w:rsid w:val="002A2D0E"/>
    <w:rsid w:val="002A2EC5"/>
    <w:rsid w:val="002A539D"/>
    <w:rsid w:val="002A5678"/>
    <w:rsid w:val="002A6492"/>
    <w:rsid w:val="002A6DB3"/>
    <w:rsid w:val="002A7549"/>
    <w:rsid w:val="002A7EB5"/>
    <w:rsid w:val="002B056A"/>
    <w:rsid w:val="002B1C07"/>
    <w:rsid w:val="002B292C"/>
    <w:rsid w:val="002B2FBF"/>
    <w:rsid w:val="002B3C42"/>
    <w:rsid w:val="002B499F"/>
    <w:rsid w:val="002B4C0B"/>
    <w:rsid w:val="002B4DAB"/>
    <w:rsid w:val="002B5126"/>
    <w:rsid w:val="002B51BB"/>
    <w:rsid w:val="002B5A19"/>
    <w:rsid w:val="002B5E65"/>
    <w:rsid w:val="002B65E2"/>
    <w:rsid w:val="002B74C6"/>
    <w:rsid w:val="002B7543"/>
    <w:rsid w:val="002C0B47"/>
    <w:rsid w:val="002C0F16"/>
    <w:rsid w:val="002C2D14"/>
    <w:rsid w:val="002C3414"/>
    <w:rsid w:val="002C464E"/>
    <w:rsid w:val="002C4F7B"/>
    <w:rsid w:val="002C6CFE"/>
    <w:rsid w:val="002C7468"/>
    <w:rsid w:val="002C7D67"/>
    <w:rsid w:val="002D03BA"/>
    <w:rsid w:val="002D14C3"/>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C60"/>
    <w:rsid w:val="00300234"/>
    <w:rsid w:val="0030251A"/>
    <w:rsid w:val="0030295C"/>
    <w:rsid w:val="00302B32"/>
    <w:rsid w:val="00302CCD"/>
    <w:rsid w:val="003067E1"/>
    <w:rsid w:val="003078E2"/>
    <w:rsid w:val="00307BF9"/>
    <w:rsid w:val="0030CFAC"/>
    <w:rsid w:val="0031005D"/>
    <w:rsid w:val="00310122"/>
    <w:rsid w:val="00310586"/>
    <w:rsid w:val="00311427"/>
    <w:rsid w:val="00311CF8"/>
    <w:rsid w:val="00312B54"/>
    <w:rsid w:val="003137AA"/>
    <w:rsid w:val="00313B78"/>
    <w:rsid w:val="00314637"/>
    <w:rsid w:val="00314D16"/>
    <w:rsid w:val="00314DC6"/>
    <w:rsid w:val="00315393"/>
    <w:rsid w:val="00315965"/>
    <w:rsid w:val="00315AF7"/>
    <w:rsid w:val="003210D6"/>
    <w:rsid w:val="003225E4"/>
    <w:rsid w:val="00323782"/>
    <w:rsid w:val="00323907"/>
    <w:rsid w:val="00323FE0"/>
    <w:rsid w:val="0032628B"/>
    <w:rsid w:val="00326D59"/>
    <w:rsid w:val="00326F1E"/>
    <w:rsid w:val="0032756F"/>
    <w:rsid w:val="003279DE"/>
    <w:rsid w:val="003301EA"/>
    <w:rsid w:val="0033030E"/>
    <w:rsid w:val="003312E2"/>
    <w:rsid w:val="00331EA6"/>
    <w:rsid w:val="003321BE"/>
    <w:rsid w:val="003322F6"/>
    <w:rsid w:val="00332343"/>
    <w:rsid w:val="00332428"/>
    <w:rsid w:val="00333199"/>
    <w:rsid w:val="00333748"/>
    <w:rsid w:val="00333AC5"/>
    <w:rsid w:val="00333DD1"/>
    <w:rsid w:val="003348A1"/>
    <w:rsid w:val="00336409"/>
    <w:rsid w:val="00336C44"/>
    <w:rsid w:val="00337839"/>
    <w:rsid w:val="00340AA0"/>
    <w:rsid w:val="0034108F"/>
    <w:rsid w:val="003425BB"/>
    <w:rsid w:val="00343103"/>
    <w:rsid w:val="0034362E"/>
    <w:rsid w:val="00343F5D"/>
    <w:rsid w:val="00344743"/>
    <w:rsid w:val="0034514D"/>
    <w:rsid w:val="003451DB"/>
    <w:rsid w:val="003456A5"/>
    <w:rsid w:val="00345849"/>
    <w:rsid w:val="00345AED"/>
    <w:rsid w:val="00346BB6"/>
    <w:rsid w:val="003473A4"/>
    <w:rsid w:val="00347FBE"/>
    <w:rsid w:val="00350BE4"/>
    <w:rsid w:val="00350C11"/>
    <w:rsid w:val="003514FD"/>
    <w:rsid w:val="003518A1"/>
    <w:rsid w:val="003539F3"/>
    <w:rsid w:val="003541A9"/>
    <w:rsid w:val="003549A5"/>
    <w:rsid w:val="00354E0C"/>
    <w:rsid w:val="0035765E"/>
    <w:rsid w:val="00360921"/>
    <w:rsid w:val="00360F9A"/>
    <w:rsid w:val="003618EA"/>
    <w:rsid w:val="00363611"/>
    <w:rsid w:val="003639BB"/>
    <w:rsid w:val="00364685"/>
    <w:rsid w:val="00364FCE"/>
    <w:rsid w:val="003673AF"/>
    <w:rsid w:val="0037000C"/>
    <w:rsid w:val="00370C83"/>
    <w:rsid w:val="003714A7"/>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900"/>
    <w:rsid w:val="00382913"/>
    <w:rsid w:val="0038326A"/>
    <w:rsid w:val="0038354B"/>
    <w:rsid w:val="003835F2"/>
    <w:rsid w:val="00383F14"/>
    <w:rsid w:val="00385D74"/>
    <w:rsid w:val="00386151"/>
    <w:rsid w:val="00386A75"/>
    <w:rsid w:val="00386CCC"/>
    <w:rsid w:val="0038710E"/>
    <w:rsid w:val="003875E4"/>
    <w:rsid w:val="00387D71"/>
    <w:rsid w:val="00390811"/>
    <w:rsid w:val="00390DC5"/>
    <w:rsid w:val="003913B5"/>
    <w:rsid w:val="00392D56"/>
    <w:rsid w:val="00392EDA"/>
    <w:rsid w:val="003932BB"/>
    <w:rsid w:val="00393369"/>
    <w:rsid w:val="00393899"/>
    <w:rsid w:val="00396729"/>
    <w:rsid w:val="00396D5C"/>
    <w:rsid w:val="0039776B"/>
    <w:rsid w:val="00397AD3"/>
    <w:rsid w:val="00397CEC"/>
    <w:rsid w:val="003A0BF9"/>
    <w:rsid w:val="003A0EC7"/>
    <w:rsid w:val="003A20F4"/>
    <w:rsid w:val="003A2D88"/>
    <w:rsid w:val="003A4308"/>
    <w:rsid w:val="003A45EE"/>
    <w:rsid w:val="003A5F30"/>
    <w:rsid w:val="003A6F44"/>
    <w:rsid w:val="003A769D"/>
    <w:rsid w:val="003A77CF"/>
    <w:rsid w:val="003B0C35"/>
    <w:rsid w:val="003B2700"/>
    <w:rsid w:val="003B306E"/>
    <w:rsid w:val="003B327C"/>
    <w:rsid w:val="003B385B"/>
    <w:rsid w:val="003B3F70"/>
    <w:rsid w:val="003B6592"/>
    <w:rsid w:val="003B6DE6"/>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7F2"/>
    <w:rsid w:val="003E2B75"/>
    <w:rsid w:val="003E36B3"/>
    <w:rsid w:val="003E3940"/>
    <w:rsid w:val="003E478D"/>
    <w:rsid w:val="003E48DE"/>
    <w:rsid w:val="003E4F08"/>
    <w:rsid w:val="003E5A18"/>
    <w:rsid w:val="003E6019"/>
    <w:rsid w:val="003E7C1E"/>
    <w:rsid w:val="003E7EE1"/>
    <w:rsid w:val="003F1963"/>
    <w:rsid w:val="003F23B9"/>
    <w:rsid w:val="003F3935"/>
    <w:rsid w:val="003F3BCE"/>
    <w:rsid w:val="003F54E2"/>
    <w:rsid w:val="003F553E"/>
    <w:rsid w:val="003F567F"/>
    <w:rsid w:val="003F6513"/>
    <w:rsid w:val="00400A8A"/>
    <w:rsid w:val="00400D5B"/>
    <w:rsid w:val="00400F51"/>
    <w:rsid w:val="004010EA"/>
    <w:rsid w:val="00402A08"/>
    <w:rsid w:val="004034E1"/>
    <w:rsid w:val="004037F2"/>
    <w:rsid w:val="00403817"/>
    <w:rsid w:val="00403D77"/>
    <w:rsid w:val="00405F0B"/>
    <w:rsid w:val="0040622F"/>
    <w:rsid w:val="00407D5D"/>
    <w:rsid w:val="00407FA2"/>
    <w:rsid w:val="0041043C"/>
    <w:rsid w:val="004104AC"/>
    <w:rsid w:val="00412834"/>
    <w:rsid w:val="00412E8C"/>
    <w:rsid w:val="004135B2"/>
    <w:rsid w:val="00413BE2"/>
    <w:rsid w:val="00416940"/>
    <w:rsid w:val="00416D07"/>
    <w:rsid w:val="00417841"/>
    <w:rsid w:val="00417FE9"/>
    <w:rsid w:val="00420B92"/>
    <w:rsid w:val="00420D70"/>
    <w:rsid w:val="00420F47"/>
    <w:rsid w:val="004217E7"/>
    <w:rsid w:val="00422140"/>
    <w:rsid w:val="00423DD4"/>
    <w:rsid w:val="004241B8"/>
    <w:rsid w:val="0042483C"/>
    <w:rsid w:val="00424D44"/>
    <w:rsid w:val="00425348"/>
    <w:rsid w:val="004258C8"/>
    <w:rsid w:val="00425C0A"/>
    <w:rsid w:val="00426A7F"/>
    <w:rsid w:val="00427D81"/>
    <w:rsid w:val="00430BFC"/>
    <w:rsid w:val="00432586"/>
    <w:rsid w:val="0043259E"/>
    <w:rsid w:val="0043286D"/>
    <w:rsid w:val="00432D55"/>
    <w:rsid w:val="00433EA5"/>
    <w:rsid w:val="004342F7"/>
    <w:rsid w:val="00434934"/>
    <w:rsid w:val="00434ECA"/>
    <w:rsid w:val="0043565F"/>
    <w:rsid w:val="00435B27"/>
    <w:rsid w:val="00435B71"/>
    <w:rsid w:val="004369EF"/>
    <w:rsid w:val="00437287"/>
    <w:rsid w:val="00437A25"/>
    <w:rsid w:val="004407CA"/>
    <w:rsid w:val="00441099"/>
    <w:rsid w:val="00441736"/>
    <w:rsid w:val="0044249A"/>
    <w:rsid w:val="00443B2F"/>
    <w:rsid w:val="00443E51"/>
    <w:rsid w:val="00445606"/>
    <w:rsid w:val="0044567B"/>
    <w:rsid w:val="00445A0A"/>
    <w:rsid w:val="004464FD"/>
    <w:rsid w:val="0044655C"/>
    <w:rsid w:val="00446EB6"/>
    <w:rsid w:val="0044707B"/>
    <w:rsid w:val="00447287"/>
    <w:rsid w:val="0044768B"/>
    <w:rsid w:val="004506C9"/>
    <w:rsid w:val="00450B80"/>
    <w:rsid w:val="0045250D"/>
    <w:rsid w:val="00453949"/>
    <w:rsid w:val="00453D7C"/>
    <w:rsid w:val="004544EA"/>
    <w:rsid w:val="00454546"/>
    <w:rsid w:val="00454F04"/>
    <w:rsid w:val="00455C92"/>
    <w:rsid w:val="00455D60"/>
    <w:rsid w:val="004562F3"/>
    <w:rsid w:val="00456E40"/>
    <w:rsid w:val="00461E13"/>
    <w:rsid w:val="00462EAC"/>
    <w:rsid w:val="0046364A"/>
    <w:rsid w:val="00463F6D"/>
    <w:rsid w:val="0046452C"/>
    <w:rsid w:val="0046534B"/>
    <w:rsid w:val="0046553E"/>
    <w:rsid w:val="00465C06"/>
    <w:rsid w:val="00466651"/>
    <w:rsid w:val="004677F0"/>
    <w:rsid w:val="004704DF"/>
    <w:rsid w:val="00470DDD"/>
    <w:rsid w:val="00472B7B"/>
    <w:rsid w:val="00472BBF"/>
    <w:rsid w:val="004738A3"/>
    <w:rsid w:val="004742D2"/>
    <w:rsid w:val="0047444B"/>
    <w:rsid w:val="00475E34"/>
    <w:rsid w:val="00476A02"/>
    <w:rsid w:val="004770D4"/>
    <w:rsid w:val="004778DF"/>
    <w:rsid w:val="00477E68"/>
    <w:rsid w:val="00480690"/>
    <w:rsid w:val="00480744"/>
    <w:rsid w:val="00481108"/>
    <w:rsid w:val="004815FA"/>
    <w:rsid w:val="004819D1"/>
    <w:rsid w:val="00481A6C"/>
    <w:rsid w:val="0048356C"/>
    <w:rsid w:val="00484098"/>
    <w:rsid w:val="004848E5"/>
    <w:rsid w:val="00484A1A"/>
    <w:rsid w:val="00485CDB"/>
    <w:rsid w:val="0048644E"/>
    <w:rsid w:val="00486786"/>
    <w:rsid w:val="00486AC9"/>
    <w:rsid w:val="00491FCF"/>
    <w:rsid w:val="00492424"/>
    <w:rsid w:val="004934AC"/>
    <w:rsid w:val="00493894"/>
    <w:rsid w:val="00493D36"/>
    <w:rsid w:val="00493E3F"/>
    <w:rsid w:val="0049402E"/>
    <w:rsid w:val="00494995"/>
    <w:rsid w:val="00494CEF"/>
    <w:rsid w:val="0049581E"/>
    <w:rsid w:val="00495AA4"/>
    <w:rsid w:val="00495FF6"/>
    <w:rsid w:val="00496FDF"/>
    <w:rsid w:val="0049793A"/>
    <w:rsid w:val="00497E09"/>
    <w:rsid w:val="004A03D7"/>
    <w:rsid w:val="004A1255"/>
    <w:rsid w:val="004A128E"/>
    <w:rsid w:val="004A1DFB"/>
    <w:rsid w:val="004A2091"/>
    <w:rsid w:val="004A21FB"/>
    <w:rsid w:val="004A25F2"/>
    <w:rsid w:val="004A3047"/>
    <w:rsid w:val="004A3D57"/>
    <w:rsid w:val="004A430D"/>
    <w:rsid w:val="004A55D4"/>
    <w:rsid w:val="004A6782"/>
    <w:rsid w:val="004A67B6"/>
    <w:rsid w:val="004A688F"/>
    <w:rsid w:val="004A79CB"/>
    <w:rsid w:val="004A7B73"/>
    <w:rsid w:val="004A7E06"/>
    <w:rsid w:val="004B055D"/>
    <w:rsid w:val="004B08E8"/>
    <w:rsid w:val="004B1225"/>
    <w:rsid w:val="004B1C6E"/>
    <w:rsid w:val="004B208F"/>
    <w:rsid w:val="004B21FF"/>
    <w:rsid w:val="004B262C"/>
    <w:rsid w:val="004B26D5"/>
    <w:rsid w:val="004B42DA"/>
    <w:rsid w:val="004B4E2A"/>
    <w:rsid w:val="004B5A75"/>
    <w:rsid w:val="004C0811"/>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3889"/>
    <w:rsid w:val="004D4804"/>
    <w:rsid w:val="004D598D"/>
    <w:rsid w:val="004D5CA1"/>
    <w:rsid w:val="004D629F"/>
    <w:rsid w:val="004D6FCA"/>
    <w:rsid w:val="004D7265"/>
    <w:rsid w:val="004E02FC"/>
    <w:rsid w:val="004E045A"/>
    <w:rsid w:val="004E045D"/>
    <w:rsid w:val="004E1895"/>
    <w:rsid w:val="004E19C8"/>
    <w:rsid w:val="004E27DD"/>
    <w:rsid w:val="004E2AB9"/>
    <w:rsid w:val="004E380B"/>
    <w:rsid w:val="004E45F5"/>
    <w:rsid w:val="004E512E"/>
    <w:rsid w:val="004E693E"/>
    <w:rsid w:val="004F0D52"/>
    <w:rsid w:val="004F37A9"/>
    <w:rsid w:val="004F7EDB"/>
    <w:rsid w:val="00500978"/>
    <w:rsid w:val="00500BC8"/>
    <w:rsid w:val="005017E2"/>
    <w:rsid w:val="00501C32"/>
    <w:rsid w:val="0050233C"/>
    <w:rsid w:val="0050439A"/>
    <w:rsid w:val="00504957"/>
    <w:rsid w:val="0050544A"/>
    <w:rsid w:val="00505ECF"/>
    <w:rsid w:val="00506350"/>
    <w:rsid w:val="00507E7D"/>
    <w:rsid w:val="00510562"/>
    <w:rsid w:val="005127C0"/>
    <w:rsid w:val="00512D14"/>
    <w:rsid w:val="00514956"/>
    <w:rsid w:val="00514BA6"/>
    <w:rsid w:val="00514C01"/>
    <w:rsid w:val="005154D3"/>
    <w:rsid w:val="0051572A"/>
    <w:rsid w:val="0051596A"/>
    <w:rsid w:val="00516368"/>
    <w:rsid w:val="0051784E"/>
    <w:rsid w:val="00517AD9"/>
    <w:rsid w:val="0052066F"/>
    <w:rsid w:val="00520BF1"/>
    <w:rsid w:val="00521299"/>
    <w:rsid w:val="00521869"/>
    <w:rsid w:val="005218C8"/>
    <w:rsid w:val="00521F0E"/>
    <w:rsid w:val="00522398"/>
    <w:rsid w:val="00523CFE"/>
    <w:rsid w:val="005241D0"/>
    <w:rsid w:val="005242A5"/>
    <w:rsid w:val="00524CB8"/>
    <w:rsid w:val="00525461"/>
    <w:rsid w:val="00525AF7"/>
    <w:rsid w:val="00525CAF"/>
    <w:rsid w:val="00526888"/>
    <w:rsid w:val="005272BF"/>
    <w:rsid w:val="00527AAC"/>
    <w:rsid w:val="00530060"/>
    <w:rsid w:val="00530349"/>
    <w:rsid w:val="00530DBF"/>
    <w:rsid w:val="005317DF"/>
    <w:rsid w:val="00531FF2"/>
    <w:rsid w:val="00532017"/>
    <w:rsid w:val="00532F7D"/>
    <w:rsid w:val="005337DF"/>
    <w:rsid w:val="0053395F"/>
    <w:rsid w:val="00534BAA"/>
    <w:rsid w:val="00534DFE"/>
    <w:rsid w:val="0053521C"/>
    <w:rsid w:val="005356BE"/>
    <w:rsid w:val="00535DFE"/>
    <w:rsid w:val="00537520"/>
    <w:rsid w:val="00537806"/>
    <w:rsid w:val="0053797F"/>
    <w:rsid w:val="005379E6"/>
    <w:rsid w:val="00537E75"/>
    <w:rsid w:val="00540284"/>
    <w:rsid w:val="005410C4"/>
    <w:rsid w:val="0054174D"/>
    <w:rsid w:val="00541C86"/>
    <w:rsid w:val="005421F5"/>
    <w:rsid w:val="005421F9"/>
    <w:rsid w:val="00542AC8"/>
    <w:rsid w:val="00544300"/>
    <w:rsid w:val="005459E7"/>
    <w:rsid w:val="00546499"/>
    <w:rsid w:val="005478F8"/>
    <w:rsid w:val="00547AE7"/>
    <w:rsid w:val="005501C4"/>
    <w:rsid w:val="00550814"/>
    <w:rsid w:val="00550952"/>
    <w:rsid w:val="00550AB2"/>
    <w:rsid w:val="00552C0F"/>
    <w:rsid w:val="0055309F"/>
    <w:rsid w:val="005531F9"/>
    <w:rsid w:val="00554FC7"/>
    <w:rsid w:val="0055563A"/>
    <w:rsid w:val="00555A7D"/>
    <w:rsid w:val="00560439"/>
    <w:rsid w:val="00560768"/>
    <w:rsid w:val="00560BF7"/>
    <w:rsid w:val="00560DD5"/>
    <w:rsid w:val="0056100A"/>
    <w:rsid w:val="005616DF"/>
    <w:rsid w:val="00561F5A"/>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70"/>
    <w:rsid w:val="00573DA5"/>
    <w:rsid w:val="00575BF4"/>
    <w:rsid w:val="005761E6"/>
    <w:rsid w:val="00576A95"/>
    <w:rsid w:val="005773B8"/>
    <w:rsid w:val="0058024A"/>
    <w:rsid w:val="0058032D"/>
    <w:rsid w:val="005806F5"/>
    <w:rsid w:val="00580A1F"/>
    <w:rsid w:val="00580A3E"/>
    <w:rsid w:val="00580D96"/>
    <w:rsid w:val="00580DC7"/>
    <w:rsid w:val="005814B1"/>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4A0"/>
    <w:rsid w:val="00593E01"/>
    <w:rsid w:val="00593FA0"/>
    <w:rsid w:val="00594B54"/>
    <w:rsid w:val="005A066A"/>
    <w:rsid w:val="005A10B2"/>
    <w:rsid w:val="005A12A5"/>
    <w:rsid w:val="005A1E8A"/>
    <w:rsid w:val="005A4AD9"/>
    <w:rsid w:val="005A5590"/>
    <w:rsid w:val="005A5F09"/>
    <w:rsid w:val="005A6553"/>
    <w:rsid w:val="005A7D14"/>
    <w:rsid w:val="005B1292"/>
    <w:rsid w:val="005B19CF"/>
    <w:rsid w:val="005B1D4E"/>
    <w:rsid w:val="005B2132"/>
    <w:rsid w:val="005B2B8F"/>
    <w:rsid w:val="005B51F6"/>
    <w:rsid w:val="005B67E3"/>
    <w:rsid w:val="005B7250"/>
    <w:rsid w:val="005B75CB"/>
    <w:rsid w:val="005C000B"/>
    <w:rsid w:val="005C030E"/>
    <w:rsid w:val="005C06EF"/>
    <w:rsid w:val="005C0CEA"/>
    <w:rsid w:val="005C14F2"/>
    <w:rsid w:val="005C1838"/>
    <w:rsid w:val="005C2021"/>
    <w:rsid w:val="005C2920"/>
    <w:rsid w:val="005C2941"/>
    <w:rsid w:val="005C36FB"/>
    <w:rsid w:val="005C4752"/>
    <w:rsid w:val="005C4A4D"/>
    <w:rsid w:val="005C4DFD"/>
    <w:rsid w:val="005C5726"/>
    <w:rsid w:val="005C5A14"/>
    <w:rsid w:val="005C5DE5"/>
    <w:rsid w:val="005D0380"/>
    <w:rsid w:val="005D1335"/>
    <w:rsid w:val="005D180E"/>
    <w:rsid w:val="005D1FAB"/>
    <w:rsid w:val="005D2CF9"/>
    <w:rsid w:val="005D385D"/>
    <w:rsid w:val="005D4D42"/>
    <w:rsid w:val="005D5C1E"/>
    <w:rsid w:val="005D5D13"/>
    <w:rsid w:val="005D7F93"/>
    <w:rsid w:val="005E1BE6"/>
    <w:rsid w:val="005E1D8E"/>
    <w:rsid w:val="005E2D1E"/>
    <w:rsid w:val="005E3429"/>
    <w:rsid w:val="005E3819"/>
    <w:rsid w:val="005E4C22"/>
    <w:rsid w:val="005E5597"/>
    <w:rsid w:val="005E589E"/>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6A5C"/>
    <w:rsid w:val="005F7424"/>
    <w:rsid w:val="005F7987"/>
    <w:rsid w:val="005F7A94"/>
    <w:rsid w:val="006010A3"/>
    <w:rsid w:val="00602C77"/>
    <w:rsid w:val="006032BB"/>
    <w:rsid w:val="006046D6"/>
    <w:rsid w:val="00604D22"/>
    <w:rsid w:val="00604E9F"/>
    <w:rsid w:val="0060611C"/>
    <w:rsid w:val="0060635A"/>
    <w:rsid w:val="0060690B"/>
    <w:rsid w:val="006069BA"/>
    <w:rsid w:val="00606A80"/>
    <w:rsid w:val="00606D87"/>
    <w:rsid w:val="006073FD"/>
    <w:rsid w:val="006078E9"/>
    <w:rsid w:val="00610273"/>
    <w:rsid w:val="00610B40"/>
    <w:rsid w:val="0061161E"/>
    <w:rsid w:val="00611F6F"/>
    <w:rsid w:val="006123A7"/>
    <w:rsid w:val="00613621"/>
    <w:rsid w:val="00613B95"/>
    <w:rsid w:val="00613CD0"/>
    <w:rsid w:val="00615996"/>
    <w:rsid w:val="006167F6"/>
    <w:rsid w:val="0062094A"/>
    <w:rsid w:val="00620A7A"/>
    <w:rsid w:val="006214D4"/>
    <w:rsid w:val="006217EF"/>
    <w:rsid w:val="00621F15"/>
    <w:rsid w:val="0062267A"/>
    <w:rsid w:val="006227F2"/>
    <w:rsid w:val="00622E6A"/>
    <w:rsid w:val="006243BC"/>
    <w:rsid w:val="006251B5"/>
    <w:rsid w:val="00625794"/>
    <w:rsid w:val="006257B1"/>
    <w:rsid w:val="00626BBA"/>
    <w:rsid w:val="00627511"/>
    <w:rsid w:val="00627B68"/>
    <w:rsid w:val="00627F59"/>
    <w:rsid w:val="00631FDC"/>
    <w:rsid w:val="006349DE"/>
    <w:rsid w:val="00635F8B"/>
    <w:rsid w:val="006368A1"/>
    <w:rsid w:val="00637013"/>
    <w:rsid w:val="00637953"/>
    <w:rsid w:val="006404C8"/>
    <w:rsid w:val="006412CA"/>
    <w:rsid w:val="00643A58"/>
    <w:rsid w:val="00644696"/>
    <w:rsid w:val="006453F9"/>
    <w:rsid w:val="0064569A"/>
    <w:rsid w:val="00646019"/>
    <w:rsid w:val="006465A7"/>
    <w:rsid w:val="00646945"/>
    <w:rsid w:val="00646E97"/>
    <w:rsid w:val="00647280"/>
    <w:rsid w:val="00647E4E"/>
    <w:rsid w:val="00650294"/>
    <w:rsid w:val="0065161D"/>
    <w:rsid w:val="00651964"/>
    <w:rsid w:val="006528D2"/>
    <w:rsid w:val="00652BBD"/>
    <w:rsid w:val="0065356F"/>
    <w:rsid w:val="006543A8"/>
    <w:rsid w:val="00655BC8"/>
    <w:rsid w:val="00655E05"/>
    <w:rsid w:val="00655EF2"/>
    <w:rsid w:val="00656144"/>
    <w:rsid w:val="00656FE2"/>
    <w:rsid w:val="006571DE"/>
    <w:rsid w:val="006604C1"/>
    <w:rsid w:val="006609DD"/>
    <w:rsid w:val="00660C1E"/>
    <w:rsid w:val="00661548"/>
    <w:rsid w:val="00662426"/>
    <w:rsid w:val="00662837"/>
    <w:rsid w:val="00663827"/>
    <w:rsid w:val="006642BC"/>
    <w:rsid w:val="00664B76"/>
    <w:rsid w:val="00665363"/>
    <w:rsid w:val="006654A0"/>
    <w:rsid w:val="00665BA3"/>
    <w:rsid w:val="00666FCC"/>
    <w:rsid w:val="00667A78"/>
    <w:rsid w:val="006700E8"/>
    <w:rsid w:val="006704A0"/>
    <w:rsid w:val="00670A44"/>
    <w:rsid w:val="00670DFC"/>
    <w:rsid w:val="00671565"/>
    <w:rsid w:val="00671720"/>
    <w:rsid w:val="0067245B"/>
    <w:rsid w:val="00673304"/>
    <w:rsid w:val="00673A4B"/>
    <w:rsid w:val="00673E7A"/>
    <w:rsid w:val="00674929"/>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4882"/>
    <w:rsid w:val="00686E1E"/>
    <w:rsid w:val="006871A3"/>
    <w:rsid w:val="006874D4"/>
    <w:rsid w:val="006901EF"/>
    <w:rsid w:val="0069081E"/>
    <w:rsid w:val="00690AC5"/>
    <w:rsid w:val="00692697"/>
    <w:rsid w:val="00692DDF"/>
    <w:rsid w:val="00693A52"/>
    <w:rsid w:val="00696044"/>
    <w:rsid w:val="0069637E"/>
    <w:rsid w:val="00696454"/>
    <w:rsid w:val="006A0397"/>
    <w:rsid w:val="006A07F2"/>
    <w:rsid w:val="006A0E84"/>
    <w:rsid w:val="006A0EE0"/>
    <w:rsid w:val="006A123B"/>
    <w:rsid w:val="006A1AAA"/>
    <w:rsid w:val="006A27CB"/>
    <w:rsid w:val="006A2CFE"/>
    <w:rsid w:val="006A351B"/>
    <w:rsid w:val="006A463D"/>
    <w:rsid w:val="006A61D2"/>
    <w:rsid w:val="006A62AC"/>
    <w:rsid w:val="006A62D6"/>
    <w:rsid w:val="006A6650"/>
    <w:rsid w:val="006A76AB"/>
    <w:rsid w:val="006A791C"/>
    <w:rsid w:val="006A7AC0"/>
    <w:rsid w:val="006B0BA9"/>
    <w:rsid w:val="006B0E1E"/>
    <w:rsid w:val="006B0F32"/>
    <w:rsid w:val="006B102B"/>
    <w:rsid w:val="006B15C1"/>
    <w:rsid w:val="006B1E8E"/>
    <w:rsid w:val="006B272A"/>
    <w:rsid w:val="006B2B64"/>
    <w:rsid w:val="006B307D"/>
    <w:rsid w:val="006B4933"/>
    <w:rsid w:val="006B4C9D"/>
    <w:rsid w:val="006B5451"/>
    <w:rsid w:val="006B677E"/>
    <w:rsid w:val="006B6941"/>
    <w:rsid w:val="006B6E53"/>
    <w:rsid w:val="006B7312"/>
    <w:rsid w:val="006B74C0"/>
    <w:rsid w:val="006B769D"/>
    <w:rsid w:val="006B7C23"/>
    <w:rsid w:val="006C1668"/>
    <w:rsid w:val="006C1D73"/>
    <w:rsid w:val="006C3628"/>
    <w:rsid w:val="006C3EBA"/>
    <w:rsid w:val="006C3ECC"/>
    <w:rsid w:val="006C3F1D"/>
    <w:rsid w:val="006C3F30"/>
    <w:rsid w:val="006C4311"/>
    <w:rsid w:val="006C44D4"/>
    <w:rsid w:val="006C464F"/>
    <w:rsid w:val="006C469B"/>
    <w:rsid w:val="006C4CC1"/>
    <w:rsid w:val="006C5CF0"/>
    <w:rsid w:val="006C60C4"/>
    <w:rsid w:val="006C6423"/>
    <w:rsid w:val="006C6B60"/>
    <w:rsid w:val="006C6FEA"/>
    <w:rsid w:val="006C70EA"/>
    <w:rsid w:val="006D0322"/>
    <w:rsid w:val="006D040C"/>
    <w:rsid w:val="006D0C29"/>
    <w:rsid w:val="006D0D61"/>
    <w:rsid w:val="006D11F1"/>
    <w:rsid w:val="006D12D7"/>
    <w:rsid w:val="006D1C01"/>
    <w:rsid w:val="006D2056"/>
    <w:rsid w:val="006D3D9B"/>
    <w:rsid w:val="006D3E87"/>
    <w:rsid w:val="006D4C20"/>
    <w:rsid w:val="006D7261"/>
    <w:rsid w:val="006D7D89"/>
    <w:rsid w:val="006D7F2F"/>
    <w:rsid w:val="006E16E5"/>
    <w:rsid w:val="006E3038"/>
    <w:rsid w:val="006E3AA6"/>
    <w:rsid w:val="006E6CFA"/>
    <w:rsid w:val="006E6D78"/>
    <w:rsid w:val="006E718B"/>
    <w:rsid w:val="006E7385"/>
    <w:rsid w:val="006E7711"/>
    <w:rsid w:val="006F02E6"/>
    <w:rsid w:val="006F0DFB"/>
    <w:rsid w:val="006F132B"/>
    <w:rsid w:val="006F13A9"/>
    <w:rsid w:val="006F1810"/>
    <w:rsid w:val="006F238C"/>
    <w:rsid w:val="006F23D7"/>
    <w:rsid w:val="006F2694"/>
    <w:rsid w:val="006F2D72"/>
    <w:rsid w:val="006F2DD9"/>
    <w:rsid w:val="006F341A"/>
    <w:rsid w:val="006F4C4A"/>
    <w:rsid w:val="006F4CA6"/>
    <w:rsid w:val="006F5AC1"/>
    <w:rsid w:val="006F5C22"/>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8E8"/>
    <w:rsid w:val="00707270"/>
    <w:rsid w:val="00710B81"/>
    <w:rsid w:val="00711489"/>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3197C"/>
    <w:rsid w:val="00731B02"/>
    <w:rsid w:val="007331E9"/>
    <w:rsid w:val="0073360C"/>
    <w:rsid w:val="007339EF"/>
    <w:rsid w:val="00734265"/>
    <w:rsid w:val="007349D0"/>
    <w:rsid w:val="00734A56"/>
    <w:rsid w:val="00735242"/>
    <w:rsid w:val="00736170"/>
    <w:rsid w:val="00736AA3"/>
    <w:rsid w:val="0073712E"/>
    <w:rsid w:val="00737ABC"/>
    <w:rsid w:val="00740153"/>
    <w:rsid w:val="00741E34"/>
    <w:rsid w:val="0074266A"/>
    <w:rsid w:val="007426F1"/>
    <w:rsid w:val="00742EF2"/>
    <w:rsid w:val="00743124"/>
    <w:rsid w:val="007439D1"/>
    <w:rsid w:val="00744479"/>
    <w:rsid w:val="0074501D"/>
    <w:rsid w:val="00745589"/>
    <w:rsid w:val="0074567C"/>
    <w:rsid w:val="00745774"/>
    <w:rsid w:val="00746377"/>
    <w:rsid w:val="007463AA"/>
    <w:rsid w:val="00746EEC"/>
    <w:rsid w:val="00747BFF"/>
    <w:rsid w:val="00747C92"/>
    <w:rsid w:val="00750D5E"/>
    <w:rsid w:val="007510D8"/>
    <w:rsid w:val="007522EE"/>
    <w:rsid w:val="007526F8"/>
    <w:rsid w:val="007528F9"/>
    <w:rsid w:val="00753357"/>
    <w:rsid w:val="007540DD"/>
    <w:rsid w:val="007556E7"/>
    <w:rsid w:val="007563BE"/>
    <w:rsid w:val="007578A0"/>
    <w:rsid w:val="00760905"/>
    <w:rsid w:val="00760919"/>
    <w:rsid w:val="0076094E"/>
    <w:rsid w:val="00760FD3"/>
    <w:rsid w:val="007628EA"/>
    <w:rsid w:val="00762A78"/>
    <w:rsid w:val="0076303D"/>
    <w:rsid w:val="00763536"/>
    <w:rsid w:val="007639F1"/>
    <w:rsid w:val="00763A43"/>
    <w:rsid w:val="00763B28"/>
    <w:rsid w:val="00763C48"/>
    <w:rsid w:val="00763F86"/>
    <w:rsid w:val="0076403B"/>
    <w:rsid w:val="00764B08"/>
    <w:rsid w:val="00766B20"/>
    <w:rsid w:val="007673F8"/>
    <w:rsid w:val="007678C8"/>
    <w:rsid w:val="00767BD1"/>
    <w:rsid w:val="007714E5"/>
    <w:rsid w:val="0077166F"/>
    <w:rsid w:val="00771A94"/>
    <w:rsid w:val="00772F74"/>
    <w:rsid w:val="00774E01"/>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5BFE"/>
    <w:rsid w:val="00786367"/>
    <w:rsid w:val="007867DE"/>
    <w:rsid w:val="007870D5"/>
    <w:rsid w:val="00790387"/>
    <w:rsid w:val="00790AE3"/>
    <w:rsid w:val="00790B1C"/>
    <w:rsid w:val="00791131"/>
    <w:rsid w:val="007923E8"/>
    <w:rsid w:val="00792605"/>
    <w:rsid w:val="00793018"/>
    <w:rsid w:val="0079321B"/>
    <w:rsid w:val="0079374D"/>
    <w:rsid w:val="00796CF7"/>
    <w:rsid w:val="00797762"/>
    <w:rsid w:val="00797AEF"/>
    <w:rsid w:val="0079EEB3"/>
    <w:rsid w:val="007A102E"/>
    <w:rsid w:val="007A2253"/>
    <w:rsid w:val="007A3839"/>
    <w:rsid w:val="007A43D4"/>
    <w:rsid w:val="007A43D8"/>
    <w:rsid w:val="007A4835"/>
    <w:rsid w:val="007A51C5"/>
    <w:rsid w:val="007A63C5"/>
    <w:rsid w:val="007A64B0"/>
    <w:rsid w:val="007B027B"/>
    <w:rsid w:val="007B0C8E"/>
    <w:rsid w:val="007B184F"/>
    <w:rsid w:val="007B1AD7"/>
    <w:rsid w:val="007B2B11"/>
    <w:rsid w:val="007B35C0"/>
    <w:rsid w:val="007B3B20"/>
    <w:rsid w:val="007B4EFE"/>
    <w:rsid w:val="007B5427"/>
    <w:rsid w:val="007B5DA3"/>
    <w:rsid w:val="007B6744"/>
    <w:rsid w:val="007B7534"/>
    <w:rsid w:val="007C0458"/>
    <w:rsid w:val="007C11F8"/>
    <w:rsid w:val="007C2709"/>
    <w:rsid w:val="007C294C"/>
    <w:rsid w:val="007C2A16"/>
    <w:rsid w:val="007C3001"/>
    <w:rsid w:val="007C3656"/>
    <w:rsid w:val="007C418B"/>
    <w:rsid w:val="007C619F"/>
    <w:rsid w:val="007C68B7"/>
    <w:rsid w:val="007C6BA7"/>
    <w:rsid w:val="007C6C77"/>
    <w:rsid w:val="007D049C"/>
    <w:rsid w:val="007D30A3"/>
    <w:rsid w:val="007D3B75"/>
    <w:rsid w:val="007D4766"/>
    <w:rsid w:val="007D4AEC"/>
    <w:rsid w:val="007D5C8D"/>
    <w:rsid w:val="007D68CE"/>
    <w:rsid w:val="007E0785"/>
    <w:rsid w:val="007E07E7"/>
    <w:rsid w:val="007E0C02"/>
    <w:rsid w:val="007E24B1"/>
    <w:rsid w:val="007E310C"/>
    <w:rsid w:val="007E3D9E"/>
    <w:rsid w:val="007E44B6"/>
    <w:rsid w:val="007E52C1"/>
    <w:rsid w:val="007E5381"/>
    <w:rsid w:val="007E6A09"/>
    <w:rsid w:val="007E6D85"/>
    <w:rsid w:val="007E78F2"/>
    <w:rsid w:val="007F166D"/>
    <w:rsid w:val="007F1AAD"/>
    <w:rsid w:val="007F2181"/>
    <w:rsid w:val="007F297D"/>
    <w:rsid w:val="007F298B"/>
    <w:rsid w:val="007F2A47"/>
    <w:rsid w:val="007F31BD"/>
    <w:rsid w:val="007F63BB"/>
    <w:rsid w:val="007F7C03"/>
    <w:rsid w:val="007F7C6F"/>
    <w:rsid w:val="00800067"/>
    <w:rsid w:val="00800241"/>
    <w:rsid w:val="008008DA"/>
    <w:rsid w:val="0080126F"/>
    <w:rsid w:val="008021B1"/>
    <w:rsid w:val="008029C0"/>
    <w:rsid w:val="008039C3"/>
    <w:rsid w:val="0080690D"/>
    <w:rsid w:val="008070C1"/>
    <w:rsid w:val="008072DF"/>
    <w:rsid w:val="00807BE2"/>
    <w:rsid w:val="00807F5F"/>
    <w:rsid w:val="008102A9"/>
    <w:rsid w:val="008103F8"/>
    <w:rsid w:val="0081122B"/>
    <w:rsid w:val="00811766"/>
    <w:rsid w:val="00811BE3"/>
    <w:rsid w:val="00812050"/>
    <w:rsid w:val="008120D5"/>
    <w:rsid w:val="00812F61"/>
    <w:rsid w:val="0081303B"/>
    <w:rsid w:val="00813891"/>
    <w:rsid w:val="00813C2E"/>
    <w:rsid w:val="00814C5C"/>
    <w:rsid w:val="008155C7"/>
    <w:rsid w:val="00815C6C"/>
    <w:rsid w:val="00815CA2"/>
    <w:rsid w:val="00815EEA"/>
    <w:rsid w:val="00816076"/>
    <w:rsid w:val="008160C4"/>
    <w:rsid w:val="00816A31"/>
    <w:rsid w:val="00816E2E"/>
    <w:rsid w:val="00820A1B"/>
    <w:rsid w:val="00820CDA"/>
    <w:rsid w:val="0082284F"/>
    <w:rsid w:val="00822F20"/>
    <w:rsid w:val="00823265"/>
    <w:rsid w:val="0082471C"/>
    <w:rsid w:val="008247CD"/>
    <w:rsid w:val="00824FD4"/>
    <w:rsid w:val="00826376"/>
    <w:rsid w:val="008312FF"/>
    <w:rsid w:val="00832015"/>
    <w:rsid w:val="008320DE"/>
    <w:rsid w:val="00832A69"/>
    <w:rsid w:val="00833686"/>
    <w:rsid w:val="0083370A"/>
    <w:rsid w:val="00833781"/>
    <w:rsid w:val="008340C5"/>
    <w:rsid w:val="00834512"/>
    <w:rsid w:val="00834D63"/>
    <w:rsid w:val="008352EF"/>
    <w:rsid w:val="00835C43"/>
    <w:rsid w:val="00837CD5"/>
    <w:rsid w:val="00837DC0"/>
    <w:rsid w:val="00840C12"/>
    <w:rsid w:val="00841322"/>
    <w:rsid w:val="008415D8"/>
    <w:rsid w:val="00841676"/>
    <w:rsid w:val="0084412E"/>
    <w:rsid w:val="008468E5"/>
    <w:rsid w:val="00846C0A"/>
    <w:rsid w:val="008476FA"/>
    <w:rsid w:val="00847D89"/>
    <w:rsid w:val="00850BEA"/>
    <w:rsid w:val="00852016"/>
    <w:rsid w:val="0085230C"/>
    <w:rsid w:val="0085266E"/>
    <w:rsid w:val="00853D6B"/>
    <w:rsid w:val="00854454"/>
    <w:rsid w:val="00854850"/>
    <w:rsid w:val="00854C5B"/>
    <w:rsid w:val="008552CB"/>
    <w:rsid w:val="008557D0"/>
    <w:rsid w:val="0085583A"/>
    <w:rsid w:val="00855BE0"/>
    <w:rsid w:val="0085705C"/>
    <w:rsid w:val="0085781A"/>
    <w:rsid w:val="00857A76"/>
    <w:rsid w:val="008603DB"/>
    <w:rsid w:val="008612B0"/>
    <w:rsid w:val="008614F5"/>
    <w:rsid w:val="008620A0"/>
    <w:rsid w:val="00862F33"/>
    <w:rsid w:val="008644D7"/>
    <w:rsid w:val="00864746"/>
    <w:rsid w:val="00864824"/>
    <w:rsid w:val="00864D3A"/>
    <w:rsid w:val="0086610F"/>
    <w:rsid w:val="00866D91"/>
    <w:rsid w:val="00867ADD"/>
    <w:rsid w:val="008710A7"/>
    <w:rsid w:val="00871C00"/>
    <w:rsid w:val="00871DEB"/>
    <w:rsid w:val="0087226A"/>
    <w:rsid w:val="008725C1"/>
    <w:rsid w:val="00872BC3"/>
    <w:rsid w:val="00873E49"/>
    <w:rsid w:val="00875220"/>
    <w:rsid w:val="00876561"/>
    <w:rsid w:val="00876CAE"/>
    <w:rsid w:val="0087784E"/>
    <w:rsid w:val="0088007B"/>
    <w:rsid w:val="00880088"/>
    <w:rsid w:val="00881EC2"/>
    <w:rsid w:val="00882462"/>
    <w:rsid w:val="00882900"/>
    <w:rsid w:val="0088305D"/>
    <w:rsid w:val="008832F9"/>
    <w:rsid w:val="0088414E"/>
    <w:rsid w:val="008844A4"/>
    <w:rsid w:val="00884A9A"/>
    <w:rsid w:val="00884ED4"/>
    <w:rsid w:val="008861EB"/>
    <w:rsid w:val="00886EC6"/>
    <w:rsid w:val="008872A9"/>
    <w:rsid w:val="008875B9"/>
    <w:rsid w:val="00887668"/>
    <w:rsid w:val="00890A85"/>
    <w:rsid w:val="00890BA3"/>
    <w:rsid w:val="00890E4E"/>
    <w:rsid w:val="00891253"/>
    <w:rsid w:val="008913A1"/>
    <w:rsid w:val="00892D91"/>
    <w:rsid w:val="0089359B"/>
    <w:rsid w:val="008947A5"/>
    <w:rsid w:val="0089487C"/>
    <w:rsid w:val="00895196"/>
    <w:rsid w:val="00895763"/>
    <w:rsid w:val="00895BFB"/>
    <w:rsid w:val="00895FC7"/>
    <w:rsid w:val="0089669D"/>
    <w:rsid w:val="008967B2"/>
    <w:rsid w:val="008967DE"/>
    <w:rsid w:val="00896D5A"/>
    <w:rsid w:val="00896D78"/>
    <w:rsid w:val="00897D45"/>
    <w:rsid w:val="00897DED"/>
    <w:rsid w:val="008A13BD"/>
    <w:rsid w:val="008A3147"/>
    <w:rsid w:val="008A434C"/>
    <w:rsid w:val="008A566F"/>
    <w:rsid w:val="008A5D5D"/>
    <w:rsid w:val="008A75E5"/>
    <w:rsid w:val="008B0E8C"/>
    <w:rsid w:val="008B1D94"/>
    <w:rsid w:val="008B2044"/>
    <w:rsid w:val="008B29DC"/>
    <w:rsid w:val="008B3CDF"/>
    <w:rsid w:val="008B4A7A"/>
    <w:rsid w:val="008B660E"/>
    <w:rsid w:val="008B6A9C"/>
    <w:rsid w:val="008B7069"/>
    <w:rsid w:val="008B74F7"/>
    <w:rsid w:val="008B7A01"/>
    <w:rsid w:val="008B7EE6"/>
    <w:rsid w:val="008C0879"/>
    <w:rsid w:val="008C0C9D"/>
    <w:rsid w:val="008C0CBF"/>
    <w:rsid w:val="008C2CC9"/>
    <w:rsid w:val="008C4465"/>
    <w:rsid w:val="008C5686"/>
    <w:rsid w:val="008C7215"/>
    <w:rsid w:val="008D05D1"/>
    <w:rsid w:val="008D239D"/>
    <w:rsid w:val="008D36E5"/>
    <w:rsid w:val="008D3BB3"/>
    <w:rsid w:val="008D3C1D"/>
    <w:rsid w:val="008D414F"/>
    <w:rsid w:val="008D51DA"/>
    <w:rsid w:val="008D5A89"/>
    <w:rsid w:val="008D5FA0"/>
    <w:rsid w:val="008D6FE9"/>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2BB2"/>
    <w:rsid w:val="008F3B30"/>
    <w:rsid w:val="008F4964"/>
    <w:rsid w:val="008F54F1"/>
    <w:rsid w:val="008F595C"/>
    <w:rsid w:val="0090048A"/>
    <w:rsid w:val="00902265"/>
    <w:rsid w:val="00902E11"/>
    <w:rsid w:val="009047BA"/>
    <w:rsid w:val="00904D6D"/>
    <w:rsid w:val="00904EE8"/>
    <w:rsid w:val="009053DF"/>
    <w:rsid w:val="00905ADF"/>
    <w:rsid w:val="00905D06"/>
    <w:rsid w:val="00905D10"/>
    <w:rsid w:val="00906124"/>
    <w:rsid w:val="009062F9"/>
    <w:rsid w:val="00910BE3"/>
    <w:rsid w:val="00911275"/>
    <w:rsid w:val="00911F7B"/>
    <w:rsid w:val="00912E8B"/>
    <w:rsid w:val="00912EC0"/>
    <w:rsid w:val="009140C9"/>
    <w:rsid w:val="00914139"/>
    <w:rsid w:val="00914182"/>
    <w:rsid w:val="0091432B"/>
    <w:rsid w:val="00914C1C"/>
    <w:rsid w:val="00914F3C"/>
    <w:rsid w:val="009157E7"/>
    <w:rsid w:val="00917A67"/>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39A3"/>
    <w:rsid w:val="00933AC8"/>
    <w:rsid w:val="00935435"/>
    <w:rsid w:val="00935950"/>
    <w:rsid w:val="00936499"/>
    <w:rsid w:val="00937B94"/>
    <w:rsid w:val="00937D25"/>
    <w:rsid w:val="009410FE"/>
    <w:rsid w:val="00942690"/>
    <w:rsid w:val="00942991"/>
    <w:rsid w:val="00943183"/>
    <w:rsid w:val="00943BC7"/>
    <w:rsid w:val="00943C86"/>
    <w:rsid w:val="0094505D"/>
    <w:rsid w:val="00945C97"/>
    <w:rsid w:val="0095248F"/>
    <w:rsid w:val="00952C3C"/>
    <w:rsid w:val="00953098"/>
    <w:rsid w:val="00953168"/>
    <w:rsid w:val="00955A77"/>
    <w:rsid w:val="0095625A"/>
    <w:rsid w:val="00956954"/>
    <w:rsid w:val="0096076C"/>
    <w:rsid w:val="00960B54"/>
    <w:rsid w:val="00961209"/>
    <w:rsid w:val="0096143D"/>
    <w:rsid w:val="009617A7"/>
    <w:rsid w:val="00962519"/>
    <w:rsid w:val="00962664"/>
    <w:rsid w:val="00962BA5"/>
    <w:rsid w:val="00962C0C"/>
    <w:rsid w:val="00962C8E"/>
    <w:rsid w:val="00962EED"/>
    <w:rsid w:val="0096313C"/>
    <w:rsid w:val="00963A33"/>
    <w:rsid w:val="00963D4C"/>
    <w:rsid w:val="00963FBE"/>
    <w:rsid w:val="009660BD"/>
    <w:rsid w:val="00970135"/>
    <w:rsid w:val="0097117A"/>
    <w:rsid w:val="0097172C"/>
    <w:rsid w:val="00972004"/>
    <w:rsid w:val="009720F2"/>
    <w:rsid w:val="00972BD5"/>
    <w:rsid w:val="009734EE"/>
    <w:rsid w:val="009739C3"/>
    <w:rsid w:val="00973B1F"/>
    <w:rsid w:val="009743C7"/>
    <w:rsid w:val="009748AB"/>
    <w:rsid w:val="00974A03"/>
    <w:rsid w:val="00976822"/>
    <w:rsid w:val="00976E29"/>
    <w:rsid w:val="0098091D"/>
    <w:rsid w:val="009818B0"/>
    <w:rsid w:val="00981A12"/>
    <w:rsid w:val="00981AB4"/>
    <w:rsid w:val="00981EE0"/>
    <w:rsid w:val="00983A46"/>
    <w:rsid w:val="00984126"/>
    <w:rsid w:val="009841D1"/>
    <w:rsid w:val="009843C5"/>
    <w:rsid w:val="00984802"/>
    <w:rsid w:val="00984AD7"/>
    <w:rsid w:val="009853A6"/>
    <w:rsid w:val="00987562"/>
    <w:rsid w:val="00987721"/>
    <w:rsid w:val="00992A23"/>
    <w:rsid w:val="009943B4"/>
    <w:rsid w:val="00994786"/>
    <w:rsid w:val="00997125"/>
    <w:rsid w:val="009971B5"/>
    <w:rsid w:val="009A0300"/>
    <w:rsid w:val="009A053E"/>
    <w:rsid w:val="009A0898"/>
    <w:rsid w:val="009A15DA"/>
    <w:rsid w:val="009A20AE"/>
    <w:rsid w:val="009A2C55"/>
    <w:rsid w:val="009A3E63"/>
    <w:rsid w:val="009A3E67"/>
    <w:rsid w:val="009A40CE"/>
    <w:rsid w:val="009A4103"/>
    <w:rsid w:val="009A4A7D"/>
    <w:rsid w:val="009A50FA"/>
    <w:rsid w:val="009A59D8"/>
    <w:rsid w:val="009A60EF"/>
    <w:rsid w:val="009A6CA9"/>
    <w:rsid w:val="009A6CB9"/>
    <w:rsid w:val="009A6E87"/>
    <w:rsid w:val="009A7D1D"/>
    <w:rsid w:val="009A7F91"/>
    <w:rsid w:val="009B026C"/>
    <w:rsid w:val="009B0511"/>
    <w:rsid w:val="009B18CA"/>
    <w:rsid w:val="009B30F0"/>
    <w:rsid w:val="009B380F"/>
    <w:rsid w:val="009B4968"/>
    <w:rsid w:val="009B4FCE"/>
    <w:rsid w:val="009B6F6F"/>
    <w:rsid w:val="009B73A3"/>
    <w:rsid w:val="009C0A6D"/>
    <w:rsid w:val="009C18DC"/>
    <w:rsid w:val="009C1A1C"/>
    <w:rsid w:val="009C22ED"/>
    <w:rsid w:val="009C2613"/>
    <w:rsid w:val="009C2BF0"/>
    <w:rsid w:val="009C3920"/>
    <w:rsid w:val="009C3A13"/>
    <w:rsid w:val="009C3A77"/>
    <w:rsid w:val="009C4B57"/>
    <w:rsid w:val="009C5771"/>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2362"/>
    <w:rsid w:val="009E260C"/>
    <w:rsid w:val="009E27FD"/>
    <w:rsid w:val="009E2E4B"/>
    <w:rsid w:val="009E38A9"/>
    <w:rsid w:val="009E3A55"/>
    <w:rsid w:val="009E4DD3"/>
    <w:rsid w:val="009E5815"/>
    <w:rsid w:val="009E5C35"/>
    <w:rsid w:val="009E6048"/>
    <w:rsid w:val="009E699D"/>
    <w:rsid w:val="009E7D53"/>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98B"/>
    <w:rsid w:val="00A0270F"/>
    <w:rsid w:val="00A03138"/>
    <w:rsid w:val="00A0386C"/>
    <w:rsid w:val="00A039A7"/>
    <w:rsid w:val="00A045F8"/>
    <w:rsid w:val="00A04D78"/>
    <w:rsid w:val="00A05381"/>
    <w:rsid w:val="00A05CCF"/>
    <w:rsid w:val="00A061F3"/>
    <w:rsid w:val="00A0719C"/>
    <w:rsid w:val="00A07299"/>
    <w:rsid w:val="00A072F9"/>
    <w:rsid w:val="00A075FD"/>
    <w:rsid w:val="00A1091C"/>
    <w:rsid w:val="00A10AE8"/>
    <w:rsid w:val="00A134B7"/>
    <w:rsid w:val="00A14C8A"/>
    <w:rsid w:val="00A151A1"/>
    <w:rsid w:val="00A15593"/>
    <w:rsid w:val="00A1575E"/>
    <w:rsid w:val="00A15ABF"/>
    <w:rsid w:val="00A16002"/>
    <w:rsid w:val="00A16183"/>
    <w:rsid w:val="00A17464"/>
    <w:rsid w:val="00A177A8"/>
    <w:rsid w:val="00A22387"/>
    <w:rsid w:val="00A23F9A"/>
    <w:rsid w:val="00A243EB"/>
    <w:rsid w:val="00A24739"/>
    <w:rsid w:val="00A24F42"/>
    <w:rsid w:val="00A252F2"/>
    <w:rsid w:val="00A255A8"/>
    <w:rsid w:val="00A26318"/>
    <w:rsid w:val="00A26593"/>
    <w:rsid w:val="00A267B9"/>
    <w:rsid w:val="00A2686A"/>
    <w:rsid w:val="00A2715E"/>
    <w:rsid w:val="00A275DA"/>
    <w:rsid w:val="00A27E20"/>
    <w:rsid w:val="00A27E6B"/>
    <w:rsid w:val="00A309D2"/>
    <w:rsid w:val="00A32707"/>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764"/>
    <w:rsid w:val="00A467DF"/>
    <w:rsid w:val="00A468F3"/>
    <w:rsid w:val="00A46D71"/>
    <w:rsid w:val="00A50520"/>
    <w:rsid w:val="00A511F7"/>
    <w:rsid w:val="00A5125A"/>
    <w:rsid w:val="00A526B2"/>
    <w:rsid w:val="00A531BD"/>
    <w:rsid w:val="00A53B0F"/>
    <w:rsid w:val="00A53D36"/>
    <w:rsid w:val="00A5468A"/>
    <w:rsid w:val="00A557AF"/>
    <w:rsid w:val="00A559E1"/>
    <w:rsid w:val="00A55A6B"/>
    <w:rsid w:val="00A55B2F"/>
    <w:rsid w:val="00A55B69"/>
    <w:rsid w:val="00A5672B"/>
    <w:rsid w:val="00A567B7"/>
    <w:rsid w:val="00A56A94"/>
    <w:rsid w:val="00A570AA"/>
    <w:rsid w:val="00A57779"/>
    <w:rsid w:val="00A57AA5"/>
    <w:rsid w:val="00A60692"/>
    <w:rsid w:val="00A60CD4"/>
    <w:rsid w:val="00A60ECE"/>
    <w:rsid w:val="00A6155F"/>
    <w:rsid w:val="00A621A7"/>
    <w:rsid w:val="00A65ECB"/>
    <w:rsid w:val="00A667E3"/>
    <w:rsid w:val="00A66F0B"/>
    <w:rsid w:val="00A7123C"/>
    <w:rsid w:val="00A7124A"/>
    <w:rsid w:val="00A7344F"/>
    <w:rsid w:val="00A73BD4"/>
    <w:rsid w:val="00A73F87"/>
    <w:rsid w:val="00A73FF1"/>
    <w:rsid w:val="00A7407D"/>
    <w:rsid w:val="00A75B99"/>
    <w:rsid w:val="00A75F4F"/>
    <w:rsid w:val="00A800F2"/>
    <w:rsid w:val="00A802DD"/>
    <w:rsid w:val="00A8110D"/>
    <w:rsid w:val="00A81964"/>
    <w:rsid w:val="00A81A53"/>
    <w:rsid w:val="00A81B34"/>
    <w:rsid w:val="00A83C14"/>
    <w:rsid w:val="00A847DE"/>
    <w:rsid w:val="00A849B6"/>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E55"/>
    <w:rsid w:val="00A9420C"/>
    <w:rsid w:val="00A943F7"/>
    <w:rsid w:val="00A94C4F"/>
    <w:rsid w:val="00A95351"/>
    <w:rsid w:val="00A9570C"/>
    <w:rsid w:val="00A95AF5"/>
    <w:rsid w:val="00A95F3E"/>
    <w:rsid w:val="00A96096"/>
    <w:rsid w:val="00A96207"/>
    <w:rsid w:val="00A970F6"/>
    <w:rsid w:val="00AA0FE8"/>
    <w:rsid w:val="00AA19EF"/>
    <w:rsid w:val="00AA1AD6"/>
    <w:rsid w:val="00AA29FC"/>
    <w:rsid w:val="00AA2B07"/>
    <w:rsid w:val="00AA330A"/>
    <w:rsid w:val="00AA33DE"/>
    <w:rsid w:val="00AA3E6C"/>
    <w:rsid w:val="00AA4049"/>
    <w:rsid w:val="00AA459D"/>
    <w:rsid w:val="00AA469D"/>
    <w:rsid w:val="00AA4A90"/>
    <w:rsid w:val="00AA555B"/>
    <w:rsid w:val="00AA6300"/>
    <w:rsid w:val="00AA6337"/>
    <w:rsid w:val="00AA6493"/>
    <w:rsid w:val="00AA7A59"/>
    <w:rsid w:val="00AA7BBE"/>
    <w:rsid w:val="00AB0D26"/>
    <w:rsid w:val="00AB0D74"/>
    <w:rsid w:val="00AB2795"/>
    <w:rsid w:val="00AB2876"/>
    <w:rsid w:val="00AB4E7A"/>
    <w:rsid w:val="00AB7D68"/>
    <w:rsid w:val="00AC12A2"/>
    <w:rsid w:val="00AC178B"/>
    <w:rsid w:val="00AC1912"/>
    <w:rsid w:val="00AC1B33"/>
    <w:rsid w:val="00AC23B2"/>
    <w:rsid w:val="00AC2F3D"/>
    <w:rsid w:val="00AC3478"/>
    <w:rsid w:val="00AC4219"/>
    <w:rsid w:val="00AC47A5"/>
    <w:rsid w:val="00AC4FA3"/>
    <w:rsid w:val="00AC5399"/>
    <w:rsid w:val="00AC5A65"/>
    <w:rsid w:val="00AC5B39"/>
    <w:rsid w:val="00AC6305"/>
    <w:rsid w:val="00AC682D"/>
    <w:rsid w:val="00AD0732"/>
    <w:rsid w:val="00AD0E78"/>
    <w:rsid w:val="00AD188A"/>
    <w:rsid w:val="00AD1E49"/>
    <w:rsid w:val="00AD250B"/>
    <w:rsid w:val="00AD25DC"/>
    <w:rsid w:val="00AD2B65"/>
    <w:rsid w:val="00AD3BA0"/>
    <w:rsid w:val="00AD3FE0"/>
    <w:rsid w:val="00AD4293"/>
    <w:rsid w:val="00AD475B"/>
    <w:rsid w:val="00AD4D86"/>
    <w:rsid w:val="00AD5C58"/>
    <w:rsid w:val="00AD6136"/>
    <w:rsid w:val="00AD674B"/>
    <w:rsid w:val="00AD6754"/>
    <w:rsid w:val="00AD6E44"/>
    <w:rsid w:val="00AD6E8B"/>
    <w:rsid w:val="00AD6E99"/>
    <w:rsid w:val="00AD79F6"/>
    <w:rsid w:val="00AD7B7D"/>
    <w:rsid w:val="00AE1DC1"/>
    <w:rsid w:val="00AE2C1A"/>
    <w:rsid w:val="00AE377A"/>
    <w:rsid w:val="00AE41F0"/>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1326"/>
    <w:rsid w:val="00B01879"/>
    <w:rsid w:val="00B01EBB"/>
    <w:rsid w:val="00B0269B"/>
    <w:rsid w:val="00B0372E"/>
    <w:rsid w:val="00B03D45"/>
    <w:rsid w:val="00B03F4A"/>
    <w:rsid w:val="00B046E4"/>
    <w:rsid w:val="00B0542E"/>
    <w:rsid w:val="00B0591C"/>
    <w:rsid w:val="00B065CF"/>
    <w:rsid w:val="00B067D3"/>
    <w:rsid w:val="00B06823"/>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8FC"/>
    <w:rsid w:val="00B24D1B"/>
    <w:rsid w:val="00B2514E"/>
    <w:rsid w:val="00B252A1"/>
    <w:rsid w:val="00B2536B"/>
    <w:rsid w:val="00B2683B"/>
    <w:rsid w:val="00B27145"/>
    <w:rsid w:val="00B273B1"/>
    <w:rsid w:val="00B2761E"/>
    <w:rsid w:val="00B27A88"/>
    <w:rsid w:val="00B315E8"/>
    <w:rsid w:val="00B31C95"/>
    <w:rsid w:val="00B31F4D"/>
    <w:rsid w:val="00B31FA3"/>
    <w:rsid w:val="00B3202F"/>
    <w:rsid w:val="00B32103"/>
    <w:rsid w:val="00B3254C"/>
    <w:rsid w:val="00B32E7C"/>
    <w:rsid w:val="00B33998"/>
    <w:rsid w:val="00B33B82"/>
    <w:rsid w:val="00B342C1"/>
    <w:rsid w:val="00B34990"/>
    <w:rsid w:val="00B36478"/>
    <w:rsid w:val="00B365EB"/>
    <w:rsid w:val="00B3664B"/>
    <w:rsid w:val="00B37D77"/>
    <w:rsid w:val="00B401DC"/>
    <w:rsid w:val="00B405F2"/>
    <w:rsid w:val="00B40D0A"/>
    <w:rsid w:val="00B4192C"/>
    <w:rsid w:val="00B41C41"/>
    <w:rsid w:val="00B41F6C"/>
    <w:rsid w:val="00B422D0"/>
    <w:rsid w:val="00B426DA"/>
    <w:rsid w:val="00B42BDB"/>
    <w:rsid w:val="00B43D5F"/>
    <w:rsid w:val="00B443D5"/>
    <w:rsid w:val="00B453D1"/>
    <w:rsid w:val="00B46F3D"/>
    <w:rsid w:val="00B470F2"/>
    <w:rsid w:val="00B477C1"/>
    <w:rsid w:val="00B47A89"/>
    <w:rsid w:val="00B49872"/>
    <w:rsid w:val="00B5196C"/>
    <w:rsid w:val="00B537FB"/>
    <w:rsid w:val="00B5559C"/>
    <w:rsid w:val="00B55E26"/>
    <w:rsid w:val="00B55F08"/>
    <w:rsid w:val="00B5660E"/>
    <w:rsid w:val="00B56674"/>
    <w:rsid w:val="00B5667C"/>
    <w:rsid w:val="00B56CA4"/>
    <w:rsid w:val="00B57088"/>
    <w:rsid w:val="00B64807"/>
    <w:rsid w:val="00B65B15"/>
    <w:rsid w:val="00B6619E"/>
    <w:rsid w:val="00B66E18"/>
    <w:rsid w:val="00B70CAF"/>
    <w:rsid w:val="00B713CB"/>
    <w:rsid w:val="00B71BDF"/>
    <w:rsid w:val="00B73B25"/>
    <w:rsid w:val="00B742B4"/>
    <w:rsid w:val="00B7783B"/>
    <w:rsid w:val="00B778E2"/>
    <w:rsid w:val="00B8021F"/>
    <w:rsid w:val="00B81000"/>
    <w:rsid w:val="00B81778"/>
    <w:rsid w:val="00B81EA2"/>
    <w:rsid w:val="00B81FA5"/>
    <w:rsid w:val="00B82B5B"/>
    <w:rsid w:val="00B82BB9"/>
    <w:rsid w:val="00B82BDB"/>
    <w:rsid w:val="00B84647"/>
    <w:rsid w:val="00B84E7F"/>
    <w:rsid w:val="00B859C7"/>
    <w:rsid w:val="00B90920"/>
    <w:rsid w:val="00B91253"/>
    <w:rsid w:val="00B91535"/>
    <w:rsid w:val="00B91F3A"/>
    <w:rsid w:val="00B9438D"/>
    <w:rsid w:val="00B946C6"/>
    <w:rsid w:val="00B94F34"/>
    <w:rsid w:val="00B95866"/>
    <w:rsid w:val="00B959B2"/>
    <w:rsid w:val="00B974DC"/>
    <w:rsid w:val="00B97E16"/>
    <w:rsid w:val="00BA083A"/>
    <w:rsid w:val="00BA09A5"/>
    <w:rsid w:val="00BA142A"/>
    <w:rsid w:val="00BA1621"/>
    <w:rsid w:val="00BA16C9"/>
    <w:rsid w:val="00BA1D2A"/>
    <w:rsid w:val="00BA376F"/>
    <w:rsid w:val="00BA37D0"/>
    <w:rsid w:val="00BA413D"/>
    <w:rsid w:val="00BA711D"/>
    <w:rsid w:val="00BA7BEA"/>
    <w:rsid w:val="00BB0525"/>
    <w:rsid w:val="00BB1566"/>
    <w:rsid w:val="00BB1AF5"/>
    <w:rsid w:val="00BB3ED3"/>
    <w:rsid w:val="00BB5B1C"/>
    <w:rsid w:val="00BB5BFF"/>
    <w:rsid w:val="00BB5F8C"/>
    <w:rsid w:val="00BB6E20"/>
    <w:rsid w:val="00BB7D22"/>
    <w:rsid w:val="00BC0219"/>
    <w:rsid w:val="00BC03D2"/>
    <w:rsid w:val="00BC0837"/>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66"/>
    <w:rsid w:val="00BE0485"/>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BAD"/>
    <w:rsid w:val="00BF0BD0"/>
    <w:rsid w:val="00BF0FEE"/>
    <w:rsid w:val="00BF307C"/>
    <w:rsid w:val="00BF3CC0"/>
    <w:rsid w:val="00BF3FFC"/>
    <w:rsid w:val="00BF4611"/>
    <w:rsid w:val="00BF48D8"/>
    <w:rsid w:val="00BF4E97"/>
    <w:rsid w:val="00BF5447"/>
    <w:rsid w:val="00BF5467"/>
    <w:rsid w:val="00BF598B"/>
    <w:rsid w:val="00BF62D6"/>
    <w:rsid w:val="00BF68BF"/>
    <w:rsid w:val="00BF7FFD"/>
    <w:rsid w:val="00C0031C"/>
    <w:rsid w:val="00C003E4"/>
    <w:rsid w:val="00C00C9B"/>
    <w:rsid w:val="00C02EDC"/>
    <w:rsid w:val="00C032C6"/>
    <w:rsid w:val="00C0369C"/>
    <w:rsid w:val="00C03AB0"/>
    <w:rsid w:val="00C043C2"/>
    <w:rsid w:val="00C0448A"/>
    <w:rsid w:val="00C04745"/>
    <w:rsid w:val="00C0530F"/>
    <w:rsid w:val="00C056FF"/>
    <w:rsid w:val="00C05742"/>
    <w:rsid w:val="00C065E1"/>
    <w:rsid w:val="00C07AA6"/>
    <w:rsid w:val="00C07C03"/>
    <w:rsid w:val="00C07DD5"/>
    <w:rsid w:val="00C101A5"/>
    <w:rsid w:val="00C10B00"/>
    <w:rsid w:val="00C120AC"/>
    <w:rsid w:val="00C123EB"/>
    <w:rsid w:val="00C12814"/>
    <w:rsid w:val="00C12B27"/>
    <w:rsid w:val="00C12DFE"/>
    <w:rsid w:val="00C134C5"/>
    <w:rsid w:val="00C15368"/>
    <w:rsid w:val="00C17A91"/>
    <w:rsid w:val="00C202C5"/>
    <w:rsid w:val="00C2034A"/>
    <w:rsid w:val="00C20C27"/>
    <w:rsid w:val="00C2111E"/>
    <w:rsid w:val="00C214E8"/>
    <w:rsid w:val="00C21D57"/>
    <w:rsid w:val="00C226F0"/>
    <w:rsid w:val="00C23F43"/>
    <w:rsid w:val="00C25294"/>
    <w:rsid w:val="00C26D26"/>
    <w:rsid w:val="00C270DC"/>
    <w:rsid w:val="00C2717F"/>
    <w:rsid w:val="00C3046C"/>
    <w:rsid w:val="00C318CB"/>
    <w:rsid w:val="00C31A27"/>
    <w:rsid w:val="00C31AB5"/>
    <w:rsid w:val="00C3264C"/>
    <w:rsid w:val="00C32FF7"/>
    <w:rsid w:val="00C3372E"/>
    <w:rsid w:val="00C33F94"/>
    <w:rsid w:val="00C34BAE"/>
    <w:rsid w:val="00C34C15"/>
    <w:rsid w:val="00C363C4"/>
    <w:rsid w:val="00C37404"/>
    <w:rsid w:val="00C41508"/>
    <w:rsid w:val="00C4188E"/>
    <w:rsid w:val="00C419A1"/>
    <w:rsid w:val="00C41E1C"/>
    <w:rsid w:val="00C41ECC"/>
    <w:rsid w:val="00C420F6"/>
    <w:rsid w:val="00C42252"/>
    <w:rsid w:val="00C42EC6"/>
    <w:rsid w:val="00C45647"/>
    <w:rsid w:val="00C45E43"/>
    <w:rsid w:val="00C45EDF"/>
    <w:rsid w:val="00C4608B"/>
    <w:rsid w:val="00C4661A"/>
    <w:rsid w:val="00C46B0C"/>
    <w:rsid w:val="00C47741"/>
    <w:rsid w:val="00C47B4F"/>
    <w:rsid w:val="00C50BA2"/>
    <w:rsid w:val="00C51089"/>
    <w:rsid w:val="00C51A41"/>
    <w:rsid w:val="00C51D53"/>
    <w:rsid w:val="00C52FE8"/>
    <w:rsid w:val="00C53257"/>
    <w:rsid w:val="00C534AA"/>
    <w:rsid w:val="00C53CA5"/>
    <w:rsid w:val="00C541CD"/>
    <w:rsid w:val="00C5486A"/>
    <w:rsid w:val="00C569EA"/>
    <w:rsid w:val="00C56CB1"/>
    <w:rsid w:val="00C5755E"/>
    <w:rsid w:val="00C60324"/>
    <w:rsid w:val="00C613F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6D80"/>
    <w:rsid w:val="00C76E94"/>
    <w:rsid w:val="00C76ED7"/>
    <w:rsid w:val="00C777C2"/>
    <w:rsid w:val="00C779B3"/>
    <w:rsid w:val="00C808C9"/>
    <w:rsid w:val="00C808EF"/>
    <w:rsid w:val="00C8124E"/>
    <w:rsid w:val="00C81A66"/>
    <w:rsid w:val="00C82E17"/>
    <w:rsid w:val="00C83254"/>
    <w:rsid w:val="00C846DD"/>
    <w:rsid w:val="00C84802"/>
    <w:rsid w:val="00C86A75"/>
    <w:rsid w:val="00C86E3F"/>
    <w:rsid w:val="00C874BB"/>
    <w:rsid w:val="00C876F0"/>
    <w:rsid w:val="00C8774F"/>
    <w:rsid w:val="00C87CCF"/>
    <w:rsid w:val="00C91441"/>
    <w:rsid w:val="00C91FF8"/>
    <w:rsid w:val="00C939E4"/>
    <w:rsid w:val="00C93A15"/>
    <w:rsid w:val="00C94777"/>
    <w:rsid w:val="00C948F5"/>
    <w:rsid w:val="00C94C80"/>
    <w:rsid w:val="00C94C81"/>
    <w:rsid w:val="00C95813"/>
    <w:rsid w:val="00C96AD6"/>
    <w:rsid w:val="00C96D80"/>
    <w:rsid w:val="00C9740C"/>
    <w:rsid w:val="00CA07F7"/>
    <w:rsid w:val="00CA293F"/>
    <w:rsid w:val="00CA3029"/>
    <w:rsid w:val="00CA38F6"/>
    <w:rsid w:val="00CA3CE4"/>
    <w:rsid w:val="00CA42D6"/>
    <w:rsid w:val="00CA4A7D"/>
    <w:rsid w:val="00CA5704"/>
    <w:rsid w:val="00CA597B"/>
    <w:rsid w:val="00CA6715"/>
    <w:rsid w:val="00CB0882"/>
    <w:rsid w:val="00CB13C8"/>
    <w:rsid w:val="00CB1627"/>
    <w:rsid w:val="00CB1B85"/>
    <w:rsid w:val="00CB2B41"/>
    <w:rsid w:val="00CB34A6"/>
    <w:rsid w:val="00CB4354"/>
    <w:rsid w:val="00CB47D0"/>
    <w:rsid w:val="00CB4A55"/>
    <w:rsid w:val="00CB579A"/>
    <w:rsid w:val="00CB5AD1"/>
    <w:rsid w:val="00CB5C03"/>
    <w:rsid w:val="00CB62FF"/>
    <w:rsid w:val="00CB70E0"/>
    <w:rsid w:val="00CB7138"/>
    <w:rsid w:val="00CB7E53"/>
    <w:rsid w:val="00CC0091"/>
    <w:rsid w:val="00CC01D6"/>
    <w:rsid w:val="00CC070D"/>
    <w:rsid w:val="00CC072D"/>
    <w:rsid w:val="00CC16E1"/>
    <w:rsid w:val="00CC1FA9"/>
    <w:rsid w:val="00CC23C1"/>
    <w:rsid w:val="00CC2C14"/>
    <w:rsid w:val="00CC2EA4"/>
    <w:rsid w:val="00CC2F0D"/>
    <w:rsid w:val="00CC4CE7"/>
    <w:rsid w:val="00CC5822"/>
    <w:rsid w:val="00CC5889"/>
    <w:rsid w:val="00CC61A2"/>
    <w:rsid w:val="00CC6B07"/>
    <w:rsid w:val="00CC759F"/>
    <w:rsid w:val="00CD0C1C"/>
    <w:rsid w:val="00CD0D01"/>
    <w:rsid w:val="00CD0E3D"/>
    <w:rsid w:val="00CD123B"/>
    <w:rsid w:val="00CD1601"/>
    <w:rsid w:val="00CD214A"/>
    <w:rsid w:val="00CD2E32"/>
    <w:rsid w:val="00CD3208"/>
    <w:rsid w:val="00CD38D4"/>
    <w:rsid w:val="00CD396F"/>
    <w:rsid w:val="00CD3EC2"/>
    <w:rsid w:val="00CD3FF2"/>
    <w:rsid w:val="00CD50B3"/>
    <w:rsid w:val="00CD534E"/>
    <w:rsid w:val="00CD53C2"/>
    <w:rsid w:val="00CD5701"/>
    <w:rsid w:val="00CD5F12"/>
    <w:rsid w:val="00CD67DD"/>
    <w:rsid w:val="00CD6EBE"/>
    <w:rsid w:val="00CD7292"/>
    <w:rsid w:val="00CD7C17"/>
    <w:rsid w:val="00CD7CE1"/>
    <w:rsid w:val="00CD7F17"/>
    <w:rsid w:val="00CE0EBA"/>
    <w:rsid w:val="00CE153D"/>
    <w:rsid w:val="00CE1EB1"/>
    <w:rsid w:val="00CE3706"/>
    <w:rsid w:val="00CE400C"/>
    <w:rsid w:val="00CE4791"/>
    <w:rsid w:val="00CE5DAD"/>
    <w:rsid w:val="00CE649A"/>
    <w:rsid w:val="00CF0F75"/>
    <w:rsid w:val="00CF19B7"/>
    <w:rsid w:val="00CF2F21"/>
    <w:rsid w:val="00CF321F"/>
    <w:rsid w:val="00CF340C"/>
    <w:rsid w:val="00CF4822"/>
    <w:rsid w:val="00CF4EAE"/>
    <w:rsid w:val="00CF58C2"/>
    <w:rsid w:val="00CF647A"/>
    <w:rsid w:val="00CF6BD8"/>
    <w:rsid w:val="00D00D2A"/>
    <w:rsid w:val="00D014DE"/>
    <w:rsid w:val="00D01556"/>
    <w:rsid w:val="00D02674"/>
    <w:rsid w:val="00D02ED0"/>
    <w:rsid w:val="00D05D3E"/>
    <w:rsid w:val="00D05F4D"/>
    <w:rsid w:val="00D06C53"/>
    <w:rsid w:val="00D070FE"/>
    <w:rsid w:val="00D07582"/>
    <w:rsid w:val="00D07850"/>
    <w:rsid w:val="00D07B32"/>
    <w:rsid w:val="00D07F34"/>
    <w:rsid w:val="00D10048"/>
    <w:rsid w:val="00D10879"/>
    <w:rsid w:val="00D10AF8"/>
    <w:rsid w:val="00D1293F"/>
    <w:rsid w:val="00D14418"/>
    <w:rsid w:val="00D14CB1"/>
    <w:rsid w:val="00D152BB"/>
    <w:rsid w:val="00D15520"/>
    <w:rsid w:val="00D15FCF"/>
    <w:rsid w:val="00D162C6"/>
    <w:rsid w:val="00D166DC"/>
    <w:rsid w:val="00D16847"/>
    <w:rsid w:val="00D168B7"/>
    <w:rsid w:val="00D179BB"/>
    <w:rsid w:val="00D17A7E"/>
    <w:rsid w:val="00D202A5"/>
    <w:rsid w:val="00D20B85"/>
    <w:rsid w:val="00D22FCC"/>
    <w:rsid w:val="00D23663"/>
    <w:rsid w:val="00D23E5A"/>
    <w:rsid w:val="00D23E76"/>
    <w:rsid w:val="00D23F81"/>
    <w:rsid w:val="00D2485E"/>
    <w:rsid w:val="00D25174"/>
    <w:rsid w:val="00D255EA"/>
    <w:rsid w:val="00D25AF2"/>
    <w:rsid w:val="00D25D5C"/>
    <w:rsid w:val="00D25F2B"/>
    <w:rsid w:val="00D25F5F"/>
    <w:rsid w:val="00D25F6F"/>
    <w:rsid w:val="00D2707C"/>
    <w:rsid w:val="00D27DF0"/>
    <w:rsid w:val="00D30105"/>
    <w:rsid w:val="00D3032A"/>
    <w:rsid w:val="00D3047D"/>
    <w:rsid w:val="00D3183B"/>
    <w:rsid w:val="00D32117"/>
    <w:rsid w:val="00D3247B"/>
    <w:rsid w:val="00D33EEC"/>
    <w:rsid w:val="00D3457F"/>
    <w:rsid w:val="00D3533B"/>
    <w:rsid w:val="00D35A56"/>
    <w:rsid w:val="00D35EEB"/>
    <w:rsid w:val="00D3704B"/>
    <w:rsid w:val="00D3787E"/>
    <w:rsid w:val="00D37F7C"/>
    <w:rsid w:val="00D40585"/>
    <w:rsid w:val="00D43C04"/>
    <w:rsid w:val="00D44024"/>
    <w:rsid w:val="00D444D8"/>
    <w:rsid w:val="00D45F4F"/>
    <w:rsid w:val="00D46810"/>
    <w:rsid w:val="00D46ADF"/>
    <w:rsid w:val="00D46EC7"/>
    <w:rsid w:val="00D471A6"/>
    <w:rsid w:val="00D505C8"/>
    <w:rsid w:val="00D50994"/>
    <w:rsid w:val="00D51E55"/>
    <w:rsid w:val="00D54219"/>
    <w:rsid w:val="00D5571B"/>
    <w:rsid w:val="00D55C64"/>
    <w:rsid w:val="00D55D5A"/>
    <w:rsid w:val="00D55E00"/>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5F3F"/>
    <w:rsid w:val="00D66410"/>
    <w:rsid w:val="00D67C2E"/>
    <w:rsid w:val="00D67D71"/>
    <w:rsid w:val="00D705BF"/>
    <w:rsid w:val="00D706EA"/>
    <w:rsid w:val="00D70AA0"/>
    <w:rsid w:val="00D72C76"/>
    <w:rsid w:val="00D72E96"/>
    <w:rsid w:val="00D72F21"/>
    <w:rsid w:val="00D73D54"/>
    <w:rsid w:val="00D73DCE"/>
    <w:rsid w:val="00D73E49"/>
    <w:rsid w:val="00D740B0"/>
    <w:rsid w:val="00D751B0"/>
    <w:rsid w:val="00D75E00"/>
    <w:rsid w:val="00D76354"/>
    <w:rsid w:val="00D76915"/>
    <w:rsid w:val="00D771A2"/>
    <w:rsid w:val="00D77B5D"/>
    <w:rsid w:val="00D77D6D"/>
    <w:rsid w:val="00D808A7"/>
    <w:rsid w:val="00D814B4"/>
    <w:rsid w:val="00D81727"/>
    <w:rsid w:val="00D81AD1"/>
    <w:rsid w:val="00D81D65"/>
    <w:rsid w:val="00D82D5E"/>
    <w:rsid w:val="00D83FD4"/>
    <w:rsid w:val="00D845AE"/>
    <w:rsid w:val="00D84709"/>
    <w:rsid w:val="00D84C99"/>
    <w:rsid w:val="00D84CB8"/>
    <w:rsid w:val="00D84EB1"/>
    <w:rsid w:val="00D87364"/>
    <w:rsid w:val="00D90122"/>
    <w:rsid w:val="00D91766"/>
    <w:rsid w:val="00D93E0F"/>
    <w:rsid w:val="00D93F13"/>
    <w:rsid w:val="00D94007"/>
    <w:rsid w:val="00D94082"/>
    <w:rsid w:val="00D94404"/>
    <w:rsid w:val="00DA053A"/>
    <w:rsid w:val="00DA0C3F"/>
    <w:rsid w:val="00DA14A9"/>
    <w:rsid w:val="00DA1823"/>
    <w:rsid w:val="00DA26BE"/>
    <w:rsid w:val="00DA2ADB"/>
    <w:rsid w:val="00DA2C7E"/>
    <w:rsid w:val="00DA3B89"/>
    <w:rsid w:val="00DA67B9"/>
    <w:rsid w:val="00DA7746"/>
    <w:rsid w:val="00DA7FF1"/>
    <w:rsid w:val="00DB04D2"/>
    <w:rsid w:val="00DB0753"/>
    <w:rsid w:val="00DB0AA2"/>
    <w:rsid w:val="00DB0D43"/>
    <w:rsid w:val="00DB156C"/>
    <w:rsid w:val="00DB1F14"/>
    <w:rsid w:val="00DB2D2F"/>
    <w:rsid w:val="00DB2E30"/>
    <w:rsid w:val="00DB3286"/>
    <w:rsid w:val="00DB3E12"/>
    <w:rsid w:val="00DB4D5D"/>
    <w:rsid w:val="00DB5C59"/>
    <w:rsid w:val="00DB62B3"/>
    <w:rsid w:val="00DB6955"/>
    <w:rsid w:val="00DB6E63"/>
    <w:rsid w:val="00DB6FA0"/>
    <w:rsid w:val="00DB7BDA"/>
    <w:rsid w:val="00DC0871"/>
    <w:rsid w:val="00DC0A1B"/>
    <w:rsid w:val="00DC0D38"/>
    <w:rsid w:val="00DC13DF"/>
    <w:rsid w:val="00DC2725"/>
    <w:rsid w:val="00DC2CCA"/>
    <w:rsid w:val="00DC3653"/>
    <w:rsid w:val="00DC3B6E"/>
    <w:rsid w:val="00DC43AB"/>
    <w:rsid w:val="00DC44BE"/>
    <w:rsid w:val="00DC4D79"/>
    <w:rsid w:val="00DC506D"/>
    <w:rsid w:val="00DC6A5D"/>
    <w:rsid w:val="00DC7453"/>
    <w:rsid w:val="00DD0697"/>
    <w:rsid w:val="00DD0862"/>
    <w:rsid w:val="00DD08D1"/>
    <w:rsid w:val="00DD0E57"/>
    <w:rsid w:val="00DD1E53"/>
    <w:rsid w:val="00DD3D76"/>
    <w:rsid w:val="00DD44AA"/>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F0072"/>
    <w:rsid w:val="00DF0412"/>
    <w:rsid w:val="00DF048C"/>
    <w:rsid w:val="00DF081C"/>
    <w:rsid w:val="00DF1502"/>
    <w:rsid w:val="00DF1C83"/>
    <w:rsid w:val="00DF3CE8"/>
    <w:rsid w:val="00DF3FCD"/>
    <w:rsid w:val="00DF5E11"/>
    <w:rsid w:val="00DF5FC8"/>
    <w:rsid w:val="00DF65E9"/>
    <w:rsid w:val="00DF6642"/>
    <w:rsid w:val="00DF797F"/>
    <w:rsid w:val="00DF7A5C"/>
    <w:rsid w:val="00E0055D"/>
    <w:rsid w:val="00E01014"/>
    <w:rsid w:val="00E025AB"/>
    <w:rsid w:val="00E02F9D"/>
    <w:rsid w:val="00E0403E"/>
    <w:rsid w:val="00E04255"/>
    <w:rsid w:val="00E049A0"/>
    <w:rsid w:val="00E04CF8"/>
    <w:rsid w:val="00E053E4"/>
    <w:rsid w:val="00E067D1"/>
    <w:rsid w:val="00E06B1A"/>
    <w:rsid w:val="00E07192"/>
    <w:rsid w:val="00E079E8"/>
    <w:rsid w:val="00E07B97"/>
    <w:rsid w:val="00E07F94"/>
    <w:rsid w:val="00E101A9"/>
    <w:rsid w:val="00E116B0"/>
    <w:rsid w:val="00E12A09"/>
    <w:rsid w:val="00E12AE5"/>
    <w:rsid w:val="00E12ED6"/>
    <w:rsid w:val="00E13FA4"/>
    <w:rsid w:val="00E140C9"/>
    <w:rsid w:val="00E1416A"/>
    <w:rsid w:val="00E144A5"/>
    <w:rsid w:val="00E14722"/>
    <w:rsid w:val="00E14D71"/>
    <w:rsid w:val="00E154B0"/>
    <w:rsid w:val="00E15584"/>
    <w:rsid w:val="00E15977"/>
    <w:rsid w:val="00E15A72"/>
    <w:rsid w:val="00E16B5D"/>
    <w:rsid w:val="00E16C6B"/>
    <w:rsid w:val="00E17A3D"/>
    <w:rsid w:val="00E17D14"/>
    <w:rsid w:val="00E17F6A"/>
    <w:rsid w:val="00E21839"/>
    <w:rsid w:val="00E2286F"/>
    <w:rsid w:val="00E2296B"/>
    <w:rsid w:val="00E23824"/>
    <w:rsid w:val="00E23B25"/>
    <w:rsid w:val="00E24D3B"/>
    <w:rsid w:val="00E268CD"/>
    <w:rsid w:val="00E271D3"/>
    <w:rsid w:val="00E272AA"/>
    <w:rsid w:val="00E27335"/>
    <w:rsid w:val="00E27487"/>
    <w:rsid w:val="00E309DF"/>
    <w:rsid w:val="00E30A2D"/>
    <w:rsid w:val="00E3119F"/>
    <w:rsid w:val="00E318C7"/>
    <w:rsid w:val="00E324CB"/>
    <w:rsid w:val="00E32E54"/>
    <w:rsid w:val="00E3534F"/>
    <w:rsid w:val="00E363C5"/>
    <w:rsid w:val="00E36B48"/>
    <w:rsid w:val="00E4004A"/>
    <w:rsid w:val="00E40853"/>
    <w:rsid w:val="00E40854"/>
    <w:rsid w:val="00E40E60"/>
    <w:rsid w:val="00E42124"/>
    <w:rsid w:val="00E4220A"/>
    <w:rsid w:val="00E43102"/>
    <w:rsid w:val="00E44325"/>
    <w:rsid w:val="00E44C83"/>
    <w:rsid w:val="00E45974"/>
    <w:rsid w:val="00E45A09"/>
    <w:rsid w:val="00E47869"/>
    <w:rsid w:val="00E47979"/>
    <w:rsid w:val="00E50210"/>
    <w:rsid w:val="00E51C9B"/>
    <w:rsid w:val="00E52660"/>
    <w:rsid w:val="00E53022"/>
    <w:rsid w:val="00E530A4"/>
    <w:rsid w:val="00E5451E"/>
    <w:rsid w:val="00E54ACC"/>
    <w:rsid w:val="00E54D69"/>
    <w:rsid w:val="00E555A5"/>
    <w:rsid w:val="00E564DD"/>
    <w:rsid w:val="00E56D0D"/>
    <w:rsid w:val="00E571F1"/>
    <w:rsid w:val="00E5724D"/>
    <w:rsid w:val="00E60E45"/>
    <w:rsid w:val="00E612F0"/>
    <w:rsid w:val="00E6150F"/>
    <w:rsid w:val="00E6241C"/>
    <w:rsid w:val="00E63C6F"/>
    <w:rsid w:val="00E64891"/>
    <w:rsid w:val="00E64D9C"/>
    <w:rsid w:val="00E654E5"/>
    <w:rsid w:val="00E6654E"/>
    <w:rsid w:val="00E67FF5"/>
    <w:rsid w:val="00E70DAA"/>
    <w:rsid w:val="00E71142"/>
    <w:rsid w:val="00E7148B"/>
    <w:rsid w:val="00E73425"/>
    <w:rsid w:val="00E740E7"/>
    <w:rsid w:val="00E741A6"/>
    <w:rsid w:val="00E764F7"/>
    <w:rsid w:val="00E76C18"/>
    <w:rsid w:val="00E76CC4"/>
    <w:rsid w:val="00E8087B"/>
    <w:rsid w:val="00E80BA8"/>
    <w:rsid w:val="00E80E7D"/>
    <w:rsid w:val="00E814EB"/>
    <w:rsid w:val="00E82940"/>
    <w:rsid w:val="00E82C18"/>
    <w:rsid w:val="00E82E1F"/>
    <w:rsid w:val="00E83AA0"/>
    <w:rsid w:val="00E848E6"/>
    <w:rsid w:val="00E84E2B"/>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831"/>
    <w:rsid w:val="00E91BF0"/>
    <w:rsid w:val="00E91DA7"/>
    <w:rsid w:val="00E91EAC"/>
    <w:rsid w:val="00E922EA"/>
    <w:rsid w:val="00E92A33"/>
    <w:rsid w:val="00E93926"/>
    <w:rsid w:val="00E94612"/>
    <w:rsid w:val="00E94971"/>
    <w:rsid w:val="00E9600D"/>
    <w:rsid w:val="00E96376"/>
    <w:rsid w:val="00E96386"/>
    <w:rsid w:val="00E96B2F"/>
    <w:rsid w:val="00E97517"/>
    <w:rsid w:val="00EA0123"/>
    <w:rsid w:val="00EA125D"/>
    <w:rsid w:val="00EA18E1"/>
    <w:rsid w:val="00EA23B3"/>
    <w:rsid w:val="00EA2F30"/>
    <w:rsid w:val="00EA3593"/>
    <w:rsid w:val="00EA495A"/>
    <w:rsid w:val="00EA4E71"/>
    <w:rsid w:val="00EA57B4"/>
    <w:rsid w:val="00EA584E"/>
    <w:rsid w:val="00EA6376"/>
    <w:rsid w:val="00EA7553"/>
    <w:rsid w:val="00EB0EC4"/>
    <w:rsid w:val="00EB2D14"/>
    <w:rsid w:val="00EB2DF8"/>
    <w:rsid w:val="00EB32C2"/>
    <w:rsid w:val="00EB3356"/>
    <w:rsid w:val="00EB3CD1"/>
    <w:rsid w:val="00EB3DB6"/>
    <w:rsid w:val="00EB467C"/>
    <w:rsid w:val="00EB46C3"/>
    <w:rsid w:val="00EB4B22"/>
    <w:rsid w:val="00EB4C7F"/>
    <w:rsid w:val="00EB4FFC"/>
    <w:rsid w:val="00EB5B53"/>
    <w:rsid w:val="00EB6C3F"/>
    <w:rsid w:val="00EC01FD"/>
    <w:rsid w:val="00EC033C"/>
    <w:rsid w:val="00EC06C4"/>
    <w:rsid w:val="00EC0C7F"/>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6CA9"/>
    <w:rsid w:val="00ED6F15"/>
    <w:rsid w:val="00ED77CB"/>
    <w:rsid w:val="00ED7E76"/>
    <w:rsid w:val="00ED7FCB"/>
    <w:rsid w:val="00EE074C"/>
    <w:rsid w:val="00EE07D5"/>
    <w:rsid w:val="00EE0A5A"/>
    <w:rsid w:val="00EE0ABF"/>
    <w:rsid w:val="00EE11F6"/>
    <w:rsid w:val="00EE15A6"/>
    <w:rsid w:val="00EE1D74"/>
    <w:rsid w:val="00EE20BF"/>
    <w:rsid w:val="00EE283E"/>
    <w:rsid w:val="00EE3912"/>
    <w:rsid w:val="00EE41E2"/>
    <w:rsid w:val="00EE4578"/>
    <w:rsid w:val="00EE4803"/>
    <w:rsid w:val="00EE5615"/>
    <w:rsid w:val="00EE5F52"/>
    <w:rsid w:val="00EE7F20"/>
    <w:rsid w:val="00EF024F"/>
    <w:rsid w:val="00EF0770"/>
    <w:rsid w:val="00EF0E26"/>
    <w:rsid w:val="00EF260E"/>
    <w:rsid w:val="00EF2DE4"/>
    <w:rsid w:val="00EF369D"/>
    <w:rsid w:val="00EF3E1A"/>
    <w:rsid w:val="00EF44E2"/>
    <w:rsid w:val="00EF62BF"/>
    <w:rsid w:val="00EF64CA"/>
    <w:rsid w:val="00EF68F6"/>
    <w:rsid w:val="00EF6933"/>
    <w:rsid w:val="00EF7755"/>
    <w:rsid w:val="00EF7FC3"/>
    <w:rsid w:val="00F00CFE"/>
    <w:rsid w:val="00F013CA"/>
    <w:rsid w:val="00F02847"/>
    <w:rsid w:val="00F03BBA"/>
    <w:rsid w:val="00F047B4"/>
    <w:rsid w:val="00F053FC"/>
    <w:rsid w:val="00F06919"/>
    <w:rsid w:val="00F115A1"/>
    <w:rsid w:val="00F11E58"/>
    <w:rsid w:val="00F122B5"/>
    <w:rsid w:val="00F1268E"/>
    <w:rsid w:val="00F141BA"/>
    <w:rsid w:val="00F14D62"/>
    <w:rsid w:val="00F150AA"/>
    <w:rsid w:val="00F1563E"/>
    <w:rsid w:val="00F15B9F"/>
    <w:rsid w:val="00F16744"/>
    <w:rsid w:val="00F172B8"/>
    <w:rsid w:val="00F17CC3"/>
    <w:rsid w:val="00F20378"/>
    <w:rsid w:val="00F20E1D"/>
    <w:rsid w:val="00F21063"/>
    <w:rsid w:val="00F21A55"/>
    <w:rsid w:val="00F2200C"/>
    <w:rsid w:val="00F224B7"/>
    <w:rsid w:val="00F230B4"/>
    <w:rsid w:val="00F234D0"/>
    <w:rsid w:val="00F2453A"/>
    <w:rsid w:val="00F26133"/>
    <w:rsid w:val="00F27073"/>
    <w:rsid w:val="00F274BF"/>
    <w:rsid w:val="00F27C30"/>
    <w:rsid w:val="00F3135E"/>
    <w:rsid w:val="00F31BD3"/>
    <w:rsid w:val="00F325C5"/>
    <w:rsid w:val="00F32807"/>
    <w:rsid w:val="00F34457"/>
    <w:rsid w:val="00F350BE"/>
    <w:rsid w:val="00F35EA1"/>
    <w:rsid w:val="00F37DC4"/>
    <w:rsid w:val="00F41140"/>
    <w:rsid w:val="00F41443"/>
    <w:rsid w:val="00F414F5"/>
    <w:rsid w:val="00F423F2"/>
    <w:rsid w:val="00F42549"/>
    <w:rsid w:val="00F42671"/>
    <w:rsid w:val="00F42DC4"/>
    <w:rsid w:val="00F42EB6"/>
    <w:rsid w:val="00F440B3"/>
    <w:rsid w:val="00F44EC3"/>
    <w:rsid w:val="00F46058"/>
    <w:rsid w:val="00F46A3F"/>
    <w:rsid w:val="00F471BF"/>
    <w:rsid w:val="00F47C91"/>
    <w:rsid w:val="00F50028"/>
    <w:rsid w:val="00F5111E"/>
    <w:rsid w:val="00F523DE"/>
    <w:rsid w:val="00F53B9B"/>
    <w:rsid w:val="00F54173"/>
    <w:rsid w:val="00F546ED"/>
    <w:rsid w:val="00F54FA6"/>
    <w:rsid w:val="00F5514A"/>
    <w:rsid w:val="00F556AA"/>
    <w:rsid w:val="00F55999"/>
    <w:rsid w:val="00F55DF7"/>
    <w:rsid w:val="00F55FAF"/>
    <w:rsid w:val="00F56F0D"/>
    <w:rsid w:val="00F5795C"/>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D26"/>
    <w:rsid w:val="00F847A0"/>
    <w:rsid w:val="00F849B3"/>
    <w:rsid w:val="00F855A4"/>
    <w:rsid w:val="00F85A59"/>
    <w:rsid w:val="00F86851"/>
    <w:rsid w:val="00F8704A"/>
    <w:rsid w:val="00F878CC"/>
    <w:rsid w:val="00F900DC"/>
    <w:rsid w:val="00F90287"/>
    <w:rsid w:val="00F92B99"/>
    <w:rsid w:val="00F92C60"/>
    <w:rsid w:val="00F93A7D"/>
    <w:rsid w:val="00F94E17"/>
    <w:rsid w:val="00F9556A"/>
    <w:rsid w:val="00FA0200"/>
    <w:rsid w:val="00FA0A2F"/>
    <w:rsid w:val="00FA10F6"/>
    <w:rsid w:val="00FA13ED"/>
    <w:rsid w:val="00FA3058"/>
    <w:rsid w:val="00FA3283"/>
    <w:rsid w:val="00FA55E9"/>
    <w:rsid w:val="00FA74D6"/>
    <w:rsid w:val="00FB05AC"/>
    <w:rsid w:val="00FB1089"/>
    <w:rsid w:val="00FB304C"/>
    <w:rsid w:val="00FB3A4E"/>
    <w:rsid w:val="00FB3BDF"/>
    <w:rsid w:val="00FB45F2"/>
    <w:rsid w:val="00FB488A"/>
    <w:rsid w:val="00FB50AD"/>
    <w:rsid w:val="00FB5513"/>
    <w:rsid w:val="00FB5CC9"/>
    <w:rsid w:val="00FB5FB9"/>
    <w:rsid w:val="00FB67DF"/>
    <w:rsid w:val="00FB6E13"/>
    <w:rsid w:val="00FB7838"/>
    <w:rsid w:val="00FC14BE"/>
    <w:rsid w:val="00FC1D00"/>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C72"/>
    <w:rsid w:val="00FD706D"/>
    <w:rsid w:val="00FD782A"/>
    <w:rsid w:val="00FD7861"/>
    <w:rsid w:val="00FD7DE2"/>
    <w:rsid w:val="00FE05A3"/>
    <w:rsid w:val="00FE0951"/>
    <w:rsid w:val="00FE0B6B"/>
    <w:rsid w:val="00FE0DA3"/>
    <w:rsid w:val="00FE0E53"/>
    <w:rsid w:val="00FE1113"/>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0A5359"/>
    <w:rsid w:val="011A1853"/>
    <w:rsid w:val="011BBB44"/>
    <w:rsid w:val="0127DB01"/>
    <w:rsid w:val="012C12CB"/>
    <w:rsid w:val="01570479"/>
    <w:rsid w:val="015E2E81"/>
    <w:rsid w:val="018294CC"/>
    <w:rsid w:val="01C54CA4"/>
    <w:rsid w:val="01E180DD"/>
    <w:rsid w:val="01EC873F"/>
    <w:rsid w:val="01F982C5"/>
    <w:rsid w:val="01FD1515"/>
    <w:rsid w:val="020EF27D"/>
    <w:rsid w:val="021CE626"/>
    <w:rsid w:val="022E734D"/>
    <w:rsid w:val="022F7927"/>
    <w:rsid w:val="0239521C"/>
    <w:rsid w:val="0286C17E"/>
    <w:rsid w:val="02877EB0"/>
    <w:rsid w:val="029824C5"/>
    <w:rsid w:val="029D69C9"/>
    <w:rsid w:val="029E8E6B"/>
    <w:rsid w:val="02B547FC"/>
    <w:rsid w:val="02C544D5"/>
    <w:rsid w:val="02C6049A"/>
    <w:rsid w:val="02CEA444"/>
    <w:rsid w:val="02E84EA7"/>
    <w:rsid w:val="02F30790"/>
    <w:rsid w:val="0308DE98"/>
    <w:rsid w:val="0319088C"/>
    <w:rsid w:val="035D6DB3"/>
    <w:rsid w:val="03714CD3"/>
    <w:rsid w:val="03F3B6C3"/>
    <w:rsid w:val="0403FDF3"/>
    <w:rsid w:val="042E78DB"/>
    <w:rsid w:val="047CD687"/>
    <w:rsid w:val="04B034E8"/>
    <w:rsid w:val="04B0DC2C"/>
    <w:rsid w:val="04B6E4CC"/>
    <w:rsid w:val="04B71EF5"/>
    <w:rsid w:val="04C1C000"/>
    <w:rsid w:val="04C58E82"/>
    <w:rsid w:val="04CB50FC"/>
    <w:rsid w:val="04E3D972"/>
    <w:rsid w:val="0508FC8F"/>
    <w:rsid w:val="0513F641"/>
    <w:rsid w:val="052D81AE"/>
    <w:rsid w:val="0536AEF4"/>
    <w:rsid w:val="053764B4"/>
    <w:rsid w:val="053CF702"/>
    <w:rsid w:val="05434F9C"/>
    <w:rsid w:val="0553CDDB"/>
    <w:rsid w:val="05557B52"/>
    <w:rsid w:val="05834CF6"/>
    <w:rsid w:val="0583893C"/>
    <w:rsid w:val="05CD72E3"/>
    <w:rsid w:val="05EE3D27"/>
    <w:rsid w:val="06217D33"/>
    <w:rsid w:val="0624F27B"/>
    <w:rsid w:val="063EB24A"/>
    <w:rsid w:val="0647FA27"/>
    <w:rsid w:val="065320EF"/>
    <w:rsid w:val="06C46DF1"/>
    <w:rsid w:val="06CCF4DA"/>
    <w:rsid w:val="06E67A39"/>
    <w:rsid w:val="06F8401E"/>
    <w:rsid w:val="07323549"/>
    <w:rsid w:val="0741BF1C"/>
    <w:rsid w:val="07741A3A"/>
    <w:rsid w:val="0775C508"/>
    <w:rsid w:val="077E379F"/>
    <w:rsid w:val="079C5DEA"/>
    <w:rsid w:val="07A2F67D"/>
    <w:rsid w:val="07AF0BE9"/>
    <w:rsid w:val="07DA82AB"/>
    <w:rsid w:val="080778A3"/>
    <w:rsid w:val="08100BD7"/>
    <w:rsid w:val="0817856C"/>
    <w:rsid w:val="081DDF88"/>
    <w:rsid w:val="08344A9B"/>
    <w:rsid w:val="085685DA"/>
    <w:rsid w:val="08573E9E"/>
    <w:rsid w:val="085C04F6"/>
    <w:rsid w:val="086AE3DA"/>
    <w:rsid w:val="087FCE0B"/>
    <w:rsid w:val="08A8C833"/>
    <w:rsid w:val="08B88DB1"/>
    <w:rsid w:val="08BFFEF7"/>
    <w:rsid w:val="09103946"/>
    <w:rsid w:val="0918EF9D"/>
    <w:rsid w:val="092FA2F4"/>
    <w:rsid w:val="095F419F"/>
    <w:rsid w:val="097306E5"/>
    <w:rsid w:val="09B543E6"/>
    <w:rsid w:val="09CA8C8B"/>
    <w:rsid w:val="0A04A888"/>
    <w:rsid w:val="0A292504"/>
    <w:rsid w:val="0A4442B9"/>
    <w:rsid w:val="0A56FA5F"/>
    <w:rsid w:val="0A59703F"/>
    <w:rsid w:val="0A86014B"/>
    <w:rsid w:val="0AD1DF33"/>
    <w:rsid w:val="0AD9EDD4"/>
    <w:rsid w:val="0AE4124F"/>
    <w:rsid w:val="0B197231"/>
    <w:rsid w:val="0B19C8F6"/>
    <w:rsid w:val="0B1FCB17"/>
    <w:rsid w:val="0B2A5B33"/>
    <w:rsid w:val="0B332ECB"/>
    <w:rsid w:val="0B336B9B"/>
    <w:rsid w:val="0B507628"/>
    <w:rsid w:val="0B56D569"/>
    <w:rsid w:val="0BAEDBAA"/>
    <w:rsid w:val="0BB90FD5"/>
    <w:rsid w:val="0BD478D0"/>
    <w:rsid w:val="0C1A56C0"/>
    <w:rsid w:val="0C33D795"/>
    <w:rsid w:val="0C41E924"/>
    <w:rsid w:val="0C487276"/>
    <w:rsid w:val="0C4BD2D7"/>
    <w:rsid w:val="0C70C193"/>
    <w:rsid w:val="0C71943F"/>
    <w:rsid w:val="0CB0F7FE"/>
    <w:rsid w:val="0CC5B713"/>
    <w:rsid w:val="0CCAC554"/>
    <w:rsid w:val="0CFB17F1"/>
    <w:rsid w:val="0D0143E2"/>
    <w:rsid w:val="0D0786F3"/>
    <w:rsid w:val="0D2A3018"/>
    <w:rsid w:val="0D4F3A0A"/>
    <w:rsid w:val="0D7125F4"/>
    <w:rsid w:val="0D9087B3"/>
    <w:rsid w:val="0DEB76A1"/>
    <w:rsid w:val="0DF369A3"/>
    <w:rsid w:val="0DFF7436"/>
    <w:rsid w:val="0E0094A0"/>
    <w:rsid w:val="0E022329"/>
    <w:rsid w:val="0E0CA1A1"/>
    <w:rsid w:val="0E1E05E8"/>
    <w:rsid w:val="0E224FB3"/>
    <w:rsid w:val="0E332EC8"/>
    <w:rsid w:val="0E43344D"/>
    <w:rsid w:val="0E590AE5"/>
    <w:rsid w:val="0E61E112"/>
    <w:rsid w:val="0E71935B"/>
    <w:rsid w:val="0E8CA2D5"/>
    <w:rsid w:val="0EAFBE8B"/>
    <w:rsid w:val="0ECA0B32"/>
    <w:rsid w:val="0ED64EF9"/>
    <w:rsid w:val="0EF9A167"/>
    <w:rsid w:val="0F048970"/>
    <w:rsid w:val="0F171A77"/>
    <w:rsid w:val="0F3EFDDB"/>
    <w:rsid w:val="0F6BE14D"/>
    <w:rsid w:val="0F6E932E"/>
    <w:rsid w:val="0F72983D"/>
    <w:rsid w:val="0F89027E"/>
    <w:rsid w:val="0F8967B3"/>
    <w:rsid w:val="0FD01623"/>
    <w:rsid w:val="0FE8E67B"/>
    <w:rsid w:val="101D5ED6"/>
    <w:rsid w:val="102C51BF"/>
    <w:rsid w:val="10316C6D"/>
    <w:rsid w:val="104075FC"/>
    <w:rsid w:val="105FC150"/>
    <w:rsid w:val="1073EC7A"/>
    <w:rsid w:val="1076398E"/>
    <w:rsid w:val="10A059D1"/>
    <w:rsid w:val="10B09BD1"/>
    <w:rsid w:val="10BE2C37"/>
    <w:rsid w:val="10CAF14E"/>
    <w:rsid w:val="10ECE893"/>
    <w:rsid w:val="1127C142"/>
    <w:rsid w:val="112CF259"/>
    <w:rsid w:val="11330650"/>
    <w:rsid w:val="114D7069"/>
    <w:rsid w:val="1156B9BC"/>
    <w:rsid w:val="11624147"/>
    <w:rsid w:val="11652BEC"/>
    <w:rsid w:val="116B94BB"/>
    <w:rsid w:val="118CC202"/>
    <w:rsid w:val="1203EB08"/>
    <w:rsid w:val="1264CF54"/>
    <w:rsid w:val="12926D25"/>
    <w:rsid w:val="129CEB99"/>
    <w:rsid w:val="12F19302"/>
    <w:rsid w:val="131C2329"/>
    <w:rsid w:val="13210DA6"/>
    <w:rsid w:val="1334FFDB"/>
    <w:rsid w:val="13551FE3"/>
    <w:rsid w:val="137A0013"/>
    <w:rsid w:val="13A9EB68"/>
    <w:rsid w:val="13AED74E"/>
    <w:rsid w:val="13B6222E"/>
    <w:rsid w:val="13BD6C01"/>
    <w:rsid w:val="13D176A2"/>
    <w:rsid w:val="13D8F4ED"/>
    <w:rsid w:val="13DC76FC"/>
    <w:rsid w:val="13EE0D31"/>
    <w:rsid w:val="13F036A4"/>
    <w:rsid w:val="14047E09"/>
    <w:rsid w:val="14218AA2"/>
    <w:rsid w:val="142D0DBF"/>
    <w:rsid w:val="146ECD2A"/>
    <w:rsid w:val="14922B00"/>
    <w:rsid w:val="149FDD56"/>
    <w:rsid w:val="14AF258E"/>
    <w:rsid w:val="14C7A33C"/>
    <w:rsid w:val="14E077AC"/>
    <w:rsid w:val="14E2A2BB"/>
    <w:rsid w:val="14EC0738"/>
    <w:rsid w:val="14EF0E66"/>
    <w:rsid w:val="14F19F98"/>
    <w:rsid w:val="14F98A69"/>
    <w:rsid w:val="151490F7"/>
    <w:rsid w:val="156A8B0A"/>
    <w:rsid w:val="1581E883"/>
    <w:rsid w:val="15C7A6A7"/>
    <w:rsid w:val="15D4ADA4"/>
    <w:rsid w:val="15E49842"/>
    <w:rsid w:val="15F6348B"/>
    <w:rsid w:val="1642517A"/>
    <w:rsid w:val="1650011A"/>
    <w:rsid w:val="167D25B5"/>
    <w:rsid w:val="168081E9"/>
    <w:rsid w:val="16B054DB"/>
    <w:rsid w:val="16DAE486"/>
    <w:rsid w:val="16EC523D"/>
    <w:rsid w:val="172379C8"/>
    <w:rsid w:val="173469BA"/>
    <w:rsid w:val="1761B8F8"/>
    <w:rsid w:val="17716452"/>
    <w:rsid w:val="17F169D9"/>
    <w:rsid w:val="183B8C30"/>
    <w:rsid w:val="18405BD2"/>
    <w:rsid w:val="186DF593"/>
    <w:rsid w:val="1870D49C"/>
    <w:rsid w:val="189742FA"/>
    <w:rsid w:val="189BEA79"/>
    <w:rsid w:val="18DCDA2E"/>
    <w:rsid w:val="1901B720"/>
    <w:rsid w:val="1913D61D"/>
    <w:rsid w:val="19372560"/>
    <w:rsid w:val="19480D18"/>
    <w:rsid w:val="194B002E"/>
    <w:rsid w:val="1965BBC6"/>
    <w:rsid w:val="198F790B"/>
    <w:rsid w:val="19A968C8"/>
    <w:rsid w:val="19D47DA7"/>
    <w:rsid w:val="19DEEE21"/>
    <w:rsid w:val="19ECDA17"/>
    <w:rsid w:val="1A37E6F2"/>
    <w:rsid w:val="1A458B6D"/>
    <w:rsid w:val="1AAF023D"/>
    <w:rsid w:val="1AD79C81"/>
    <w:rsid w:val="1AF38B1F"/>
    <w:rsid w:val="1B00D8D4"/>
    <w:rsid w:val="1B08EE06"/>
    <w:rsid w:val="1B21504C"/>
    <w:rsid w:val="1B59C3F7"/>
    <w:rsid w:val="1B7519D3"/>
    <w:rsid w:val="1BB4C85F"/>
    <w:rsid w:val="1BEF2C3E"/>
    <w:rsid w:val="1BFC86BB"/>
    <w:rsid w:val="1C7F57AE"/>
    <w:rsid w:val="1CA9879E"/>
    <w:rsid w:val="1CBD9BF6"/>
    <w:rsid w:val="1CE7F343"/>
    <w:rsid w:val="1CF4D730"/>
    <w:rsid w:val="1D04446B"/>
    <w:rsid w:val="1D676B5B"/>
    <w:rsid w:val="1D778DDD"/>
    <w:rsid w:val="1DCBA826"/>
    <w:rsid w:val="1DDFD847"/>
    <w:rsid w:val="1E9B911E"/>
    <w:rsid w:val="1EB2B869"/>
    <w:rsid w:val="1EB46792"/>
    <w:rsid w:val="1EB5B71A"/>
    <w:rsid w:val="1EC8378A"/>
    <w:rsid w:val="1F0C348E"/>
    <w:rsid w:val="1F2E6D3A"/>
    <w:rsid w:val="1F326E9A"/>
    <w:rsid w:val="1F53D00F"/>
    <w:rsid w:val="1F79B414"/>
    <w:rsid w:val="1FA64EA4"/>
    <w:rsid w:val="1FC50C01"/>
    <w:rsid w:val="1FC63B5F"/>
    <w:rsid w:val="1FE542A4"/>
    <w:rsid w:val="202F8EBB"/>
    <w:rsid w:val="20442C50"/>
    <w:rsid w:val="205803E9"/>
    <w:rsid w:val="2064C012"/>
    <w:rsid w:val="207431F9"/>
    <w:rsid w:val="207ECD27"/>
    <w:rsid w:val="207F3D7B"/>
    <w:rsid w:val="20829C36"/>
    <w:rsid w:val="209060EE"/>
    <w:rsid w:val="209390CB"/>
    <w:rsid w:val="20A4E263"/>
    <w:rsid w:val="21414E89"/>
    <w:rsid w:val="21448131"/>
    <w:rsid w:val="21792C4C"/>
    <w:rsid w:val="2184356B"/>
    <w:rsid w:val="21B0A2DE"/>
    <w:rsid w:val="21E7382D"/>
    <w:rsid w:val="21E7D755"/>
    <w:rsid w:val="21F9F127"/>
    <w:rsid w:val="223AABD3"/>
    <w:rsid w:val="225B7D9C"/>
    <w:rsid w:val="228095EF"/>
    <w:rsid w:val="22848022"/>
    <w:rsid w:val="2291213A"/>
    <w:rsid w:val="22B4FA71"/>
    <w:rsid w:val="22E36721"/>
    <w:rsid w:val="22E4B6C2"/>
    <w:rsid w:val="22F11B8B"/>
    <w:rsid w:val="2301C482"/>
    <w:rsid w:val="2301E09C"/>
    <w:rsid w:val="230223E9"/>
    <w:rsid w:val="23596021"/>
    <w:rsid w:val="235C743D"/>
    <w:rsid w:val="2399F62F"/>
    <w:rsid w:val="23B23FBD"/>
    <w:rsid w:val="23E07C95"/>
    <w:rsid w:val="23E39C4C"/>
    <w:rsid w:val="23E4E4C6"/>
    <w:rsid w:val="23F3166A"/>
    <w:rsid w:val="23F3C5EA"/>
    <w:rsid w:val="23FE78C8"/>
    <w:rsid w:val="2401AB4E"/>
    <w:rsid w:val="241BB03E"/>
    <w:rsid w:val="24380D0B"/>
    <w:rsid w:val="24456B27"/>
    <w:rsid w:val="246FC378"/>
    <w:rsid w:val="248AAFA5"/>
    <w:rsid w:val="24DFE2A1"/>
    <w:rsid w:val="250BF50D"/>
    <w:rsid w:val="25134755"/>
    <w:rsid w:val="25450774"/>
    <w:rsid w:val="254586FC"/>
    <w:rsid w:val="254AF2D1"/>
    <w:rsid w:val="255835C7"/>
    <w:rsid w:val="259C4E84"/>
    <w:rsid w:val="25A22D17"/>
    <w:rsid w:val="25C85839"/>
    <w:rsid w:val="25DE53AA"/>
    <w:rsid w:val="25E18E59"/>
    <w:rsid w:val="25E1FDC7"/>
    <w:rsid w:val="26139BD0"/>
    <w:rsid w:val="26206C48"/>
    <w:rsid w:val="262F54A2"/>
    <w:rsid w:val="26557EB5"/>
    <w:rsid w:val="266CC61C"/>
    <w:rsid w:val="26952E5E"/>
    <w:rsid w:val="26C0C244"/>
    <w:rsid w:val="26DD643D"/>
    <w:rsid w:val="26E62DCD"/>
    <w:rsid w:val="2705E598"/>
    <w:rsid w:val="27168AE7"/>
    <w:rsid w:val="271A0F52"/>
    <w:rsid w:val="271D9CF8"/>
    <w:rsid w:val="2722FE57"/>
    <w:rsid w:val="2733E57D"/>
    <w:rsid w:val="2735E670"/>
    <w:rsid w:val="2764ADF3"/>
    <w:rsid w:val="276F0D97"/>
    <w:rsid w:val="2777DA3D"/>
    <w:rsid w:val="27831D22"/>
    <w:rsid w:val="27960CCD"/>
    <w:rsid w:val="27AC21DB"/>
    <w:rsid w:val="27B2A0D6"/>
    <w:rsid w:val="27CCA67D"/>
    <w:rsid w:val="27D9193B"/>
    <w:rsid w:val="27DCF808"/>
    <w:rsid w:val="2849EB32"/>
    <w:rsid w:val="2850E358"/>
    <w:rsid w:val="285D12B7"/>
    <w:rsid w:val="2880D108"/>
    <w:rsid w:val="288A8DA8"/>
    <w:rsid w:val="2890F9CD"/>
    <w:rsid w:val="289D2D7E"/>
    <w:rsid w:val="28A545D6"/>
    <w:rsid w:val="28B053B6"/>
    <w:rsid w:val="2902B405"/>
    <w:rsid w:val="299552E2"/>
    <w:rsid w:val="2998103C"/>
    <w:rsid w:val="29A496FB"/>
    <w:rsid w:val="29A612C5"/>
    <w:rsid w:val="29E428E7"/>
    <w:rsid w:val="29F269EE"/>
    <w:rsid w:val="2A021DC0"/>
    <w:rsid w:val="2A0FD5B3"/>
    <w:rsid w:val="2A44ED85"/>
    <w:rsid w:val="2A7CDE67"/>
    <w:rsid w:val="2AB51C4D"/>
    <w:rsid w:val="2ADF052E"/>
    <w:rsid w:val="2AE77232"/>
    <w:rsid w:val="2B093321"/>
    <w:rsid w:val="2B20584E"/>
    <w:rsid w:val="2B214992"/>
    <w:rsid w:val="2B25A4FA"/>
    <w:rsid w:val="2B36512A"/>
    <w:rsid w:val="2B48F0F8"/>
    <w:rsid w:val="2B7F2621"/>
    <w:rsid w:val="2B9778F1"/>
    <w:rsid w:val="2B98B58C"/>
    <w:rsid w:val="2BC81B1F"/>
    <w:rsid w:val="2BC8A325"/>
    <w:rsid w:val="2C0A7612"/>
    <w:rsid w:val="2C3A44E4"/>
    <w:rsid w:val="2C3B8E1C"/>
    <w:rsid w:val="2C53359D"/>
    <w:rsid w:val="2C54A035"/>
    <w:rsid w:val="2C595A04"/>
    <w:rsid w:val="2C65C646"/>
    <w:rsid w:val="2C7FBB0A"/>
    <w:rsid w:val="2CA3C724"/>
    <w:rsid w:val="2CBC43D9"/>
    <w:rsid w:val="2CBEF0BB"/>
    <w:rsid w:val="2CD79FFF"/>
    <w:rsid w:val="2CE54923"/>
    <w:rsid w:val="2D6860E8"/>
    <w:rsid w:val="2D78B2C6"/>
    <w:rsid w:val="2D7B2379"/>
    <w:rsid w:val="2D9AB834"/>
    <w:rsid w:val="2DB46075"/>
    <w:rsid w:val="2DCEBDB8"/>
    <w:rsid w:val="2DF86E2F"/>
    <w:rsid w:val="2E03D6C0"/>
    <w:rsid w:val="2E1D2175"/>
    <w:rsid w:val="2E2CF316"/>
    <w:rsid w:val="2E457AF6"/>
    <w:rsid w:val="2E4BA88F"/>
    <w:rsid w:val="2EA5BCF1"/>
    <w:rsid w:val="2EB783E6"/>
    <w:rsid w:val="2EE5F323"/>
    <w:rsid w:val="2F08F8E6"/>
    <w:rsid w:val="2F291954"/>
    <w:rsid w:val="2F2938C8"/>
    <w:rsid w:val="2F42F4EB"/>
    <w:rsid w:val="2F5B3AB0"/>
    <w:rsid w:val="2F77B724"/>
    <w:rsid w:val="2F8A16F1"/>
    <w:rsid w:val="2FA8DEB8"/>
    <w:rsid w:val="2FB54208"/>
    <w:rsid w:val="2FB8432F"/>
    <w:rsid w:val="2FCF9121"/>
    <w:rsid w:val="2FE9B0AB"/>
    <w:rsid w:val="2FE9E110"/>
    <w:rsid w:val="3034DC0B"/>
    <w:rsid w:val="30554D54"/>
    <w:rsid w:val="30663E2F"/>
    <w:rsid w:val="3076ABCC"/>
    <w:rsid w:val="30902BAE"/>
    <w:rsid w:val="30BB37ED"/>
    <w:rsid w:val="30D02F5F"/>
    <w:rsid w:val="30FB5ED5"/>
    <w:rsid w:val="3111EF98"/>
    <w:rsid w:val="311589BE"/>
    <w:rsid w:val="311AA2E5"/>
    <w:rsid w:val="311D6FD3"/>
    <w:rsid w:val="312C3A6A"/>
    <w:rsid w:val="31429DB8"/>
    <w:rsid w:val="3156677E"/>
    <w:rsid w:val="316B40BC"/>
    <w:rsid w:val="317BA996"/>
    <w:rsid w:val="317C4ED0"/>
    <w:rsid w:val="31849DBD"/>
    <w:rsid w:val="31C2C673"/>
    <w:rsid w:val="31D4D8DB"/>
    <w:rsid w:val="320FE497"/>
    <w:rsid w:val="32478151"/>
    <w:rsid w:val="3278B9DA"/>
    <w:rsid w:val="32882DB5"/>
    <w:rsid w:val="32947552"/>
    <w:rsid w:val="32A3C853"/>
    <w:rsid w:val="32AECCC7"/>
    <w:rsid w:val="32C421F5"/>
    <w:rsid w:val="330023DF"/>
    <w:rsid w:val="330E9BFE"/>
    <w:rsid w:val="332B6A33"/>
    <w:rsid w:val="333839A3"/>
    <w:rsid w:val="3350F41D"/>
    <w:rsid w:val="33696A22"/>
    <w:rsid w:val="33859043"/>
    <w:rsid w:val="33A5671D"/>
    <w:rsid w:val="33B8E508"/>
    <w:rsid w:val="33C931D5"/>
    <w:rsid w:val="33CE0F3B"/>
    <w:rsid w:val="33D1A630"/>
    <w:rsid w:val="33E9628F"/>
    <w:rsid w:val="33F0BDAF"/>
    <w:rsid w:val="341F4529"/>
    <w:rsid w:val="34278D7A"/>
    <w:rsid w:val="347A0B69"/>
    <w:rsid w:val="347C5D47"/>
    <w:rsid w:val="3485F6EA"/>
    <w:rsid w:val="3488CF20"/>
    <w:rsid w:val="34937557"/>
    <w:rsid w:val="34E527C2"/>
    <w:rsid w:val="351AF2CF"/>
    <w:rsid w:val="35506B4E"/>
    <w:rsid w:val="35543489"/>
    <w:rsid w:val="357C7980"/>
    <w:rsid w:val="35D6C69D"/>
    <w:rsid w:val="3638E8DF"/>
    <w:rsid w:val="368B0789"/>
    <w:rsid w:val="36AE4901"/>
    <w:rsid w:val="36E9898B"/>
    <w:rsid w:val="36FC505F"/>
    <w:rsid w:val="3704948C"/>
    <w:rsid w:val="37117879"/>
    <w:rsid w:val="3711809E"/>
    <w:rsid w:val="3737F3A6"/>
    <w:rsid w:val="374807DA"/>
    <w:rsid w:val="374B0E64"/>
    <w:rsid w:val="37566C67"/>
    <w:rsid w:val="3768F716"/>
    <w:rsid w:val="378FF2FC"/>
    <w:rsid w:val="379B4AC1"/>
    <w:rsid w:val="379B700A"/>
    <w:rsid w:val="37A8FBA6"/>
    <w:rsid w:val="37C8C081"/>
    <w:rsid w:val="3800C0BB"/>
    <w:rsid w:val="382DB49F"/>
    <w:rsid w:val="38312529"/>
    <w:rsid w:val="38F17617"/>
    <w:rsid w:val="38F8218E"/>
    <w:rsid w:val="390730AF"/>
    <w:rsid w:val="3909EB8B"/>
    <w:rsid w:val="3930C5DA"/>
    <w:rsid w:val="3937406B"/>
    <w:rsid w:val="3955357A"/>
    <w:rsid w:val="396C787E"/>
    <w:rsid w:val="39760859"/>
    <w:rsid w:val="397B7646"/>
    <w:rsid w:val="399256CE"/>
    <w:rsid w:val="39BAA440"/>
    <w:rsid w:val="39D84216"/>
    <w:rsid w:val="39DBD724"/>
    <w:rsid w:val="39E016AC"/>
    <w:rsid w:val="39E09648"/>
    <w:rsid w:val="3A205CAD"/>
    <w:rsid w:val="3A766016"/>
    <w:rsid w:val="3AA314D5"/>
    <w:rsid w:val="3AA71414"/>
    <w:rsid w:val="3AC7459A"/>
    <w:rsid w:val="3AE25971"/>
    <w:rsid w:val="3AEECDE7"/>
    <w:rsid w:val="3AF9F0D2"/>
    <w:rsid w:val="3B0E5B8B"/>
    <w:rsid w:val="3B2A0077"/>
    <w:rsid w:val="3B638E55"/>
    <w:rsid w:val="3B6FC244"/>
    <w:rsid w:val="3B81E4A4"/>
    <w:rsid w:val="3B8BA890"/>
    <w:rsid w:val="3BBCFAAE"/>
    <w:rsid w:val="3BC56D80"/>
    <w:rsid w:val="3BCAAE2D"/>
    <w:rsid w:val="3BCD4D59"/>
    <w:rsid w:val="3BD4F5F0"/>
    <w:rsid w:val="3BEB2BC9"/>
    <w:rsid w:val="3BF0FE84"/>
    <w:rsid w:val="3BF2E44F"/>
    <w:rsid w:val="3C2BB3F7"/>
    <w:rsid w:val="3C45B23F"/>
    <w:rsid w:val="3C6C86FA"/>
    <w:rsid w:val="3C6CFB9B"/>
    <w:rsid w:val="3CC14B5D"/>
    <w:rsid w:val="3CC7BBE5"/>
    <w:rsid w:val="3D00AA82"/>
    <w:rsid w:val="3D018DE7"/>
    <w:rsid w:val="3D0B36D3"/>
    <w:rsid w:val="3D161581"/>
    <w:rsid w:val="3D42804A"/>
    <w:rsid w:val="3D4B51C7"/>
    <w:rsid w:val="3D70C651"/>
    <w:rsid w:val="3D769C3C"/>
    <w:rsid w:val="3DA2D365"/>
    <w:rsid w:val="3DB9BEEB"/>
    <w:rsid w:val="3DC7A9C7"/>
    <w:rsid w:val="3DD1DEF4"/>
    <w:rsid w:val="3DE0830F"/>
    <w:rsid w:val="3DE53054"/>
    <w:rsid w:val="3DF412A1"/>
    <w:rsid w:val="3E16FB2B"/>
    <w:rsid w:val="3E2433F6"/>
    <w:rsid w:val="3E36AAC5"/>
    <w:rsid w:val="3E7CF111"/>
    <w:rsid w:val="3E8F7457"/>
    <w:rsid w:val="3E9762E5"/>
    <w:rsid w:val="3EAC9086"/>
    <w:rsid w:val="3EBF23A9"/>
    <w:rsid w:val="3EC9510C"/>
    <w:rsid w:val="3ED1F69B"/>
    <w:rsid w:val="3EEDE450"/>
    <w:rsid w:val="3F13E173"/>
    <w:rsid w:val="3F26FBEE"/>
    <w:rsid w:val="3F58ED38"/>
    <w:rsid w:val="3F7E31A6"/>
    <w:rsid w:val="3FB0C61B"/>
    <w:rsid w:val="3FC362B8"/>
    <w:rsid w:val="3FCD8FAC"/>
    <w:rsid w:val="3FD4CE39"/>
    <w:rsid w:val="3FDDA45A"/>
    <w:rsid w:val="3FEC55FE"/>
    <w:rsid w:val="3FF0DECF"/>
    <w:rsid w:val="4004A4FC"/>
    <w:rsid w:val="4006D527"/>
    <w:rsid w:val="40170AA9"/>
    <w:rsid w:val="405B66A6"/>
    <w:rsid w:val="40884956"/>
    <w:rsid w:val="409815C4"/>
    <w:rsid w:val="40A0A873"/>
    <w:rsid w:val="40B0E45B"/>
    <w:rsid w:val="40BE255E"/>
    <w:rsid w:val="40C0385D"/>
    <w:rsid w:val="40C0EBCB"/>
    <w:rsid w:val="40C7304A"/>
    <w:rsid w:val="40FA0FA7"/>
    <w:rsid w:val="4103028C"/>
    <w:rsid w:val="413B4B24"/>
    <w:rsid w:val="4154635A"/>
    <w:rsid w:val="4183A2AA"/>
    <w:rsid w:val="418BC090"/>
    <w:rsid w:val="41D63E33"/>
    <w:rsid w:val="41F385A4"/>
    <w:rsid w:val="4230BAC1"/>
    <w:rsid w:val="42591109"/>
    <w:rsid w:val="425CA0C2"/>
    <w:rsid w:val="42908DFA"/>
    <w:rsid w:val="42911543"/>
    <w:rsid w:val="429BD2AF"/>
    <w:rsid w:val="42B3A317"/>
    <w:rsid w:val="42BBD3A2"/>
    <w:rsid w:val="43003327"/>
    <w:rsid w:val="430521EA"/>
    <w:rsid w:val="430765B7"/>
    <w:rsid w:val="437C1DDB"/>
    <w:rsid w:val="439797AF"/>
    <w:rsid w:val="43A7E2C5"/>
    <w:rsid w:val="43AF4987"/>
    <w:rsid w:val="43BA7551"/>
    <w:rsid w:val="43CC595B"/>
    <w:rsid w:val="43DF073F"/>
    <w:rsid w:val="43F81CAA"/>
    <w:rsid w:val="43F88497"/>
    <w:rsid w:val="441F8197"/>
    <w:rsid w:val="44699AC5"/>
    <w:rsid w:val="4481BA97"/>
    <w:rsid w:val="44906274"/>
    <w:rsid w:val="4494CC7A"/>
    <w:rsid w:val="44B81A0E"/>
    <w:rsid w:val="44EC3295"/>
    <w:rsid w:val="44F2E84A"/>
    <w:rsid w:val="44F451F1"/>
    <w:rsid w:val="44F4B35D"/>
    <w:rsid w:val="4502ACBE"/>
    <w:rsid w:val="45255C8D"/>
    <w:rsid w:val="4534DD33"/>
    <w:rsid w:val="458452A9"/>
    <w:rsid w:val="458C01F6"/>
    <w:rsid w:val="45DCE8EE"/>
    <w:rsid w:val="45F07877"/>
    <w:rsid w:val="45F25F5E"/>
    <w:rsid w:val="46080745"/>
    <w:rsid w:val="461D82A8"/>
    <w:rsid w:val="4644AF94"/>
    <w:rsid w:val="465A19CE"/>
    <w:rsid w:val="465FE9FA"/>
    <w:rsid w:val="466E9E2B"/>
    <w:rsid w:val="466F9B29"/>
    <w:rsid w:val="47066273"/>
    <w:rsid w:val="47116931"/>
    <w:rsid w:val="47512E3A"/>
    <w:rsid w:val="47592C93"/>
    <w:rsid w:val="475B7BB7"/>
    <w:rsid w:val="47A13B87"/>
    <w:rsid w:val="47B30A6B"/>
    <w:rsid w:val="47C161C1"/>
    <w:rsid w:val="47E2ED31"/>
    <w:rsid w:val="481264F9"/>
    <w:rsid w:val="481D44C1"/>
    <w:rsid w:val="484C5D38"/>
    <w:rsid w:val="48838D5C"/>
    <w:rsid w:val="48AE12F1"/>
    <w:rsid w:val="48F3CFAA"/>
    <w:rsid w:val="48F782E2"/>
    <w:rsid w:val="48FBE0B7"/>
    <w:rsid w:val="49066084"/>
    <w:rsid w:val="490921FF"/>
    <w:rsid w:val="49157F8E"/>
    <w:rsid w:val="4927F171"/>
    <w:rsid w:val="492C326D"/>
    <w:rsid w:val="494630BC"/>
    <w:rsid w:val="4979B0AA"/>
    <w:rsid w:val="49C1B475"/>
    <w:rsid w:val="49CE1918"/>
    <w:rsid w:val="49D4BE3B"/>
    <w:rsid w:val="4A339F29"/>
    <w:rsid w:val="4A501891"/>
    <w:rsid w:val="4A61F8E1"/>
    <w:rsid w:val="4A70A486"/>
    <w:rsid w:val="4A78531C"/>
    <w:rsid w:val="4A7E36E2"/>
    <w:rsid w:val="4A826035"/>
    <w:rsid w:val="4A90A238"/>
    <w:rsid w:val="4A9CFF6F"/>
    <w:rsid w:val="4ACC7CB1"/>
    <w:rsid w:val="4AF2CF3D"/>
    <w:rsid w:val="4B090BE7"/>
    <w:rsid w:val="4B21B390"/>
    <w:rsid w:val="4B30C0F4"/>
    <w:rsid w:val="4B328B16"/>
    <w:rsid w:val="4B616515"/>
    <w:rsid w:val="4B65EB63"/>
    <w:rsid w:val="4B7F450D"/>
    <w:rsid w:val="4B83C091"/>
    <w:rsid w:val="4BACC4F2"/>
    <w:rsid w:val="4BB97EBC"/>
    <w:rsid w:val="4BD3F5B7"/>
    <w:rsid w:val="4BD889A1"/>
    <w:rsid w:val="4BE32C7A"/>
    <w:rsid w:val="4BE5B3B3"/>
    <w:rsid w:val="4C0A212E"/>
    <w:rsid w:val="4C0F660F"/>
    <w:rsid w:val="4C3DB0DE"/>
    <w:rsid w:val="4C8C848A"/>
    <w:rsid w:val="4CC34530"/>
    <w:rsid w:val="4CDF21F7"/>
    <w:rsid w:val="4D42980A"/>
    <w:rsid w:val="4D746F6E"/>
    <w:rsid w:val="4D7ED5D9"/>
    <w:rsid w:val="4DA4913A"/>
    <w:rsid w:val="4DC9B013"/>
    <w:rsid w:val="4DCECBA9"/>
    <w:rsid w:val="4DE0B70D"/>
    <w:rsid w:val="4DF6BA54"/>
    <w:rsid w:val="4DFA98A4"/>
    <w:rsid w:val="4E002B63"/>
    <w:rsid w:val="4E053540"/>
    <w:rsid w:val="4E0AE124"/>
    <w:rsid w:val="4E84BB6F"/>
    <w:rsid w:val="4E8AA7F6"/>
    <w:rsid w:val="4E99FC0C"/>
    <w:rsid w:val="4E9BD799"/>
    <w:rsid w:val="4EAF765B"/>
    <w:rsid w:val="4EB99860"/>
    <w:rsid w:val="4EEAFC20"/>
    <w:rsid w:val="4F0A373D"/>
    <w:rsid w:val="4F11B1CF"/>
    <w:rsid w:val="4F162B2A"/>
    <w:rsid w:val="4F1D2016"/>
    <w:rsid w:val="4F217A8D"/>
    <w:rsid w:val="4F3FB8C7"/>
    <w:rsid w:val="4FAF1410"/>
    <w:rsid w:val="50267857"/>
    <w:rsid w:val="503B7425"/>
    <w:rsid w:val="509BA0D8"/>
    <w:rsid w:val="50A14E26"/>
    <w:rsid w:val="50A63C13"/>
    <w:rsid w:val="50BA34EC"/>
    <w:rsid w:val="50C3A26B"/>
    <w:rsid w:val="50D8219A"/>
    <w:rsid w:val="50F54B67"/>
    <w:rsid w:val="51076A11"/>
    <w:rsid w:val="512307D5"/>
    <w:rsid w:val="521A4453"/>
    <w:rsid w:val="523758FF"/>
    <w:rsid w:val="52667D37"/>
    <w:rsid w:val="52842548"/>
    <w:rsid w:val="52DD71A6"/>
    <w:rsid w:val="52F74CF9"/>
    <w:rsid w:val="530A1CAD"/>
    <w:rsid w:val="5332421E"/>
    <w:rsid w:val="535A8E69"/>
    <w:rsid w:val="5362819C"/>
    <w:rsid w:val="5363ACBD"/>
    <w:rsid w:val="536D665B"/>
    <w:rsid w:val="53772708"/>
    <w:rsid w:val="5390D869"/>
    <w:rsid w:val="539BFB72"/>
    <w:rsid w:val="53A959A0"/>
    <w:rsid w:val="53B08BAF"/>
    <w:rsid w:val="53E2A859"/>
    <w:rsid w:val="5407F843"/>
    <w:rsid w:val="540F9E90"/>
    <w:rsid w:val="544A7E8F"/>
    <w:rsid w:val="545C7C77"/>
    <w:rsid w:val="5462A03B"/>
    <w:rsid w:val="547407B7"/>
    <w:rsid w:val="54953248"/>
    <w:rsid w:val="54B1B926"/>
    <w:rsid w:val="54F2CC61"/>
    <w:rsid w:val="54F782AF"/>
    <w:rsid w:val="55182F74"/>
    <w:rsid w:val="5560DEB2"/>
    <w:rsid w:val="55679B1C"/>
    <w:rsid w:val="556AB172"/>
    <w:rsid w:val="55999BD8"/>
    <w:rsid w:val="55D9D80D"/>
    <w:rsid w:val="55EC0A78"/>
    <w:rsid w:val="56215BE3"/>
    <w:rsid w:val="5629D323"/>
    <w:rsid w:val="5633F010"/>
    <w:rsid w:val="563A7835"/>
    <w:rsid w:val="563E7207"/>
    <w:rsid w:val="56432E7F"/>
    <w:rsid w:val="565EA281"/>
    <w:rsid w:val="56910A12"/>
    <w:rsid w:val="56BE87E0"/>
    <w:rsid w:val="56D5E3BB"/>
    <w:rsid w:val="56E146D3"/>
    <w:rsid w:val="56E75A8E"/>
    <w:rsid w:val="56FE03AC"/>
    <w:rsid w:val="572D8E5C"/>
    <w:rsid w:val="5731C4C0"/>
    <w:rsid w:val="5758C7A4"/>
    <w:rsid w:val="57651273"/>
    <w:rsid w:val="57670B75"/>
    <w:rsid w:val="57877904"/>
    <w:rsid w:val="57D8D184"/>
    <w:rsid w:val="57F4EF8C"/>
    <w:rsid w:val="582216C3"/>
    <w:rsid w:val="5826553A"/>
    <w:rsid w:val="5830B79C"/>
    <w:rsid w:val="585682B0"/>
    <w:rsid w:val="586BC537"/>
    <w:rsid w:val="5876F162"/>
    <w:rsid w:val="5879E53C"/>
    <w:rsid w:val="58B6DBD8"/>
    <w:rsid w:val="590F54C8"/>
    <w:rsid w:val="595F85FC"/>
    <w:rsid w:val="59875283"/>
    <w:rsid w:val="598D1514"/>
    <w:rsid w:val="59BE60D0"/>
    <w:rsid w:val="59CAC51F"/>
    <w:rsid w:val="59D3194E"/>
    <w:rsid w:val="59D4188A"/>
    <w:rsid w:val="59E07019"/>
    <w:rsid w:val="5A08F56A"/>
    <w:rsid w:val="5A0B1000"/>
    <w:rsid w:val="5A12DDA2"/>
    <w:rsid w:val="5A2DB2AD"/>
    <w:rsid w:val="5A2E277B"/>
    <w:rsid w:val="5A3FBEC9"/>
    <w:rsid w:val="5A503D25"/>
    <w:rsid w:val="5A7997FA"/>
    <w:rsid w:val="5AB72E6D"/>
    <w:rsid w:val="5AC0C132"/>
    <w:rsid w:val="5B286226"/>
    <w:rsid w:val="5B34F321"/>
    <w:rsid w:val="5B54C62E"/>
    <w:rsid w:val="5B845C1B"/>
    <w:rsid w:val="5B8ACEC5"/>
    <w:rsid w:val="5B8FE6D8"/>
    <w:rsid w:val="5B9C1A02"/>
    <w:rsid w:val="5BAD9099"/>
    <w:rsid w:val="5BDEE95D"/>
    <w:rsid w:val="5C14B923"/>
    <w:rsid w:val="5C16D1C2"/>
    <w:rsid w:val="5C24170D"/>
    <w:rsid w:val="5C2D9FCE"/>
    <w:rsid w:val="5C679089"/>
    <w:rsid w:val="5C937EAF"/>
    <w:rsid w:val="5CDF9BCF"/>
    <w:rsid w:val="5D1ADD72"/>
    <w:rsid w:val="5D4D028B"/>
    <w:rsid w:val="5D74009C"/>
    <w:rsid w:val="5D74BAC5"/>
    <w:rsid w:val="5D87DDE7"/>
    <w:rsid w:val="5E50E938"/>
    <w:rsid w:val="5E6B50B1"/>
    <w:rsid w:val="5E70A8A5"/>
    <w:rsid w:val="5E7F7EFE"/>
    <w:rsid w:val="5E80D020"/>
    <w:rsid w:val="5EA1D9CB"/>
    <w:rsid w:val="5EAA3A49"/>
    <w:rsid w:val="5EAD213D"/>
    <w:rsid w:val="5EB238E2"/>
    <w:rsid w:val="5F0248BC"/>
    <w:rsid w:val="5F196C4C"/>
    <w:rsid w:val="5F19C3AA"/>
    <w:rsid w:val="5F1DEEBF"/>
    <w:rsid w:val="5F23AE48"/>
    <w:rsid w:val="5F25DD57"/>
    <w:rsid w:val="5F3C24CB"/>
    <w:rsid w:val="5F81EFD8"/>
    <w:rsid w:val="5FC1BF06"/>
    <w:rsid w:val="5FE77549"/>
    <w:rsid w:val="600C5469"/>
    <w:rsid w:val="60184EA7"/>
    <w:rsid w:val="601A6964"/>
    <w:rsid w:val="60487C30"/>
    <w:rsid w:val="6063578F"/>
    <w:rsid w:val="6064F222"/>
    <w:rsid w:val="6075CAEE"/>
    <w:rsid w:val="60795C01"/>
    <w:rsid w:val="612FB6DC"/>
    <w:rsid w:val="6164DF95"/>
    <w:rsid w:val="61673CEB"/>
    <w:rsid w:val="61903355"/>
    <w:rsid w:val="61AE0323"/>
    <w:rsid w:val="61BB974B"/>
    <w:rsid w:val="61C652D3"/>
    <w:rsid w:val="61D65F09"/>
    <w:rsid w:val="61EA190F"/>
    <w:rsid w:val="61FA0BD9"/>
    <w:rsid w:val="621762B1"/>
    <w:rsid w:val="6220BD62"/>
    <w:rsid w:val="622210AB"/>
    <w:rsid w:val="624246D2"/>
    <w:rsid w:val="6256B7F8"/>
    <w:rsid w:val="625D01A9"/>
    <w:rsid w:val="6264DA1A"/>
    <w:rsid w:val="62668732"/>
    <w:rsid w:val="62A63E12"/>
    <w:rsid w:val="62BDE6C6"/>
    <w:rsid w:val="62D5A619"/>
    <w:rsid w:val="63115A6E"/>
    <w:rsid w:val="631D2DED"/>
    <w:rsid w:val="63215342"/>
    <w:rsid w:val="6339D7EC"/>
    <w:rsid w:val="637D8458"/>
    <w:rsid w:val="63958F4D"/>
    <w:rsid w:val="63A358EE"/>
    <w:rsid w:val="63DEF0E3"/>
    <w:rsid w:val="63DFD188"/>
    <w:rsid w:val="63F685B5"/>
    <w:rsid w:val="63FC56F6"/>
    <w:rsid w:val="642AE4CF"/>
    <w:rsid w:val="643411B1"/>
    <w:rsid w:val="64527532"/>
    <w:rsid w:val="6481A792"/>
    <w:rsid w:val="6489D74C"/>
    <w:rsid w:val="64CB03F9"/>
    <w:rsid w:val="64E40FD7"/>
    <w:rsid w:val="6526DEFC"/>
    <w:rsid w:val="652F8D13"/>
    <w:rsid w:val="6544AA11"/>
    <w:rsid w:val="654B130E"/>
    <w:rsid w:val="654C363E"/>
    <w:rsid w:val="654FF6FC"/>
    <w:rsid w:val="6580303C"/>
    <w:rsid w:val="659F7389"/>
    <w:rsid w:val="65E749C7"/>
    <w:rsid w:val="65F8E0F1"/>
    <w:rsid w:val="65FDBB71"/>
    <w:rsid w:val="65FFCFC5"/>
    <w:rsid w:val="661AC4EF"/>
    <w:rsid w:val="66511831"/>
    <w:rsid w:val="666F20C8"/>
    <w:rsid w:val="6674ED06"/>
    <w:rsid w:val="66A0C6F5"/>
    <w:rsid w:val="66B833AE"/>
    <w:rsid w:val="66C6DE00"/>
    <w:rsid w:val="66D1C30A"/>
    <w:rsid w:val="66E6D7B2"/>
    <w:rsid w:val="66F2ADA4"/>
    <w:rsid w:val="66FCA09E"/>
    <w:rsid w:val="6732A800"/>
    <w:rsid w:val="6765746E"/>
    <w:rsid w:val="67AD62E9"/>
    <w:rsid w:val="67BF272B"/>
    <w:rsid w:val="67CB45EF"/>
    <w:rsid w:val="67D3CA15"/>
    <w:rsid w:val="67EF20D7"/>
    <w:rsid w:val="67F1B882"/>
    <w:rsid w:val="68046C0D"/>
    <w:rsid w:val="68250E0E"/>
    <w:rsid w:val="6836CA29"/>
    <w:rsid w:val="686F70E1"/>
    <w:rsid w:val="6870D405"/>
    <w:rsid w:val="68748D73"/>
    <w:rsid w:val="68D1291E"/>
    <w:rsid w:val="68ED84CF"/>
    <w:rsid w:val="6907E9CF"/>
    <w:rsid w:val="6952DED7"/>
    <w:rsid w:val="69734345"/>
    <w:rsid w:val="697B3198"/>
    <w:rsid w:val="6981BB4B"/>
    <w:rsid w:val="699DDF5D"/>
    <w:rsid w:val="69E55B86"/>
    <w:rsid w:val="6A3AE188"/>
    <w:rsid w:val="6A7FDDB6"/>
    <w:rsid w:val="6A9CE62E"/>
    <w:rsid w:val="6A9D1BA1"/>
    <w:rsid w:val="6AB61402"/>
    <w:rsid w:val="6ACE7368"/>
    <w:rsid w:val="6AD840E6"/>
    <w:rsid w:val="6ADB1DDC"/>
    <w:rsid w:val="6AF169DE"/>
    <w:rsid w:val="6B06F279"/>
    <w:rsid w:val="6B1E8AA4"/>
    <w:rsid w:val="6B790EFE"/>
    <w:rsid w:val="6B7F0368"/>
    <w:rsid w:val="6B8645DE"/>
    <w:rsid w:val="6BA695F8"/>
    <w:rsid w:val="6BF4C691"/>
    <w:rsid w:val="6C47C4D3"/>
    <w:rsid w:val="6C4A19AF"/>
    <w:rsid w:val="6C6B8818"/>
    <w:rsid w:val="6C9644FC"/>
    <w:rsid w:val="6CC5F14F"/>
    <w:rsid w:val="6CCD2068"/>
    <w:rsid w:val="6D3EC013"/>
    <w:rsid w:val="6D44146C"/>
    <w:rsid w:val="6D507CAA"/>
    <w:rsid w:val="6D5A8FDB"/>
    <w:rsid w:val="6D5C9D91"/>
    <w:rsid w:val="6D732813"/>
    <w:rsid w:val="6DB5E2C7"/>
    <w:rsid w:val="6DB77CC8"/>
    <w:rsid w:val="6DE47158"/>
    <w:rsid w:val="6DEC9D9F"/>
    <w:rsid w:val="6E20A95A"/>
    <w:rsid w:val="6E231242"/>
    <w:rsid w:val="6E820B71"/>
    <w:rsid w:val="6E8B40C8"/>
    <w:rsid w:val="6EA461EF"/>
    <w:rsid w:val="6EAF6997"/>
    <w:rsid w:val="6EC52393"/>
    <w:rsid w:val="6ECA45AF"/>
    <w:rsid w:val="6ED7CF29"/>
    <w:rsid w:val="6EE2034A"/>
    <w:rsid w:val="6F017ECD"/>
    <w:rsid w:val="6F0C18AB"/>
    <w:rsid w:val="6F176613"/>
    <w:rsid w:val="6F1BACFC"/>
    <w:rsid w:val="6F3B9529"/>
    <w:rsid w:val="6F3F26D7"/>
    <w:rsid w:val="6F4005BC"/>
    <w:rsid w:val="6F72DB58"/>
    <w:rsid w:val="6FA29056"/>
    <w:rsid w:val="6FCDA032"/>
    <w:rsid w:val="6FD3F328"/>
    <w:rsid w:val="700A51EA"/>
    <w:rsid w:val="700E9E00"/>
    <w:rsid w:val="701261F2"/>
    <w:rsid w:val="701861CF"/>
    <w:rsid w:val="7027A82C"/>
    <w:rsid w:val="7053BE0A"/>
    <w:rsid w:val="706DFE43"/>
    <w:rsid w:val="70871CC4"/>
    <w:rsid w:val="70A78C45"/>
    <w:rsid w:val="70AD34D8"/>
    <w:rsid w:val="70DBF611"/>
    <w:rsid w:val="70DD8FF9"/>
    <w:rsid w:val="710AF175"/>
    <w:rsid w:val="711251DE"/>
    <w:rsid w:val="71152BD4"/>
    <w:rsid w:val="7131F4E7"/>
    <w:rsid w:val="71354807"/>
    <w:rsid w:val="715BA2E9"/>
    <w:rsid w:val="71702414"/>
    <w:rsid w:val="71A2178A"/>
    <w:rsid w:val="71CEB221"/>
    <w:rsid w:val="71E0A2AE"/>
    <w:rsid w:val="72069F18"/>
    <w:rsid w:val="720ABDC2"/>
    <w:rsid w:val="720AFDF9"/>
    <w:rsid w:val="72298A59"/>
    <w:rsid w:val="723EFE8C"/>
    <w:rsid w:val="724A40BE"/>
    <w:rsid w:val="7274DC83"/>
    <w:rsid w:val="729E1DDA"/>
    <w:rsid w:val="72B6F61D"/>
    <w:rsid w:val="72C5846D"/>
    <w:rsid w:val="72EC5E23"/>
    <w:rsid w:val="72F6FA7A"/>
    <w:rsid w:val="7307FE20"/>
    <w:rsid w:val="731A473A"/>
    <w:rsid w:val="733073F0"/>
    <w:rsid w:val="7337DC4B"/>
    <w:rsid w:val="7343D35C"/>
    <w:rsid w:val="734A2B57"/>
    <w:rsid w:val="73996F82"/>
    <w:rsid w:val="73A4DA60"/>
    <w:rsid w:val="73ABA595"/>
    <w:rsid w:val="73B5014A"/>
    <w:rsid w:val="73BA7BD4"/>
    <w:rsid w:val="73BBBBB2"/>
    <w:rsid w:val="73E1BC3A"/>
    <w:rsid w:val="73EE07FC"/>
    <w:rsid w:val="73EEED2A"/>
    <w:rsid w:val="7421AD1C"/>
    <w:rsid w:val="7442C886"/>
    <w:rsid w:val="746419C8"/>
    <w:rsid w:val="7470E72A"/>
    <w:rsid w:val="7493C1A8"/>
    <w:rsid w:val="7496593A"/>
    <w:rsid w:val="74B50A53"/>
    <w:rsid w:val="74B7A8C7"/>
    <w:rsid w:val="74F166D6"/>
    <w:rsid w:val="751031B5"/>
    <w:rsid w:val="753F52C7"/>
    <w:rsid w:val="75607A60"/>
    <w:rsid w:val="759BA83D"/>
    <w:rsid w:val="759C0FB2"/>
    <w:rsid w:val="75B1011C"/>
    <w:rsid w:val="75F9038C"/>
    <w:rsid w:val="75FD7B1C"/>
    <w:rsid w:val="76130676"/>
    <w:rsid w:val="7632FFF9"/>
    <w:rsid w:val="766F1F80"/>
    <w:rsid w:val="7696C4FD"/>
    <w:rsid w:val="76A948C6"/>
    <w:rsid w:val="76AAFCB3"/>
    <w:rsid w:val="76D99E6F"/>
    <w:rsid w:val="77153ED8"/>
    <w:rsid w:val="7730F325"/>
    <w:rsid w:val="773EF256"/>
    <w:rsid w:val="77604E19"/>
    <w:rsid w:val="7766BDA6"/>
    <w:rsid w:val="77B97F12"/>
    <w:rsid w:val="77F9A59D"/>
    <w:rsid w:val="77FE332D"/>
    <w:rsid w:val="780BCA70"/>
    <w:rsid w:val="78149683"/>
    <w:rsid w:val="7818FAB1"/>
    <w:rsid w:val="783979F6"/>
    <w:rsid w:val="784A017B"/>
    <w:rsid w:val="7877F886"/>
    <w:rsid w:val="788FD3A4"/>
    <w:rsid w:val="78F24CAB"/>
    <w:rsid w:val="78FC91ED"/>
    <w:rsid w:val="791D9B9A"/>
    <w:rsid w:val="7963135B"/>
    <w:rsid w:val="797979B0"/>
    <w:rsid w:val="797FD477"/>
    <w:rsid w:val="79A35640"/>
    <w:rsid w:val="79B29EFC"/>
    <w:rsid w:val="79ED1990"/>
    <w:rsid w:val="79FD44B7"/>
    <w:rsid w:val="7A05106E"/>
    <w:rsid w:val="7A120AD4"/>
    <w:rsid w:val="7A1AFCBB"/>
    <w:rsid w:val="7A5CE8B6"/>
    <w:rsid w:val="7A992731"/>
    <w:rsid w:val="7AB20A0A"/>
    <w:rsid w:val="7AC446FB"/>
    <w:rsid w:val="7ACB6E1C"/>
    <w:rsid w:val="7AD9A43C"/>
    <w:rsid w:val="7AE24694"/>
    <w:rsid w:val="7AEFDC72"/>
    <w:rsid w:val="7B0752D9"/>
    <w:rsid w:val="7B2D970F"/>
    <w:rsid w:val="7B31202D"/>
    <w:rsid w:val="7B3658B6"/>
    <w:rsid w:val="7B3BECF1"/>
    <w:rsid w:val="7B4FE793"/>
    <w:rsid w:val="7B686C41"/>
    <w:rsid w:val="7B6A7994"/>
    <w:rsid w:val="7B6D836D"/>
    <w:rsid w:val="7BB2FF59"/>
    <w:rsid w:val="7BC4719E"/>
    <w:rsid w:val="7BC7FFBA"/>
    <w:rsid w:val="7BDE6DB6"/>
    <w:rsid w:val="7BE769ED"/>
    <w:rsid w:val="7BE93EAC"/>
    <w:rsid w:val="7C16ED28"/>
    <w:rsid w:val="7C501CBE"/>
    <w:rsid w:val="7C75762D"/>
    <w:rsid w:val="7C805E10"/>
    <w:rsid w:val="7C808C4C"/>
    <w:rsid w:val="7C8C7F45"/>
    <w:rsid w:val="7CA16B1F"/>
    <w:rsid w:val="7CDA2EEE"/>
    <w:rsid w:val="7CE8C2A6"/>
    <w:rsid w:val="7CFD9C11"/>
    <w:rsid w:val="7CFF137E"/>
    <w:rsid w:val="7D0290D8"/>
    <w:rsid w:val="7D1D50F1"/>
    <w:rsid w:val="7D485E1D"/>
    <w:rsid w:val="7D58FD62"/>
    <w:rsid w:val="7D88210D"/>
    <w:rsid w:val="7D974029"/>
    <w:rsid w:val="7E0E031C"/>
    <w:rsid w:val="7E1712B9"/>
    <w:rsid w:val="7E349609"/>
    <w:rsid w:val="7E5D045E"/>
    <w:rsid w:val="7E89B8FD"/>
    <w:rsid w:val="7EA323E3"/>
    <w:rsid w:val="7EB41065"/>
    <w:rsid w:val="7EB66CE6"/>
    <w:rsid w:val="7F063FC8"/>
    <w:rsid w:val="7F07D2C3"/>
    <w:rsid w:val="7F0FFAE7"/>
    <w:rsid w:val="7F1C4828"/>
    <w:rsid w:val="7F369F94"/>
    <w:rsid w:val="7F3EF243"/>
    <w:rsid w:val="7F464454"/>
    <w:rsid w:val="7F6B09C0"/>
    <w:rsid w:val="7F7B3C4C"/>
    <w:rsid w:val="7F80C928"/>
    <w:rsid w:val="7F9E23CE"/>
    <w:rsid w:val="7FB8ADEA"/>
    <w:rsid w:val="7FC936A0"/>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jp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www.austintexas.gov/financeonline/afo_content.cfm?s=73&amp;p=16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ustintexas.gov/financeonline/afo_content.cfm?s=73&amp;p=16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partnergrants.austintexas.gov/"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D2707C" w:rsidP="00D2707C">
          <w:pPr>
            <w:pStyle w:val="31DEB25A2F5B4AB0BE4A040313983615"/>
          </w:pPr>
          <w:r w:rsidRPr="002B1C07">
            <w:rPr>
              <w:rStyle w:val="PlaceholderText"/>
              <w:rFonts w:cstheme="minorHAnsi"/>
            </w:rPr>
            <w:t>Click or tap here to enter goal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D2707C" w:rsidP="00D2707C">
          <w:pPr>
            <w:pStyle w:val="A5F64C0BE916493198DA45AF9248431E"/>
          </w:pPr>
          <w:r w:rsidRPr="00F750F3">
            <w:rPr>
              <w:rStyle w:val="PlaceholderText"/>
              <w:rFonts w:cstheme="minorHAnsi"/>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D2707C" w:rsidP="00D2707C">
          <w:pPr>
            <w:pStyle w:val="BC419990A50A4E67AC59CC7EC82A3D8F"/>
          </w:pPr>
          <w:r w:rsidRPr="00F750F3">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D2707C" w:rsidP="00D2707C">
          <w:pPr>
            <w:pStyle w:val="D2A9637893E54D7AB567B81D9A3E7448"/>
          </w:pPr>
          <w:r w:rsidRPr="00F750F3">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D2707C" w:rsidP="00D2707C">
          <w:pPr>
            <w:pStyle w:val="2F68A605DB954B35BA124249C1D1B51B"/>
          </w:pPr>
          <w:r w:rsidRPr="00F750F3">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D2707C" w:rsidP="00D2707C">
          <w:pPr>
            <w:pStyle w:val="2A7656316FF847C996E4CECC479A8945"/>
          </w:pPr>
          <w:r w:rsidRPr="00F750F3">
            <w:rPr>
              <w:rStyle w:val="PlaceholderText"/>
              <w:rFonts w:cstheme="minorHAnsi"/>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D2707C" w:rsidP="00D2707C">
          <w:pPr>
            <w:pStyle w:val="E2FAD839060F4B1A82118B640F8DFBB2"/>
          </w:pPr>
          <w:r w:rsidRPr="00F750F3">
            <w:rPr>
              <w:rStyle w:val="PlaceholderText"/>
              <w:rFonts w:cstheme="minorHAnsi"/>
            </w:rPr>
            <w:t>Click or tap here to enter outcome percentage %age (num/denom).</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D2707C" w:rsidP="00D2707C">
          <w:pPr>
            <w:pStyle w:val="97E88CFAE15240CAACAAC8B597E823B9"/>
          </w:pPr>
          <w:r w:rsidRPr="50BA34EC">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D2707C" w:rsidP="00D2707C">
          <w:pPr>
            <w:pStyle w:val="656181AB36F44B639DF4ED7B60313902"/>
          </w:pPr>
          <w:r w:rsidRPr="50BA34EC">
            <w:rPr>
              <w:rStyle w:val="PlaceholderText"/>
            </w:rPr>
            <w:t xml:space="preserve">Click or tap here to enter text.   </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D2707C" w:rsidP="00D2707C">
          <w:pPr>
            <w:pStyle w:val="E692D12B1AB4490DBB00F898A91E2A98"/>
          </w:pPr>
          <w:r w:rsidRPr="425CA0C2">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D2707C" w:rsidP="00D2707C">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D2707C" w:rsidP="00D2707C">
          <w:pPr>
            <w:pStyle w:val="1FF4E01F7A7C41A29C170A9E7DFDF205"/>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D2707C" w:rsidP="00D2707C">
          <w:pPr>
            <w:pStyle w:val="0E4B010432F44F648D57874E81B6664D"/>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D2707C" w:rsidP="00D2707C">
          <w:pPr>
            <w:pStyle w:val="23CAC835752D4D418B8196910A62E3E7"/>
          </w:pPr>
          <w:r w:rsidRPr="00E12AE5">
            <w:rPr>
              <w:rStyle w:val="PlaceholderText"/>
              <w:rFonts w:cstheme="minorHAnsi"/>
              <w:color w:val="000000" w:themeColor="text1"/>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D2707C" w:rsidP="00D2707C">
          <w:pPr>
            <w:pStyle w:val="AFBA32974ACC4962B51B7DF54ED48399"/>
          </w:pPr>
          <w:r w:rsidRPr="00E12AE5">
            <w:rPr>
              <w:rStyle w:val="PlaceholderText"/>
              <w:rFonts w:cstheme="minorHAnsi"/>
              <w:color w:val="000000" w:themeColor="text1"/>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D2707C" w:rsidP="00D2707C">
          <w:pPr>
            <w:pStyle w:val="93FB9871DF6A492C850E574F80D2603A"/>
          </w:pPr>
          <w:r w:rsidRPr="00E12AE5">
            <w:rPr>
              <w:rStyle w:val="PlaceholderText"/>
              <w:rFonts w:cstheme="minorHAnsi"/>
              <w:color w:val="000000" w:themeColor="text1"/>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D2707C" w:rsidP="00D2707C">
          <w:pPr>
            <w:pStyle w:val="D0443B3EBFB74778AF0EDCBA331E73A0"/>
          </w:pPr>
          <w:r w:rsidRPr="00E12AE5">
            <w:rPr>
              <w:rStyle w:val="PlaceholderText"/>
              <w:rFonts w:cstheme="minorHAnsi"/>
              <w:color w:val="000000" w:themeColor="text1"/>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D2707C" w:rsidP="00D2707C">
          <w:pPr>
            <w:pStyle w:val="5EA1F694F7564B94ABC60CFDDF939226"/>
          </w:pPr>
          <w:r w:rsidRPr="00E12AE5">
            <w:rPr>
              <w:rStyle w:val="PlaceholderText"/>
              <w:rFonts w:cstheme="minorHAnsi"/>
              <w:color w:val="000000" w:themeColor="text1"/>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D2707C" w:rsidP="00D2707C">
          <w:pPr>
            <w:pStyle w:val="5636E5EEB197414C8078A6B95E811FAD"/>
          </w:pPr>
          <w:r w:rsidRPr="00E12AE5">
            <w:rPr>
              <w:rStyle w:val="PlaceholderText"/>
              <w:rFonts w:cstheme="minorHAnsi"/>
              <w:color w:val="000000" w:themeColor="text1"/>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D2707C" w:rsidP="00D2707C">
          <w:pPr>
            <w:pStyle w:val="B09EB3413FE14666B0B71BC268921B0D"/>
          </w:pPr>
          <w:r w:rsidRPr="00E12AE5">
            <w:rPr>
              <w:rStyle w:val="PlaceholderText"/>
              <w:rFonts w:cstheme="minorHAnsi"/>
              <w:color w:val="000000" w:themeColor="text1"/>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D2707C" w:rsidP="00D2707C">
          <w:pPr>
            <w:pStyle w:val="6A63D409440944D684893DF6B54F5693"/>
          </w:pPr>
          <w:r w:rsidRPr="00E12AE5">
            <w:rPr>
              <w:rStyle w:val="PlaceholderText"/>
              <w:rFonts w:cstheme="minorHAnsi"/>
              <w:color w:val="000000" w:themeColor="text1"/>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D2707C" w:rsidP="00D2707C">
          <w:pPr>
            <w:pStyle w:val="6E2DC6729D21434AB1C38A10480F4288"/>
          </w:pPr>
          <w:r w:rsidRPr="00E12AE5">
            <w:rPr>
              <w:rStyle w:val="PlaceholderText"/>
              <w:rFonts w:cstheme="minorHAnsi"/>
              <w:color w:val="000000" w:themeColor="text1"/>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D2707C" w:rsidP="00D2707C">
          <w:pPr>
            <w:pStyle w:val="386690BB938442BEB3B11A2E915EA1F6"/>
          </w:pPr>
          <w:r w:rsidRPr="00E12AE5">
            <w:rPr>
              <w:rStyle w:val="PlaceholderText"/>
              <w:rFonts w:cstheme="minorHAnsi"/>
              <w:color w:val="000000" w:themeColor="text1"/>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D2707C" w:rsidP="00D2707C">
          <w:pPr>
            <w:pStyle w:val="F3FE6762859B49F5A8F3B7A9FC69C024"/>
          </w:pPr>
          <w:r w:rsidRPr="00E12AE5">
            <w:rPr>
              <w:rStyle w:val="PlaceholderText"/>
              <w:rFonts w:cstheme="minorHAnsi"/>
              <w:color w:val="000000" w:themeColor="text1"/>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D2707C" w:rsidP="00D2707C">
          <w:pPr>
            <w:pStyle w:val="9968A01C429F4C95B7A059854E551483"/>
          </w:pPr>
          <w:r w:rsidRPr="00E12AE5">
            <w:rPr>
              <w:rStyle w:val="PlaceholderText"/>
              <w:rFonts w:cstheme="minorHAnsi"/>
              <w:color w:val="000000" w:themeColor="text1"/>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D2707C" w:rsidP="00D2707C">
          <w:pPr>
            <w:pStyle w:val="7A5E348C9460412AA15339BF26394F19"/>
          </w:pPr>
          <w:r w:rsidRPr="00E12AE5">
            <w:rPr>
              <w:rStyle w:val="PlaceholderText"/>
              <w:rFonts w:cstheme="minorHAnsi"/>
              <w:color w:val="000000" w:themeColor="text1"/>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D2707C" w:rsidP="00D2707C">
          <w:pPr>
            <w:pStyle w:val="1F449FAF10F947FA832EC2F68E5EE1EE"/>
          </w:pPr>
          <w:r w:rsidRPr="00E12AE5">
            <w:rPr>
              <w:rStyle w:val="PlaceholderText"/>
              <w:rFonts w:cstheme="minorHAnsi"/>
              <w:color w:val="000000" w:themeColor="text1"/>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D2707C" w:rsidP="00D2707C">
          <w:pPr>
            <w:pStyle w:val="D3CEFA0CE0D44E5C9FCC19FFA0DD5706"/>
          </w:pPr>
          <w:r w:rsidRPr="00E12AE5">
            <w:rPr>
              <w:rStyle w:val="PlaceholderText"/>
              <w:rFonts w:cstheme="minorHAnsi"/>
              <w:color w:val="000000" w:themeColor="text1"/>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D2707C" w:rsidP="00D2707C">
          <w:pPr>
            <w:pStyle w:val="C30C48A9839E49A4A920755FE2C75A55"/>
          </w:pPr>
          <w:r w:rsidRPr="00E12AE5">
            <w:rPr>
              <w:rStyle w:val="PlaceholderText"/>
              <w:rFonts w:cstheme="minorHAnsi"/>
              <w:color w:val="000000" w:themeColor="text1"/>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D2707C" w:rsidP="00D2707C">
          <w:pPr>
            <w:pStyle w:val="A493314641FD49FABB1B6E80B4274753"/>
          </w:pPr>
          <w:r w:rsidRPr="00E12AE5">
            <w:rPr>
              <w:rStyle w:val="PlaceholderText"/>
              <w:rFonts w:cstheme="minorHAnsi"/>
              <w:color w:val="000000" w:themeColor="text1"/>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D2707C" w:rsidP="00D2707C">
          <w:pPr>
            <w:pStyle w:val="030809E42FD2480CAF9D986CA1F04E2F"/>
          </w:pPr>
          <w:r w:rsidRPr="00E12AE5">
            <w:rPr>
              <w:rStyle w:val="PlaceholderText"/>
              <w:rFonts w:cstheme="minorHAnsi"/>
              <w:color w:val="000000" w:themeColor="text1"/>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D2707C" w:rsidP="00D2707C">
          <w:pPr>
            <w:pStyle w:val="BA435DFC3F3F434C9BAFC6201E3AAF1C"/>
          </w:pPr>
          <w:r w:rsidRPr="00E12AE5">
            <w:rPr>
              <w:rStyle w:val="PlaceholderText"/>
              <w:rFonts w:cstheme="minorHAnsi"/>
              <w:color w:val="000000" w:themeColor="text1"/>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D2707C" w:rsidP="00D2707C">
          <w:pPr>
            <w:pStyle w:val="6982A8DB600440A4ADC12CE9B4442F1B"/>
          </w:pPr>
          <w:r w:rsidRPr="00E12AE5">
            <w:rPr>
              <w:rStyle w:val="PlaceholderText"/>
              <w:rFonts w:cstheme="minorHAnsi"/>
              <w:color w:val="000000" w:themeColor="text1"/>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D2707C" w:rsidP="00D2707C">
          <w:pPr>
            <w:pStyle w:val="557633F485064F22B4F2FC803116C05B"/>
          </w:pPr>
          <w:r w:rsidRPr="00E12AE5">
            <w:rPr>
              <w:rStyle w:val="PlaceholderText"/>
              <w:rFonts w:cstheme="minorHAnsi"/>
              <w:color w:val="000000" w:themeColor="text1"/>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D2707C" w:rsidP="00D2707C">
          <w:pPr>
            <w:pStyle w:val="8DF5D4D836DD4B1FBD78BB606A606AFA"/>
          </w:pPr>
          <w:r w:rsidRPr="00E12AE5">
            <w:rPr>
              <w:rStyle w:val="PlaceholderText"/>
              <w:rFonts w:cstheme="minorHAnsi"/>
              <w:color w:val="000000" w:themeColor="text1"/>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D2707C" w:rsidP="00D2707C">
          <w:pPr>
            <w:pStyle w:val="F0D9865B7CE44BE3A5248866F9865257"/>
          </w:pPr>
          <w:r w:rsidRPr="00E12AE5">
            <w:rPr>
              <w:rStyle w:val="PlaceholderText"/>
              <w:rFonts w:cstheme="minorHAnsi"/>
              <w:color w:val="000000" w:themeColor="text1"/>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D2707C" w:rsidP="00D2707C">
          <w:pPr>
            <w:pStyle w:val="F772B92389E947DC89B074B742602127"/>
          </w:pPr>
          <w:r w:rsidRPr="00E12AE5">
            <w:rPr>
              <w:rStyle w:val="PlaceholderText"/>
              <w:rFonts w:cstheme="minorHAnsi"/>
              <w:color w:val="000000" w:themeColor="text1"/>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D2707C" w:rsidP="00D2707C">
          <w:pPr>
            <w:pStyle w:val="77F6A132F2264F8F80446B7A5791E3E0"/>
          </w:pPr>
          <w:r w:rsidRPr="00E12AE5">
            <w:rPr>
              <w:rStyle w:val="PlaceholderText"/>
              <w:rFonts w:cstheme="minorHAnsi"/>
              <w:color w:val="000000" w:themeColor="text1"/>
            </w:rPr>
            <w:t>Click here to enter TOTAL FTEs.</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D2707C" w:rsidP="00D2707C">
          <w:pPr>
            <w:pStyle w:val="EF2475FE8D474391A3047B34A9B9A2F5"/>
          </w:pPr>
          <w:r w:rsidRPr="001E07A5">
            <w:rPr>
              <w:rStyle w:val="PlaceholderText"/>
              <w:rFonts w:asciiTheme="minorHAnsi" w:hAnsiTheme="minorHAnsi" w:cstheme="minorHAnsi"/>
              <w:sz w:val="22"/>
              <w:szCs w:val="22"/>
            </w:rPr>
            <w:t>Click or tap here to enter text.</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D2707C" w:rsidP="00D2707C">
          <w:pPr>
            <w:pStyle w:val="34F10D0008DC439DA5007335C3D04883"/>
          </w:pPr>
          <w:r w:rsidRPr="6E231242">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D2707C" w:rsidP="00D2707C">
          <w:pPr>
            <w:pStyle w:val="FB4D4DBC5D834B1CAE2DE63EB72EF27B"/>
          </w:pPr>
          <w:r w:rsidRPr="002B1C07">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D2707C" w:rsidP="00D2707C">
          <w:pPr>
            <w:pStyle w:val="2EC695137FC04123AEA9D87538EAAC1B"/>
          </w:pPr>
          <w:r w:rsidRPr="425CA0C2">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D2707C" w:rsidP="00D2707C">
          <w:pPr>
            <w:pStyle w:val="43EF50F548C94AE98DB1C5531E99B51C"/>
          </w:pPr>
          <w:r w:rsidRPr="002700D8">
            <w:rPr>
              <w:rStyle w:val="PlaceholderText"/>
              <w:rFonts w:cstheme="minorHAnsi"/>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D2707C" w:rsidP="00D2707C">
          <w:pPr>
            <w:pStyle w:val="0084FC30583040C8BC67DBDF3FEA8B6D"/>
          </w:pPr>
          <w:r w:rsidRPr="005814B1">
            <w:rPr>
              <w:rStyle w:val="PlaceholderText"/>
              <w:rFonts w:cstheme="minorHAnsi"/>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D2707C" w:rsidP="00D2707C">
          <w:pPr>
            <w:pStyle w:val="3DE809C8237B4BBB982BD04D780FAD19"/>
          </w:pPr>
          <w:r w:rsidRPr="005814B1">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D2707C" w:rsidP="00D2707C">
          <w:pPr>
            <w:pStyle w:val="06879C2F568C4807B7F3AF746569A31E"/>
          </w:pPr>
          <w:r w:rsidRPr="005814B1">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D2707C" w:rsidP="00D2707C">
          <w:pPr>
            <w:pStyle w:val="C65B228888BA430FA6495F1B28E6AFD4"/>
          </w:pPr>
          <w:r w:rsidRPr="00C72D6C">
            <w:rPr>
              <w:rStyle w:val="PlaceholderText"/>
              <w:rFonts w:cstheme="minorHAnsi"/>
            </w:rPr>
            <w:t xml:space="preserve">Click or tap here to enter text. </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D2707C" w:rsidP="00D2707C">
          <w:pPr>
            <w:pStyle w:val="3C0BD33DA1904550A8314847D901BC37"/>
          </w:pPr>
          <w:r w:rsidRPr="002B1C07">
            <w:rPr>
              <w:rStyle w:val="PlaceholderText"/>
              <w:rFonts w:cstheme="minorHAnsi"/>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D2707C" w:rsidP="00D2707C">
          <w:pPr>
            <w:pStyle w:val="1904CA43E9D541AFA46691B972576E02"/>
          </w:pPr>
          <w:r w:rsidRPr="002B1C07">
            <w:rPr>
              <w:rStyle w:val="PlaceholderText"/>
              <w:rFonts w:cstheme="minorHAnsi"/>
            </w:rPr>
            <w:t>Click or tap here to enter annual goal #.</w:t>
          </w:r>
        </w:p>
      </w:docPartBody>
    </w:docPart>
    <w:docPart>
      <w:docPartPr>
        <w:name w:val="4F62E08D455B4F7194E1B0031EAA9A28"/>
        <w:category>
          <w:name w:val="General"/>
          <w:gallery w:val="placeholder"/>
        </w:category>
        <w:types>
          <w:type w:val="bbPlcHdr"/>
        </w:types>
        <w:behaviors>
          <w:behavior w:val="content"/>
        </w:behaviors>
        <w:guid w:val="{52AC8998-E7A1-4ADD-B462-01D35D9366E2}"/>
      </w:docPartPr>
      <w:docPartBody>
        <w:p w:rsidR="0058138E" w:rsidRDefault="00D2707C" w:rsidP="00D2707C">
          <w:pPr>
            <w:pStyle w:val="4F62E08D455B4F7194E1B0031EAA9A28"/>
          </w:pPr>
          <w:r w:rsidRPr="00F750F3">
            <w:rPr>
              <w:rStyle w:val="PlaceholderText"/>
              <w:rFonts w:cstheme="minorHAnsi"/>
            </w:rPr>
            <w:t>Click or tap here to enter numerator #.</w:t>
          </w:r>
        </w:p>
      </w:docPartBody>
    </w:docPart>
    <w:docPart>
      <w:docPartPr>
        <w:name w:val="CF8F4A170204435691B1DEF90AC9DB72"/>
        <w:category>
          <w:name w:val="General"/>
          <w:gallery w:val="placeholder"/>
        </w:category>
        <w:types>
          <w:type w:val="bbPlcHdr"/>
        </w:types>
        <w:behaviors>
          <w:behavior w:val="content"/>
        </w:behaviors>
        <w:guid w:val="{2E4B14CF-8E3F-4C89-B845-A328EEA5BCF2}"/>
      </w:docPartPr>
      <w:docPartBody>
        <w:p w:rsidR="0058138E" w:rsidRDefault="00D2707C" w:rsidP="00D2707C">
          <w:pPr>
            <w:pStyle w:val="CF8F4A170204435691B1DEF90AC9DB72"/>
          </w:pPr>
          <w:r w:rsidRPr="00F750F3">
            <w:rPr>
              <w:rStyle w:val="PlaceholderText"/>
              <w:rFonts w:cstheme="minorHAnsi"/>
            </w:rPr>
            <w:t>Click or tap here to enter denominator #.</w:t>
          </w:r>
        </w:p>
      </w:docPartBody>
    </w:docPart>
    <w:docPart>
      <w:docPartPr>
        <w:name w:val="4BA78E8945C546F5908FD8D3096BB92D"/>
        <w:category>
          <w:name w:val="General"/>
          <w:gallery w:val="placeholder"/>
        </w:category>
        <w:types>
          <w:type w:val="bbPlcHdr"/>
        </w:types>
        <w:behaviors>
          <w:behavior w:val="content"/>
        </w:behaviors>
        <w:guid w:val="{D775BDFC-D9F4-4ABC-B7CD-473B92742D05}"/>
      </w:docPartPr>
      <w:docPartBody>
        <w:p w:rsidR="0058138E" w:rsidRDefault="00D2707C" w:rsidP="00D2707C">
          <w:pPr>
            <w:pStyle w:val="4BA78E8945C546F5908FD8D3096BB92D"/>
          </w:pPr>
          <w:r w:rsidRPr="00F750F3">
            <w:rPr>
              <w:rStyle w:val="PlaceholderText"/>
              <w:rFonts w:cstheme="minorHAnsi"/>
            </w:rPr>
            <w:t>Click or tap here to enter outcome percentage %age (num/denom).</w:t>
          </w:r>
        </w:p>
      </w:docPartBody>
    </w:docPart>
    <w:docPart>
      <w:docPartPr>
        <w:name w:val="C722AB749A5E4B9CB2E836A3952B2293"/>
        <w:category>
          <w:name w:val="General"/>
          <w:gallery w:val="placeholder"/>
        </w:category>
        <w:types>
          <w:type w:val="bbPlcHdr"/>
        </w:types>
        <w:behaviors>
          <w:behavior w:val="content"/>
        </w:behaviors>
        <w:guid w:val="{B5356C00-29B9-42B8-B5E2-540FF269C37F}"/>
      </w:docPartPr>
      <w:docPartBody>
        <w:p w:rsidR="00BD252C" w:rsidRDefault="00D2707C" w:rsidP="00D2707C">
          <w:pPr>
            <w:pStyle w:val="C722AB749A5E4B9CB2E836A3952B2293"/>
          </w:pPr>
          <w:r w:rsidRPr="00D3183B">
            <w:rPr>
              <w:rStyle w:val="PlaceholderText"/>
              <w:rFonts w:cstheme="minorHAnsi"/>
              <w:color w:val="000000" w:themeColor="text1"/>
            </w:rPr>
            <w:t xml:space="preserve">Click or tap here to enter text. </w:t>
          </w:r>
        </w:p>
      </w:docPartBody>
    </w:docPart>
    <w:docPart>
      <w:docPartPr>
        <w:name w:val="93D67CE751D94A1E895D5021FE0C21AE"/>
        <w:category>
          <w:name w:val="General"/>
          <w:gallery w:val="placeholder"/>
        </w:category>
        <w:types>
          <w:type w:val="bbPlcHdr"/>
        </w:types>
        <w:behaviors>
          <w:behavior w:val="content"/>
        </w:behaviors>
        <w:guid w:val="{08585649-A00D-419B-84F5-62B683A8788F}"/>
      </w:docPartPr>
      <w:docPartBody>
        <w:p w:rsidR="00BD252C" w:rsidRDefault="00D2707C" w:rsidP="00D2707C">
          <w:pPr>
            <w:pStyle w:val="93D67CE751D94A1E895D5021FE0C21AE"/>
          </w:pPr>
          <w:r w:rsidRPr="00962C0C">
            <w:rPr>
              <w:rStyle w:val="Style1"/>
            </w:rPr>
            <w:t xml:space="preserve">Click or tap here to enter text.                                                                                                                     </w:t>
          </w:r>
        </w:p>
      </w:docPartBody>
    </w:docPart>
    <w:docPart>
      <w:docPartPr>
        <w:name w:val="F87B55681FE746B0ACBF0969699FC1A4"/>
        <w:category>
          <w:name w:val="General"/>
          <w:gallery w:val="placeholder"/>
        </w:category>
        <w:types>
          <w:type w:val="bbPlcHdr"/>
        </w:types>
        <w:behaviors>
          <w:behavior w:val="content"/>
        </w:behaviors>
        <w:guid w:val="{0266C93C-B1FC-4DAC-A294-A5202A103FC7}"/>
      </w:docPartPr>
      <w:docPartBody>
        <w:p w:rsidR="002349D8" w:rsidRDefault="00D2707C" w:rsidP="00D2707C">
          <w:pPr>
            <w:pStyle w:val="F87B55681FE746B0ACBF0969699FC1A4"/>
          </w:pPr>
          <w:r w:rsidRPr="00D62FA2">
            <w:rPr>
              <w:rStyle w:val="PlaceholderText"/>
              <w:color w:val="000000" w:themeColor="text1"/>
            </w:rPr>
            <w:t xml:space="preserve">Click or tap here to enter text.   </w:t>
          </w:r>
        </w:p>
      </w:docPartBody>
    </w:docPart>
    <w:docPart>
      <w:docPartPr>
        <w:name w:val="BD1C220850C74334A5297EB2F6B39643"/>
        <w:category>
          <w:name w:val="General"/>
          <w:gallery w:val="placeholder"/>
        </w:category>
        <w:types>
          <w:type w:val="bbPlcHdr"/>
        </w:types>
        <w:behaviors>
          <w:behavior w:val="content"/>
        </w:behaviors>
        <w:guid w:val="{C62290EB-E8CC-408A-877C-6D014B1EE241}"/>
      </w:docPartPr>
      <w:docPartBody>
        <w:p w:rsidR="002349D8" w:rsidRDefault="00D2707C" w:rsidP="002349D8">
          <w:pPr>
            <w:pStyle w:val="BD1C220850C74334A5297EB2F6B396432"/>
          </w:pPr>
          <w:r w:rsidRPr="005814B1">
            <w:t>Enter $ Total amount of City funding requested</w:t>
          </w:r>
        </w:p>
      </w:docPartBody>
    </w:docPart>
    <w:docPart>
      <w:docPartPr>
        <w:name w:val="E5FAB1791B8A447385DD773EDE99CC37"/>
        <w:category>
          <w:name w:val="General"/>
          <w:gallery w:val="placeholder"/>
        </w:category>
        <w:types>
          <w:type w:val="bbPlcHdr"/>
        </w:types>
        <w:behaviors>
          <w:behavior w:val="content"/>
        </w:behaviors>
        <w:guid w:val="{0E764A21-CF85-4023-B8D6-36136730018B}"/>
      </w:docPartPr>
      <w:docPartBody>
        <w:p w:rsidR="002349D8" w:rsidRDefault="00D2707C" w:rsidP="00D2707C">
          <w:pPr>
            <w:pStyle w:val="E5FAB1791B8A447385DD773EDE99CC37"/>
          </w:pPr>
          <w:r w:rsidRPr="00D87364">
            <w:rPr>
              <w:rStyle w:val="PlaceholderText"/>
              <w:color w:val="000000" w:themeColor="text1"/>
            </w:rPr>
            <w:t xml:space="preserve">Click or tap here to enter text.   </w:t>
          </w:r>
        </w:p>
      </w:docPartBody>
    </w:docPart>
    <w:docPart>
      <w:docPartPr>
        <w:name w:val="693966532DB44B9C931A56C56A0BAB96"/>
        <w:category>
          <w:name w:val="General"/>
          <w:gallery w:val="placeholder"/>
        </w:category>
        <w:types>
          <w:type w:val="bbPlcHdr"/>
        </w:types>
        <w:behaviors>
          <w:behavior w:val="content"/>
        </w:behaviors>
        <w:guid w:val="{1AA59C24-E646-42E2-B7B8-F68A45827C25}"/>
      </w:docPartPr>
      <w:docPartBody>
        <w:p w:rsidR="002349D8" w:rsidRDefault="00D2707C" w:rsidP="00D2707C">
          <w:pPr>
            <w:pStyle w:val="693966532DB44B9C931A56C56A0BAB96"/>
          </w:pPr>
          <w:r w:rsidRPr="006F341A">
            <w:rPr>
              <w:rFonts w:asciiTheme="minorHAnsi" w:eastAsia="Calibri" w:hAnsiTheme="minorHAnsi" w:cstheme="minorBidi"/>
              <w:sz w:val="22"/>
              <w:szCs w:val="22"/>
            </w:rPr>
            <w:t xml:space="preserve">Click or tap here to enter text.   </w:t>
          </w:r>
        </w:p>
      </w:docPartBody>
    </w:docPart>
    <w:docPart>
      <w:docPartPr>
        <w:name w:val="5EF4E29D45274CABBAF662E9CC4A6FB3"/>
        <w:category>
          <w:name w:val="General"/>
          <w:gallery w:val="placeholder"/>
        </w:category>
        <w:types>
          <w:type w:val="bbPlcHdr"/>
        </w:types>
        <w:behaviors>
          <w:behavior w:val="content"/>
        </w:behaviors>
        <w:guid w:val="{68CFD9B5-662D-4ABD-A10F-FFFE939BBDD4}"/>
      </w:docPartPr>
      <w:docPartBody>
        <w:p w:rsidR="00A25109" w:rsidRDefault="00D2707C" w:rsidP="00D2707C">
          <w:pPr>
            <w:pStyle w:val="5EF4E29D45274CABBAF662E9CC4A6FB3"/>
          </w:pPr>
          <w:r w:rsidRPr="001E07A5">
            <w:rPr>
              <w:rStyle w:val="PlaceholderText"/>
            </w:rPr>
            <w:t>Click or tap here to enter text.</w:t>
          </w:r>
        </w:p>
      </w:docPartBody>
    </w:docPart>
    <w:docPart>
      <w:docPartPr>
        <w:name w:val="146A53A0E2E840E190770F47EE512EFC"/>
        <w:category>
          <w:name w:val="General"/>
          <w:gallery w:val="placeholder"/>
        </w:category>
        <w:types>
          <w:type w:val="bbPlcHdr"/>
        </w:types>
        <w:behaviors>
          <w:behavior w:val="content"/>
        </w:behaviors>
        <w:guid w:val="{220501D5-2FDC-401A-90B9-D3AD40D7F5BE}"/>
      </w:docPartPr>
      <w:docPartBody>
        <w:p w:rsidR="00A25109" w:rsidRDefault="00D2707C" w:rsidP="00D2707C">
          <w:pPr>
            <w:pStyle w:val="146A53A0E2E840E190770F47EE512EFC"/>
          </w:pPr>
          <w:r w:rsidRPr="006F341A">
            <w:rPr>
              <w:rFonts w:eastAsia="Calibri"/>
            </w:rPr>
            <w:t xml:space="preserve">Click or tap here to enter text.   </w:t>
          </w:r>
        </w:p>
      </w:docPartBody>
    </w:docPart>
    <w:docPart>
      <w:docPartPr>
        <w:name w:val="B81722A3F46940FFB543D9AAFB16D54F"/>
        <w:category>
          <w:name w:val="General"/>
          <w:gallery w:val="placeholder"/>
        </w:category>
        <w:types>
          <w:type w:val="bbPlcHdr"/>
        </w:types>
        <w:behaviors>
          <w:behavior w:val="content"/>
        </w:behaviors>
        <w:guid w:val="{5C238C0A-2D13-4CE7-B12A-CC7E685CF9C6}"/>
      </w:docPartPr>
      <w:docPartBody>
        <w:p w:rsidR="00A25109" w:rsidRDefault="00D2707C" w:rsidP="00D2707C">
          <w:pPr>
            <w:pStyle w:val="B81722A3F46940FFB543D9AAFB16D54F"/>
          </w:pPr>
          <w:r w:rsidRPr="50BA34EC">
            <w:rPr>
              <w:rStyle w:val="PlaceholderText"/>
            </w:rPr>
            <w:t xml:space="preserve">Click or tap here to enter text. </w:t>
          </w:r>
        </w:p>
      </w:docPartBody>
    </w:docPart>
    <w:docPart>
      <w:docPartPr>
        <w:name w:val="885E540325BA485FB5F52AB5534DDEC9"/>
        <w:category>
          <w:name w:val="General"/>
          <w:gallery w:val="placeholder"/>
        </w:category>
        <w:types>
          <w:type w:val="bbPlcHdr"/>
        </w:types>
        <w:behaviors>
          <w:behavior w:val="content"/>
        </w:behaviors>
        <w:guid w:val="{A51E41C6-3C46-414F-994A-B96E35F4AAE9}"/>
      </w:docPartPr>
      <w:docPartBody>
        <w:p w:rsidR="00A25109" w:rsidRDefault="00D2707C" w:rsidP="00D2707C">
          <w:pPr>
            <w:pStyle w:val="885E540325BA485FB5F52AB5534DDEC9"/>
          </w:pPr>
          <w:r w:rsidRPr="50BA34EC">
            <w:rPr>
              <w:rStyle w:val="PlaceholderText"/>
            </w:rPr>
            <w:t xml:space="preserve">Click or tap here to enter text. </w:t>
          </w:r>
        </w:p>
      </w:docPartBody>
    </w:docPart>
    <w:docPart>
      <w:docPartPr>
        <w:name w:val="4F79B47E90224844B1BD64BF4D573A8E"/>
        <w:category>
          <w:name w:val="General"/>
          <w:gallery w:val="placeholder"/>
        </w:category>
        <w:types>
          <w:type w:val="bbPlcHdr"/>
        </w:types>
        <w:behaviors>
          <w:behavior w:val="content"/>
        </w:behaviors>
        <w:guid w:val="{6360024A-DBD4-4981-9AAB-6968377ADBCF}"/>
      </w:docPartPr>
      <w:docPartBody>
        <w:p w:rsidR="00A25109" w:rsidRDefault="00D2707C" w:rsidP="00D2707C">
          <w:pPr>
            <w:pStyle w:val="4F79B47E90224844B1BD64BF4D573A8E"/>
          </w:pPr>
          <w:r w:rsidRPr="006A27CB">
            <w:rPr>
              <w:color w:val="000000" w:themeColor="text1"/>
              <w:sz w:val="20"/>
              <w:szCs w:val="20"/>
            </w:rPr>
            <w:t>Click here for Drop Down Menu</w:t>
          </w:r>
        </w:p>
      </w:docPartBody>
    </w:docPart>
    <w:docPart>
      <w:docPartPr>
        <w:name w:val="938BBA7531D4409598196D351DA80FFE"/>
        <w:category>
          <w:name w:val="General"/>
          <w:gallery w:val="placeholder"/>
        </w:category>
        <w:types>
          <w:type w:val="bbPlcHdr"/>
        </w:types>
        <w:behaviors>
          <w:behavior w:val="content"/>
        </w:behaviors>
        <w:guid w:val="{6ED9D30F-2D69-4290-B9AA-49268BBF7FEA}"/>
      </w:docPartPr>
      <w:docPartBody>
        <w:p w:rsidR="00AA0C2B" w:rsidRDefault="00E80E7D" w:rsidP="00E80E7D">
          <w:pPr>
            <w:pStyle w:val="938BBA7531D4409598196D351DA80FFE"/>
          </w:pPr>
          <w:r w:rsidRPr="006F341A">
            <w:rPr>
              <w:rFonts w:eastAsia="Calibri"/>
            </w:rPr>
            <w:t xml:space="preserve">Click or tap here to enter text.   </w:t>
          </w:r>
        </w:p>
      </w:docPartBody>
    </w:docPart>
    <w:docPart>
      <w:docPartPr>
        <w:name w:val="A34AEC9D825442E6902E28A5C43C1A04"/>
        <w:category>
          <w:name w:val="General"/>
          <w:gallery w:val="placeholder"/>
        </w:category>
        <w:types>
          <w:type w:val="bbPlcHdr"/>
        </w:types>
        <w:behaviors>
          <w:behavior w:val="content"/>
        </w:behaviors>
        <w:guid w:val="{2E575C86-D44F-44E3-8F81-107F6F049C83}"/>
      </w:docPartPr>
      <w:docPartBody>
        <w:p w:rsidR="00332428" w:rsidRDefault="000A30E2" w:rsidP="000A30E2">
          <w:pPr>
            <w:pStyle w:val="A34AEC9D825442E6902E28A5C43C1A04"/>
          </w:pPr>
          <w:r w:rsidRPr="002B1C07">
            <w:rPr>
              <w:rStyle w:val="PlaceholderText"/>
              <w:rFonts w:cstheme="minorHAnsi"/>
            </w:rPr>
            <w:t>Click or tap here to enter text.</w:t>
          </w:r>
        </w:p>
      </w:docPartBody>
    </w:docPart>
    <w:docPart>
      <w:docPartPr>
        <w:name w:val="4CFCCAE46BA84E4CA3B4BCAA3A987A82"/>
        <w:category>
          <w:name w:val="General"/>
          <w:gallery w:val="placeholder"/>
        </w:category>
        <w:types>
          <w:type w:val="bbPlcHdr"/>
        </w:types>
        <w:behaviors>
          <w:behavior w:val="content"/>
        </w:behaviors>
        <w:guid w:val="{CC4A5A9A-D4AB-48BC-B7B3-00F1AC741F04}"/>
      </w:docPartPr>
      <w:docPartBody>
        <w:p w:rsidR="00332428" w:rsidRDefault="000A30E2" w:rsidP="000A30E2">
          <w:pPr>
            <w:pStyle w:val="4CFCCAE46BA84E4CA3B4BCAA3A987A82"/>
          </w:pPr>
          <w:r w:rsidRPr="002B1C07">
            <w:rPr>
              <w:rStyle w:val="PlaceholderText"/>
              <w:rFonts w:cstheme="minorHAnsi"/>
            </w:rPr>
            <w:t>Click or tap here to enter annual goal #.</w:t>
          </w:r>
        </w:p>
      </w:docPartBody>
    </w:docPart>
    <w:docPart>
      <w:docPartPr>
        <w:name w:val="BDA3C5B725D549F786D92EDB7421E716"/>
        <w:category>
          <w:name w:val="General"/>
          <w:gallery w:val="placeholder"/>
        </w:category>
        <w:types>
          <w:type w:val="bbPlcHdr"/>
        </w:types>
        <w:behaviors>
          <w:behavior w:val="content"/>
        </w:behaviors>
        <w:guid w:val="{6B1DCE47-24D3-4537-B106-595ABCFEA873}"/>
      </w:docPartPr>
      <w:docPartBody>
        <w:p w:rsidR="009F4F1F" w:rsidRDefault="00332428" w:rsidP="00332428">
          <w:pPr>
            <w:pStyle w:val="BDA3C5B725D549F786D92EDB7421E716"/>
          </w:pPr>
          <w:r w:rsidRPr="00A27E20">
            <w:rPr>
              <w:rStyle w:val="PlaceholderText"/>
              <w:color w:val="000000" w:themeColor="text1"/>
            </w:rPr>
            <w:t xml:space="preserve">Click or tap here to enter text. </w:t>
          </w:r>
        </w:p>
      </w:docPartBody>
    </w:docPart>
    <w:docPart>
      <w:docPartPr>
        <w:name w:val="BE98F6E120C84875834CCCBD4A5F324B"/>
        <w:category>
          <w:name w:val="General"/>
          <w:gallery w:val="placeholder"/>
        </w:category>
        <w:types>
          <w:type w:val="bbPlcHdr"/>
        </w:types>
        <w:behaviors>
          <w:behavior w:val="content"/>
        </w:behaviors>
        <w:guid w:val="{D9BE6BF2-07B9-41D7-AF5E-F4D18D975950}"/>
      </w:docPartPr>
      <w:docPartBody>
        <w:p w:rsidR="001412BA" w:rsidRDefault="00437937" w:rsidP="00437937">
          <w:pPr>
            <w:pStyle w:val="BE98F6E120C84875834CCCBD4A5F324B"/>
          </w:pPr>
          <w:r w:rsidRPr="006F341A">
            <w:rPr>
              <w:rFonts w:eastAsia="Calibri"/>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A093F"/>
    <w:rsid w:val="000A30E2"/>
    <w:rsid w:val="000E0181"/>
    <w:rsid w:val="00101B73"/>
    <w:rsid w:val="00116396"/>
    <w:rsid w:val="001412BA"/>
    <w:rsid w:val="00167FF2"/>
    <w:rsid w:val="00185C9E"/>
    <w:rsid w:val="001E5B3B"/>
    <w:rsid w:val="001F1A39"/>
    <w:rsid w:val="00207DB1"/>
    <w:rsid w:val="002268B0"/>
    <w:rsid w:val="002349D8"/>
    <w:rsid w:val="002561F4"/>
    <w:rsid w:val="0025644B"/>
    <w:rsid w:val="002622D3"/>
    <w:rsid w:val="002640DC"/>
    <w:rsid w:val="002B2ADD"/>
    <w:rsid w:val="002F649A"/>
    <w:rsid w:val="00321CD7"/>
    <w:rsid w:val="00323992"/>
    <w:rsid w:val="00332428"/>
    <w:rsid w:val="00333748"/>
    <w:rsid w:val="00340EA4"/>
    <w:rsid w:val="0035220F"/>
    <w:rsid w:val="00364685"/>
    <w:rsid w:val="00385B1F"/>
    <w:rsid w:val="003964A4"/>
    <w:rsid w:val="003B668E"/>
    <w:rsid w:val="003C0E59"/>
    <w:rsid w:val="003E2007"/>
    <w:rsid w:val="004348D4"/>
    <w:rsid w:val="00437937"/>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60234F"/>
    <w:rsid w:val="00614C89"/>
    <w:rsid w:val="0065453B"/>
    <w:rsid w:val="00665493"/>
    <w:rsid w:val="00693FBB"/>
    <w:rsid w:val="00696044"/>
    <w:rsid w:val="006979A2"/>
    <w:rsid w:val="006A0742"/>
    <w:rsid w:val="006A366A"/>
    <w:rsid w:val="006B2B64"/>
    <w:rsid w:val="006C0BDC"/>
    <w:rsid w:val="006D0C29"/>
    <w:rsid w:val="006D62B5"/>
    <w:rsid w:val="006E18D9"/>
    <w:rsid w:val="006E6A2A"/>
    <w:rsid w:val="00743C1C"/>
    <w:rsid w:val="00762B31"/>
    <w:rsid w:val="00776149"/>
    <w:rsid w:val="00781547"/>
    <w:rsid w:val="007A55AE"/>
    <w:rsid w:val="008319E3"/>
    <w:rsid w:val="00844805"/>
    <w:rsid w:val="00860741"/>
    <w:rsid w:val="00860FDC"/>
    <w:rsid w:val="008947A5"/>
    <w:rsid w:val="008A46B9"/>
    <w:rsid w:val="008A4778"/>
    <w:rsid w:val="008B4A7A"/>
    <w:rsid w:val="008B579A"/>
    <w:rsid w:val="008D06FD"/>
    <w:rsid w:val="008E0938"/>
    <w:rsid w:val="008E7065"/>
    <w:rsid w:val="00904406"/>
    <w:rsid w:val="00927C32"/>
    <w:rsid w:val="00930E38"/>
    <w:rsid w:val="009323B6"/>
    <w:rsid w:val="00936A1B"/>
    <w:rsid w:val="00943C86"/>
    <w:rsid w:val="00983A46"/>
    <w:rsid w:val="009C60E6"/>
    <w:rsid w:val="009C7E33"/>
    <w:rsid w:val="009E6A92"/>
    <w:rsid w:val="009F4F1F"/>
    <w:rsid w:val="00A07C64"/>
    <w:rsid w:val="00A25109"/>
    <w:rsid w:val="00A35868"/>
    <w:rsid w:val="00A511F7"/>
    <w:rsid w:val="00A55B69"/>
    <w:rsid w:val="00A839C2"/>
    <w:rsid w:val="00A92A8C"/>
    <w:rsid w:val="00AA0C2B"/>
    <w:rsid w:val="00AB7751"/>
    <w:rsid w:val="00AD1375"/>
    <w:rsid w:val="00AE6E89"/>
    <w:rsid w:val="00B34A3A"/>
    <w:rsid w:val="00B5044A"/>
    <w:rsid w:val="00B53621"/>
    <w:rsid w:val="00B72470"/>
    <w:rsid w:val="00B767D6"/>
    <w:rsid w:val="00B97255"/>
    <w:rsid w:val="00BA46B3"/>
    <w:rsid w:val="00BA59C9"/>
    <w:rsid w:val="00BC0837"/>
    <w:rsid w:val="00BC4CD7"/>
    <w:rsid w:val="00BC78E4"/>
    <w:rsid w:val="00BD252C"/>
    <w:rsid w:val="00BF1DF4"/>
    <w:rsid w:val="00C032C6"/>
    <w:rsid w:val="00C33B5E"/>
    <w:rsid w:val="00C44048"/>
    <w:rsid w:val="00C5755E"/>
    <w:rsid w:val="00CA41EA"/>
    <w:rsid w:val="00CE2518"/>
    <w:rsid w:val="00CF48D8"/>
    <w:rsid w:val="00D12600"/>
    <w:rsid w:val="00D2707C"/>
    <w:rsid w:val="00D33EEC"/>
    <w:rsid w:val="00D4250F"/>
    <w:rsid w:val="00D505C8"/>
    <w:rsid w:val="00D76891"/>
    <w:rsid w:val="00DA4AB6"/>
    <w:rsid w:val="00DB2E54"/>
    <w:rsid w:val="00DB6955"/>
    <w:rsid w:val="00DB6E63"/>
    <w:rsid w:val="00DF1B78"/>
    <w:rsid w:val="00DF59F2"/>
    <w:rsid w:val="00DF6B41"/>
    <w:rsid w:val="00E1726E"/>
    <w:rsid w:val="00E40691"/>
    <w:rsid w:val="00E80E7D"/>
    <w:rsid w:val="00EA3C96"/>
    <w:rsid w:val="00EF6093"/>
    <w:rsid w:val="00F022D9"/>
    <w:rsid w:val="00F05E81"/>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428"/>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C677FD41051E4C889CDC0EFC884DA0FB2">
    <w:name w:val="C677FD41051E4C889CDC0EFC884DA0FB2"/>
    <w:rsid w:val="00C5755E"/>
    <w:rPr>
      <w:rFonts w:eastAsiaTheme="minorHAnsi"/>
    </w:rPr>
  </w:style>
  <w:style w:type="character" w:customStyle="1" w:styleId="Style1">
    <w:name w:val="Style1"/>
    <w:basedOn w:val="DefaultParagraphFont"/>
    <w:uiPriority w:val="1"/>
    <w:rsid w:val="00D2707C"/>
    <w:rPr>
      <w:rFonts w:ascii="Calibri" w:hAnsi="Calibri"/>
      <w:color w:val="auto"/>
      <w:sz w:val="22"/>
    </w:rPr>
  </w:style>
  <w:style w:type="paragraph" w:customStyle="1" w:styleId="58B4BE3CBE1142CD8887977D63E4FD75">
    <w:name w:val="58B4BE3CBE1142CD8887977D63E4FD75"/>
    <w:rsid w:val="00BA46B3"/>
  </w:style>
  <w:style w:type="paragraph" w:customStyle="1" w:styleId="BD1C220850C74334A5297EB2F6B396432">
    <w:name w:val="BD1C220850C74334A5297EB2F6B396432"/>
    <w:rsid w:val="002349D8"/>
    <w:rPr>
      <w:rFonts w:eastAsiaTheme="minorHAnsi"/>
    </w:rPr>
  </w:style>
  <w:style w:type="paragraph" w:customStyle="1" w:styleId="3AF78A4407F5473CAA2A2077125A18A2">
    <w:name w:val="3AF78A4407F5473CAA2A2077125A18A2"/>
    <w:rsid w:val="00D2707C"/>
    <w:rPr>
      <w:rFonts w:eastAsiaTheme="minorHAnsi"/>
    </w:rPr>
  </w:style>
  <w:style w:type="paragraph" w:customStyle="1" w:styleId="1FF4E01F7A7C41A29C170A9E7DFDF205">
    <w:name w:val="1FF4E01F7A7C41A29C170A9E7DFDF205"/>
    <w:rsid w:val="00D2707C"/>
    <w:rPr>
      <w:rFonts w:eastAsiaTheme="minorHAnsi"/>
    </w:rPr>
  </w:style>
  <w:style w:type="paragraph" w:customStyle="1" w:styleId="0E4B010432F44F648D57874E81B6664D">
    <w:name w:val="0E4B010432F44F648D57874E81B6664D"/>
    <w:rsid w:val="00D2707C"/>
    <w:rPr>
      <w:rFonts w:eastAsiaTheme="minorHAnsi"/>
    </w:rPr>
  </w:style>
  <w:style w:type="paragraph" w:customStyle="1" w:styleId="C65B228888BA430FA6495F1B28E6AFD4">
    <w:name w:val="C65B228888BA430FA6495F1B28E6AFD4"/>
    <w:rsid w:val="00D2707C"/>
    <w:pPr>
      <w:ind w:left="720"/>
      <w:contextualSpacing/>
    </w:pPr>
    <w:rPr>
      <w:rFonts w:eastAsiaTheme="minorHAnsi"/>
    </w:rPr>
  </w:style>
  <w:style w:type="paragraph" w:customStyle="1" w:styleId="6A374C532A5A40A6B002858059301C31">
    <w:name w:val="6A374C532A5A40A6B002858059301C31"/>
    <w:rsid w:val="00D2707C"/>
    <w:pPr>
      <w:ind w:left="720"/>
      <w:contextualSpacing/>
    </w:pPr>
    <w:rPr>
      <w:rFonts w:eastAsiaTheme="minorHAnsi"/>
    </w:rPr>
  </w:style>
  <w:style w:type="paragraph" w:customStyle="1" w:styleId="0F81B363B2FD471CB017B8B27730400A">
    <w:name w:val="0F81B363B2FD471CB017B8B27730400A"/>
    <w:rsid w:val="00D2707C"/>
    <w:rPr>
      <w:rFonts w:eastAsiaTheme="minorHAnsi"/>
    </w:rPr>
  </w:style>
  <w:style w:type="paragraph" w:customStyle="1" w:styleId="0BBD8B1E45944DBBA2927C09BE4A8F1C">
    <w:name w:val="0BBD8B1E45944DBBA2927C09BE4A8F1C"/>
    <w:rsid w:val="00D2707C"/>
    <w:pPr>
      <w:ind w:left="720"/>
      <w:contextualSpacing/>
    </w:pPr>
    <w:rPr>
      <w:rFonts w:eastAsiaTheme="minorHAnsi"/>
    </w:rPr>
  </w:style>
  <w:style w:type="paragraph" w:customStyle="1" w:styleId="088C0C78ED7640C18CFBA1A4EB518512">
    <w:name w:val="088C0C78ED7640C18CFBA1A4EB518512"/>
    <w:rsid w:val="00D2707C"/>
    <w:pPr>
      <w:ind w:left="720"/>
      <w:contextualSpacing/>
    </w:pPr>
    <w:rPr>
      <w:rFonts w:eastAsiaTheme="minorHAnsi"/>
    </w:rPr>
  </w:style>
  <w:style w:type="paragraph" w:customStyle="1" w:styleId="5CA5FCFCCAEF455790C1D1208CC5791C">
    <w:name w:val="5CA5FCFCCAEF455790C1D1208CC5791C"/>
    <w:rsid w:val="00D2707C"/>
    <w:rPr>
      <w:rFonts w:eastAsiaTheme="minorHAnsi"/>
    </w:rPr>
  </w:style>
  <w:style w:type="paragraph" w:customStyle="1" w:styleId="8F6BCD1676984DAA9C32A97E838A6D29">
    <w:name w:val="8F6BCD1676984DAA9C32A97E838A6D29"/>
    <w:rsid w:val="00D2707C"/>
    <w:rPr>
      <w:rFonts w:eastAsiaTheme="minorHAnsi"/>
    </w:rPr>
  </w:style>
  <w:style w:type="paragraph" w:customStyle="1" w:styleId="0C91772CE2FF46A6B22342C5D70BD41E">
    <w:name w:val="0C91772CE2FF46A6B22342C5D70BD41E"/>
    <w:rsid w:val="00D2707C"/>
    <w:rPr>
      <w:rFonts w:eastAsiaTheme="minorHAnsi"/>
    </w:rPr>
  </w:style>
  <w:style w:type="paragraph" w:customStyle="1" w:styleId="1E289B0E899B41AF9FEAD0B5FE924807">
    <w:name w:val="1E289B0E899B41AF9FEAD0B5FE924807"/>
    <w:rsid w:val="00D2707C"/>
    <w:rPr>
      <w:rFonts w:eastAsiaTheme="minorHAnsi"/>
    </w:rPr>
  </w:style>
  <w:style w:type="paragraph" w:customStyle="1" w:styleId="8FF315A82C5C478EB7DF15440AE4FA48">
    <w:name w:val="8FF315A82C5C478EB7DF15440AE4FA48"/>
    <w:rsid w:val="00D2707C"/>
    <w:rPr>
      <w:rFonts w:eastAsiaTheme="minorHAnsi"/>
    </w:rPr>
  </w:style>
  <w:style w:type="paragraph" w:customStyle="1" w:styleId="C2791E95713F480B89DEEC3C0CB225BD">
    <w:name w:val="C2791E95713F480B89DEEC3C0CB225BD"/>
    <w:rsid w:val="00D2707C"/>
    <w:rPr>
      <w:rFonts w:eastAsiaTheme="minorHAnsi"/>
    </w:rPr>
  </w:style>
  <w:style w:type="paragraph" w:customStyle="1" w:styleId="7B9284591B1D4A6282A7003CD963835C">
    <w:name w:val="7B9284591B1D4A6282A7003CD963835C"/>
    <w:rsid w:val="00D2707C"/>
    <w:rPr>
      <w:rFonts w:eastAsiaTheme="minorHAnsi"/>
    </w:rPr>
  </w:style>
  <w:style w:type="paragraph" w:customStyle="1" w:styleId="121F98D5858B402BAECBE6DAAE312800">
    <w:name w:val="121F98D5858B402BAECBE6DAAE312800"/>
    <w:rsid w:val="00D2707C"/>
    <w:pPr>
      <w:ind w:left="720"/>
      <w:contextualSpacing/>
    </w:pPr>
    <w:rPr>
      <w:rFonts w:eastAsiaTheme="minorHAnsi"/>
    </w:rPr>
  </w:style>
  <w:style w:type="paragraph" w:customStyle="1" w:styleId="C722AB749A5E4B9CB2E836A3952B2293">
    <w:name w:val="C722AB749A5E4B9CB2E836A3952B2293"/>
    <w:rsid w:val="00D2707C"/>
    <w:pPr>
      <w:ind w:left="720"/>
      <w:contextualSpacing/>
    </w:pPr>
    <w:rPr>
      <w:rFonts w:eastAsiaTheme="minorHAnsi"/>
    </w:rPr>
  </w:style>
  <w:style w:type="paragraph" w:customStyle="1" w:styleId="4A516D5F6E5046AAB88E02F21ED468A9">
    <w:name w:val="4A516D5F6E5046AAB88E02F21ED468A9"/>
    <w:rsid w:val="00D2707C"/>
    <w:pPr>
      <w:ind w:left="720"/>
      <w:contextualSpacing/>
    </w:pPr>
    <w:rPr>
      <w:rFonts w:eastAsiaTheme="minorHAnsi"/>
    </w:rPr>
  </w:style>
  <w:style w:type="paragraph" w:customStyle="1" w:styleId="693966532DB44B9C931A56C56A0BAB96">
    <w:name w:val="693966532DB44B9C931A56C56A0BAB96"/>
    <w:rsid w:val="00D2707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F2475FE8D474391A3047B34A9B9A2F5">
    <w:name w:val="EF2475FE8D474391A3047B34A9B9A2F5"/>
    <w:rsid w:val="00D2707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EF4E29D45274CABBAF662E9CC4A6FB3">
    <w:name w:val="5EF4E29D45274CABBAF662E9CC4A6FB3"/>
    <w:rsid w:val="00D2707C"/>
    <w:rPr>
      <w:rFonts w:eastAsiaTheme="minorHAnsi"/>
    </w:rPr>
  </w:style>
  <w:style w:type="paragraph" w:customStyle="1" w:styleId="31DEB25A2F5B4AB0BE4A040313983615">
    <w:name w:val="31DEB25A2F5B4AB0BE4A040313983615"/>
    <w:rsid w:val="00D2707C"/>
    <w:rPr>
      <w:rFonts w:eastAsiaTheme="minorHAnsi"/>
    </w:rPr>
  </w:style>
  <w:style w:type="paragraph" w:customStyle="1" w:styleId="FB4D4DBC5D834B1CAE2DE63EB72EF27B">
    <w:name w:val="FB4D4DBC5D834B1CAE2DE63EB72EF27B"/>
    <w:rsid w:val="00D2707C"/>
    <w:rPr>
      <w:rFonts w:eastAsiaTheme="minorHAnsi"/>
    </w:rPr>
  </w:style>
  <w:style w:type="paragraph" w:customStyle="1" w:styleId="34F10D0008DC439DA5007335C3D04883">
    <w:name w:val="34F10D0008DC439DA5007335C3D04883"/>
    <w:rsid w:val="00D2707C"/>
    <w:rPr>
      <w:rFonts w:eastAsiaTheme="minorHAnsi"/>
    </w:rPr>
  </w:style>
  <w:style w:type="paragraph" w:customStyle="1" w:styleId="3C0BD33DA1904550A8314847D901BC37">
    <w:name w:val="3C0BD33DA1904550A8314847D901BC37"/>
    <w:rsid w:val="00D2707C"/>
    <w:rPr>
      <w:rFonts w:eastAsiaTheme="minorHAnsi"/>
    </w:rPr>
  </w:style>
  <w:style w:type="paragraph" w:customStyle="1" w:styleId="1904CA43E9D541AFA46691B972576E02">
    <w:name w:val="1904CA43E9D541AFA46691B972576E02"/>
    <w:rsid w:val="00D2707C"/>
    <w:rPr>
      <w:rFonts w:eastAsiaTheme="minorHAnsi"/>
    </w:rPr>
  </w:style>
  <w:style w:type="paragraph" w:customStyle="1" w:styleId="B81722A3F46940FFB543D9AAFB16D54F">
    <w:name w:val="B81722A3F46940FFB543D9AAFB16D54F"/>
    <w:rsid w:val="00D2707C"/>
    <w:rPr>
      <w:rFonts w:eastAsiaTheme="minorHAnsi"/>
    </w:rPr>
  </w:style>
  <w:style w:type="paragraph" w:customStyle="1" w:styleId="885E540325BA485FB5F52AB5534DDEC9">
    <w:name w:val="885E540325BA485FB5F52AB5534DDEC9"/>
    <w:rsid w:val="00D2707C"/>
    <w:rPr>
      <w:rFonts w:eastAsiaTheme="minorHAnsi"/>
    </w:rPr>
  </w:style>
  <w:style w:type="paragraph" w:customStyle="1" w:styleId="4F79B47E90224844B1BD64BF4D573A8E">
    <w:name w:val="4F79B47E90224844B1BD64BF4D573A8E"/>
    <w:rsid w:val="00D2707C"/>
    <w:rPr>
      <w:rFonts w:eastAsiaTheme="minorHAnsi"/>
    </w:rPr>
  </w:style>
  <w:style w:type="paragraph" w:customStyle="1" w:styleId="A5F64C0BE916493198DA45AF9248431E">
    <w:name w:val="A5F64C0BE916493198DA45AF9248431E"/>
    <w:rsid w:val="00D2707C"/>
    <w:rPr>
      <w:rFonts w:eastAsiaTheme="minorHAnsi"/>
    </w:rPr>
  </w:style>
  <w:style w:type="paragraph" w:customStyle="1" w:styleId="BC419990A50A4E67AC59CC7EC82A3D8F">
    <w:name w:val="BC419990A50A4E67AC59CC7EC82A3D8F"/>
    <w:rsid w:val="00D2707C"/>
    <w:rPr>
      <w:rFonts w:eastAsiaTheme="minorHAnsi"/>
    </w:rPr>
  </w:style>
  <w:style w:type="paragraph" w:customStyle="1" w:styleId="D2A9637893E54D7AB567B81D9A3E7448">
    <w:name w:val="D2A9637893E54D7AB567B81D9A3E7448"/>
    <w:rsid w:val="00D2707C"/>
    <w:rPr>
      <w:rFonts w:eastAsiaTheme="minorHAnsi"/>
    </w:rPr>
  </w:style>
  <w:style w:type="paragraph" w:customStyle="1" w:styleId="2F68A605DB954B35BA124249C1D1B51B">
    <w:name w:val="2F68A605DB954B35BA124249C1D1B51B"/>
    <w:rsid w:val="00D2707C"/>
    <w:rPr>
      <w:rFonts w:eastAsiaTheme="minorHAnsi"/>
    </w:rPr>
  </w:style>
  <w:style w:type="paragraph" w:customStyle="1" w:styleId="2A7656316FF847C996E4CECC479A8945">
    <w:name w:val="2A7656316FF847C996E4CECC479A8945"/>
    <w:rsid w:val="00D2707C"/>
    <w:rPr>
      <w:rFonts w:eastAsiaTheme="minorHAnsi"/>
    </w:rPr>
  </w:style>
  <w:style w:type="paragraph" w:customStyle="1" w:styleId="E2FAD839060F4B1A82118B640F8DFBB2">
    <w:name w:val="E2FAD839060F4B1A82118B640F8DFBB2"/>
    <w:rsid w:val="00D2707C"/>
    <w:rPr>
      <w:rFonts w:eastAsiaTheme="minorHAnsi"/>
    </w:rPr>
  </w:style>
  <w:style w:type="paragraph" w:customStyle="1" w:styleId="97E88CFAE15240CAACAAC8B597E823B9">
    <w:name w:val="97E88CFAE15240CAACAAC8B597E823B9"/>
    <w:rsid w:val="00D2707C"/>
    <w:rPr>
      <w:rFonts w:eastAsiaTheme="minorHAnsi"/>
    </w:rPr>
  </w:style>
  <w:style w:type="paragraph" w:customStyle="1" w:styleId="656181AB36F44B639DF4ED7B60313902">
    <w:name w:val="656181AB36F44B639DF4ED7B60313902"/>
    <w:rsid w:val="00D2707C"/>
    <w:rPr>
      <w:rFonts w:eastAsiaTheme="minorHAnsi"/>
    </w:rPr>
  </w:style>
  <w:style w:type="paragraph" w:customStyle="1" w:styleId="4F62E08D455B4F7194E1B0031EAA9A28">
    <w:name w:val="4F62E08D455B4F7194E1B0031EAA9A28"/>
    <w:rsid w:val="00D2707C"/>
    <w:rPr>
      <w:rFonts w:eastAsiaTheme="minorHAnsi"/>
    </w:rPr>
  </w:style>
  <w:style w:type="paragraph" w:customStyle="1" w:styleId="CF8F4A170204435691B1DEF90AC9DB72">
    <w:name w:val="CF8F4A170204435691B1DEF90AC9DB72"/>
    <w:rsid w:val="00D2707C"/>
    <w:rPr>
      <w:rFonts w:eastAsiaTheme="minorHAnsi"/>
    </w:rPr>
  </w:style>
  <w:style w:type="paragraph" w:customStyle="1" w:styleId="4BA78E8945C546F5908FD8D3096BB92D">
    <w:name w:val="4BA78E8945C546F5908FD8D3096BB92D"/>
    <w:rsid w:val="00D2707C"/>
    <w:rPr>
      <w:rFonts w:eastAsiaTheme="minorHAnsi"/>
    </w:rPr>
  </w:style>
  <w:style w:type="paragraph" w:customStyle="1" w:styleId="E692D12B1AB4490DBB00F898A91E2A98">
    <w:name w:val="E692D12B1AB4490DBB00F898A91E2A98"/>
    <w:rsid w:val="00D2707C"/>
    <w:rPr>
      <w:rFonts w:eastAsiaTheme="minorHAnsi"/>
    </w:rPr>
  </w:style>
  <w:style w:type="paragraph" w:customStyle="1" w:styleId="F87B55681FE746B0ACBF0969699FC1A4">
    <w:name w:val="F87B55681FE746B0ACBF0969699FC1A4"/>
    <w:rsid w:val="00D2707C"/>
    <w:rPr>
      <w:rFonts w:eastAsiaTheme="minorHAnsi"/>
    </w:rPr>
  </w:style>
  <w:style w:type="paragraph" w:customStyle="1" w:styleId="E5FAB1791B8A447385DD773EDE99CC37">
    <w:name w:val="E5FAB1791B8A447385DD773EDE99CC37"/>
    <w:rsid w:val="00D2707C"/>
    <w:rPr>
      <w:rFonts w:eastAsiaTheme="minorHAnsi"/>
    </w:rPr>
  </w:style>
  <w:style w:type="paragraph" w:customStyle="1" w:styleId="E099725925F84547AA382D026DD3350F">
    <w:name w:val="E099725925F84547AA382D026DD3350F"/>
    <w:rsid w:val="00D2707C"/>
    <w:rPr>
      <w:rFonts w:eastAsiaTheme="minorHAnsi"/>
    </w:rPr>
  </w:style>
  <w:style w:type="paragraph" w:customStyle="1" w:styleId="CEAD1ECF9D404C1A97CC263AE29588E6">
    <w:name w:val="CEAD1ECF9D404C1A97CC263AE29588E6"/>
    <w:rsid w:val="00D2707C"/>
    <w:pPr>
      <w:ind w:left="720"/>
      <w:contextualSpacing/>
    </w:pPr>
    <w:rPr>
      <w:rFonts w:eastAsiaTheme="minorHAnsi"/>
    </w:rPr>
  </w:style>
  <w:style w:type="paragraph" w:customStyle="1" w:styleId="93D67CE751D94A1E895D5021FE0C21AE">
    <w:name w:val="93D67CE751D94A1E895D5021FE0C21AE"/>
    <w:rsid w:val="00D2707C"/>
    <w:rPr>
      <w:rFonts w:eastAsiaTheme="minorHAnsi"/>
    </w:rPr>
  </w:style>
  <w:style w:type="paragraph" w:customStyle="1" w:styleId="2EC695137FC04123AEA9D87538EAAC1B">
    <w:name w:val="2EC695137FC04123AEA9D87538EAAC1B"/>
    <w:rsid w:val="00D2707C"/>
    <w:rPr>
      <w:rFonts w:eastAsiaTheme="minorHAnsi"/>
    </w:rPr>
  </w:style>
  <w:style w:type="paragraph" w:customStyle="1" w:styleId="43EF50F548C94AE98DB1C5531E99B51C">
    <w:name w:val="43EF50F548C94AE98DB1C5531E99B51C"/>
    <w:rsid w:val="00D2707C"/>
    <w:rPr>
      <w:rFonts w:eastAsiaTheme="minorHAnsi"/>
    </w:rPr>
  </w:style>
  <w:style w:type="paragraph" w:customStyle="1" w:styleId="23CAC835752D4D418B8196910A62E3E7">
    <w:name w:val="23CAC835752D4D418B8196910A62E3E7"/>
    <w:rsid w:val="00D2707C"/>
    <w:rPr>
      <w:rFonts w:eastAsiaTheme="minorHAnsi"/>
    </w:rPr>
  </w:style>
  <w:style w:type="paragraph" w:customStyle="1" w:styleId="AFBA32974ACC4962B51B7DF54ED48399">
    <w:name w:val="AFBA32974ACC4962B51B7DF54ED48399"/>
    <w:rsid w:val="00D2707C"/>
    <w:rPr>
      <w:rFonts w:eastAsiaTheme="minorHAnsi"/>
    </w:rPr>
  </w:style>
  <w:style w:type="paragraph" w:customStyle="1" w:styleId="93FB9871DF6A492C850E574F80D2603A">
    <w:name w:val="93FB9871DF6A492C850E574F80D2603A"/>
    <w:rsid w:val="00D2707C"/>
    <w:rPr>
      <w:rFonts w:eastAsiaTheme="minorHAnsi"/>
    </w:rPr>
  </w:style>
  <w:style w:type="paragraph" w:customStyle="1" w:styleId="D0443B3EBFB74778AF0EDCBA331E73A0">
    <w:name w:val="D0443B3EBFB74778AF0EDCBA331E73A0"/>
    <w:rsid w:val="00D2707C"/>
    <w:rPr>
      <w:rFonts w:eastAsiaTheme="minorHAnsi"/>
    </w:rPr>
  </w:style>
  <w:style w:type="paragraph" w:customStyle="1" w:styleId="5EA1F694F7564B94ABC60CFDDF939226">
    <w:name w:val="5EA1F694F7564B94ABC60CFDDF939226"/>
    <w:rsid w:val="00D2707C"/>
    <w:rPr>
      <w:rFonts w:eastAsiaTheme="minorHAnsi"/>
    </w:rPr>
  </w:style>
  <w:style w:type="paragraph" w:customStyle="1" w:styleId="5636E5EEB197414C8078A6B95E811FAD">
    <w:name w:val="5636E5EEB197414C8078A6B95E811FAD"/>
    <w:rsid w:val="00D2707C"/>
    <w:rPr>
      <w:rFonts w:eastAsiaTheme="minorHAnsi"/>
    </w:rPr>
  </w:style>
  <w:style w:type="paragraph" w:customStyle="1" w:styleId="B09EB3413FE14666B0B71BC268921B0D">
    <w:name w:val="B09EB3413FE14666B0B71BC268921B0D"/>
    <w:rsid w:val="00D2707C"/>
    <w:rPr>
      <w:rFonts w:eastAsiaTheme="minorHAnsi"/>
    </w:rPr>
  </w:style>
  <w:style w:type="paragraph" w:customStyle="1" w:styleId="6A63D409440944D684893DF6B54F5693">
    <w:name w:val="6A63D409440944D684893DF6B54F5693"/>
    <w:rsid w:val="00D2707C"/>
    <w:rPr>
      <w:rFonts w:eastAsiaTheme="minorHAnsi"/>
    </w:rPr>
  </w:style>
  <w:style w:type="paragraph" w:customStyle="1" w:styleId="6E2DC6729D21434AB1C38A10480F4288">
    <w:name w:val="6E2DC6729D21434AB1C38A10480F4288"/>
    <w:rsid w:val="00D2707C"/>
    <w:rPr>
      <w:rFonts w:eastAsiaTheme="minorHAnsi"/>
    </w:rPr>
  </w:style>
  <w:style w:type="paragraph" w:customStyle="1" w:styleId="386690BB938442BEB3B11A2E915EA1F6">
    <w:name w:val="386690BB938442BEB3B11A2E915EA1F6"/>
    <w:rsid w:val="00D2707C"/>
    <w:rPr>
      <w:rFonts w:eastAsiaTheme="minorHAnsi"/>
    </w:rPr>
  </w:style>
  <w:style w:type="paragraph" w:customStyle="1" w:styleId="F3FE6762859B49F5A8F3B7A9FC69C024">
    <w:name w:val="F3FE6762859B49F5A8F3B7A9FC69C024"/>
    <w:rsid w:val="00D2707C"/>
    <w:rPr>
      <w:rFonts w:eastAsiaTheme="minorHAnsi"/>
    </w:rPr>
  </w:style>
  <w:style w:type="paragraph" w:customStyle="1" w:styleId="9968A01C429F4C95B7A059854E551483">
    <w:name w:val="9968A01C429F4C95B7A059854E551483"/>
    <w:rsid w:val="00D2707C"/>
    <w:rPr>
      <w:rFonts w:eastAsiaTheme="minorHAnsi"/>
    </w:rPr>
  </w:style>
  <w:style w:type="paragraph" w:customStyle="1" w:styleId="7A5E348C9460412AA15339BF26394F19">
    <w:name w:val="7A5E348C9460412AA15339BF26394F19"/>
    <w:rsid w:val="00D2707C"/>
    <w:rPr>
      <w:rFonts w:eastAsiaTheme="minorHAnsi"/>
    </w:rPr>
  </w:style>
  <w:style w:type="paragraph" w:customStyle="1" w:styleId="1F449FAF10F947FA832EC2F68E5EE1EE">
    <w:name w:val="1F449FAF10F947FA832EC2F68E5EE1EE"/>
    <w:rsid w:val="00D2707C"/>
    <w:rPr>
      <w:rFonts w:eastAsiaTheme="minorHAnsi"/>
    </w:rPr>
  </w:style>
  <w:style w:type="paragraph" w:customStyle="1" w:styleId="D3CEFA0CE0D44E5C9FCC19FFA0DD5706">
    <w:name w:val="D3CEFA0CE0D44E5C9FCC19FFA0DD5706"/>
    <w:rsid w:val="00D2707C"/>
    <w:rPr>
      <w:rFonts w:eastAsiaTheme="minorHAnsi"/>
    </w:rPr>
  </w:style>
  <w:style w:type="paragraph" w:customStyle="1" w:styleId="C30C48A9839E49A4A920755FE2C75A55">
    <w:name w:val="C30C48A9839E49A4A920755FE2C75A55"/>
    <w:rsid w:val="00D2707C"/>
    <w:rPr>
      <w:rFonts w:eastAsiaTheme="minorHAnsi"/>
    </w:rPr>
  </w:style>
  <w:style w:type="paragraph" w:customStyle="1" w:styleId="A493314641FD49FABB1B6E80B4274753">
    <w:name w:val="A493314641FD49FABB1B6E80B4274753"/>
    <w:rsid w:val="00D2707C"/>
    <w:rPr>
      <w:rFonts w:eastAsiaTheme="minorHAnsi"/>
    </w:rPr>
  </w:style>
  <w:style w:type="paragraph" w:customStyle="1" w:styleId="030809E42FD2480CAF9D986CA1F04E2F">
    <w:name w:val="030809E42FD2480CAF9D986CA1F04E2F"/>
    <w:rsid w:val="00D2707C"/>
    <w:rPr>
      <w:rFonts w:eastAsiaTheme="minorHAnsi"/>
    </w:rPr>
  </w:style>
  <w:style w:type="paragraph" w:customStyle="1" w:styleId="BA435DFC3F3F434C9BAFC6201E3AAF1C">
    <w:name w:val="BA435DFC3F3F434C9BAFC6201E3AAF1C"/>
    <w:rsid w:val="00D2707C"/>
    <w:rPr>
      <w:rFonts w:eastAsiaTheme="minorHAnsi"/>
    </w:rPr>
  </w:style>
  <w:style w:type="paragraph" w:customStyle="1" w:styleId="6982A8DB600440A4ADC12CE9B4442F1B">
    <w:name w:val="6982A8DB600440A4ADC12CE9B4442F1B"/>
    <w:rsid w:val="00D2707C"/>
    <w:rPr>
      <w:rFonts w:eastAsiaTheme="minorHAnsi"/>
    </w:rPr>
  </w:style>
  <w:style w:type="paragraph" w:customStyle="1" w:styleId="557633F485064F22B4F2FC803116C05B">
    <w:name w:val="557633F485064F22B4F2FC803116C05B"/>
    <w:rsid w:val="00D2707C"/>
    <w:rPr>
      <w:rFonts w:eastAsiaTheme="minorHAnsi"/>
    </w:rPr>
  </w:style>
  <w:style w:type="paragraph" w:customStyle="1" w:styleId="8DF5D4D836DD4B1FBD78BB606A606AFA">
    <w:name w:val="8DF5D4D836DD4B1FBD78BB606A606AFA"/>
    <w:rsid w:val="00D2707C"/>
    <w:rPr>
      <w:rFonts w:eastAsiaTheme="minorHAnsi"/>
    </w:rPr>
  </w:style>
  <w:style w:type="paragraph" w:customStyle="1" w:styleId="F0D9865B7CE44BE3A5248866F9865257">
    <w:name w:val="F0D9865B7CE44BE3A5248866F9865257"/>
    <w:rsid w:val="00D2707C"/>
    <w:rPr>
      <w:rFonts w:eastAsiaTheme="minorHAnsi"/>
    </w:rPr>
  </w:style>
  <w:style w:type="paragraph" w:customStyle="1" w:styleId="F772B92389E947DC89B074B742602127">
    <w:name w:val="F772B92389E947DC89B074B742602127"/>
    <w:rsid w:val="00D2707C"/>
    <w:rPr>
      <w:rFonts w:eastAsiaTheme="minorHAnsi"/>
    </w:rPr>
  </w:style>
  <w:style w:type="paragraph" w:customStyle="1" w:styleId="77F6A132F2264F8F80446B7A5791E3E0">
    <w:name w:val="77F6A132F2264F8F80446B7A5791E3E0"/>
    <w:rsid w:val="00D2707C"/>
    <w:rPr>
      <w:rFonts w:eastAsiaTheme="minorHAnsi"/>
    </w:rPr>
  </w:style>
  <w:style w:type="paragraph" w:customStyle="1" w:styleId="0084FC30583040C8BC67DBDF3FEA8B6D">
    <w:name w:val="0084FC30583040C8BC67DBDF3FEA8B6D"/>
    <w:rsid w:val="00D2707C"/>
    <w:rPr>
      <w:rFonts w:eastAsiaTheme="minorHAnsi"/>
    </w:rPr>
  </w:style>
  <w:style w:type="paragraph" w:customStyle="1" w:styleId="3DE809C8237B4BBB982BD04D780FAD19">
    <w:name w:val="3DE809C8237B4BBB982BD04D780FAD19"/>
    <w:rsid w:val="00D2707C"/>
    <w:rPr>
      <w:rFonts w:eastAsiaTheme="minorHAnsi"/>
    </w:rPr>
  </w:style>
  <w:style w:type="paragraph" w:customStyle="1" w:styleId="146A53A0E2E840E190770F47EE512EFC">
    <w:name w:val="146A53A0E2E840E190770F47EE512EFC"/>
    <w:rsid w:val="00D2707C"/>
    <w:pPr>
      <w:ind w:left="720"/>
      <w:contextualSpacing/>
    </w:pPr>
    <w:rPr>
      <w:rFonts w:eastAsiaTheme="minorHAnsi"/>
    </w:rPr>
  </w:style>
  <w:style w:type="paragraph" w:customStyle="1" w:styleId="5DB689FF25664437BBCB1C4FC28A21AB">
    <w:name w:val="5DB689FF25664437BBCB1C4FC28A21AB"/>
    <w:rsid w:val="00D2707C"/>
    <w:rPr>
      <w:rFonts w:eastAsiaTheme="minorHAnsi"/>
    </w:rPr>
  </w:style>
  <w:style w:type="paragraph" w:customStyle="1" w:styleId="06879C2F568C4807B7F3AF746569A31E">
    <w:name w:val="06879C2F568C4807B7F3AF746569A31E"/>
    <w:rsid w:val="00D2707C"/>
    <w:rPr>
      <w:rFonts w:eastAsiaTheme="minorHAnsi"/>
    </w:rPr>
  </w:style>
  <w:style w:type="paragraph" w:customStyle="1" w:styleId="938BBA7531D4409598196D351DA80FFE">
    <w:name w:val="938BBA7531D4409598196D351DA80FFE"/>
    <w:rsid w:val="00E80E7D"/>
  </w:style>
  <w:style w:type="paragraph" w:customStyle="1" w:styleId="A34AEC9D825442E6902E28A5C43C1A04">
    <w:name w:val="A34AEC9D825442E6902E28A5C43C1A04"/>
    <w:rsid w:val="000A30E2"/>
  </w:style>
  <w:style w:type="paragraph" w:customStyle="1" w:styleId="4CFCCAE46BA84E4CA3B4BCAA3A987A82">
    <w:name w:val="4CFCCAE46BA84E4CA3B4BCAA3A987A82"/>
    <w:rsid w:val="000A30E2"/>
  </w:style>
  <w:style w:type="paragraph" w:customStyle="1" w:styleId="BDA3C5B725D549F786D92EDB7421E716">
    <w:name w:val="BDA3C5B725D549F786D92EDB7421E716"/>
    <w:rsid w:val="00332428"/>
  </w:style>
  <w:style w:type="paragraph" w:customStyle="1" w:styleId="4457417D341242EE943729F13EAAC11F">
    <w:name w:val="4457417D341242EE943729F13EAAC11F"/>
    <w:rsid w:val="00332428"/>
  </w:style>
  <w:style w:type="paragraph" w:customStyle="1" w:styleId="5F05E906828F4744BA1B4EDC147FF322">
    <w:name w:val="5F05E906828F4744BA1B4EDC147FF322"/>
    <w:rsid w:val="00332428"/>
  </w:style>
  <w:style w:type="paragraph" w:customStyle="1" w:styleId="4E505FBE252F4C3BB1BA286D53A1EC88">
    <w:name w:val="4E505FBE252F4C3BB1BA286D53A1EC88"/>
    <w:rsid w:val="00332428"/>
  </w:style>
  <w:style w:type="paragraph" w:customStyle="1" w:styleId="F5E4EA0935D34C44B0A81B18E69A4979">
    <w:name w:val="F5E4EA0935D34C44B0A81B18E69A4979"/>
    <w:rsid w:val="00332428"/>
  </w:style>
  <w:style w:type="paragraph" w:customStyle="1" w:styleId="89F67B9DFD684AC3B0604BDC5169F889">
    <w:name w:val="89F67B9DFD684AC3B0604BDC5169F889"/>
    <w:rsid w:val="00332428"/>
  </w:style>
  <w:style w:type="paragraph" w:customStyle="1" w:styleId="FBCD9300FFCA43A390D282636F03B19F">
    <w:name w:val="FBCD9300FFCA43A390D282636F03B19F"/>
    <w:rsid w:val="00332428"/>
  </w:style>
  <w:style w:type="paragraph" w:customStyle="1" w:styleId="6EDC427BA86547D5889C51D8FD828903">
    <w:name w:val="6EDC427BA86547D5889C51D8FD828903"/>
    <w:rsid w:val="00332428"/>
  </w:style>
  <w:style w:type="paragraph" w:customStyle="1" w:styleId="2AA783714B924721ACE80FA083AC404C">
    <w:name w:val="2AA783714B924721ACE80FA083AC404C"/>
    <w:rsid w:val="00332428"/>
  </w:style>
  <w:style w:type="paragraph" w:customStyle="1" w:styleId="C3BB02DD964542908845615B2641097D">
    <w:name w:val="C3BB02DD964542908845615B2641097D"/>
    <w:rsid w:val="00332428"/>
  </w:style>
  <w:style w:type="paragraph" w:customStyle="1" w:styleId="0D56715612D34689939DD4C4645A05B9">
    <w:name w:val="0D56715612D34689939DD4C4645A05B9"/>
    <w:rsid w:val="00332428"/>
  </w:style>
  <w:style w:type="paragraph" w:customStyle="1" w:styleId="B652B4A646094485B2F1D07DABBEBAE9">
    <w:name w:val="B652B4A646094485B2F1D07DABBEBAE9"/>
    <w:rsid w:val="00332428"/>
  </w:style>
  <w:style w:type="paragraph" w:customStyle="1" w:styleId="BE98F6E120C84875834CCCBD4A5F324B">
    <w:name w:val="BE98F6E120C84875834CCCBD4A5F324B"/>
    <w:rsid w:val="004379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1B00C2-8047-42EE-9E93-83D4BE2A298A}">
  <ds:schemaRefs>
    <ds:schemaRef ds:uri="http://schemas.openxmlformats.org/officeDocument/2006/bibliography"/>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 ds:uri="b720a5f1-0a17-48dc-891f-64d8e66c9151"/>
  </ds:schemaRefs>
</ds:datastoreItem>
</file>

<file path=customXml/itemProps4.xml><?xml version="1.0" encoding="utf-8"?>
<ds:datastoreItem xmlns:ds="http://schemas.openxmlformats.org/officeDocument/2006/customXml" ds:itemID="{745759FE-1DDF-4EA8-B653-ECA298FC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51</Words>
  <Characters>19676</Characters>
  <Application>Microsoft Office Word</Application>
  <DocSecurity>0</DocSecurity>
  <Lines>163</Lines>
  <Paragraphs>46</Paragraphs>
  <ScaleCrop>false</ScaleCrop>
  <Company/>
  <LinksUpToDate>false</LinksUpToDate>
  <CharactersWithSpaces>23081</CharactersWithSpaces>
  <SharedDoc>false</SharedDoc>
  <HLinks>
    <vt:vector size="42" baseType="variant">
      <vt:variant>
        <vt:i4>2097217</vt:i4>
      </vt:variant>
      <vt:variant>
        <vt:i4>21</vt:i4>
      </vt:variant>
      <vt:variant>
        <vt:i4>0</vt:i4>
      </vt:variant>
      <vt:variant>
        <vt:i4>5</vt:i4>
      </vt:variant>
      <vt:variant>
        <vt:lpwstr>https://www.austintexas.gov/financeonline/afo_content.cfm?s=73&amp;p=160</vt:lpwstr>
      </vt:variant>
      <vt:variant>
        <vt:lpwstr/>
      </vt:variant>
      <vt:variant>
        <vt:i4>2097217</vt:i4>
      </vt:variant>
      <vt:variant>
        <vt:i4>18</vt:i4>
      </vt:variant>
      <vt:variant>
        <vt:i4>0</vt:i4>
      </vt:variant>
      <vt:variant>
        <vt:i4>5</vt:i4>
      </vt:variant>
      <vt:variant>
        <vt:lpwstr>https://www.austintexas.gov/financeonline/afo_content.cfm?s=73&amp;p=160</vt:lpwstr>
      </vt:variant>
      <vt:variant>
        <vt:lpwstr/>
      </vt:variant>
      <vt:variant>
        <vt:i4>3670052</vt:i4>
      </vt:variant>
      <vt:variant>
        <vt:i4>15</vt:i4>
      </vt:variant>
      <vt:variant>
        <vt:i4>0</vt:i4>
      </vt:variant>
      <vt:variant>
        <vt:i4>5</vt:i4>
      </vt:variant>
      <vt:variant>
        <vt:lpwstr>https://partnergrants.austintexas.gov/</vt:lpwstr>
      </vt:variant>
      <vt:variant>
        <vt:lpwstr/>
      </vt:variant>
      <vt:variant>
        <vt:i4>3670052</vt:i4>
      </vt:variant>
      <vt:variant>
        <vt:i4>12</vt:i4>
      </vt:variant>
      <vt:variant>
        <vt:i4>0</vt:i4>
      </vt:variant>
      <vt:variant>
        <vt:i4>5</vt:i4>
      </vt:variant>
      <vt:variant>
        <vt:lpwstr>https://partnergrants.austintexas.gov/</vt:lpwstr>
      </vt:variant>
      <vt:variant>
        <vt:lpwstr/>
      </vt:variant>
      <vt:variant>
        <vt:i4>3670052</vt:i4>
      </vt:variant>
      <vt:variant>
        <vt:i4>9</vt:i4>
      </vt:variant>
      <vt:variant>
        <vt:i4>0</vt:i4>
      </vt:variant>
      <vt:variant>
        <vt:i4>5</vt:i4>
      </vt:variant>
      <vt:variant>
        <vt:lpwstr>https://partnergrants.austintexas.gov/</vt:lpwstr>
      </vt:variant>
      <vt:variant>
        <vt:lpwstr/>
      </vt:variant>
      <vt:variant>
        <vt:i4>3670052</vt:i4>
      </vt:variant>
      <vt:variant>
        <vt:i4>6</vt:i4>
      </vt:variant>
      <vt:variant>
        <vt:i4>0</vt:i4>
      </vt:variant>
      <vt:variant>
        <vt:i4>5</vt:i4>
      </vt:variant>
      <vt:variant>
        <vt:lpwstr>https://partnergrants.austintexas.gov/</vt:lpwstr>
      </vt:variant>
      <vt:variant>
        <vt:lpwstr/>
      </vt:variant>
      <vt:variant>
        <vt:i4>983043</vt:i4>
      </vt:variant>
      <vt:variant>
        <vt:i4>3</vt:i4>
      </vt:variant>
      <vt:variant>
        <vt:i4>0</vt:i4>
      </vt:variant>
      <vt:variant>
        <vt:i4>5</vt:i4>
      </vt:variant>
      <vt:variant>
        <vt:lpwstr>https://www.austintexas.gov/sites/default/files/files/Health/Social Services/INSURANCE Requirements- Soc Serv contracts (Rev 04-20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Jones, Quentarius</cp:lastModifiedBy>
  <cp:revision>2</cp:revision>
  <cp:lastPrinted>2020-03-13T21:25:00Z</cp:lastPrinted>
  <dcterms:created xsi:type="dcterms:W3CDTF">2023-03-07T15:22:00Z</dcterms:created>
  <dcterms:modified xsi:type="dcterms:W3CDTF">2023-03-0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